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2A8FF8" w14:textId="77777777" w:rsidR="00AF6B24" w:rsidRPr="00A73CB4" w:rsidRDefault="00AF6B24" w:rsidP="00AF6B24">
      <w:pPr>
        <w:pStyle w:val="Heading2"/>
        <w:numPr>
          <w:ilvl w:val="0"/>
          <w:numId w:val="0"/>
        </w:numPr>
        <w:ind w:left="720" w:hanging="720"/>
        <w:rPr>
          <w:lang w:val="en-US"/>
        </w:rPr>
      </w:pPr>
      <w:bookmarkStart w:id="0" w:name="_Ref203292234"/>
      <w:r w:rsidRPr="00A73CB4">
        <w:rPr>
          <w:lang w:val="en-US"/>
        </w:rPr>
        <w:t>Supplementary material</w:t>
      </w:r>
      <w:r>
        <w:rPr>
          <w:lang w:val="en-US"/>
        </w:rPr>
        <w:t>s</w:t>
      </w:r>
      <w:r w:rsidRPr="00A73CB4">
        <w:rPr>
          <w:lang w:val="en-US"/>
        </w:rPr>
        <w:t xml:space="preserve"> A</w:t>
      </w:r>
      <w:bookmarkEnd w:id="0"/>
    </w:p>
    <w:p w14:paraId="64E21CFF" w14:textId="77777777" w:rsidR="00AF6B24" w:rsidRPr="00A73CB4" w:rsidRDefault="00AF6B24" w:rsidP="00AF6B24">
      <w:pPr>
        <w:rPr>
          <w:lang w:val="en-US"/>
        </w:rPr>
      </w:pPr>
      <w:r>
        <w:rPr>
          <w:lang w:val="en-US"/>
        </w:rPr>
        <w:t>Location description and camera configuration and settings of each of the locations used in this study with a plot of the location.</w:t>
      </w:r>
    </w:p>
    <w:p w14:paraId="517F3EDF" w14:textId="77777777" w:rsidR="00AF6B24" w:rsidRDefault="00AF6B24" w:rsidP="00AF6B24">
      <w:pPr>
        <w:rPr>
          <w:rFonts w:asciiTheme="majorHAnsi" w:hAnsiTheme="majorHAnsi"/>
          <w:lang w:val="en-US"/>
        </w:rPr>
      </w:pPr>
      <w:r>
        <w:rPr>
          <w:noProof/>
        </w:rPr>
        <w:drawing>
          <wp:inline distT="0" distB="0" distL="0" distR="0" wp14:anchorId="0E751752" wp14:editId="3D0C6AB3">
            <wp:extent cx="6120130" cy="4308475"/>
            <wp:effectExtent l="0" t="0" r="0" b="0"/>
            <wp:docPr id="660886509" name="Picture 46" descr="A aerial view of a brid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86509" name="Picture 46" descr="A aerial view of a bridge&#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4F00C079" w14:textId="77777777" w:rsidTr="00680112">
        <w:trPr>
          <w:cnfStyle w:val="000000100000" w:firstRow="0" w:lastRow="0" w:firstColumn="0" w:lastColumn="0" w:oddVBand="0" w:evenVBand="0" w:oddHBand="1" w:evenHBand="0" w:firstRowFirstColumn="0" w:firstRowLastColumn="0" w:lastRowFirstColumn="0" w:lastRowLastColumn="0"/>
        </w:trPr>
        <w:tc>
          <w:tcPr>
            <w:tcW w:w="2096" w:type="dxa"/>
          </w:tcPr>
          <w:p w14:paraId="199BE1DB"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0C34572B" w14:textId="77777777" w:rsidR="00AF6B24" w:rsidRDefault="00AF6B24" w:rsidP="00453D79">
            <w:pPr>
              <w:rPr>
                <w:rFonts w:asciiTheme="majorHAnsi" w:hAnsiTheme="majorHAnsi"/>
                <w:lang w:val="en-US"/>
              </w:rPr>
            </w:pPr>
            <w:r>
              <w:rPr>
                <w:rFonts w:asciiTheme="majorHAnsi" w:hAnsiTheme="majorHAnsi"/>
                <w:lang w:val="en-US"/>
              </w:rPr>
              <w:t>BC IC007</w:t>
            </w:r>
          </w:p>
        </w:tc>
      </w:tr>
      <w:tr w:rsidR="00AF6B24" w14:paraId="085D1541" w14:textId="77777777" w:rsidTr="00680112">
        <w:trPr>
          <w:cnfStyle w:val="000000010000" w:firstRow="0" w:lastRow="0" w:firstColumn="0" w:lastColumn="0" w:oddVBand="0" w:evenVBand="0" w:oddHBand="0" w:evenHBand="1" w:firstRowFirstColumn="0" w:firstRowLastColumn="0" w:lastRowFirstColumn="0" w:lastRowLastColumn="0"/>
        </w:trPr>
        <w:tc>
          <w:tcPr>
            <w:tcW w:w="2096" w:type="dxa"/>
          </w:tcPr>
          <w:p w14:paraId="6AE4B01B"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6244E6F4"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25F77BF1" w14:textId="77777777" w:rsidTr="00680112">
        <w:trPr>
          <w:cnfStyle w:val="000000100000" w:firstRow="0" w:lastRow="0" w:firstColumn="0" w:lastColumn="0" w:oddVBand="0" w:evenVBand="0" w:oddHBand="1" w:evenHBand="0" w:firstRowFirstColumn="0" w:firstRowLastColumn="0" w:lastRowFirstColumn="0" w:lastRowLastColumn="0"/>
        </w:trPr>
        <w:tc>
          <w:tcPr>
            <w:tcW w:w="2096" w:type="dxa"/>
          </w:tcPr>
          <w:p w14:paraId="760526B1"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3EAA4A77" w14:textId="77777777" w:rsidR="00AF6B24" w:rsidRDefault="00AF6B24" w:rsidP="00453D79">
            <w:pPr>
              <w:rPr>
                <w:rFonts w:asciiTheme="majorHAnsi" w:hAnsiTheme="majorHAnsi"/>
                <w:lang w:val="en-US"/>
              </w:rPr>
            </w:pPr>
            <w:r>
              <w:rPr>
                <w:rFonts w:asciiTheme="majorHAnsi" w:hAnsiTheme="majorHAnsi"/>
                <w:lang w:val="en-US"/>
              </w:rPr>
              <w:t>6mm</w:t>
            </w:r>
          </w:p>
        </w:tc>
      </w:tr>
      <w:tr w:rsidR="00AF6B24" w14:paraId="451EC7C6" w14:textId="77777777" w:rsidTr="00680112">
        <w:trPr>
          <w:cnfStyle w:val="000000010000" w:firstRow="0" w:lastRow="0" w:firstColumn="0" w:lastColumn="0" w:oddVBand="0" w:evenVBand="0" w:oddHBand="0" w:evenHBand="1" w:firstRowFirstColumn="0" w:firstRowLastColumn="0" w:lastRowFirstColumn="0" w:lastRowLastColumn="0"/>
        </w:trPr>
        <w:tc>
          <w:tcPr>
            <w:tcW w:w="2096" w:type="dxa"/>
          </w:tcPr>
          <w:p w14:paraId="225A95AF"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082D18D8" w14:textId="77777777" w:rsidR="00AF6B24" w:rsidRDefault="00AF6B24" w:rsidP="00453D79">
            <w:pPr>
              <w:rPr>
                <w:rFonts w:asciiTheme="majorHAnsi" w:hAnsiTheme="majorHAnsi"/>
                <w:lang w:val="en-US"/>
              </w:rPr>
            </w:pPr>
            <w:r>
              <w:rPr>
                <w:rFonts w:asciiTheme="majorHAnsi" w:hAnsiTheme="majorHAnsi"/>
                <w:lang w:val="en-US"/>
              </w:rPr>
              <w:t>5m</w:t>
            </w:r>
          </w:p>
        </w:tc>
      </w:tr>
    </w:tbl>
    <w:p w14:paraId="48E2BE56" w14:textId="77777777" w:rsidR="00AF6B24" w:rsidRPr="00FF0040" w:rsidRDefault="00AF6B24" w:rsidP="00AF6B24">
      <w:pPr>
        <w:rPr>
          <w:rFonts w:asciiTheme="majorHAnsi" w:hAnsiTheme="majorHAnsi"/>
          <w:lang w:val="en-US"/>
        </w:rPr>
      </w:pPr>
    </w:p>
    <w:p w14:paraId="3DACC70E" w14:textId="77777777" w:rsidR="00AF6B24" w:rsidRDefault="00AF6B24" w:rsidP="00AF6B24">
      <w:pPr>
        <w:rPr>
          <w:noProof/>
        </w:rPr>
      </w:pPr>
      <w:r>
        <w:rPr>
          <w:noProof/>
        </w:rPr>
        <w:lastRenderedPageBreak/>
        <w:drawing>
          <wp:inline distT="0" distB="0" distL="0" distR="0" wp14:anchorId="20661A90" wp14:editId="0815CF5F">
            <wp:extent cx="6120130" cy="4308475"/>
            <wp:effectExtent l="0" t="0" r="0" b="0"/>
            <wp:docPr id="1963196747" name="Picture 45" descr="A map of a bridge with a blue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196747" name="Picture 45" descr="A map of a bridge with a blue arrow&#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78110DC1"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285D2773"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18BF2592" w14:textId="77777777" w:rsidR="00AF6B24" w:rsidRDefault="00AF6B24" w:rsidP="00453D79">
            <w:pPr>
              <w:rPr>
                <w:rFonts w:asciiTheme="majorHAnsi" w:hAnsiTheme="majorHAnsi"/>
                <w:lang w:val="en-US"/>
              </w:rPr>
            </w:pPr>
            <w:r>
              <w:rPr>
                <w:rFonts w:asciiTheme="majorHAnsi" w:hAnsiTheme="majorHAnsi"/>
                <w:lang w:val="en-US"/>
              </w:rPr>
              <w:t>RM Morales</w:t>
            </w:r>
          </w:p>
        </w:tc>
      </w:tr>
      <w:tr w:rsidR="00AF6B24" w14:paraId="2167ED7C"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41499C66"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4001D57D" w14:textId="77777777" w:rsidR="00AF6B24" w:rsidRDefault="00AF6B24" w:rsidP="00453D79">
            <w:pPr>
              <w:rPr>
                <w:rFonts w:asciiTheme="majorHAnsi" w:hAnsiTheme="majorHAnsi"/>
                <w:lang w:val="en-US"/>
              </w:rPr>
            </w:pPr>
            <w:r>
              <w:rPr>
                <w:rFonts w:asciiTheme="majorHAnsi" w:hAnsiTheme="majorHAnsi"/>
                <w:lang w:val="en-US"/>
              </w:rPr>
              <w:t>10 minutes</w:t>
            </w:r>
          </w:p>
        </w:tc>
      </w:tr>
      <w:tr w:rsidR="00AF6B24" w14:paraId="2A766321"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2B0E760E"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64D3BFEA" w14:textId="77777777" w:rsidR="00AF6B24" w:rsidRDefault="00AF6B24" w:rsidP="00453D79">
            <w:pPr>
              <w:rPr>
                <w:rFonts w:asciiTheme="majorHAnsi" w:hAnsiTheme="majorHAnsi"/>
                <w:lang w:val="en-US"/>
              </w:rPr>
            </w:pPr>
            <w:r>
              <w:rPr>
                <w:rFonts w:asciiTheme="majorHAnsi" w:hAnsiTheme="majorHAnsi"/>
                <w:lang w:val="en-US"/>
              </w:rPr>
              <w:t>4mm</w:t>
            </w:r>
          </w:p>
        </w:tc>
      </w:tr>
      <w:tr w:rsidR="00AF6B24" w14:paraId="15D2426D"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1AC5AAC7"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2C355A34" w14:textId="77777777" w:rsidR="00AF6B24" w:rsidRDefault="00AF6B24" w:rsidP="00453D79">
            <w:pPr>
              <w:rPr>
                <w:rFonts w:asciiTheme="majorHAnsi" w:hAnsiTheme="majorHAnsi"/>
                <w:lang w:val="en-US"/>
              </w:rPr>
            </w:pPr>
            <w:r>
              <w:rPr>
                <w:rFonts w:asciiTheme="majorHAnsi" w:hAnsiTheme="majorHAnsi"/>
                <w:lang w:val="en-US"/>
              </w:rPr>
              <w:t>6.5m</w:t>
            </w:r>
          </w:p>
        </w:tc>
      </w:tr>
    </w:tbl>
    <w:p w14:paraId="3E4B18A7" w14:textId="77777777" w:rsidR="00AF6B24" w:rsidRDefault="00AF6B24" w:rsidP="00AF6B24">
      <w:pPr>
        <w:rPr>
          <w:noProof/>
        </w:rPr>
      </w:pPr>
      <w:r>
        <w:rPr>
          <w:noProof/>
        </w:rPr>
        <w:lastRenderedPageBreak/>
        <w:drawing>
          <wp:inline distT="0" distB="0" distL="0" distR="0" wp14:anchorId="47C126CF" wp14:editId="57FAAEFC">
            <wp:extent cx="6120130" cy="4308475"/>
            <wp:effectExtent l="0" t="0" r="0" b="0"/>
            <wp:docPr id="905399648" name="Picture 44" descr="A aerial view of a highw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99648" name="Picture 44" descr="A aerial view of a highway&#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4A8E5D5E"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61FD9C54"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59631E4D" w14:textId="77777777" w:rsidR="00AF6B24" w:rsidRDefault="00AF6B24" w:rsidP="00453D79">
            <w:pPr>
              <w:rPr>
                <w:rFonts w:asciiTheme="majorHAnsi" w:hAnsiTheme="majorHAnsi"/>
                <w:lang w:val="en-US"/>
              </w:rPr>
            </w:pPr>
            <w:r>
              <w:rPr>
                <w:rFonts w:asciiTheme="majorHAnsi" w:hAnsiTheme="majorHAnsi"/>
                <w:lang w:val="en-US"/>
              </w:rPr>
              <w:t xml:space="preserve">RO </w:t>
            </w:r>
            <w:proofErr w:type="spellStart"/>
            <w:r>
              <w:rPr>
                <w:rFonts w:asciiTheme="majorHAnsi" w:hAnsiTheme="majorHAnsi"/>
                <w:lang w:val="en-US"/>
              </w:rPr>
              <w:t>Mella</w:t>
            </w:r>
            <w:proofErr w:type="spellEnd"/>
          </w:p>
        </w:tc>
      </w:tr>
      <w:tr w:rsidR="00AF6B24" w14:paraId="67DCF195"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52A0C07B"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7C0506A5" w14:textId="77777777" w:rsidR="00AF6B24" w:rsidRDefault="00AF6B24" w:rsidP="00453D79">
            <w:pPr>
              <w:rPr>
                <w:rFonts w:asciiTheme="majorHAnsi" w:hAnsiTheme="majorHAnsi"/>
                <w:lang w:val="en-US"/>
              </w:rPr>
            </w:pPr>
            <w:r>
              <w:rPr>
                <w:rFonts w:asciiTheme="majorHAnsi" w:hAnsiTheme="majorHAnsi"/>
                <w:lang w:val="en-US"/>
              </w:rPr>
              <w:t>10 minutes</w:t>
            </w:r>
          </w:p>
        </w:tc>
      </w:tr>
      <w:tr w:rsidR="00AF6B24" w14:paraId="132F8FC4"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222CD4E5"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2CF02105" w14:textId="77777777" w:rsidR="00AF6B24" w:rsidRDefault="00AF6B24" w:rsidP="00453D79">
            <w:pPr>
              <w:rPr>
                <w:rFonts w:asciiTheme="majorHAnsi" w:hAnsiTheme="majorHAnsi"/>
                <w:lang w:val="en-US"/>
              </w:rPr>
            </w:pPr>
            <w:r>
              <w:rPr>
                <w:rFonts w:asciiTheme="majorHAnsi" w:hAnsiTheme="majorHAnsi"/>
                <w:lang w:val="en-US"/>
              </w:rPr>
              <w:t>25mm</w:t>
            </w:r>
          </w:p>
        </w:tc>
      </w:tr>
      <w:tr w:rsidR="00AF6B24" w14:paraId="40D99A3A"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22AB089A"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1675D0D8" w14:textId="77777777" w:rsidR="00AF6B24" w:rsidRDefault="00AF6B24" w:rsidP="00453D79">
            <w:pPr>
              <w:rPr>
                <w:rFonts w:asciiTheme="majorHAnsi" w:hAnsiTheme="majorHAnsi"/>
                <w:lang w:val="en-US"/>
              </w:rPr>
            </w:pPr>
            <w:r>
              <w:rPr>
                <w:rFonts w:asciiTheme="majorHAnsi" w:hAnsiTheme="majorHAnsi"/>
                <w:lang w:val="en-US"/>
              </w:rPr>
              <w:t>38m</w:t>
            </w:r>
          </w:p>
        </w:tc>
      </w:tr>
    </w:tbl>
    <w:p w14:paraId="76FE7FE7" w14:textId="77777777" w:rsidR="00AF6B24" w:rsidRDefault="00AF6B24" w:rsidP="00AF6B24">
      <w:pPr>
        <w:rPr>
          <w:noProof/>
        </w:rPr>
      </w:pPr>
      <w:r>
        <w:rPr>
          <w:noProof/>
        </w:rPr>
        <w:lastRenderedPageBreak/>
        <w:drawing>
          <wp:inline distT="0" distB="0" distL="0" distR="0" wp14:anchorId="4717E6F1" wp14:editId="7B038CE1">
            <wp:extent cx="6120130" cy="4308475"/>
            <wp:effectExtent l="0" t="0" r="0" b="0"/>
            <wp:docPr id="1328170752" name="Picture 43" descr="A aerial view of a brid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170752" name="Picture 43" descr="A aerial view of a bridg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5EB8FC00"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1C7DC325"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1FB43098" w14:textId="77777777" w:rsidR="00AF6B24" w:rsidRDefault="00AF6B24" w:rsidP="00453D79">
            <w:pPr>
              <w:rPr>
                <w:rFonts w:asciiTheme="majorHAnsi" w:hAnsiTheme="majorHAnsi"/>
                <w:lang w:val="en-US"/>
              </w:rPr>
            </w:pPr>
            <w:r>
              <w:rPr>
                <w:rFonts w:asciiTheme="majorHAnsi" w:hAnsiTheme="majorHAnsi"/>
                <w:lang w:val="en-US"/>
              </w:rPr>
              <w:t>RO Rosario</w:t>
            </w:r>
          </w:p>
        </w:tc>
      </w:tr>
      <w:tr w:rsidR="00AF6B24" w14:paraId="69B73FEA"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79A88275"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50A1C960"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00C5F750"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361BDE42"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662A532E" w14:textId="77777777" w:rsidR="00AF6B24" w:rsidRDefault="00AF6B24" w:rsidP="00453D79">
            <w:pPr>
              <w:rPr>
                <w:rFonts w:asciiTheme="majorHAnsi" w:hAnsiTheme="majorHAnsi"/>
                <w:lang w:val="en-US"/>
              </w:rPr>
            </w:pPr>
            <w:r>
              <w:rPr>
                <w:rFonts w:asciiTheme="majorHAnsi" w:hAnsiTheme="majorHAnsi"/>
                <w:lang w:val="en-US"/>
              </w:rPr>
              <w:t>25mm</w:t>
            </w:r>
          </w:p>
        </w:tc>
      </w:tr>
      <w:tr w:rsidR="00AF6B24" w14:paraId="523E2ADF"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45AD653F"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2811E9AC" w14:textId="77777777" w:rsidR="00AF6B24" w:rsidRDefault="00AF6B24" w:rsidP="00453D79">
            <w:pPr>
              <w:rPr>
                <w:rFonts w:asciiTheme="majorHAnsi" w:hAnsiTheme="majorHAnsi"/>
                <w:lang w:val="en-US"/>
              </w:rPr>
            </w:pPr>
            <w:r>
              <w:rPr>
                <w:rFonts w:asciiTheme="majorHAnsi" w:hAnsiTheme="majorHAnsi"/>
                <w:lang w:val="en-US"/>
              </w:rPr>
              <w:t>43m</w:t>
            </w:r>
          </w:p>
        </w:tc>
      </w:tr>
    </w:tbl>
    <w:p w14:paraId="35FFA07A" w14:textId="77777777" w:rsidR="00AF6B24" w:rsidRDefault="00AF6B24" w:rsidP="00AF6B24">
      <w:pPr>
        <w:rPr>
          <w:noProof/>
        </w:rPr>
      </w:pPr>
      <w:r>
        <w:rPr>
          <w:noProof/>
        </w:rPr>
        <w:lastRenderedPageBreak/>
        <w:drawing>
          <wp:inline distT="0" distB="0" distL="0" distR="0" wp14:anchorId="52409211" wp14:editId="1230799C">
            <wp:extent cx="6120130" cy="4308475"/>
            <wp:effectExtent l="0" t="0" r="0" b="0"/>
            <wp:docPr id="1701476279" name="Picture 42" descr="A map of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76279" name="Picture 42" descr="A map of a riv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4B265334"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2ABC3EA4"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12BBD6A6" w14:textId="77777777" w:rsidR="00AF6B24" w:rsidRDefault="00AF6B24" w:rsidP="00453D79">
            <w:pPr>
              <w:rPr>
                <w:rFonts w:asciiTheme="majorHAnsi" w:hAnsiTheme="majorHAnsi"/>
                <w:lang w:val="en-US"/>
              </w:rPr>
            </w:pPr>
            <w:r>
              <w:rPr>
                <w:rFonts w:asciiTheme="majorHAnsi" w:hAnsiTheme="majorHAnsi"/>
                <w:lang w:val="en-US"/>
              </w:rPr>
              <w:t>UM Rail</w:t>
            </w:r>
          </w:p>
        </w:tc>
      </w:tr>
      <w:tr w:rsidR="00AF6B24" w14:paraId="4453085C"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1852D4E0"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3CBD46D4"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2475C7B7"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407486FE"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516B8262" w14:textId="77777777" w:rsidR="00AF6B24" w:rsidRDefault="00AF6B24" w:rsidP="00453D79">
            <w:pPr>
              <w:rPr>
                <w:rFonts w:asciiTheme="majorHAnsi" w:hAnsiTheme="majorHAnsi"/>
                <w:lang w:val="en-US"/>
              </w:rPr>
            </w:pPr>
            <w:r>
              <w:rPr>
                <w:rFonts w:asciiTheme="majorHAnsi" w:hAnsiTheme="majorHAnsi"/>
                <w:lang w:val="en-US"/>
              </w:rPr>
              <w:t>8mm</w:t>
            </w:r>
          </w:p>
        </w:tc>
      </w:tr>
      <w:tr w:rsidR="00AF6B24" w14:paraId="2B4B305E"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557B705A"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7B92015C" w14:textId="77777777" w:rsidR="00AF6B24" w:rsidRDefault="00AF6B24" w:rsidP="00453D79">
            <w:pPr>
              <w:rPr>
                <w:rFonts w:asciiTheme="majorHAnsi" w:hAnsiTheme="majorHAnsi"/>
                <w:lang w:val="en-US"/>
              </w:rPr>
            </w:pPr>
            <w:r>
              <w:rPr>
                <w:rFonts w:asciiTheme="majorHAnsi" w:hAnsiTheme="majorHAnsi"/>
                <w:lang w:val="en-US"/>
              </w:rPr>
              <w:t>12m</w:t>
            </w:r>
          </w:p>
        </w:tc>
      </w:tr>
    </w:tbl>
    <w:p w14:paraId="7E8B490E" w14:textId="77777777" w:rsidR="00AF6B24" w:rsidRDefault="00AF6B24" w:rsidP="00AF6B24">
      <w:pPr>
        <w:rPr>
          <w:noProof/>
        </w:rPr>
      </w:pPr>
      <w:r>
        <w:rPr>
          <w:noProof/>
        </w:rPr>
        <w:lastRenderedPageBreak/>
        <w:drawing>
          <wp:inline distT="0" distB="0" distL="0" distR="0" wp14:anchorId="68B60A92" wp14:editId="2AC06605">
            <wp:extent cx="6120130" cy="4308475"/>
            <wp:effectExtent l="0" t="0" r="0" b="0"/>
            <wp:docPr id="696848269" name="Picture 41" descr="A map of a bridge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848269" name="Picture 41" descr="A map of a bridge with blue square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3A32E57F"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407EA628"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55B920F9" w14:textId="77777777" w:rsidR="00AF6B24" w:rsidRDefault="00AF6B24" w:rsidP="00453D79">
            <w:pPr>
              <w:rPr>
                <w:rFonts w:asciiTheme="majorHAnsi" w:hAnsiTheme="majorHAnsi"/>
                <w:lang w:val="en-US"/>
              </w:rPr>
            </w:pPr>
            <w:r>
              <w:rPr>
                <w:rFonts w:asciiTheme="majorHAnsi" w:hAnsiTheme="majorHAnsi"/>
                <w:lang w:val="en-US"/>
              </w:rPr>
              <w:t>CW Mandara</w:t>
            </w:r>
          </w:p>
        </w:tc>
      </w:tr>
      <w:tr w:rsidR="00AF6B24" w14:paraId="211048B1"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4D9B0856"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4F9BA4DB"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4F0F01BC"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08C16DB2"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7F99EC66" w14:textId="77777777" w:rsidR="00AF6B24" w:rsidRDefault="00AF6B24" w:rsidP="00453D79">
            <w:pPr>
              <w:rPr>
                <w:rFonts w:asciiTheme="majorHAnsi" w:hAnsiTheme="majorHAnsi"/>
                <w:lang w:val="en-US"/>
              </w:rPr>
            </w:pPr>
            <w:r>
              <w:rPr>
                <w:rFonts w:asciiTheme="majorHAnsi" w:hAnsiTheme="majorHAnsi"/>
                <w:lang w:val="en-US"/>
              </w:rPr>
              <w:t>4mm</w:t>
            </w:r>
          </w:p>
        </w:tc>
      </w:tr>
      <w:tr w:rsidR="00AF6B24" w14:paraId="6FF72C5B"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0DC26CBB"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76D1F6D4" w14:textId="77777777" w:rsidR="00AF6B24" w:rsidRDefault="00AF6B24" w:rsidP="00453D79">
            <w:pPr>
              <w:rPr>
                <w:rFonts w:asciiTheme="majorHAnsi" w:hAnsiTheme="majorHAnsi"/>
                <w:lang w:val="en-US"/>
              </w:rPr>
            </w:pPr>
            <w:r>
              <w:rPr>
                <w:rFonts w:asciiTheme="majorHAnsi" w:hAnsiTheme="majorHAnsi"/>
                <w:lang w:val="en-US"/>
              </w:rPr>
              <w:t>2.5m</w:t>
            </w:r>
          </w:p>
        </w:tc>
      </w:tr>
    </w:tbl>
    <w:p w14:paraId="786D9D4F" w14:textId="77777777" w:rsidR="00AF6B24" w:rsidRDefault="00AF6B24" w:rsidP="00AF6B24">
      <w:pPr>
        <w:rPr>
          <w:noProof/>
        </w:rPr>
      </w:pPr>
      <w:r>
        <w:rPr>
          <w:noProof/>
        </w:rPr>
        <w:lastRenderedPageBreak/>
        <w:drawing>
          <wp:inline distT="0" distB="0" distL="0" distR="0" wp14:anchorId="3216A5A2" wp14:editId="29DD0D32">
            <wp:extent cx="6120130" cy="4308475"/>
            <wp:effectExtent l="0" t="0" r="0" b="0"/>
            <wp:docPr id="300008522" name="Picture 40" descr="A bird's eye view of a brid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08522" name="Picture 40" descr="A bird's eye view of a bridge&#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557FD466"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2038E274"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41542E45" w14:textId="77777777" w:rsidR="00AF6B24" w:rsidRDefault="00AF6B24" w:rsidP="00453D79">
            <w:pPr>
              <w:rPr>
                <w:rFonts w:asciiTheme="majorHAnsi" w:hAnsiTheme="majorHAnsi"/>
                <w:lang w:val="en-US"/>
              </w:rPr>
            </w:pPr>
            <w:r>
              <w:rPr>
                <w:rFonts w:asciiTheme="majorHAnsi" w:hAnsiTheme="majorHAnsi"/>
                <w:lang w:val="en-US"/>
              </w:rPr>
              <w:t>CD Baru</w:t>
            </w:r>
          </w:p>
        </w:tc>
      </w:tr>
      <w:tr w:rsidR="00AF6B24" w14:paraId="70A89C0C"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240423E6"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4DE1F609"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066FAEC1"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0F775DF7"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715C8BE4" w14:textId="77777777" w:rsidR="00AF6B24" w:rsidRDefault="00AF6B24" w:rsidP="00453D79">
            <w:pPr>
              <w:rPr>
                <w:rFonts w:asciiTheme="majorHAnsi" w:hAnsiTheme="majorHAnsi"/>
                <w:lang w:val="en-US"/>
              </w:rPr>
            </w:pPr>
            <w:r>
              <w:rPr>
                <w:rFonts w:asciiTheme="majorHAnsi" w:hAnsiTheme="majorHAnsi"/>
                <w:lang w:val="en-US"/>
              </w:rPr>
              <w:t>4mm</w:t>
            </w:r>
          </w:p>
        </w:tc>
      </w:tr>
      <w:tr w:rsidR="00AF6B24" w14:paraId="641E5E4F"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058FDE96"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7B5AC401" w14:textId="77777777" w:rsidR="00AF6B24" w:rsidRDefault="00AF6B24" w:rsidP="00453D79">
            <w:pPr>
              <w:rPr>
                <w:rFonts w:asciiTheme="majorHAnsi" w:hAnsiTheme="majorHAnsi"/>
                <w:lang w:val="en-US"/>
              </w:rPr>
            </w:pPr>
            <w:r>
              <w:rPr>
                <w:rFonts w:asciiTheme="majorHAnsi" w:hAnsiTheme="majorHAnsi"/>
                <w:lang w:val="en-US"/>
              </w:rPr>
              <w:t>5.5m</w:t>
            </w:r>
          </w:p>
        </w:tc>
      </w:tr>
    </w:tbl>
    <w:p w14:paraId="7C14F7F4" w14:textId="77777777" w:rsidR="00AF6B24" w:rsidRDefault="00AF6B24" w:rsidP="00AF6B24">
      <w:pPr>
        <w:rPr>
          <w:noProof/>
        </w:rPr>
      </w:pPr>
      <w:r>
        <w:rPr>
          <w:noProof/>
        </w:rPr>
        <w:lastRenderedPageBreak/>
        <w:drawing>
          <wp:inline distT="0" distB="0" distL="0" distR="0" wp14:anchorId="20500CBC" wp14:editId="3A054C68">
            <wp:extent cx="6120130" cy="4308475"/>
            <wp:effectExtent l="0" t="0" r="0" b="0"/>
            <wp:docPr id="1454321678" name="Picture 39" descr="A aerial view of a highw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21678" name="Picture 39" descr="A aerial view of a highway&#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14E2F6BB"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4B794420"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06375C77" w14:textId="77777777" w:rsidR="00AF6B24" w:rsidRDefault="00AF6B24" w:rsidP="00453D79">
            <w:pPr>
              <w:rPr>
                <w:rFonts w:asciiTheme="majorHAnsi" w:hAnsiTheme="majorHAnsi"/>
                <w:lang w:val="en-US"/>
              </w:rPr>
            </w:pPr>
            <w:r>
              <w:rPr>
                <w:rFonts w:asciiTheme="majorHAnsi" w:hAnsiTheme="majorHAnsi"/>
                <w:lang w:val="en-US"/>
              </w:rPr>
              <w:t>KL IC002</w:t>
            </w:r>
          </w:p>
        </w:tc>
      </w:tr>
      <w:tr w:rsidR="00AF6B24" w14:paraId="1404E09D"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622031EF"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08287B0A"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76094217"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1A29A06F"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49FC7B0B" w14:textId="77777777" w:rsidR="00AF6B24" w:rsidRDefault="00AF6B24" w:rsidP="00453D79">
            <w:pPr>
              <w:rPr>
                <w:rFonts w:asciiTheme="majorHAnsi" w:hAnsiTheme="majorHAnsi"/>
                <w:lang w:val="en-US"/>
              </w:rPr>
            </w:pPr>
            <w:r>
              <w:rPr>
                <w:rFonts w:asciiTheme="majorHAnsi" w:hAnsiTheme="majorHAnsi"/>
                <w:lang w:val="en-US"/>
              </w:rPr>
              <w:t>6mm</w:t>
            </w:r>
          </w:p>
        </w:tc>
      </w:tr>
      <w:tr w:rsidR="00AF6B24" w14:paraId="42F3B9C3"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5C39582D"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1EF89EE0" w14:textId="77777777" w:rsidR="00AF6B24" w:rsidRDefault="00AF6B24" w:rsidP="00453D79">
            <w:pPr>
              <w:rPr>
                <w:rFonts w:asciiTheme="majorHAnsi" w:hAnsiTheme="majorHAnsi"/>
                <w:lang w:val="en-US"/>
              </w:rPr>
            </w:pPr>
            <w:r>
              <w:rPr>
                <w:rFonts w:asciiTheme="majorHAnsi" w:hAnsiTheme="majorHAnsi"/>
                <w:lang w:val="en-US"/>
              </w:rPr>
              <w:t>12m</w:t>
            </w:r>
          </w:p>
        </w:tc>
      </w:tr>
    </w:tbl>
    <w:p w14:paraId="1B2A4522" w14:textId="77777777" w:rsidR="00AF6B24" w:rsidRDefault="00AF6B24" w:rsidP="00AF6B24">
      <w:pPr>
        <w:rPr>
          <w:noProof/>
        </w:rPr>
      </w:pPr>
      <w:r>
        <w:rPr>
          <w:noProof/>
        </w:rPr>
        <w:lastRenderedPageBreak/>
        <w:drawing>
          <wp:inline distT="0" distB="0" distL="0" distR="0" wp14:anchorId="78510FE3" wp14:editId="58DB7D10">
            <wp:extent cx="6120130" cy="4308475"/>
            <wp:effectExtent l="0" t="0" r="0" b="0"/>
            <wp:docPr id="1833917863" name="Picture 38" descr="A aerial view of a highw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17863" name="Picture 38" descr="A aerial view of a highway&#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3247EB1B"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3FAAF448"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1C6A3A36" w14:textId="77777777" w:rsidR="00AF6B24" w:rsidRDefault="00AF6B24" w:rsidP="00453D79">
            <w:pPr>
              <w:rPr>
                <w:rFonts w:asciiTheme="majorHAnsi" w:hAnsiTheme="majorHAnsi"/>
                <w:lang w:val="en-US"/>
              </w:rPr>
            </w:pPr>
            <w:r>
              <w:rPr>
                <w:rFonts w:asciiTheme="majorHAnsi" w:hAnsiTheme="majorHAnsi"/>
                <w:lang w:val="en-US"/>
              </w:rPr>
              <w:t>KL IC005</w:t>
            </w:r>
          </w:p>
        </w:tc>
      </w:tr>
      <w:tr w:rsidR="00AF6B24" w14:paraId="39D5E2FD"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0C133B36"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58D33645"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5E1B7C79"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5D71C94B"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714423BA" w14:textId="77777777" w:rsidR="00AF6B24" w:rsidRDefault="00AF6B24" w:rsidP="00453D79">
            <w:pPr>
              <w:rPr>
                <w:rFonts w:asciiTheme="majorHAnsi" w:hAnsiTheme="majorHAnsi"/>
                <w:lang w:val="en-US"/>
              </w:rPr>
            </w:pPr>
            <w:r>
              <w:rPr>
                <w:rFonts w:asciiTheme="majorHAnsi" w:hAnsiTheme="majorHAnsi"/>
                <w:lang w:val="en-US"/>
              </w:rPr>
              <w:t>6mm</w:t>
            </w:r>
          </w:p>
        </w:tc>
      </w:tr>
      <w:tr w:rsidR="00AF6B24" w14:paraId="4211E64C"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5F8308FE"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40FCECB6" w14:textId="77777777" w:rsidR="00AF6B24" w:rsidRDefault="00AF6B24" w:rsidP="00453D79">
            <w:pPr>
              <w:rPr>
                <w:rFonts w:asciiTheme="majorHAnsi" w:hAnsiTheme="majorHAnsi"/>
                <w:lang w:val="en-US"/>
              </w:rPr>
            </w:pPr>
            <w:r>
              <w:rPr>
                <w:rFonts w:asciiTheme="majorHAnsi" w:hAnsiTheme="majorHAnsi"/>
                <w:lang w:val="en-US"/>
              </w:rPr>
              <w:t>8m</w:t>
            </w:r>
          </w:p>
        </w:tc>
      </w:tr>
    </w:tbl>
    <w:p w14:paraId="43BCC5D4" w14:textId="77777777" w:rsidR="00AF6B24" w:rsidRDefault="00AF6B24" w:rsidP="00AF6B24">
      <w:pPr>
        <w:rPr>
          <w:noProof/>
        </w:rPr>
      </w:pPr>
      <w:r>
        <w:rPr>
          <w:noProof/>
        </w:rPr>
        <w:lastRenderedPageBreak/>
        <w:drawing>
          <wp:inline distT="0" distB="0" distL="0" distR="0" wp14:anchorId="7759A38E" wp14:editId="44E46922">
            <wp:extent cx="6120130" cy="4308475"/>
            <wp:effectExtent l="0" t="0" r="0" b="0"/>
            <wp:docPr id="265576730" name="Picture 36" descr="A bird's eye view of a bridge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576730" name="Picture 36" descr="A bird's eye view of a bridge and a map&#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443C8DA4"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3BFE3626"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22702B5F" w14:textId="77777777" w:rsidR="00AF6B24" w:rsidRDefault="00AF6B24" w:rsidP="00453D79">
            <w:pPr>
              <w:rPr>
                <w:rFonts w:asciiTheme="majorHAnsi" w:hAnsiTheme="majorHAnsi"/>
                <w:lang w:val="en-US"/>
              </w:rPr>
            </w:pPr>
            <w:r>
              <w:rPr>
                <w:rFonts w:asciiTheme="majorHAnsi" w:hAnsiTheme="majorHAnsi"/>
                <w:lang w:val="en-US"/>
              </w:rPr>
              <w:t>CP Arun</w:t>
            </w:r>
          </w:p>
        </w:tc>
      </w:tr>
      <w:tr w:rsidR="00AF6B24" w14:paraId="763B0AE4"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621293E8"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7DC1287C"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2475BFD4"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521DB1C1"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58392CBA" w14:textId="77777777" w:rsidR="00AF6B24" w:rsidRDefault="00AF6B24" w:rsidP="00453D79">
            <w:pPr>
              <w:rPr>
                <w:rFonts w:asciiTheme="majorHAnsi" w:hAnsiTheme="majorHAnsi"/>
                <w:lang w:val="en-US"/>
              </w:rPr>
            </w:pPr>
            <w:r>
              <w:rPr>
                <w:rFonts w:asciiTheme="majorHAnsi" w:hAnsiTheme="majorHAnsi"/>
                <w:lang w:val="en-US"/>
              </w:rPr>
              <w:t>6mm</w:t>
            </w:r>
          </w:p>
        </w:tc>
      </w:tr>
      <w:tr w:rsidR="00AF6B24" w14:paraId="3E2E5AD6"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544CDCD7"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23C1001F" w14:textId="77777777" w:rsidR="00AF6B24" w:rsidRDefault="00AF6B24" w:rsidP="00453D79">
            <w:pPr>
              <w:rPr>
                <w:rFonts w:asciiTheme="majorHAnsi" w:hAnsiTheme="majorHAnsi"/>
                <w:lang w:val="en-US"/>
              </w:rPr>
            </w:pPr>
            <w:r>
              <w:rPr>
                <w:rFonts w:asciiTheme="majorHAnsi" w:hAnsiTheme="majorHAnsi"/>
                <w:lang w:val="en-US"/>
              </w:rPr>
              <w:t>7m</w:t>
            </w:r>
          </w:p>
        </w:tc>
      </w:tr>
    </w:tbl>
    <w:p w14:paraId="135F98B7" w14:textId="77777777" w:rsidR="00AF6B24" w:rsidRPr="003E0598" w:rsidRDefault="00AF6B24" w:rsidP="00AF6B24">
      <w:pPr>
        <w:rPr>
          <w:rFonts w:asciiTheme="majorHAnsi" w:hAnsiTheme="majorHAnsi"/>
          <w:lang w:val="en-US"/>
        </w:rPr>
      </w:pPr>
      <w:r>
        <w:rPr>
          <w:noProof/>
        </w:rPr>
        <w:lastRenderedPageBreak/>
        <w:drawing>
          <wp:inline distT="0" distB="0" distL="0" distR="0" wp14:anchorId="09A22295" wp14:editId="2C1570D1">
            <wp:extent cx="6120130" cy="4308475"/>
            <wp:effectExtent l="0" t="0" r="0" b="0"/>
            <wp:docPr id="1026161473" name="Picture 35" descr="A aerial view of a brid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161473" name="Picture 35" descr="A aerial view of a bridge&#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130" cy="4308475"/>
                    </a:xfrm>
                    <a:prstGeom prst="rect">
                      <a:avLst/>
                    </a:prstGeom>
                    <a:noFill/>
                    <a:ln>
                      <a:noFill/>
                    </a:ln>
                  </pic:spPr>
                </pic:pic>
              </a:graphicData>
            </a:graphic>
          </wp:inline>
        </w:drawing>
      </w:r>
    </w:p>
    <w:tbl>
      <w:tblPr>
        <w:tblStyle w:val="TheOceanCleanupTable-Simple"/>
        <w:tblW w:w="0" w:type="auto"/>
        <w:tblLook w:val="04A0" w:firstRow="1" w:lastRow="0" w:firstColumn="1" w:lastColumn="0" w:noHBand="0" w:noVBand="1"/>
      </w:tblPr>
      <w:tblGrid>
        <w:gridCol w:w="2096"/>
        <w:gridCol w:w="2096"/>
      </w:tblGrid>
      <w:tr w:rsidR="00AF6B24" w14:paraId="71965A54"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55725735" w14:textId="77777777" w:rsidR="00AF6B24" w:rsidRDefault="00AF6B24" w:rsidP="00453D79">
            <w:pPr>
              <w:rPr>
                <w:rFonts w:asciiTheme="majorHAnsi" w:hAnsiTheme="majorHAnsi"/>
                <w:lang w:val="en-US"/>
              </w:rPr>
            </w:pPr>
            <w:r>
              <w:rPr>
                <w:rFonts w:asciiTheme="majorHAnsi" w:hAnsiTheme="majorHAnsi"/>
                <w:lang w:val="en-US"/>
              </w:rPr>
              <w:t>Name</w:t>
            </w:r>
          </w:p>
        </w:tc>
        <w:tc>
          <w:tcPr>
            <w:tcW w:w="2096" w:type="dxa"/>
          </w:tcPr>
          <w:p w14:paraId="1E8864F9" w14:textId="77777777" w:rsidR="00AF6B24" w:rsidRDefault="00AF6B24" w:rsidP="00453D79">
            <w:pPr>
              <w:rPr>
                <w:rFonts w:asciiTheme="majorHAnsi" w:hAnsiTheme="majorHAnsi"/>
                <w:lang w:val="en-US"/>
              </w:rPr>
            </w:pPr>
            <w:r>
              <w:rPr>
                <w:rFonts w:asciiTheme="majorHAnsi" w:hAnsiTheme="majorHAnsi"/>
                <w:lang w:val="en-US"/>
              </w:rPr>
              <w:t>CP Bhumibol</w:t>
            </w:r>
          </w:p>
        </w:tc>
      </w:tr>
      <w:tr w:rsidR="00AF6B24" w14:paraId="1A5C7180"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3014395C" w14:textId="77777777" w:rsidR="00AF6B24" w:rsidRDefault="00AF6B24" w:rsidP="00453D79">
            <w:pPr>
              <w:rPr>
                <w:rFonts w:asciiTheme="majorHAnsi" w:hAnsiTheme="majorHAnsi"/>
                <w:lang w:val="en-US"/>
              </w:rPr>
            </w:pPr>
            <w:r>
              <w:rPr>
                <w:rFonts w:asciiTheme="majorHAnsi" w:hAnsiTheme="majorHAnsi"/>
                <w:lang w:val="en-US"/>
              </w:rPr>
              <w:t>Sampling interval</w:t>
            </w:r>
          </w:p>
        </w:tc>
        <w:tc>
          <w:tcPr>
            <w:tcW w:w="2096" w:type="dxa"/>
          </w:tcPr>
          <w:p w14:paraId="12E9472E" w14:textId="77777777" w:rsidR="00AF6B24" w:rsidRDefault="00AF6B24" w:rsidP="00453D79">
            <w:pPr>
              <w:rPr>
                <w:rFonts w:asciiTheme="majorHAnsi" w:hAnsiTheme="majorHAnsi"/>
                <w:lang w:val="en-US"/>
              </w:rPr>
            </w:pPr>
            <w:r>
              <w:rPr>
                <w:rFonts w:asciiTheme="majorHAnsi" w:hAnsiTheme="majorHAnsi"/>
                <w:lang w:val="en-US"/>
              </w:rPr>
              <w:t>15 minutes</w:t>
            </w:r>
          </w:p>
        </w:tc>
      </w:tr>
      <w:tr w:rsidR="00AF6B24" w14:paraId="7DF88243" w14:textId="77777777">
        <w:trPr>
          <w:cnfStyle w:val="000000100000" w:firstRow="0" w:lastRow="0" w:firstColumn="0" w:lastColumn="0" w:oddVBand="0" w:evenVBand="0" w:oddHBand="1" w:evenHBand="0" w:firstRowFirstColumn="0" w:firstRowLastColumn="0" w:lastRowFirstColumn="0" w:lastRowLastColumn="0"/>
        </w:trPr>
        <w:tc>
          <w:tcPr>
            <w:tcW w:w="2096" w:type="dxa"/>
          </w:tcPr>
          <w:p w14:paraId="677B0168" w14:textId="77777777" w:rsidR="00AF6B24" w:rsidRDefault="00AF6B24" w:rsidP="00453D79">
            <w:pPr>
              <w:rPr>
                <w:rFonts w:asciiTheme="majorHAnsi" w:hAnsiTheme="majorHAnsi"/>
                <w:lang w:val="en-US"/>
              </w:rPr>
            </w:pPr>
            <w:r>
              <w:rPr>
                <w:rFonts w:asciiTheme="majorHAnsi" w:hAnsiTheme="majorHAnsi"/>
                <w:lang w:val="en-US"/>
              </w:rPr>
              <w:t>Focal length</w:t>
            </w:r>
          </w:p>
        </w:tc>
        <w:tc>
          <w:tcPr>
            <w:tcW w:w="2096" w:type="dxa"/>
          </w:tcPr>
          <w:p w14:paraId="74F1DEAD" w14:textId="77777777" w:rsidR="00AF6B24" w:rsidRDefault="00AF6B24" w:rsidP="00453D79">
            <w:pPr>
              <w:rPr>
                <w:rFonts w:asciiTheme="majorHAnsi" w:hAnsiTheme="majorHAnsi"/>
                <w:lang w:val="en-US"/>
              </w:rPr>
            </w:pPr>
            <w:r>
              <w:rPr>
                <w:rFonts w:asciiTheme="majorHAnsi" w:hAnsiTheme="majorHAnsi"/>
                <w:lang w:val="en-US"/>
              </w:rPr>
              <w:t>35mm</w:t>
            </w:r>
          </w:p>
        </w:tc>
      </w:tr>
      <w:tr w:rsidR="00AF6B24" w14:paraId="5A245F32" w14:textId="77777777">
        <w:trPr>
          <w:cnfStyle w:val="000000010000" w:firstRow="0" w:lastRow="0" w:firstColumn="0" w:lastColumn="0" w:oddVBand="0" w:evenVBand="0" w:oddHBand="0" w:evenHBand="1" w:firstRowFirstColumn="0" w:firstRowLastColumn="0" w:lastRowFirstColumn="0" w:lastRowLastColumn="0"/>
        </w:trPr>
        <w:tc>
          <w:tcPr>
            <w:tcW w:w="2096" w:type="dxa"/>
          </w:tcPr>
          <w:p w14:paraId="41AA4870" w14:textId="77777777" w:rsidR="00AF6B24" w:rsidRDefault="00AF6B24" w:rsidP="00453D79">
            <w:pPr>
              <w:rPr>
                <w:rFonts w:asciiTheme="majorHAnsi" w:hAnsiTheme="majorHAnsi"/>
                <w:lang w:val="en-US"/>
              </w:rPr>
            </w:pPr>
            <w:r>
              <w:rPr>
                <w:rFonts w:asciiTheme="majorHAnsi" w:hAnsiTheme="majorHAnsi"/>
                <w:lang w:val="en-US"/>
              </w:rPr>
              <w:t>Deployment height</w:t>
            </w:r>
          </w:p>
        </w:tc>
        <w:tc>
          <w:tcPr>
            <w:tcW w:w="2096" w:type="dxa"/>
          </w:tcPr>
          <w:p w14:paraId="3CA9D385" w14:textId="77777777" w:rsidR="00AF6B24" w:rsidRDefault="00AF6B24" w:rsidP="00453D79">
            <w:pPr>
              <w:rPr>
                <w:rFonts w:asciiTheme="majorHAnsi" w:hAnsiTheme="majorHAnsi"/>
                <w:lang w:val="en-US"/>
              </w:rPr>
            </w:pPr>
            <w:r>
              <w:rPr>
                <w:rFonts w:asciiTheme="majorHAnsi" w:hAnsiTheme="majorHAnsi"/>
                <w:lang w:val="en-US"/>
              </w:rPr>
              <w:t>50m</w:t>
            </w:r>
          </w:p>
        </w:tc>
      </w:tr>
    </w:tbl>
    <w:p w14:paraId="4064DEC0" w14:textId="77777777" w:rsidR="00AF6B24" w:rsidRPr="003E0598" w:rsidRDefault="00AF6B24" w:rsidP="00AF6B24">
      <w:pPr>
        <w:rPr>
          <w:rFonts w:asciiTheme="majorHAnsi" w:hAnsiTheme="majorHAnsi"/>
          <w:lang w:val="en-US"/>
        </w:rPr>
      </w:pPr>
    </w:p>
    <w:p w14:paraId="78C24091" w14:textId="77777777" w:rsidR="00AF6B24" w:rsidRPr="003E0598" w:rsidRDefault="00AF6B24" w:rsidP="00AF6B24">
      <w:pPr>
        <w:pStyle w:val="Heading2"/>
        <w:numPr>
          <w:ilvl w:val="0"/>
          <w:numId w:val="0"/>
        </w:numPr>
        <w:ind w:left="720" w:hanging="720"/>
        <w:rPr>
          <w:lang w:val="en-US"/>
        </w:rPr>
      </w:pPr>
      <w:bookmarkStart w:id="1" w:name="_Ref193784186"/>
      <w:r w:rsidRPr="003E0598">
        <w:rPr>
          <w:lang w:val="en-US"/>
        </w:rPr>
        <w:lastRenderedPageBreak/>
        <w:t>Supplementary materials B</w:t>
      </w:r>
      <w:bookmarkEnd w:id="1"/>
    </w:p>
    <w:p w14:paraId="4F33EC31" w14:textId="77777777" w:rsidR="00AF6B24" w:rsidRPr="003E0598" w:rsidRDefault="00AF6B24" w:rsidP="00AF6B24">
      <w:pPr>
        <w:pStyle w:val="Heading3"/>
        <w:numPr>
          <w:ilvl w:val="0"/>
          <w:numId w:val="0"/>
        </w:numPr>
        <w:ind w:left="720" w:hanging="720"/>
        <w:rPr>
          <w:lang w:val="en-US"/>
        </w:rPr>
      </w:pPr>
      <w:r>
        <w:rPr>
          <w:lang w:val="en-US"/>
        </w:rPr>
        <w:t>Object detection</w:t>
      </w:r>
    </w:p>
    <w:p w14:paraId="15F8F4D6" w14:textId="77777777" w:rsidR="00AF6B24" w:rsidRPr="00FF0040" w:rsidRDefault="00AF6B24" w:rsidP="00AF6B24">
      <w:pPr>
        <w:rPr>
          <w:rFonts w:asciiTheme="majorHAnsi" w:hAnsiTheme="majorHAnsi"/>
          <w:lang w:val="en-US"/>
        </w:rPr>
      </w:pPr>
      <w:r>
        <w:rPr>
          <w:rFonts w:asciiTheme="majorHAnsi" w:hAnsiTheme="majorHAnsi"/>
          <w:lang w:val="en-US"/>
        </w:rPr>
        <w:fldChar w:fldCharType="begin"/>
      </w:r>
      <w:r>
        <w:rPr>
          <w:rFonts w:asciiTheme="majorHAnsi" w:hAnsiTheme="majorHAnsi"/>
          <w:lang w:val="en-US"/>
        </w:rPr>
        <w:instrText xml:space="preserve"> REF _Ref196828268 \h </w:instrText>
      </w:r>
      <w:r>
        <w:rPr>
          <w:rFonts w:asciiTheme="majorHAnsi" w:hAnsiTheme="majorHAnsi"/>
          <w:lang w:val="en-US"/>
        </w:rPr>
      </w:r>
      <w:r>
        <w:rPr>
          <w:rFonts w:asciiTheme="majorHAnsi" w:hAnsiTheme="majorHAnsi"/>
          <w:lang w:val="en-US"/>
        </w:rPr>
        <w:fldChar w:fldCharType="separate"/>
      </w:r>
      <w:r w:rsidRPr="004604C9">
        <w:rPr>
          <w:lang w:val="en-US"/>
        </w:rPr>
        <w:t xml:space="preserve">Figure B </w:t>
      </w:r>
      <w:r>
        <w:rPr>
          <w:noProof/>
          <w:lang w:val="en-US"/>
        </w:rPr>
        <w:t>1</w:t>
      </w:r>
      <w:r>
        <w:rPr>
          <w:rFonts w:asciiTheme="majorHAnsi" w:hAnsiTheme="majorHAnsi"/>
          <w:lang w:val="en-US"/>
        </w:rPr>
        <w:fldChar w:fldCharType="end"/>
      </w:r>
      <w:r>
        <w:rPr>
          <w:rFonts w:asciiTheme="majorHAnsi" w:hAnsiTheme="majorHAnsi"/>
          <w:lang w:val="en-US"/>
        </w:rPr>
        <w:t xml:space="preserve"> </w:t>
      </w:r>
      <w:r>
        <w:rPr>
          <w:noProof/>
        </w:rPr>
        <mc:AlternateContent>
          <mc:Choice Requires="wps">
            <w:drawing>
              <wp:anchor distT="0" distB="0" distL="114300" distR="114300" simplePos="0" relativeHeight="251660288" behindDoc="0" locked="0" layoutInCell="1" allowOverlap="1" wp14:anchorId="4D95CEBA" wp14:editId="07289662">
                <wp:simplePos x="0" y="0"/>
                <wp:positionH relativeFrom="column">
                  <wp:posOffset>-22225</wp:posOffset>
                </wp:positionH>
                <wp:positionV relativeFrom="paragraph">
                  <wp:posOffset>5723890</wp:posOffset>
                </wp:positionV>
                <wp:extent cx="5911215" cy="635"/>
                <wp:effectExtent l="0" t="0" r="0" b="0"/>
                <wp:wrapSquare wrapText="bothSides"/>
                <wp:docPr id="839497316" name="Text Box 1"/>
                <wp:cNvGraphicFramePr/>
                <a:graphic xmlns:a="http://schemas.openxmlformats.org/drawingml/2006/main">
                  <a:graphicData uri="http://schemas.microsoft.com/office/word/2010/wordprocessingShape">
                    <wps:wsp>
                      <wps:cNvSpPr txBox="1"/>
                      <wps:spPr>
                        <a:xfrm>
                          <a:off x="0" y="0"/>
                          <a:ext cx="5911215" cy="635"/>
                        </a:xfrm>
                        <a:prstGeom prst="rect">
                          <a:avLst/>
                        </a:prstGeom>
                        <a:solidFill>
                          <a:prstClr val="white"/>
                        </a:solidFill>
                        <a:ln>
                          <a:noFill/>
                        </a:ln>
                      </wps:spPr>
                      <wps:txbx>
                        <w:txbxContent>
                          <w:p w14:paraId="63D6CEF1" w14:textId="77777777" w:rsidR="00AF6B24" w:rsidRPr="008513A8" w:rsidRDefault="00AF6B24" w:rsidP="00AF6B24">
                            <w:pPr>
                              <w:pStyle w:val="Caption"/>
                              <w:rPr>
                                <w:rFonts w:asciiTheme="majorHAnsi" w:hAnsiTheme="majorHAnsi"/>
                                <w:noProof/>
                                <w:sz w:val="22"/>
                                <w:szCs w:val="22"/>
                                <w:lang w:val="en-US"/>
                              </w:rPr>
                            </w:pPr>
                            <w:bookmarkStart w:id="2" w:name="_Ref196828268"/>
                            <w:r w:rsidRPr="004604C9">
                              <w:rPr>
                                <w:lang w:val="en-US"/>
                              </w:rPr>
                              <w:t xml:space="preserve">Figure B </w:t>
                            </w:r>
                            <w:r>
                              <w:fldChar w:fldCharType="begin"/>
                            </w:r>
                            <w:r w:rsidRPr="004604C9">
                              <w:rPr>
                                <w:lang w:val="en-US"/>
                              </w:rPr>
                              <w:instrText xml:space="preserve"> SEQ Figure_B \* ARABIC </w:instrText>
                            </w:r>
                            <w:r>
                              <w:fldChar w:fldCharType="separate"/>
                            </w:r>
                            <w:r>
                              <w:rPr>
                                <w:noProof/>
                                <w:lang w:val="en-US"/>
                              </w:rPr>
                              <w:t>1</w:t>
                            </w:r>
                            <w:r>
                              <w:fldChar w:fldCharType="end"/>
                            </w:r>
                            <w:bookmarkEnd w:id="2"/>
                            <w:r w:rsidRPr="004604C9">
                              <w:rPr>
                                <w:lang w:val="en-US"/>
                              </w:rPr>
                              <w:t xml:space="preserve">. </w:t>
                            </w:r>
                            <w:r w:rsidRPr="000451D5">
                              <w:rPr>
                                <w:lang w:val="en-US"/>
                              </w:rPr>
                              <w:t>Sample of images from the dataset. Upper row shows two images from B</w:t>
                            </w:r>
                            <w:r>
                              <w:rPr>
                                <w:lang w:val="en-US"/>
                              </w:rPr>
                              <w:t>C IC007</w:t>
                            </w:r>
                            <w:r w:rsidRPr="000451D5">
                              <w:rPr>
                                <w:lang w:val="en-US"/>
                              </w:rPr>
                              <w:t xml:space="preserve"> from different cameras in the deployment and different times.</w:t>
                            </w:r>
                            <w:r w:rsidRPr="000451D5">
                              <w:rPr>
                                <w:noProof/>
                                <w:lang w:val="en-US"/>
                              </w:rPr>
                              <w:t xml:space="preserve"> Bottom row shows two images from </w:t>
                            </w:r>
                            <w:r>
                              <w:rPr>
                                <w:noProof/>
                                <w:lang w:val="en-US"/>
                              </w:rPr>
                              <w:t xml:space="preserve">CP </w:t>
                            </w:r>
                            <w:r w:rsidRPr="000451D5">
                              <w:rPr>
                                <w:noProof/>
                                <w:lang w:val="en-US"/>
                              </w:rPr>
                              <w:t>Arun from two different cameras and different ti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95CEBA" id="_x0000_t202" coordsize="21600,21600" o:spt="202" path="m,l,21600r21600,l21600,xe">
                <v:stroke joinstyle="miter"/>
                <v:path gradientshapeok="t" o:connecttype="rect"/>
              </v:shapetype>
              <v:shape id="Text Box 1" o:spid="_x0000_s1026" type="#_x0000_t202" style="position:absolute;margin-left:-1.75pt;margin-top:450.7pt;width:465.4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" stroked="f">
                <v:textbox style="mso-fit-shape-to-text:t" inset="0,0,0,0">
                  <w:txbxContent>
                    <w:p w14:paraId="63D6CEF1" w14:textId="77777777" w:rsidR="00AF6B24" w:rsidRPr="008513A8" w:rsidRDefault="00AF6B24" w:rsidP="00AF6B24">
                      <w:pPr>
                        <w:pStyle w:val="Caption"/>
                        <w:rPr>
                          <w:rFonts w:asciiTheme="majorHAnsi" w:hAnsiTheme="majorHAnsi"/>
                          <w:noProof/>
                          <w:sz w:val="22"/>
                          <w:szCs w:val="22"/>
                          <w:lang w:val="en-US"/>
                        </w:rPr>
                      </w:pPr>
                      <w:bookmarkStart w:id="3" w:name="_Ref196828268"/>
                      <w:r w:rsidRPr="004604C9">
                        <w:rPr>
                          <w:lang w:val="en-US"/>
                        </w:rPr>
                        <w:t xml:space="preserve">Figure B </w:t>
                      </w:r>
                      <w:r>
                        <w:fldChar w:fldCharType="begin"/>
                      </w:r>
                      <w:r w:rsidRPr="004604C9">
                        <w:rPr>
                          <w:lang w:val="en-US"/>
                        </w:rPr>
                        <w:instrText xml:space="preserve"> SEQ Figure_B \* ARABIC </w:instrText>
                      </w:r>
                      <w:r>
                        <w:fldChar w:fldCharType="separate"/>
                      </w:r>
                      <w:r>
                        <w:rPr>
                          <w:noProof/>
                          <w:lang w:val="en-US"/>
                        </w:rPr>
                        <w:t>1</w:t>
                      </w:r>
                      <w:r>
                        <w:fldChar w:fldCharType="end"/>
                      </w:r>
                      <w:bookmarkEnd w:id="3"/>
                      <w:r w:rsidRPr="004604C9">
                        <w:rPr>
                          <w:lang w:val="en-US"/>
                        </w:rPr>
                        <w:t xml:space="preserve">. </w:t>
                      </w:r>
                      <w:r w:rsidRPr="000451D5">
                        <w:rPr>
                          <w:lang w:val="en-US"/>
                        </w:rPr>
                        <w:t>Sample of images from the dataset. Upper row shows two images from B</w:t>
                      </w:r>
                      <w:r>
                        <w:rPr>
                          <w:lang w:val="en-US"/>
                        </w:rPr>
                        <w:t>C IC007</w:t>
                      </w:r>
                      <w:r w:rsidRPr="000451D5">
                        <w:rPr>
                          <w:lang w:val="en-US"/>
                        </w:rPr>
                        <w:t xml:space="preserve"> from different cameras in the deployment and different times.</w:t>
                      </w:r>
                      <w:r w:rsidRPr="000451D5">
                        <w:rPr>
                          <w:noProof/>
                          <w:lang w:val="en-US"/>
                        </w:rPr>
                        <w:t xml:space="preserve"> Bottom row shows two images from </w:t>
                      </w:r>
                      <w:r>
                        <w:rPr>
                          <w:noProof/>
                          <w:lang w:val="en-US"/>
                        </w:rPr>
                        <w:t xml:space="preserve">CP </w:t>
                      </w:r>
                      <w:r w:rsidRPr="000451D5">
                        <w:rPr>
                          <w:noProof/>
                          <w:lang w:val="en-US"/>
                        </w:rPr>
                        <w:t>Arun from two different cameras and different times.</w:t>
                      </w:r>
                    </w:p>
                  </w:txbxContent>
                </v:textbox>
                <w10:wrap type="square"/>
              </v:shape>
            </w:pict>
          </mc:Fallback>
        </mc:AlternateContent>
      </w:r>
      <w:r w:rsidRPr="00FF0040">
        <w:rPr>
          <w:rFonts w:asciiTheme="majorHAnsi" w:hAnsiTheme="majorHAnsi"/>
          <w:noProof/>
          <w:lang w:val="en-US"/>
        </w:rPr>
        <mc:AlternateContent>
          <mc:Choice Requires="wpg">
            <w:drawing>
              <wp:anchor distT="0" distB="0" distL="114300" distR="114300" simplePos="0" relativeHeight="251659264" behindDoc="0" locked="0" layoutInCell="1" allowOverlap="1" wp14:anchorId="3B1DD4CA" wp14:editId="02792327">
                <wp:simplePos x="0" y="0"/>
                <wp:positionH relativeFrom="margin">
                  <wp:posOffset>-22225</wp:posOffset>
                </wp:positionH>
                <wp:positionV relativeFrom="paragraph">
                  <wp:posOffset>1051560</wp:posOffset>
                </wp:positionV>
                <wp:extent cx="5911215" cy="4615180"/>
                <wp:effectExtent l="0" t="0" r="0" b="0"/>
                <wp:wrapSquare wrapText="bothSides"/>
                <wp:docPr id="977079837" name="Group 2"/>
                <wp:cNvGraphicFramePr/>
                <a:graphic xmlns:a="http://schemas.openxmlformats.org/drawingml/2006/main">
                  <a:graphicData uri="http://schemas.microsoft.com/office/word/2010/wordprocessingGroup">
                    <wpg:wgp>
                      <wpg:cNvGrpSpPr/>
                      <wpg:grpSpPr>
                        <a:xfrm>
                          <a:off x="0" y="0"/>
                          <a:ext cx="5911215" cy="4615180"/>
                          <a:chOff x="0" y="0"/>
                          <a:chExt cx="5911215" cy="4615180"/>
                        </a:xfrm>
                      </wpg:grpSpPr>
                      <wpg:grpSp>
                        <wpg:cNvPr id="1779383199" name="Group 1"/>
                        <wpg:cNvGrpSpPr/>
                        <wpg:grpSpPr>
                          <a:xfrm>
                            <a:off x="6350" y="0"/>
                            <a:ext cx="5877394" cy="2221616"/>
                            <a:chOff x="0" y="0"/>
                            <a:chExt cx="5877394" cy="2221616"/>
                          </a:xfrm>
                        </wpg:grpSpPr>
                        <pic:pic xmlns:pic="http://schemas.openxmlformats.org/drawingml/2006/picture">
                          <pic:nvPicPr>
                            <pic:cNvPr id="1408009662" name="Picture 1" descr="A green water with a circle in the middle&#10;&#10;Description automatically generated with medium confidence"/>
                            <pic:cNvPicPr>
                              <a:picLocks noChangeAspect="1"/>
                            </pic:cNvPicPr>
                          </pic:nvPicPr>
                          <pic:blipFill>
                            <a:blip r:embed="rId23" cstate="screen">
                              <a:extLst>
                                <a:ext uri="{28A0092B-C50C-407E-A947-70E740481C1C}">
                                  <a14:useLocalDpi xmlns:a14="http://schemas.microsoft.com/office/drawing/2010/main"/>
                                </a:ext>
                              </a:extLst>
                            </a:blip>
                            <a:stretch>
                              <a:fillRect/>
                            </a:stretch>
                          </pic:blipFill>
                          <pic:spPr>
                            <a:xfrm>
                              <a:off x="3013544" y="0"/>
                              <a:ext cx="2863850" cy="2209800"/>
                            </a:xfrm>
                            <a:prstGeom prst="rect">
                              <a:avLst/>
                            </a:prstGeom>
                          </pic:spPr>
                        </pic:pic>
                        <pic:pic xmlns:pic="http://schemas.openxmlformats.org/drawingml/2006/picture">
                          <pic:nvPicPr>
                            <pic:cNvPr id="1086302077" name="Picture 1" descr="A close-up of a water body&#10;&#10;Description automatically generated"/>
                            <pic:cNvPicPr>
                              <a:picLocks noChangeAspect="1"/>
                            </pic:cNvPicPr>
                          </pic:nvPicPr>
                          <pic:blipFill>
                            <a:blip r:embed="rId24" cstate="screen">
                              <a:extLst>
                                <a:ext uri="{28A0092B-C50C-407E-A947-70E740481C1C}">
                                  <a14:useLocalDpi xmlns:a14="http://schemas.microsoft.com/office/drawing/2010/main"/>
                                </a:ext>
                              </a:extLst>
                            </a:blip>
                            <a:stretch>
                              <a:fillRect/>
                            </a:stretch>
                          </pic:blipFill>
                          <pic:spPr>
                            <a:xfrm>
                              <a:off x="0" y="39756"/>
                              <a:ext cx="2827655" cy="2181860"/>
                            </a:xfrm>
                            <a:prstGeom prst="rect">
                              <a:avLst/>
                            </a:prstGeom>
                          </pic:spPr>
                        </pic:pic>
                      </wpg:grpSp>
                      <pic:pic xmlns:pic="http://schemas.openxmlformats.org/drawingml/2006/picture">
                        <pic:nvPicPr>
                          <pic:cNvPr id="1019548191" name="Picture 1" descr="A close-up of a body of water&#10;&#10;Description automatically generated"/>
                          <pic:cNvPicPr>
                            <a:picLocks noChangeAspect="1"/>
                          </pic:cNvPicPr>
                        </pic:nvPicPr>
                        <pic:blipFill>
                          <a:blip r:embed="rId25" cstate="screen">
                            <a:extLst>
                              <a:ext uri="{28A0092B-C50C-407E-A947-70E740481C1C}">
                                <a14:useLocalDpi xmlns:a14="http://schemas.microsoft.com/office/drawing/2010/main"/>
                              </a:ext>
                            </a:extLst>
                          </a:blip>
                          <a:stretch>
                            <a:fillRect/>
                          </a:stretch>
                        </pic:blipFill>
                        <pic:spPr>
                          <a:xfrm>
                            <a:off x="3016250" y="2381250"/>
                            <a:ext cx="2894965" cy="2233930"/>
                          </a:xfrm>
                          <a:prstGeom prst="rect">
                            <a:avLst/>
                          </a:prstGeom>
                        </pic:spPr>
                      </pic:pic>
                      <pic:pic xmlns:pic="http://schemas.openxmlformats.org/drawingml/2006/picture">
                        <pic:nvPicPr>
                          <pic:cNvPr id="22206595" name="Picture 1" descr="A close-up of a body of water&#10;&#10;Description automatically generated"/>
                          <pic:cNvPicPr>
                            <a:picLocks noChangeAspect="1"/>
                          </pic:cNvPicPr>
                        </pic:nvPicPr>
                        <pic:blipFill>
                          <a:blip r:embed="rId26" cstate="screen">
                            <a:extLst>
                              <a:ext uri="{28A0092B-C50C-407E-A947-70E740481C1C}">
                                <a14:useLocalDpi xmlns:a14="http://schemas.microsoft.com/office/drawing/2010/main"/>
                              </a:ext>
                            </a:extLst>
                          </a:blip>
                          <a:stretch>
                            <a:fillRect/>
                          </a:stretch>
                        </pic:blipFill>
                        <pic:spPr>
                          <a:xfrm>
                            <a:off x="0" y="2400300"/>
                            <a:ext cx="2863850" cy="2210435"/>
                          </a:xfrm>
                          <a:prstGeom prst="rect">
                            <a:avLst/>
                          </a:prstGeom>
                        </pic:spPr>
                      </pic:pic>
                    </wpg:wgp>
                  </a:graphicData>
                </a:graphic>
              </wp:anchor>
            </w:drawing>
          </mc:Choice>
          <mc:Fallback>
            <w:pict>
              <v:group w14:anchorId="402C949F" id="Group 2" o:spid="_x0000_s1026" style="position:absolute;margin-left:-1.75pt;margin-top:82.8pt;width:465.45pt;height:363.4pt;z-index:251659264;mso-position-horizontal-relative:margin" coordsize="59112,461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">
                <v:group id="Group 1" o:spid="_x0000_s1027" style="position:absolute;left:63;width:58774;height:22216" coordsize="58773,2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green water with a circle in the middle&#10;&#10;Description automatically generated with medium confidence" style="position:absolute;left:30135;width:28638;height:22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">
                    <v:imagedata r:id="rId27" o:title="A green water with a circle in the middle&#10;&#10;Description automatically generated with medium confidence"/>
                  </v:shape>
                  <v:shape id="Picture 1" o:spid="_x0000_s1029" type="#_x0000_t75" alt="A close-up of a water body&#10;&#10;Description automatically generated" style="position:absolute;top:397;width:28276;height:21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">
                    <v:imagedata r:id="rId28" o:title="A close-up of a water body&#10;&#10;Description automatically generated"/>
                  </v:shape>
                </v:group>
                <v:shape id="Picture 1" o:spid="_x0000_s1030" type="#_x0000_t75" alt="A close-up of a body of water&#10;&#10;Description automatically generated" style="position:absolute;left:30162;top:23812;width:28950;height:22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">
                  <v:imagedata r:id="rId29" o:title="A close-up of a body of water&#10;&#10;Description automatically generated"/>
                </v:shape>
                <v:shape id="Picture 1" o:spid="_x0000_s1031" type="#_x0000_t75" alt="A close-up of a body of water&#10;&#10;Description automatically generated" style="position:absolute;top:24003;width:28638;height:22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">
                  <v:imagedata r:id="rId30" o:title="A close-up of a body of water&#10;&#10;Description automatically generated"/>
                </v:shape>
                <w10:wrap type="square" anchorx="margin"/>
              </v:group>
            </w:pict>
          </mc:Fallback>
        </mc:AlternateContent>
      </w:r>
      <w:r>
        <w:rPr>
          <w:rFonts w:asciiTheme="majorHAnsi" w:hAnsiTheme="majorHAnsi"/>
          <w:lang w:val="en-US"/>
        </w:rPr>
        <w:t xml:space="preserve">shows a sample of the images from different locations and cameras. </w:t>
      </w:r>
      <w:r w:rsidRPr="00A96D6C">
        <w:rPr>
          <w:rFonts w:asciiTheme="majorHAnsi" w:hAnsiTheme="majorHAnsi"/>
          <w:lang w:val="en-US"/>
        </w:rPr>
        <w:t xml:space="preserve">The dataset </w:t>
      </w:r>
      <w:r w:rsidRPr="00FF0040">
        <w:rPr>
          <w:rFonts w:asciiTheme="majorHAnsi" w:hAnsiTheme="majorHAnsi"/>
          <w:lang w:val="en-US"/>
        </w:rPr>
        <w:t>was split such that there roughly is an equal amount of empty images and distribution of bounding boxes per location between the training, validation and testing dataset splits</w:t>
      </w:r>
      <w:r>
        <w:rPr>
          <w:rFonts w:asciiTheme="majorHAnsi" w:hAnsiTheme="majorHAnsi"/>
          <w:lang w:val="en-US"/>
        </w:rPr>
        <w:t xml:space="preserve"> as shown in </w:t>
      </w:r>
      <w:r>
        <w:rPr>
          <w:rFonts w:asciiTheme="majorHAnsi" w:hAnsiTheme="majorHAnsi"/>
          <w:lang w:val="en-US"/>
        </w:rPr>
        <w:fldChar w:fldCharType="begin"/>
      </w:r>
      <w:r>
        <w:rPr>
          <w:rFonts w:asciiTheme="majorHAnsi" w:hAnsiTheme="majorHAnsi"/>
          <w:lang w:val="en-US"/>
        </w:rPr>
        <w:instrText xml:space="preserve"> REF _Ref197959323 \h </w:instrText>
      </w:r>
      <w:r>
        <w:rPr>
          <w:rFonts w:asciiTheme="majorHAnsi" w:hAnsiTheme="majorHAnsi"/>
          <w:lang w:val="en-US"/>
        </w:rPr>
      </w:r>
      <w:r>
        <w:rPr>
          <w:rFonts w:asciiTheme="majorHAnsi" w:hAnsiTheme="majorHAnsi"/>
          <w:lang w:val="en-US"/>
        </w:rPr>
        <w:fldChar w:fldCharType="separate"/>
      </w:r>
      <w:r w:rsidRPr="003854BE">
        <w:rPr>
          <w:lang w:val="en-US"/>
        </w:rPr>
        <w:t xml:space="preserve">Figure B </w:t>
      </w:r>
      <w:r>
        <w:rPr>
          <w:noProof/>
          <w:lang w:val="en-US"/>
        </w:rPr>
        <w:t>2</w:t>
      </w:r>
      <w:r>
        <w:rPr>
          <w:rFonts w:asciiTheme="majorHAnsi" w:hAnsiTheme="majorHAnsi"/>
          <w:lang w:val="en-US"/>
        </w:rPr>
        <w:fldChar w:fldCharType="end"/>
      </w:r>
      <w:r>
        <w:rPr>
          <w:rFonts w:asciiTheme="majorHAnsi" w:hAnsiTheme="majorHAnsi"/>
          <w:lang w:val="en-US"/>
        </w:rPr>
        <w:t xml:space="preserve">.  </w:t>
      </w:r>
      <w:r w:rsidRPr="00FF0040">
        <w:rPr>
          <w:rFonts w:asciiTheme="majorHAnsi" w:hAnsiTheme="majorHAnsi"/>
          <w:lang w:val="en-US"/>
        </w:rPr>
        <w:t xml:space="preserve">For each location, an equal distribution of the images from different cameras and equal split over different seasons was used such that the dataset is representative for a range of different conditions and seasons, as shown in </w:t>
      </w:r>
      <w:r>
        <w:rPr>
          <w:rFonts w:asciiTheme="majorHAnsi" w:hAnsiTheme="majorHAnsi"/>
          <w:lang w:val="en-US"/>
        </w:rPr>
        <w:t>the sample.</w:t>
      </w:r>
    </w:p>
    <w:p w14:paraId="0AD571D7" w14:textId="77777777" w:rsidR="00AF6B24" w:rsidRDefault="00AF6B24" w:rsidP="00AF6B24">
      <w:pPr>
        <w:rPr>
          <w:rFonts w:asciiTheme="majorHAnsi" w:hAnsiTheme="majorHAnsi"/>
          <w:lang w:val="en-US"/>
        </w:rPr>
      </w:pPr>
      <w:r w:rsidRPr="00FF0040">
        <w:rPr>
          <w:rFonts w:asciiTheme="majorHAnsi" w:hAnsiTheme="majorHAnsi"/>
          <w:lang w:val="en-US"/>
        </w:rPr>
        <w:t>Every image is only used once and only occurs either in the training</w:t>
      </w:r>
      <w:r>
        <w:rPr>
          <w:rFonts w:asciiTheme="majorHAnsi" w:hAnsiTheme="majorHAnsi"/>
          <w:lang w:val="en-US"/>
        </w:rPr>
        <w:t xml:space="preserve"> or</w:t>
      </w:r>
      <w:r w:rsidRPr="00FF0040">
        <w:rPr>
          <w:rFonts w:asciiTheme="majorHAnsi" w:hAnsiTheme="majorHAnsi"/>
          <w:lang w:val="en-US"/>
        </w:rPr>
        <w:t xml:space="preserve"> validation split. All images are the same area and aspect ratio. The images and the split </w:t>
      </w:r>
      <w:r>
        <w:rPr>
          <w:rFonts w:asciiTheme="majorHAnsi" w:hAnsiTheme="majorHAnsi"/>
          <w:lang w:val="en-US"/>
        </w:rPr>
        <w:t>were</w:t>
      </w:r>
      <w:r w:rsidRPr="00FF0040">
        <w:rPr>
          <w:rFonts w:asciiTheme="majorHAnsi" w:hAnsiTheme="majorHAnsi"/>
          <w:lang w:val="en-US"/>
        </w:rPr>
        <w:t xml:space="preserve"> selected such that in both the training and validation split the range of annotations per image is from 0 to roughly 300 with a roughly equal distribution </w:t>
      </w:r>
      <w:r>
        <w:rPr>
          <w:rFonts w:asciiTheme="majorHAnsi" w:hAnsiTheme="majorHAnsi"/>
          <w:lang w:val="en-US"/>
        </w:rPr>
        <w:t>in the training and validation dataset</w:t>
      </w:r>
      <w:r w:rsidRPr="00FF0040">
        <w:rPr>
          <w:rFonts w:asciiTheme="majorHAnsi" w:hAnsiTheme="majorHAnsi"/>
          <w:lang w:val="en-US"/>
        </w:rPr>
        <w:t>, as shown</w:t>
      </w:r>
      <w:r>
        <w:rPr>
          <w:rFonts w:asciiTheme="majorHAnsi" w:hAnsiTheme="majorHAnsi"/>
          <w:lang w:val="en-US"/>
        </w:rPr>
        <w:t xml:space="preserve"> in  </w:t>
      </w:r>
      <w:r>
        <w:rPr>
          <w:rFonts w:asciiTheme="majorHAnsi" w:hAnsiTheme="majorHAnsi"/>
          <w:lang w:val="en-US"/>
        </w:rPr>
        <w:fldChar w:fldCharType="begin"/>
      </w:r>
      <w:r>
        <w:rPr>
          <w:rFonts w:asciiTheme="majorHAnsi" w:hAnsiTheme="majorHAnsi"/>
          <w:lang w:val="en-US"/>
        </w:rPr>
        <w:instrText xml:space="preserve"> REF _Ref197959325 \h </w:instrText>
      </w:r>
      <w:r>
        <w:rPr>
          <w:rFonts w:asciiTheme="majorHAnsi" w:hAnsiTheme="majorHAnsi"/>
          <w:lang w:val="en-US"/>
        </w:rPr>
      </w:r>
      <w:r>
        <w:rPr>
          <w:rFonts w:asciiTheme="majorHAnsi" w:hAnsiTheme="majorHAnsi"/>
          <w:lang w:val="en-US"/>
        </w:rPr>
        <w:fldChar w:fldCharType="separate"/>
      </w:r>
      <w:r w:rsidRPr="00D77F0A">
        <w:rPr>
          <w:lang w:val="en-US"/>
        </w:rPr>
        <w:t xml:space="preserve">Figure B </w:t>
      </w:r>
      <w:r>
        <w:rPr>
          <w:noProof/>
          <w:lang w:val="en-US"/>
        </w:rPr>
        <w:t>3</w:t>
      </w:r>
      <w:r>
        <w:rPr>
          <w:rFonts w:asciiTheme="majorHAnsi" w:hAnsiTheme="majorHAnsi"/>
          <w:lang w:val="en-US"/>
        </w:rPr>
        <w:fldChar w:fldCharType="end"/>
      </w:r>
      <w:r>
        <w:rPr>
          <w:rFonts w:asciiTheme="majorHAnsi" w:hAnsiTheme="majorHAnsi"/>
          <w:lang w:val="en-US"/>
        </w:rPr>
        <w:t xml:space="preserve">, </w:t>
      </w:r>
      <w:r>
        <w:rPr>
          <w:rFonts w:asciiTheme="majorHAnsi" w:hAnsiTheme="majorHAnsi"/>
          <w:lang w:val="en-US"/>
        </w:rPr>
        <w:fldChar w:fldCharType="begin"/>
      </w:r>
      <w:r>
        <w:rPr>
          <w:rFonts w:asciiTheme="majorHAnsi" w:hAnsiTheme="majorHAnsi"/>
          <w:lang w:val="en-US"/>
        </w:rPr>
        <w:instrText xml:space="preserve"> REF _Ref203293151 \h </w:instrText>
      </w:r>
      <w:r>
        <w:rPr>
          <w:rFonts w:asciiTheme="majorHAnsi" w:hAnsiTheme="majorHAnsi"/>
          <w:lang w:val="en-US"/>
        </w:rPr>
      </w:r>
      <w:r>
        <w:rPr>
          <w:rFonts w:asciiTheme="majorHAnsi" w:hAnsiTheme="majorHAnsi"/>
          <w:lang w:val="en-US"/>
        </w:rPr>
        <w:fldChar w:fldCharType="separate"/>
      </w:r>
      <w:r w:rsidRPr="00667C7E">
        <w:rPr>
          <w:lang w:val="en-US"/>
        </w:rPr>
        <w:t xml:space="preserve">Figure B </w:t>
      </w:r>
      <w:r>
        <w:rPr>
          <w:noProof/>
          <w:lang w:val="en-US"/>
        </w:rPr>
        <w:t>4</w:t>
      </w:r>
      <w:r>
        <w:rPr>
          <w:rFonts w:asciiTheme="majorHAnsi" w:hAnsiTheme="majorHAnsi"/>
          <w:lang w:val="en-US"/>
        </w:rPr>
        <w:fldChar w:fldCharType="end"/>
      </w:r>
      <w:r>
        <w:rPr>
          <w:rFonts w:asciiTheme="majorHAnsi" w:hAnsiTheme="majorHAnsi"/>
          <w:lang w:val="en-US"/>
        </w:rPr>
        <w:t xml:space="preserve"> and </w:t>
      </w:r>
      <w:r>
        <w:rPr>
          <w:rFonts w:asciiTheme="majorHAnsi" w:hAnsiTheme="majorHAnsi"/>
          <w:lang w:val="en-US"/>
        </w:rPr>
        <w:fldChar w:fldCharType="begin"/>
      </w:r>
      <w:r>
        <w:rPr>
          <w:rFonts w:asciiTheme="majorHAnsi" w:hAnsiTheme="majorHAnsi"/>
          <w:lang w:val="en-US"/>
        </w:rPr>
        <w:instrText xml:space="preserve"> REF _Ref197959327 \h </w:instrText>
      </w:r>
      <w:r>
        <w:rPr>
          <w:rFonts w:asciiTheme="majorHAnsi" w:hAnsiTheme="majorHAnsi"/>
          <w:lang w:val="en-US"/>
        </w:rPr>
      </w:r>
      <w:r>
        <w:rPr>
          <w:rFonts w:asciiTheme="majorHAnsi" w:hAnsiTheme="majorHAnsi"/>
          <w:lang w:val="en-US"/>
        </w:rPr>
        <w:fldChar w:fldCharType="separate"/>
      </w:r>
      <w:r w:rsidRPr="00D77F0A">
        <w:rPr>
          <w:lang w:val="en-US"/>
        </w:rPr>
        <w:t xml:space="preserve">Figure B </w:t>
      </w:r>
      <w:r>
        <w:rPr>
          <w:noProof/>
          <w:lang w:val="en-US"/>
        </w:rPr>
        <w:t>5</w:t>
      </w:r>
      <w:r>
        <w:rPr>
          <w:rFonts w:asciiTheme="majorHAnsi" w:hAnsiTheme="majorHAnsi"/>
          <w:lang w:val="en-US"/>
        </w:rPr>
        <w:fldChar w:fldCharType="end"/>
      </w:r>
      <w:r w:rsidRPr="00FF0040">
        <w:rPr>
          <w:rFonts w:asciiTheme="majorHAnsi" w:hAnsiTheme="majorHAnsi"/>
          <w:lang w:val="en-US"/>
        </w:rPr>
        <w:t xml:space="preserve">. </w:t>
      </w:r>
      <w:r>
        <w:rPr>
          <w:rFonts w:asciiTheme="majorHAnsi" w:hAnsiTheme="majorHAnsi"/>
          <w:lang w:val="en-US"/>
        </w:rPr>
        <w:t>The training dataset has 9% empty images, while the validation dataset has 11% empty images.</w:t>
      </w:r>
    </w:p>
    <w:tbl>
      <w:tblPr>
        <w:tblStyle w:val="PlainTable1"/>
        <w:tblW w:w="9611" w:type="dxa"/>
        <w:tblLayout w:type="fixed"/>
        <w:tblLook w:val="04A0" w:firstRow="1" w:lastRow="0" w:firstColumn="1" w:lastColumn="0" w:noHBand="0" w:noVBand="1"/>
      </w:tblPr>
      <w:tblGrid>
        <w:gridCol w:w="1296"/>
        <w:gridCol w:w="2055"/>
        <w:gridCol w:w="2055"/>
        <w:gridCol w:w="2767"/>
        <w:gridCol w:w="1438"/>
      </w:tblGrid>
      <w:tr w:rsidR="00AF6B24" w:rsidRPr="00FF0040" w14:paraId="3492207A" w14:textId="77777777" w:rsidTr="00D77F0A">
        <w:trPr>
          <w:cnfStyle w:val="100000000000" w:firstRow="1" w:lastRow="0" w:firstColumn="0" w:lastColumn="0" w:oddVBand="0" w:evenVBand="0" w:oddHBand="0"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1296" w:type="dxa"/>
            <w:hideMark/>
          </w:tcPr>
          <w:p w14:paraId="397CEC25" w14:textId="77777777" w:rsidR="00AF6B24" w:rsidRPr="002601F7" w:rsidRDefault="00AF6B24" w:rsidP="00453D79">
            <w:pPr>
              <w:rPr>
                <w:sz w:val="16"/>
                <w:szCs w:val="16"/>
              </w:rPr>
            </w:pPr>
            <w:r w:rsidRPr="002601F7">
              <w:rPr>
                <w:sz w:val="16"/>
                <w:szCs w:val="16"/>
              </w:rPr>
              <w:lastRenderedPageBreak/>
              <w:t>Location</w:t>
            </w:r>
          </w:p>
        </w:tc>
        <w:tc>
          <w:tcPr>
            <w:tcW w:w="2055" w:type="dxa"/>
          </w:tcPr>
          <w:p w14:paraId="087C1346" w14:textId="77777777" w:rsidR="00AF6B24" w:rsidRPr="00416C65" w:rsidRDefault="00AF6B24" w:rsidP="00453D79">
            <w:pPr>
              <w:cnfStyle w:val="100000000000" w:firstRow="1" w:lastRow="0" w:firstColumn="0" w:lastColumn="0" w:oddVBand="0" w:evenVBand="0" w:oddHBand="0" w:evenHBand="0" w:firstRowFirstColumn="0" w:firstRowLastColumn="0" w:lastRowFirstColumn="0" w:lastRowLastColumn="0"/>
              <w:rPr>
                <w:sz w:val="16"/>
                <w:szCs w:val="16"/>
              </w:rPr>
            </w:pPr>
            <w:r w:rsidRPr="00416C65">
              <w:rPr>
                <w:sz w:val="16"/>
                <w:szCs w:val="16"/>
              </w:rPr>
              <w:t>Validation image count</w:t>
            </w:r>
          </w:p>
        </w:tc>
        <w:tc>
          <w:tcPr>
            <w:tcW w:w="2055" w:type="dxa"/>
            <w:hideMark/>
          </w:tcPr>
          <w:p w14:paraId="1AFC1104" w14:textId="77777777" w:rsidR="00AF6B24" w:rsidRPr="002601F7" w:rsidRDefault="00AF6B24" w:rsidP="00453D79">
            <w:pPr>
              <w:cnfStyle w:val="100000000000" w:firstRow="1" w:lastRow="0" w:firstColumn="0" w:lastColumn="0" w:oddVBand="0" w:evenVBand="0" w:oddHBand="0" w:evenHBand="0" w:firstRowFirstColumn="0" w:firstRowLastColumn="0" w:lastRowFirstColumn="0" w:lastRowLastColumn="0"/>
              <w:rPr>
                <w:sz w:val="16"/>
                <w:szCs w:val="16"/>
              </w:rPr>
            </w:pPr>
            <w:r w:rsidRPr="00416C65">
              <w:rPr>
                <w:sz w:val="16"/>
                <w:szCs w:val="16"/>
              </w:rPr>
              <w:t xml:space="preserve">Validation </w:t>
            </w:r>
            <w:r w:rsidRPr="002601F7">
              <w:rPr>
                <w:sz w:val="16"/>
                <w:szCs w:val="16"/>
              </w:rPr>
              <w:t>Relative Percentage</w:t>
            </w:r>
            <w:r>
              <w:rPr>
                <w:sz w:val="16"/>
                <w:szCs w:val="16"/>
              </w:rPr>
              <w:t xml:space="preserve"> (%)</w:t>
            </w:r>
          </w:p>
        </w:tc>
        <w:tc>
          <w:tcPr>
            <w:tcW w:w="2767" w:type="dxa"/>
          </w:tcPr>
          <w:p w14:paraId="53257CDA" w14:textId="77777777" w:rsidR="00AF6B24" w:rsidRPr="00416C65" w:rsidRDefault="00AF6B24" w:rsidP="00453D79">
            <w:pPr>
              <w:cnfStyle w:val="100000000000" w:firstRow="1" w:lastRow="0" w:firstColumn="0" w:lastColumn="0" w:oddVBand="0" w:evenVBand="0" w:oddHBand="0" w:evenHBand="0" w:firstRowFirstColumn="0" w:firstRowLastColumn="0" w:lastRowFirstColumn="0" w:lastRowLastColumn="0"/>
              <w:rPr>
                <w:sz w:val="16"/>
                <w:szCs w:val="16"/>
              </w:rPr>
            </w:pPr>
            <w:r w:rsidRPr="00416C65">
              <w:rPr>
                <w:sz w:val="16"/>
                <w:szCs w:val="16"/>
              </w:rPr>
              <w:t xml:space="preserve">Training </w:t>
            </w:r>
            <w:r w:rsidRPr="003C4957">
              <w:rPr>
                <w:sz w:val="16"/>
                <w:szCs w:val="16"/>
              </w:rPr>
              <w:t>Relative Percentage</w:t>
            </w:r>
            <w:r>
              <w:rPr>
                <w:sz w:val="16"/>
                <w:szCs w:val="16"/>
              </w:rPr>
              <w:t xml:space="preserve"> (%)</w:t>
            </w:r>
          </w:p>
        </w:tc>
        <w:tc>
          <w:tcPr>
            <w:tcW w:w="1438" w:type="dxa"/>
          </w:tcPr>
          <w:p w14:paraId="60338C16" w14:textId="77777777" w:rsidR="00AF6B24" w:rsidRPr="00416C65" w:rsidRDefault="00AF6B24" w:rsidP="00453D79">
            <w:pPr>
              <w:cnfStyle w:val="100000000000" w:firstRow="1" w:lastRow="0" w:firstColumn="0" w:lastColumn="0" w:oddVBand="0" w:evenVBand="0" w:oddHBand="0" w:evenHBand="0" w:firstRowFirstColumn="0" w:firstRowLastColumn="0" w:lastRowFirstColumn="0" w:lastRowLastColumn="0"/>
              <w:rPr>
                <w:sz w:val="16"/>
                <w:szCs w:val="16"/>
              </w:rPr>
            </w:pPr>
            <w:r w:rsidRPr="00416C65">
              <w:rPr>
                <w:sz w:val="16"/>
                <w:szCs w:val="16"/>
              </w:rPr>
              <w:t>Training image count</w:t>
            </w:r>
          </w:p>
        </w:tc>
      </w:tr>
      <w:tr w:rsidR="00AF6B24" w:rsidRPr="00FF0040" w14:paraId="4362454B" w14:textId="77777777" w:rsidTr="00D77F0A">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296" w:type="dxa"/>
            <w:hideMark/>
          </w:tcPr>
          <w:p w14:paraId="64F4C528" w14:textId="77777777" w:rsidR="00AF6B24" w:rsidRPr="002601F7" w:rsidRDefault="00AF6B24" w:rsidP="00453D79">
            <w:pPr>
              <w:rPr>
                <w:b w:val="0"/>
                <w:sz w:val="16"/>
                <w:szCs w:val="16"/>
              </w:rPr>
            </w:pPr>
            <w:r>
              <w:rPr>
                <w:b w:val="0"/>
                <w:sz w:val="16"/>
                <w:szCs w:val="16"/>
              </w:rPr>
              <w:t>CP Arun</w:t>
            </w:r>
          </w:p>
        </w:tc>
        <w:tc>
          <w:tcPr>
            <w:tcW w:w="2055" w:type="dxa"/>
          </w:tcPr>
          <w:p w14:paraId="1D3C6B65"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4</w:t>
            </w:r>
          </w:p>
        </w:tc>
        <w:tc>
          <w:tcPr>
            <w:tcW w:w="2055" w:type="dxa"/>
            <w:hideMark/>
          </w:tcPr>
          <w:p w14:paraId="31F0CFB1" w14:textId="77777777" w:rsidR="00AF6B24" w:rsidRPr="002601F7"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2601F7">
              <w:rPr>
                <w:sz w:val="16"/>
                <w:szCs w:val="16"/>
              </w:rPr>
              <w:t>7.</w:t>
            </w:r>
            <w:r w:rsidRPr="00FF0040">
              <w:rPr>
                <w:sz w:val="16"/>
                <w:szCs w:val="16"/>
              </w:rPr>
              <w:t>2</w:t>
            </w:r>
          </w:p>
        </w:tc>
        <w:tc>
          <w:tcPr>
            <w:tcW w:w="2767" w:type="dxa"/>
          </w:tcPr>
          <w:p w14:paraId="7E5C9682"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FF0040">
              <w:rPr>
                <w:sz w:val="16"/>
                <w:szCs w:val="16"/>
              </w:rPr>
              <w:t>8.0</w:t>
            </w:r>
          </w:p>
        </w:tc>
        <w:tc>
          <w:tcPr>
            <w:tcW w:w="1438" w:type="dxa"/>
          </w:tcPr>
          <w:p w14:paraId="4106F7EE"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8D55A4">
              <w:rPr>
                <w:sz w:val="16"/>
                <w:szCs w:val="16"/>
              </w:rPr>
              <w:t>131</w:t>
            </w:r>
          </w:p>
        </w:tc>
      </w:tr>
      <w:tr w:rsidR="00AF6B24" w:rsidRPr="00FF0040" w14:paraId="4956D31F" w14:textId="77777777" w:rsidTr="00D77F0A">
        <w:trPr>
          <w:trHeight w:val="506"/>
        </w:trPr>
        <w:tc>
          <w:tcPr>
            <w:cnfStyle w:val="001000000000" w:firstRow="0" w:lastRow="0" w:firstColumn="1" w:lastColumn="0" w:oddVBand="0" w:evenVBand="0" w:oddHBand="0" w:evenHBand="0" w:firstRowFirstColumn="0" w:firstRowLastColumn="0" w:lastRowFirstColumn="0" w:lastRowLastColumn="0"/>
            <w:tcW w:w="1296" w:type="dxa"/>
            <w:hideMark/>
          </w:tcPr>
          <w:p w14:paraId="2C09344D" w14:textId="77777777" w:rsidR="00AF6B24" w:rsidRPr="002601F7" w:rsidRDefault="00AF6B24" w:rsidP="00453D79">
            <w:pPr>
              <w:rPr>
                <w:b w:val="0"/>
                <w:sz w:val="16"/>
                <w:szCs w:val="16"/>
              </w:rPr>
            </w:pPr>
            <w:r>
              <w:rPr>
                <w:b w:val="0"/>
                <w:sz w:val="16"/>
                <w:szCs w:val="16"/>
              </w:rPr>
              <w:t>BC IC007</w:t>
            </w:r>
          </w:p>
        </w:tc>
        <w:tc>
          <w:tcPr>
            <w:tcW w:w="2055" w:type="dxa"/>
          </w:tcPr>
          <w:p w14:paraId="78283095"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77</w:t>
            </w:r>
          </w:p>
        </w:tc>
        <w:tc>
          <w:tcPr>
            <w:tcW w:w="2055" w:type="dxa"/>
            <w:hideMark/>
          </w:tcPr>
          <w:p w14:paraId="38DCB053" w14:textId="77777777" w:rsidR="00AF6B24" w:rsidRPr="002601F7"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2601F7">
              <w:rPr>
                <w:sz w:val="16"/>
                <w:szCs w:val="16"/>
              </w:rPr>
              <w:t>12</w:t>
            </w:r>
            <w:r w:rsidRPr="00FF0040">
              <w:rPr>
                <w:sz w:val="16"/>
                <w:szCs w:val="16"/>
              </w:rPr>
              <w:t>.7</w:t>
            </w:r>
          </w:p>
        </w:tc>
        <w:tc>
          <w:tcPr>
            <w:tcW w:w="2767" w:type="dxa"/>
          </w:tcPr>
          <w:p w14:paraId="05654516"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3C4957">
              <w:rPr>
                <w:sz w:val="16"/>
                <w:szCs w:val="16"/>
              </w:rPr>
              <w:t>14.</w:t>
            </w:r>
            <w:r w:rsidRPr="00FF0040">
              <w:rPr>
                <w:sz w:val="16"/>
                <w:szCs w:val="16"/>
              </w:rPr>
              <w:t>2</w:t>
            </w:r>
          </w:p>
        </w:tc>
        <w:tc>
          <w:tcPr>
            <w:tcW w:w="1438" w:type="dxa"/>
          </w:tcPr>
          <w:p w14:paraId="191803CF"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8D55A4">
              <w:rPr>
                <w:sz w:val="16"/>
                <w:szCs w:val="16"/>
              </w:rPr>
              <w:t>233</w:t>
            </w:r>
          </w:p>
        </w:tc>
      </w:tr>
      <w:tr w:rsidR="00AF6B24" w:rsidRPr="00FF0040" w14:paraId="3CA8471E" w14:textId="77777777" w:rsidTr="00D77F0A">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296" w:type="dxa"/>
            <w:hideMark/>
          </w:tcPr>
          <w:p w14:paraId="22EE2B93" w14:textId="77777777" w:rsidR="00AF6B24" w:rsidRPr="002601F7" w:rsidRDefault="00AF6B24" w:rsidP="00453D79">
            <w:pPr>
              <w:rPr>
                <w:b w:val="0"/>
                <w:sz w:val="16"/>
                <w:szCs w:val="16"/>
              </w:rPr>
            </w:pPr>
            <w:r>
              <w:rPr>
                <w:b w:val="0"/>
                <w:sz w:val="16"/>
                <w:szCs w:val="16"/>
              </w:rPr>
              <w:t>CP Bhumibol</w:t>
            </w:r>
          </w:p>
        </w:tc>
        <w:tc>
          <w:tcPr>
            <w:tcW w:w="2055" w:type="dxa"/>
          </w:tcPr>
          <w:p w14:paraId="260A5BAE"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6</w:t>
            </w:r>
          </w:p>
        </w:tc>
        <w:tc>
          <w:tcPr>
            <w:tcW w:w="2055" w:type="dxa"/>
            <w:hideMark/>
          </w:tcPr>
          <w:p w14:paraId="766BDB4E" w14:textId="77777777" w:rsidR="00AF6B24" w:rsidRPr="002601F7"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2601F7">
              <w:rPr>
                <w:sz w:val="16"/>
                <w:szCs w:val="16"/>
              </w:rPr>
              <w:t>5.7</w:t>
            </w:r>
          </w:p>
        </w:tc>
        <w:tc>
          <w:tcPr>
            <w:tcW w:w="2767" w:type="dxa"/>
          </w:tcPr>
          <w:p w14:paraId="22C928E9"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3C4957">
              <w:rPr>
                <w:sz w:val="16"/>
                <w:szCs w:val="16"/>
              </w:rPr>
              <w:t>6.4</w:t>
            </w:r>
          </w:p>
        </w:tc>
        <w:tc>
          <w:tcPr>
            <w:tcW w:w="1438" w:type="dxa"/>
          </w:tcPr>
          <w:p w14:paraId="1A3349F0"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8D55A4">
              <w:rPr>
                <w:sz w:val="16"/>
                <w:szCs w:val="16"/>
              </w:rPr>
              <w:t>106</w:t>
            </w:r>
          </w:p>
        </w:tc>
      </w:tr>
      <w:tr w:rsidR="00AF6B24" w:rsidRPr="00FF0040" w14:paraId="76AAC030" w14:textId="77777777" w:rsidTr="00D77F0A">
        <w:trPr>
          <w:trHeight w:val="506"/>
        </w:trPr>
        <w:tc>
          <w:tcPr>
            <w:cnfStyle w:val="001000000000" w:firstRow="0" w:lastRow="0" w:firstColumn="1" w:lastColumn="0" w:oddVBand="0" w:evenVBand="0" w:oddHBand="0" w:evenHBand="0" w:firstRowFirstColumn="0" w:firstRowLastColumn="0" w:lastRowFirstColumn="0" w:lastRowLastColumn="0"/>
            <w:tcW w:w="1296" w:type="dxa"/>
            <w:hideMark/>
          </w:tcPr>
          <w:p w14:paraId="1EBD15F4" w14:textId="77777777" w:rsidR="00AF6B24" w:rsidRPr="002601F7" w:rsidRDefault="00AF6B24" w:rsidP="00453D79">
            <w:pPr>
              <w:rPr>
                <w:b w:val="0"/>
                <w:sz w:val="16"/>
                <w:szCs w:val="16"/>
              </w:rPr>
            </w:pPr>
            <w:r>
              <w:rPr>
                <w:b w:val="0"/>
                <w:sz w:val="16"/>
                <w:szCs w:val="16"/>
              </w:rPr>
              <w:t>CW Amarin</w:t>
            </w:r>
          </w:p>
        </w:tc>
        <w:tc>
          <w:tcPr>
            <w:tcW w:w="2055" w:type="dxa"/>
          </w:tcPr>
          <w:p w14:paraId="56FFF320"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FF0040">
              <w:rPr>
                <w:sz w:val="16"/>
                <w:szCs w:val="16"/>
              </w:rPr>
              <w:t>21</w:t>
            </w:r>
          </w:p>
        </w:tc>
        <w:tc>
          <w:tcPr>
            <w:tcW w:w="2055" w:type="dxa"/>
            <w:hideMark/>
          </w:tcPr>
          <w:p w14:paraId="341F0963" w14:textId="77777777" w:rsidR="00AF6B24" w:rsidRPr="002601F7"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2601F7">
              <w:rPr>
                <w:sz w:val="16"/>
                <w:szCs w:val="16"/>
              </w:rPr>
              <w:t>4.</w:t>
            </w:r>
            <w:r w:rsidRPr="00FF0040">
              <w:rPr>
                <w:sz w:val="16"/>
                <w:szCs w:val="16"/>
              </w:rPr>
              <w:t>3</w:t>
            </w:r>
          </w:p>
        </w:tc>
        <w:tc>
          <w:tcPr>
            <w:tcW w:w="2767" w:type="dxa"/>
          </w:tcPr>
          <w:p w14:paraId="25B7F0FC"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3C4957">
              <w:rPr>
                <w:sz w:val="16"/>
                <w:szCs w:val="16"/>
              </w:rPr>
              <w:t>2.</w:t>
            </w:r>
            <w:r w:rsidRPr="00FF0040">
              <w:rPr>
                <w:sz w:val="16"/>
                <w:szCs w:val="16"/>
              </w:rPr>
              <w:t>7</w:t>
            </w:r>
          </w:p>
        </w:tc>
        <w:tc>
          <w:tcPr>
            <w:tcW w:w="1438" w:type="dxa"/>
          </w:tcPr>
          <w:p w14:paraId="1CA4BB1B"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8D55A4">
              <w:rPr>
                <w:sz w:val="16"/>
                <w:szCs w:val="16"/>
              </w:rPr>
              <w:t>44</w:t>
            </w:r>
          </w:p>
        </w:tc>
      </w:tr>
      <w:tr w:rsidR="00AF6B24" w:rsidRPr="00FF0040" w14:paraId="170699A9" w14:textId="77777777" w:rsidTr="00D77F0A">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296" w:type="dxa"/>
            <w:hideMark/>
          </w:tcPr>
          <w:p w14:paraId="0F9BF949" w14:textId="77777777" w:rsidR="00AF6B24" w:rsidRPr="002601F7" w:rsidRDefault="00AF6B24" w:rsidP="00453D79">
            <w:pPr>
              <w:rPr>
                <w:b w:val="0"/>
                <w:sz w:val="16"/>
                <w:szCs w:val="16"/>
              </w:rPr>
            </w:pPr>
            <w:r>
              <w:rPr>
                <w:b w:val="0"/>
                <w:sz w:val="16"/>
                <w:szCs w:val="16"/>
              </w:rPr>
              <w:t>CD Baru</w:t>
            </w:r>
          </w:p>
        </w:tc>
        <w:tc>
          <w:tcPr>
            <w:tcW w:w="2055" w:type="dxa"/>
          </w:tcPr>
          <w:p w14:paraId="6DB72522"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6</w:t>
            </w:r>
          </w:p>
        </w:tc>
        <w:tc>
          <w:tcPr>
            <w:tcW w:w="2055" w:type="dxa"/>
            <w:hideMark/>
          </w:tcPr>
          <w:p w14:paraId="26186B5C" w14:textId="77777777" w:rsidR="00AF6B24" w:rsidRPr="002601F7"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2601F7">
              <w:rPr>
                <w:sz w:val="16"/>
                <w:szCs w:val="16"/>
              </w:rPr>
              <w:t>13.</w:t>
            </w:r>
            <w:r w:rsidRPr="00FF0040">
              <w:rPr>
                <w:sz w:val="16"/>
                <w:szCs w:val="16"/>
              </w:rPr>
              <w:t>3</w:t>
            </w:r>
          </w:p>
        </w:tc>
        <w:tc>
          <w:tcPr>
            <w:tcW w:w="2767" w:type="dxa"/>
          </w:tcPr>
          <w:p w14:paraId="11DB7261"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3C4957">
              <w:rPr>
                <w:sz w:val="16"/>
                <w:szCs w:val="16"/>
              </w:rPr>
              <w:t>12.</w:t>
            </w:r>
            <w:r w:rsidRPr="00FF0040">
              <w:rPr>
                <w:sz w:val="16"/>
                <w:szCs w:val="16"/>
              </w:rPr>
              <w:t>9</w:t>
            </w:r>
          </w:p>
        </w:tc>
        <w:tc>
          <w:tcPr>
            <w:tcW w:w="1438" w:type="dxa"/>
          </w:tcPr>
          <w:p w14:paraId="2ABFB16E"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8D55A4">
              <w:rPr>
                <w:sz w:val="16"/>
                <w:szCs w:val="16"/>
              </w:rPr>
              <w:t>212</w:t>
            </w:r>
          </w:p>
        </w:tc>
      </w:tr>
      <w:tr w:rsidR="00AF6B24" w:rsidRPr="00FF0040" w14:paraId="1BA93BA0" w14:textId="77777777" w:rsidTr="00D77F0A">
        <w:trPr>
          <w:trHeight w:val="506"/>
        </w:trPr>
        <w:tc>
          <w:tcPr>
            <w:cnfStyle w:val="001000000000" w:firstRow="0" w:lastRow="0" w:firstColumn="1" w:lastColumn="0" w:oddVBand="0" w:evenVBand="0" w:oddHBand="0" w:evenHBand="0" w:firstRowFirstColumn="0" w:firstRowLastColumn="0" w:lastRowFirstColumn="0" w:lastRowLastColumn="0"/>
            <w:tcW w:w="1296" w:type="dxa"/>
            <w:hideMark/>
          </w:tcPr>
          <w:p w14:paraId="7341B3EB" w14:textId="77777777" w:rsidR="00AF6B24" w:rsidRPr="002601F7" w:rsidRDefault="00AF6B24" w:rsidP="00453D79">
            <w:pPr>
              <w:rPr>
                <w:b w:val="0"/>
                <w:sz w:val="16"/>
                <w:szCs w:val="16"/>
              </w:rPr>
            </w:pPr>
            <w:r>
              <w:rPr>
                <w:b w:val="0"/>
                <w:sz w:val="16"/>
                <w:szCs w:val="16"/>
              </w:rPr>
              <w:t>KL IC002</w:t>
            </w:r>
          </w:p>
        </w:tc>
        <w:tc>
          <w:tcPr>
            <w:tcW w:w="2055" w:type="dxa"/>
          </w:tcPr>
          <w:p w14:paraId="3AA0422C"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3</w:t>
            </w:r>
          </w:p>
        </w:tc>
        <w:tc>
          <w:tcPr>
            <w:tcW w:w="2055" w:type="dxa"/>
            <w:hideMark/>
          </w:tcPr>
          <w:p w14:paraId="311758F1" w14:textId="77777777" w:rsidR="00AF6B24" w:rsidRPr="002601F7"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2601F7">
              <w:rPr>
                <w:sz w:val="16"/>
                <w:szCs w:val="16"/>
              </w:rPr>
              <w:t>8.</w:t>
            </w:r>
            <w:r w:rsidRPr="00FF0040">
              <w:rPr>
                <w:sz w:val="16"/>
                <w:szCs w:val="16"/>
              </w:rPr>
              <w:t>6</w:t>
            </w:r>
          </w:p>
        </w:tc>
        <w:tc>
          <w:tcPr>
            <w:tcW w:w="2767" w:type="dxa"/>
          </w:tcPr>
          <w:p w14:paraId="67BBEFEA"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3C4957">
              <w:rPr>
                <w:sz w:val="16"/>
                <w:szCs w:val="16"/>
              </w:rPr>
              <w:t>9.3</w:t>
            </w:r>
          </w:p>
        </w:tc>
        <w:tc>
          <w:tcPr>
            <w:tcW w:w="1438" w:type="dxa"/>
          </w:tcPr>
          <w:p w14:paraId="2FEFC019"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8D55A4">
              <w:rPr>
                <w:sz w:val="16"/>
                <w:szCs w:val="16"/>
              </w:rPr>
              <w:t>153</w:t>
            </w:r>
          </w:p>
        </w:tc>
      </w:tr>
      <w:tr w:rsidR="00AF6B24" w:rsidRPr="00FF0040" w14:paraId="3D86FAFA" w14:textId="77777777" w:rsidTr="00D77F0A">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296" w:type="dxa"/>
            <w:hideMark/>
          </w:tcPr>
          <w:p w14:paraId="466139F9" w14:textId="77777777" w:rsidR="00AF6B24" w:rsidRPr="002601F7" w:rsidRDefault="00AF6B24" w:rsidP="00453D79">
            <w:pPr>
              <w:rPr>
                <w:b w:val="0"/>
                <w:sz w:val="16"/>
                <w:szCs w:val="16"/>
              </w:rPr>
            </w:pPr>
            <w:r>
              <w:rPr>
                <w:b w:val="0"/>
                <w:sz w:val="16"/>
                <w:szCs w:val="16"/>
              </w:rPr>
              <w:t>KLC IC005</w:t>
            </w:r>
          </w:p>
        </w:tc>
        <w:tc>
          <w:tcPr>
            <w:tcW w:w="2055" w:type="dxa"/>
          </w:tcPr>
          <w:p w14:paraId="1AF9DEED"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5</w:t>
            </w:r>
          </w:p>
        </w:tc>
        <w:tc>
          <w:tcPr>
            <w:tcW w:w="2055" w:type="dxa"/>
            <w:hideMark/>
          </w:tcPr>
          <w:p w14:paraId="7EE9D8ED" w14:textId="77777777" w:rsidR="00AF6B24" w:rsidRPr="002601F7"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2601F7">
              <w:rPr>
                <w:sz w:val="16"/>
                <w:szCs w:val="16"/>
              </w:rPr>
              <w:t>5.7</w:t>
            </w:r>
          </w:p>
        </w:tc>
        <w:tc>
          <w:tcPr>
            <w:tcW w:w="2767" w:type="dxa"/>
          </w:tcPr>
          <w:p w14:paraId="6C33EA17"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3C4957">
              <w:rPr>
                <w:sz w:val="16"/>
                <w:szCs w:val="16"/>
              </w:rPr>
              <w:t>6.4</w:t>
            </w:r>
          </w:p>
        </w:tc>
        <w:tc>
          <w:tcPr>
            <w:tcW w:w="1438" w:type="dxa"/>
          </w:tcPr>
          <w:p w14:paraId="1EA86713"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8D55A4">
              <w:rPr>
                <w:sz w:val="16"/>
                <w:szCs w:val="16"/>
              </w:rPr>
              <w:t>106</w:t>
            </w:r>
          </w:p>
        </w:tc>
      </w:tr>
      <w:tr w:rsidR="00AF6B24" w:rsidRPr="00FF0040" w14:paraId="2DDBC23A" w14:textId="77777777" w:rsidTr="00D77F0A">
        <w:trPr>
          <w:trHeight w:val="518"/>
        </w:trPr>
        <w:tc>
          <w:tcPr>
            <w:cnfStyle w:val="001000000000" w:firstRow="0" w:lastRow="0" w:firstColumn="1" w:lastColumn="0" w:oddVBand="0" w:evenVBand="0" w:oddHBand="0" w:evenHBand="0" w:firstRowFirstColumn="0" w:firstRowLastColumn="0" w:lastRowFirstColumn="0" w:lastRowLastColumn="0"/>
            <w:tcW w:w="1296" w:type="dxa"/>
            <w:hideMark/>
          </w:tcPr>
          <w:p w14:paraId="7E570FB3" w14:textId="77777777" w:rsidR="00AF6B24" w:rsidRPr="002601F7" w:rsidRDefault="00AF6B24" w:rsidP="00453D79">
            <w:pPr>
              <w:rPr>
                <w:b w:val="0"/>
                <w:sz w:val="16"/>
                <w:szCs w:val="16"/>
              </w:rPr>
            </w:pPr>
            <w:r>
              <w:rPr>
                <w:b w:val="0"/>
                <w:sz w:val="16"/>
                <w:szCs w:val="16"/>
              </w:rPr>
              <w:t>MO Morales</w:t>
            </w:r>
          </w:p>
        </w:tc>
        <w:tc>
          <w:tcPr>
            <w:tcW w:w="2055" w:type="dxa"/>
          </w:tcPr>
          <w:p w14:paraId="6D023FC9"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4</w:t>
            </w:r>
          </w:p>
        </w:tc>
        <w:tc>
          <w:tcPr>
            <w:tcW w:w="2055" w:type="dxa"/>
            <w:hideMark/>
          </w:tcPr>
          <w:p w14:paraId="0A55E24E" w14:textId="77777777" w:rsidR="00AF6B24" w:rsidRPr="002601F7"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2601F7">
              <w:rPr>
                <w:sz w:val="16"/>
                <w:szCs w:val="16"/>
              </w:rPr>
              <w:t>6.3</w:t>
            </w:r>
          </w:p>
        </w:tc>
        <w:tc>
          <w:tcPr>
            <w:tcW w:w="2767" w:type="dxa"/>
          </w:tcPr>
          <w:p w14:paraId="1BD78D8D"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3C4957">
              <w:rPr>
                <w:sz w:val="16"/>
                <w:szCs w:val="16"/>
              </w:rPr>
              <w:t>4.8</w:t>
            </w:r>
          </w:p>
        </w:tc>
        <w:tc>
          <w:tcPr>
            <w:tcW w:w="1438" w:type="dxa"/>
          </w:tcPr>
          <w:p w14:paraId="375E0B14"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8D55A4">
              <w:rPr>
                <w:sz w:val="16"/>
                <w:szCs w:val="16"/>
              </w:rPr>
              <w:t>79</w:t>
            </w:r>
          </w:p>
        </w:tc>
      </w:tr>
      <w:tr w:rsidR="00AF6B24" w:rsidRPr="00FF0040" w14:paraId="2C3CE5C8" w14:textId="77777777" w:rsidTr="00D77F0A">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296" w:type="dxa"/>
            <w:hideMark/>
          </w:tcPr>
          <w:p w14:paraId="62B6FB3E" w14:textId="77777777" w:rsidR="00AF6B24" w:rsidRPr="002601F7" w:rsidRDefault="00AF6B24" w:rsidP="00453D79">
            <w:pPr>
              <w:rPr>
                <w:b w:val="0"/>
                <w:sz w:val="16"/>
                <w:szCs w:val="16"/>
              </w:rPr>
            </w:pPr>
            <w:r>
              <w:rPr>
                <w:b w:val="0"/>
                <w:sz w:val="16"/>
                <w:szCs w:val="16"/>
              </w:rPr>
              <w:t>RO Rosario</w:t>
            </w:r>
          </w:p>
        </w:tc>
        <w:tc>
          <w:tcPr>
            <w:tcW w:w="2055" w:type="dxa"/>
          </w:tcPr>
          <w:p w14:paraId="20D16100"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96</w:t>
            </w:r>
          </w:p>
        </w:tc>
        <w:tc>
          <w:tcPr>
            <w:tcW w:w="2055" w:type="dxa"/>
            <w:hideMark/>
          </w:tcPr>
          <w:p w14:paraId="1B8310EC" w14:textId="77777777" w:rsidR="00AF6B24" w:rsidRPr="002601F7"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2601F7">
              <w:rPr>
                <w:sz w:val="16"/>
                <w:szCs w:val="16"/>
              </w:rPr>
              <w:t>16.</w:t>
            </w:r>
            <w:r w:rsidRPr="00FF0040">
              <w:rPr>
                <w:sz w:val="16"/>
                <w:szCs w:val="16"/>
              </w:rPr>
              <w:t>6</w:t>
            </w:r>
          </w:p>
        </w:tc>
        <w:tc>
          <w:tcPr>
            <w:tcW w:w="2767" w:type="dxa"/>
          </w:tcPr>
          <w:p w14:paraId="0E2CF1FF"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3C4957">
              <w:rPr>
                <w:sz w:val="16"/>
                <w:szCs w:val="16"/>
              </w:rPr>
              <w:t>16.</w:t>
            </w:r>
            <w:r w:rsidRPr="00FF0040">
              <w:rPr>
                <w:sz w:val="16"/>
                <w:szCs w:val="16"/>
              </w:rPr>
              <w:t>8</w:t>
            </w:r>
          </w:p>
        </w:tc>
        <w:tc>
          <w:tcPr>
            <w:tcW w:w="1438" w:type="dxa"/>
          </w:tcPr>
          <w:p w14:paraId="6D4C8951" w14:textId="77777777" w:rsidR="00AF6B24" w:rsidRPr="00FF0040" w:rsidRDefault="00AF6B24" w:rsidP="00453D79">
            <w:pPr>
              <w:cnfStyle w:val="000000100000" w:firstRow="0" w:lastRow="0" w:firstColumn="0" w:lastColumn="0" w:oddVBand="0" w:evenVBand="0" w:oddHBand="1" w:evenHBand="0" w:firstRowFirstColumn="0" w:firstRowLastColumn="0" w:lastRowFirstColumn="0" w:lastRowLastColumn="0"/>
              <w:rPr>
                <w:sz w:val="16"/>
                <w:szCs w:val="16"/>
              </w:rPr>
            </w:pPr>
            <w:r w:rsidRPr="008D55A4">
              <w:rPr>
                <w:sz w:val="16"/>
                <w:szCs w:val="16"/>
              </w:rPr>
              <w:t>276</w:t>
            </w:r>
          </w:p>
        </w:tc>
      </w:tr>
      <w:tr w:rsidR="00AF6B24" w:rsidRPr="00FF0040" w14:paraId="25BF6403" w14:textId="77777777" w:rsidTr="00D77F0A">
        <w:trPr>
          <w:trHeight w:val="506"/>
        </w:trPr>
        <w:tc>
          <w:tcPr>
            <w:cnfStyle w:val="001000000000" w:firstRow="0" w:lastRow="0" w:firstColumn="1" w:lastColumn="0" w:oddVBand="0" w:evenVBand="0" w:oddHBand="0" w:evenHBand="0" w:firstRowFirstColumn="0" w:firstRowLastColumn="0" w:lastRowFirstColumn="0" w:lastRowLastColumn="0"/>
            <w:tcW w:w="1296" w:type="dxa"/>
            <w:hideMark/>
          </w:tcPr>
          <w:p w14:paraId="3747FF26" w14:textId="77777777" w:rsidR="00AF6B24" w:rsidRPr="002601F7" w:rsidRDefault="00AF6B24" w:rsidP="00453D79">
            <w:pPr>
              <w:rPr>
                <w:b w:val="0"/>
                <w:sz w:val="16"/>
                <w:szCs w:val="16"/>
              </w:rPr>
            </w:pPr>
            <w:r>
              <w:rPr>
                <w:b w:val="0"/>
                <w:sz w:val="16"/>
                <w:szCs w:val="16"/>
              </w:rPr>
              <w:t>UM Rail</w:t>
            </w:r>
          </w:p>
        </w:tc>
        <w:tc>
          <w:tcPr>
            <w:tcW w:w="2055" w:type="dxa"/>
          </w:tcPr>
          <w:p w14:paraId="6014384F"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FF0040">
              <w:rPr>
                <w:sz w:val="16"/>
                <w:szCs w:val="16"/>
              </w:rPr>
              <w:t>9</w:t>
            </w:r>
            <w:r>
              <w:rPr>
                <w:sz w:val="16"/>
                <w:szCs w:val="16"/>
              </w:rPr>
              <w:t>7</w:t>
            </w:r>
          </w:p>
        </w:tc>
        <w:tc>
          <w:tcPr>
            <w:tcW w:w="2055" w:type="dxa"/>
            <w:hideMark/>
          </w:tcPr>
          <w:p w14:paraId="02C110EF" w14:textId="77777777" w:rsidR="00AF6B24" w:rsidRPr="002601F7"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2601F7">
              <w:rPr>
                <w:sz w:val="16"/>
                <w:szCs w:val="16"/>
              </w:rPr>
              <w:t>19.4</w:t>
            </w:r>
          </w:p>
        </w:tc>
        <w:tc>
          <w:tcPr>
            <w:tcW w:w="2767" w:type="dxa"/>
          </w:tcPr>
          <w:p w14:paraId="43B35952" w14:textId="77777777" w:rsidR="00AF6B24" w:rsidRPr="00FF0040" w:rsidRDefault="00AF6B24" w:rsidP="00453D79">
            <w:pPr>
              <w:cnfStyle w:val="000000000000" w:firstRow="0" w:lastRow="0" w:firstColumn="0" w:lastColumn="0" w:oddVBand="0" w:evenVBand="0" w:oddHBand="0" w:evenHBand="0" w:firstRowFirstColumn="0" w:firstRowLastColumn="0" w:lastRowFirstColumn="0" w:lastRowLastColumn="0"/>
              <w:rPr>
                <w:sz w:val="16"/>
                <w:szCs w:val="16"/>
              </w:rPr>
            </w:pPr>
            <w:r w:rsidRPr="003C4957">
              <w:rPr>
                <w:sz w:val="16"/>
                <w:szCs w:val="16"/>
              </w:rPr>
              <w:t>18.5</w:t>
            </w:r>
          </w:p>
        </w:tc>
        <w:tc>
          <w:tcPr>
            <w:tcW w:w="1438" w:type="dxa"/>
          </w:tcPr>
          <w:p w14:paraId="527676FB" w14:textId="77777777" w:rsidR="00AF6B24" w:rsidRPr="00FF0040" w:rsidRDefault="00AF6B24" w:rsidP="00453D79">
            <w:pPr>
              <w:keepNext/>
              <w:cnfStyle w:val="000000000000" w:firstRow="0" w:lastRow="0" w:firstColumn="0" w:lastColumn="0" w:oddVBand="0" w:evenVBand="0" w:oddHBand="0" w:evenHBand="0" w:firstRowFirstColumn="0" w:firstRowLastColumn="0" w:lastRowFirstColumn="0" w:lastRowLastColumn="0"/>
              <w:rPr>
                <w:sz w:val="16"/>
                <w:szCs w:val="16"/>
              </w:rPr>
            </w:pPr>
            <w:r w:rsidRPr="008D55A4">
              <w:rPr>
                <w:sz w:val="16"/>
                <w:szCs w:val="16"/>
              </w:rPr>
              <w:t>305</w:t>
            </w:r>
          </w:p>
        </w:tc>
      </w:tr>
    </w:tbl>
    <w:p w14:paraId="3A6C7EFD" w14:textId="77777777" w:rsidR="00AF6B24" w:rsidRPr="003854BE" w:rsidRDefault="00AF6B24" w:rsidP="00AF6B24">
      <w:pPr>
        <w:pStyle w:val="Caption"/>
        <w:rPr>
          <w:lang w:val="en-US"/>
        </w:rPr>
      </w:pPr>
      <w:bookmarkStart w:id="4" w:name="_Ref197959323"/>
      <w:bookmarkStart w:id="5" w:name="_Ref197959293"/>
      <w:r w:rsidRPr="003854BE">
        <w:rPr>
          <w:lang w:val="en-US"/>
        </w:rPr>
        <w:t xml:space="preserve">Figure B </w:t>
      </w:r>
      <w:r>
        <w:fldChar w:fldCharType="begin"/>
      </w:r>
      <w:r w:rsidRPr="003854BE">
        <w:rPr>
          <w:lang w:val="en-US"/>
        </w:rPr>
        <w:instrText xml:space="preserve"> SEQ Figure_B \* ARABIC </w:instrText>
      </w:r>
      <w:r>
        <w:fldChar w:fldCharType="separate"/>
      </w:r>
      <w:r>
        <w:rPr>
          <w:noProof/>
          <w:lang w:val="en-US"/>
        </w:rPr>
        <w:t>2</w:t>
      </w:r>
      <w:r>
        <w:fldChar w:fldCharType="end"/>
      </w:r>
      <w:bookmarkEnd w:id="4"/>
      <w:r w:rsidRPr="003854BE">
        <w:rPr>
          <w:lang w:val="en-US"/>
        </w:rPr>
        <w:t>. Details o</w:t>
      </w:r>
      <w:r>
        <w:rPr>
          <w:lang w:val="en-US"/>
        </w:rPr>
        <w:t>n</w:t>
      </w:r>
      <w:r w:rsidRPr="003854BE">
        <w:rPr>
          <w:lang w:val="en-US"/>
        </w:rPr>
        <w:t xml:space="preserve"> data per location between training and validation datasets.</w:t>
      </w:r>
      <w:r>
        <w:rPr>
          <w:lang w:val="en-US"/>
        </w:rPr>
        <w:t xml:space="preserve"> Validation image count is the # of images in the validation dataset. Validation relative percentage is the percentage of data of that location compared to the total validation dataset. Training relative percentage the percentage of data of that location in the total training dataset. Training image count the # of images used for available for training.</w:t>
      </w:r>
      <w:bookmarkEnd w:id="5"/>
    </w:p>
    <w:p w14:paraId="6F5076B7" w14:textId="77777777" w:rsidR="00AF6B24" w:rsidRDefault="00AF6B24" w:rsidP="00AF6B24">
      <w:pPr>
        <w:keepNext/>
      </w:pPr>
      <w:r w:rsidRPr="003854BE">
        <w:rPr>
          <w:lang w:val="en-US"/>
        </w:rPr>
        <w:lastRenderedPageBreak/>
        <w:t xml:space="preserve"> </w:t>
      </w:r>
      <w:r w:rsidRPr="00D370BB">
        <w:rPr>
          <w:rFonts w:asciiTheme="majorHAnsi" w:hAnsiTheme="majorHAnsi"/>
          <w:noProof/>
          <w:lang w:val="en-US"/>
        </w:rPr>
        <w:drawing>
          <wp:inline distT="0" distB="0" distL="0" distR="0" wp14:anchorId="7C463381" wp14:editId="2C32DFBE">
            <wp:extent cx="6120130" cy="4371340"/>
            <wp:effectExtent l="0" t="0" r="0" b="0"/>
            <wp:docPr id="10454041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04104"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6120130" cy="4371340"/>
                    </a:xfrm>
                    <a:prstGeom prst="rect">
                      <a:avLst/>
                    </a:prstGeom>
                  </pic:spPr>
                </pic:pic>
              </a:graphicData>
            </a:graphic>
          </wp:inline>
        </w:drawing>
      </w:r>
    </w:p>
    <w:p w14:paraId="7CE73D44" w14:textId="77777777" w:rsidR="00AF6B24" w:rsidRPr="00FF0040" w:rsidRDefault="00AF6B24" w:rsidP="00AF6B24">
      <w:pPr>
        <w:pStyle w:val="Caption"/>
        <w:rPr>
          <w:rFonts w:asciiTheme="majorHAnsi" w:hAnsiTheme="majorHAnsi"/>
          <w:lang w:val="en-US"/>
        </w:rPr>
      </w:pPr>
      <w:bookmarkStart w:id="6" w:name="_Ref197959325"/>
      <w:bookmarkStart w:id="7" w:name="_Ref197959298"/>
      <w:r w:rsidRPr="00D77F0A">
        <w:rPr>
          <w:lang w:val="en-US"/>
        </w:rPr>
        <w:t xml:space="preserve">Figure B </w:t>
      </w:r>
      <w:r>
        <w:fldChar w:fldCharType="begin"/>
      </w:r>
      <w:r w:rsidRPr="00D77F0A">
        <w:rPr>
          <w:lang w:val="en-US"/>
        </w:rPr>
        <w:instrText xml:space="preserve"> SEQ Figure_B \* ARABIC </w:instrText>
      </w:r>
      <w:r>
        <w:fldChar w:fldCharType="separate"/>
      </w:r>
      <w:r>
        <w:rPr>
          <w:noProof/>
          <w:lang w:val="en-US"/>
        </w:rPr>
        <w:t>3</w:t>
      </w:r>
      <w:r>
        <w:fldChar w:fldCharType="end"/>
      </w:r>
      <w:bookmarkEnd w:id="6"/>
      <w:r w:rsidRPr="00D77F0A">
        <w:rPr>
          <w:lang w:val="en-US"/>
        </w:rPr>
        <w:t xml:space="preserve">. </w:t>
      </w:r>
      <w:r w:rsidRPr="008B7693">
        <w:rPr>
          <w:lang w:val="en-US"/>
        </w:rPr>
        <w:t>Annotations per category. a. Training dataset. b. Validation dataset.</w:t>
      </w:r>
      <w:bookmarkEnd w:id="7"/>
    </w:p>
    <w:p w14:paraId="4E266465" w14:textId="77777777" w:rsidR="00AF6B24" w:rsidRDefault="00AF6B24" w:rsidP="00AF6B24">
      <w:pPr>
        <w:rPr>
          <w:rFonts w:asciiTheme="majorHAnsi" w:hAnsiTheme="majorHAnsi"/>
          <w:lang w:val="en-US"/>
        </w:rPr>
      </w:pPr>
    </w:p>
    <w:p w14:paraId="31E658EC" w14:textId="77777777" w:rsidR="00AF6B24" w:rsidRDefault="00AF6B24" w:rsidP="00AF6B24">
      <w:pPr>
        <w:rPr>
          <w:rFonts w:asciiTheme="majorHAnsi" w:hAnsiTheme="majorHAnsi"/>
          <w:lang w:val="en-US"/>
        </w:rPr>
      </w:pPr>
    </w:p>
    <w:p w14:paraId="6CEE3497" w14:textId="77777777" w:rsidR="00AF6B24" w:rsidRDefault="00AF6B24" w:rsidP="00AF6B24">
      <w:pPr>
        <w:rPr>
          <w:rFonts w:asciiTheme="majorHAnsi" w:hAnsiTheme="majorHAnsi"/>
          <w:lang w:val="en-US"/>
        </w:rPr>
      </w:pPr>
    </w:p>
    <w:p w14:paraId="0964836A" w14:textId="77777777" w:rsidR="00AF6B24" w:rsidRPr="00FF0040" w:rsidRDefault="00AF6B24" w:rsidP="00AF6B24">
      <w:pPr>
        <w:rPr>
          <w:rFonts w:asciiTheme="majorHAnsi" w:hAnsiTheme="majorHAnsi"/>
          <w:lang w:val="en-US"/>
        </w:rPr>
      </w:pPr>
    </w:p>
    <w:p w14:paraId="7012250A" w14:textId="77777777" w:rsidR="00AF6B24" w:rsidRPr="00667C7E" w:rsidRDefault="00AF6B24" w:rsidP="00AF6B24">
      <w:pPr>
        <w:pStyle w:val="Caption"/>
        <w:rPr>
          <w:lang w:val="en-US"/>
        </w:rPr>
      </w:pPr>
      <w:bookmarkStart w:id="8" w:name="_Ref203293151"/>
      <w:r w:rsidRPr="00667C7E">
        <w:rPr>
          <w:lang w:val="en-US"/>
        </w:rPr>
        <w:t xml:space="preserve">Figure B </w:t>
      </w:r>
      <w:r>
        <w:fldChar w:fldCharType="begin"/>
      </w:r>
      <w:r w:rsidRPr="00667C7E">
        <w:rPr>
          <w:lang w:val="en-US"/>
        </w:rPr>
        <w:instrText xml:space="preserve"> SEQ Figure_B \* ARABIC </w:instrText>
      </w:r>
      <w:r>
        <w:fldChar w:fldCharType="separate"/>
      </w:r>
      <w:r>
        <w:rPr>
          <w:noProof/>
          <w:lang w:val="en-US"/>
        </w:rPr>
        <w:t>4</w:t>
      </w:r>
      <w:r>
        <w:fldChar w:fldCharType="end"/>
      </w:r>
      <w:bookmarkEnd w:id="8"/>
      <w:r w:rsidRPr="00667C7E">
        <w:rPr>
          <w:lang w:val="en-US"/>
        </w:rPr>
        <w:t>. Distribution of annotations per annotation category for training and validation datasets.</w:t>
      </w:r>
    </w:p>
    <w:tbl>
      <w:tblPr>
        <w:tblStyle w:val="TheOceanCleanupTable-Simple"/>
        <w:tblW w:w="9894" w:type="dxa"/>
        <w:jc w:val="center"/>
        <w:tblLook w:val="04A0" w:firstRow="1" w:lastRow="0" w:firstColumn="1" w:lastColumn="0" w:noHBand="0" w:noVBand="1"/>
      </w:tblPr>
      <w:tblGrid>
        <w:gridCol w:w="1978"/>
        <w:gridCol w:w="1978"/>
        <w:gridCol w:w="1978"/>
        <w:gridCol w:w="1980"/>
        <w:gridCol w:w="1980"/>
      </w:tblGrid>
      <w:tr w:rsidR="00AF6B24" w:rsidRPr="00567DA8" w14:paraId="58EB98FD" w14:textId="77777777" w:rsidTr="00667C7E">
        <w:trPr>
          <w:cnfStyle w:val="000000100000" w:firstRow="0" w:lastRow="0" w:firstColumn="0" w:lastColumn="0" w:oddVBand="0" w:evenVBand="0" w:oddHBand="1" w:evenHBand="0" w:firstRowFirstColumn="0" w:firstRowLastColumn="0" w:lastRowFirstColumn="0" w:lastRowLastColumn="0"/>
          <w:trHeight w:val="716"/>
          <w:jc w:val="center"/>
        </w:trPr>
        <w:tc>
          <w:tcPr>
            <w:tcW w:w="1978" w:type="dxa"/>
          </w:tcPr>
          <w:p w14:paraId="0323DEEE" w14:textId="77777777" w:rsidR="00AF6B24" w:rsidRPr="00416C65" w:rsidRDefault="00AF6B24" w:rsidP="00453D79">
            <w:pPr>
              <w:rPr>
                <w:rFonts w:asciiTheme="majorHAnsi" w:hAnsiTheme="majorHAnsi"/>
                <w:b/>
                <w:bCs/>
                <w:lang w:val="en-US"/>
              </w:rPr>
            </w:pPr>
            <w:r w:rsidRPr="00416C65">
              <w:rPr>
                <w:rFonts w:asciiTheme="majorHAnsi" w:hAnsiTheme="majorHAnsi"/>
                <w:b/>
                <w:bCs/>
                <w:lang w:val="en-US"/>
              </w:rPr>
              <w:t>Category</w:t>
            </w:r>
          </w:p>
        </w:tc>
        <w:tc>
          <w:tcPr>
            <w:tcW w:w="1978" w:type="dxa"/>
          </w:tcPr>
          <w:p w14:paraId="122C1253" w14:textId="77777777" w:rsidR="00AF6B24" w:rsidRPr="00416C65" w:rsidRDefault="00AF6B24" w:rsidP="00453D79">
            <w:pPr>
              <w:rPr>
                <w:rFonts w:asciiTheme="majorHAnsi" w:hAnsiTheme="majorHAnsi"/>
                <w:b/>
                <w:bCs/>
                <w:lang w:val="en-US"/>
              </w:rPr>
            </w:pPr>
            <w:r w:rsidRPr="00416C65">
              <w:rPr>
                <w:rFonts w:asciiTheme="majorHAnsi" w:hAnsiTheme="majorHAnsi"/>
                <w:b/>
                <w:bCs/>
                <w:lang w:val="en-US"/>
              </w:rPr>
              <w:t>Train (%)</w:t>
            </w:r>
          </w:p>
        </w:tc>
        <w:tc>
          <w:tcPr>
            <w:tcW w:w="1978" w:type="dxa"/>
          </w:tcPr>
          <w:p w14:paraId="3FC7C708" w14:textId="77777777" w:rsidR="00AF6B24" w:rsidRPr="00416C65" w:rsidRDefault="00AF6B24" w:rsidP="00453D79">
            <w:pPr>
              <w:rPr>
                <w:rFonts w:asciiTheme="majorHAnsi" w:hAnsiTheme="majorHAnsi"/>
                <w:b/>
                <w:bCs/>
                <w:lang w:val="en-US"/>
              </w:rPr>
            </w:pPr>
            <w:r w:rsidRPr="00416C65">
              <w:rPr>
                <w:rFonts w:asciiTheme="majorHAnsi" w:hAnsiTheme="majorHAnsi"/>
                <w:b/>
                <w:bCs/>
                <w:lang w:val="en-US"/>
              </w:rPr>
              <w:t>Validation (%)</w:t>
            </w:r>
          </w:p>
        </w:tc>
        <w:tc>
          <w:tcPr>
            <w:tcW w:w="1980" w:type="dxa"/>
          </w:tcPr>
          <w:p w14:paraId="6E2B5652" w14:textId="77777777" w:rsidR="00AF6B24" w:rsidRPr="00416C65" w:rsidRDefault="00AF6B24" w:rsidP="00453D79">
            <w:pPr>
              <w:rPr>
                <w:rFonts w:asciiTheme="majorHAnsi" w:hAnsiTheme="majorHAnsi"/>
                <w:b/>
                <w:bCs/>
                <w:lang w:val="en-US"/>
              </w:rPr>
            </w:pPr>
            <w:r w:rsidRPr="00416C65">
              <w:rPr>
                <w:rFonts w:asciiTheme="majorHAnsi" w:hAnsiTheme="majorHAnsi"/>
                <w:b/>
                <w:bCs/>
                <w:lang w:val="en-US"/>
              </w:rPr>
              <w:t>Train Count</w:t>
            </w:r>
          </w:p>
        </w:tc>
        <w:tc>
          <w:tcPr>
            <w:tcW w:w="1980" w:type="dxa"/>
          </w:tcPr>
          <w:p w14:paraId="0F9B6E85" w14:textId="77777777" w:rsidR="00AF6B24" w:rsidRPr="00416C65" w:rsidRDefault="00AF6B24" w:rsidP="00453D79">
            <w:pPr>
              <w:rPr>
                <w:rFonts w:asciiTheme="majorHAnsi" w:hAnsiTheme="majorHAnsi"/>
                <w:b/>
                <w:bCs/>
                <w:lang w:val="en-US"/>
              </w:rPr>
            </w:pPr>
            <w:r w:rsidRPr="00416C65">
              <w:rPr>
                <w:rFonts w:asciiTheme="majorHAnsi" w:hAnsiTheme="majorHAnsi"/>
                <w:b/>
                <w:bCs/>
                <w:lang w:val="en-US"/>
              </w:rPr>
              <w:t>Validation Count</w:t>
            </w:r>
          </w:p>
        </w:tc>
      </w:tr>
      <w:tr w:rsidR="00AF6B24" w:rsidRPr="00567DA8" w14:paraId="17EFAD6A" w14:textId="77777777" w:rsidTr="00667C7E">
        <w:trPr>
          <w:cnfStyle w:val="000000010000" w:firstRow="0" w:lastRow="0" w:firstColumn="0" w:lastColumn="0" w:oddVBand="0" w:evenVBand="0" w:oddHBand="0" w:evenHBand="1" w:firstRowFirstColumn="0" w:firstRowLastColumn="0" w:lastRowFirstColumn="0" w:lastRowLastColumn="0"/>
          <w:trHeight w:val="480"/>
          <w:jc w:val="center"/>
        </w:trPr>
        <w:tc>
          <w:tcPr>
            <w:tcW w:w="1978" w:type="dxa"/>
          </w:tcPr>
          <w:p w14:paraId="61591659" w14:textId="77777777" w:rsidR="00AF6B24" w:rsidRPr="00567DA8" w:rsidRDefault="00AF6B24" w:rsidP="00453D79">
            <w:pPr>
              <w:rPr>
                <w:rFonts w:asciiTheme="majorHAnsi" w:hAnsiTheme="majorHAnsi"/>
                <w:lang w:val="en-US"/>
              </w:rPr>
            </w:pPr>
            <w:r w:rsidRPr="00567DA8">
              <w:rPr>
                <w:rFonts w:asciiTheme="majorHAnsi" w:hAnsiTheme="majorHAnsi"/>
                <w:lang w:val="en-US"/>
              </w:rPr>
              <w:t>Bag</w:t>
            </w:r>
          </w:p>
        </w:tc>
        <w:tc>
          <w:tcPr>
            <w:tcW w:w="1978" w:type="dxa"/>
          </w:tcPr>
          <w:p w14:paraId="31BB3883" w14:textId="77777777" w:rsidR="00AF6B24" w:rsidRPr="00567DA8" w:rsidRDefault="00AF6B24" w:rsidP="00453D79">
            <w:pPr>
              <w:rPr>
                <w:rFonts w:asciiTheme="majorHAnsi" w:hAnsiTheme="majorHAnsi"/>
                <w:lang w:val="en-US"/>
              </w:rPr>
            </w:pPr>
            <w:r w:rsidRPr="00567DA8">
              <w:rPr>
                <w:rFonts w:asciiTheme="majorHAnsi" w:hAnsiTheme="majorHAnsi"/>
                <w:lang w:val="en-US"/>
              </w:rPr>
              <w:t>6.3</w:t>
            </w:r>
          </w:p>
        </w:tc>
        <w:tc>
          <w:tcPr>
            <w:tcW w:w="1978" w:type="dxa"/>
          </w:tcPr>
          <w:p w14:paraId="7673CDCE" w14:textId="77777777" w:rsidR="00AF6B24" w:rsidRPr="00567DA8" w:rsidRDefault="00AF6B24" w:rsidP="00453D79">
            <w:pPr>
              <w:rPr>
                <w:rFonts w:asciiTheme="majorHAnsi" w:hAnsiTheme="majorHAnsi"/>
                <w:lang w:val="en-US"/>
              </w:rPr>
            </w:pPr>
            <w:r w:rsidRPr="00567DA8">
              <w:rPr>
                <w:rFonts w:asciiTheme="majorHAnsi" w:hAnsiTheme="majorHAnsi"/>
                <w:lang w:val="en-US"/>
              </w:rPr>
              <w:t>5.5</w:t>
            </w:r>
          </w:p>
        </w:tc>
        <w:tc>
          <w:tcPr>
            <w:tcW w:w="1980" w:type="dxa"/>
          </w:tcPr>
          <w:p w14:paraId="53AB5E55" w14:textId="77777777" w:rsidR="00AF6B24" w:rsidRPr="00567DA8" w:rsidRDefault="00AF6B24" w:rsidP="00453D79">
            <w:pPr>
              <w:rPr>
                <w:rFonts w:asciiTheme="majorHAnsi" w:hAnsiTheme="majorHAnsi"/>
                <w:lang w:val="en-US"/>
              </w:rPr>
            </w:pPr>
            <w:r w:rsidRPr="00567DA8">
              <w:rPr>
                <w:rFonts w:asciiTheme="majorHAnsi" w:hAnsiTheme="majorHAnsi"/>
                <w:lang w:val="en-US"/>
              </w:rPr>
              <w:t>1778</w:t>
            </w:r>
          </w:p>
        </w:tc>
        <w:tc>
          <w:tcPr>
            <w:tcW w:w="1980" w:type="dxa"/>
          </w:tcPr>
          <w:p w14:paraId="704EBE83" w14:textId="77777777" w:rsidR="00AF6B24" w:rsidRPr="00567DA8" w:rsidRDefault="00AF6B24" w:rsidP="00453D79">
            <w:pPr>
              <w:rPr>
                <w:rFonts w:asciiTheme="majorHAnsi" w:hAnsiTheme="majorHAnsi"/>
                <w:lang w:val="en-US"/>
              </w:rPr>
            </w:pPr>
            <w:r w:rsidRPr="00567DA8">
              <w:rPr>
                <w:rFonts w:asciiTheme="majorHAnsi" w:hAnsiTheme="majorHAnsi"/>
                <w:lang w:val="en-US"/>
              </w:rPr>
              <w:t>482</w:t>
            </w:r>
          </w:p>
        </w:tc>
      </w:tr>
      <w:tr w:rsidR="00AF6B24" w:rsidRPr="00567DA8" w14:paraId="4AE72C8B" w14:textId="77777777" w:rsidTr="00667C7E">
        <w:trPr>
          <w:cnfStyle w:val="000000100000" w:firstRow="0" w:lastRow="0" w:firstColumn="0" w:lastColumn="0" w:oddVBand="0" w:evenVBand="0" w:oddHBand="1" w:evenHBand="0" w:firstRowFirstColumn="0" w:firstRowLastColumn="0" w:lastRowFirstColumn="0" w:lastRowLastColumn="0"/>
          <w:trHeight w:val="480"/>
          <w:jc w:val="center"/>
        </w:trPr>
        <w:tc>
          <w:tcPr>
            <w:tcW w:w="1978" w:type="dxa"/>
          </w:tcPr>
          <w:p w14:paraId="60DC7EDE" w14:textId="77777777" w:rsidR="00AF6B24" w:rsidRPr="00567DA8" w:rsidRDefault="00AF6B24" w:rsidP="00453D79">
            <w:pPr>
              <w:rPr>
                <w:rFonts w:asciiTheme="majorHAnsi" w:hAnsiTheme="majorHAnsi"/>
                <w:lang w:val="en-US"/>
              </w:rPr>
            </w:pPr>
            <w:r w:rsidRPr="00567DA8">
              <w:rPr>
                <w:rFonts w:asciiTheme="majorHAnsi" w:hAnsiTheme="majorHAnsi"/>
                <w:lang w:val="en-US"/>
              </w:rPr>
              <w:t>Bottle</w:t>
            </w:r>
          </w:p>
        </w:tc>
        <w:tc>
          <w:tcPr>
            <w:tcW w:w="1978" w:type="dxa"/>
          </w:tcPr>
          <w:p w14:paraId="05FBEFCE" w14:textId="77777777" w:rsidR="00AF6B24" w:rsidRPr="00567DA8" w:rsidRDefault="00AF6B24" w:rsidP="00453D79">
            <w:pPr>
              <w:rPr>
                <w:rFonts w:asciiTheme="majorHAnsi" w:hAnsiTheme="majorHAnsi"/>
                <w:lang w:val="en-US"/>
              </w:rPr>
            </w:pPr>
            <w:r w:rsidRPr="00567DA8">
              <w:rPr>
                <w:rFonts w:asciiTheme="majorHAnsi" w:hAnsiTheme="majorHAnsi"/>
                <w:lang w:val="en-US"/>
              </w:rPr>
              <w:t>2.0</w:t>
            </w:r>
          </w:p>
        </w:tc>
        <w:tc>
          <w:tcPr>
            <w:tcW w:w="1978" w:type="dxa"/>
          </w:tcPr>
          <w:p w14:paraId="2D2B6D8E" w14:textId="77777777" w:rsidR="00AF6B24" w:rsidRPr="00567DA8" w:rsidRDefault="00AF6B24" w:rsidP="00453D79">
            <w:pPr>
              <w:rPr>
                <w:rFonts w:asciiTheme="majorHAnsi" w:hAnsiTheme="majorHAnsi"/>
                <w:lang w:val="en-US"/>
              </w:rPr>
            </w:pPr>
            <w:r w:rsidRPr="00567DA8">
              <w:rPr>
                <w:rFonts w:asciiTheme="majorHAnsi" w:hAnsiTheme="majorHAnsi"/>
                <w:lang w:val="en-US"/>
              </w:rPr>
              <w:t>2.0</w:t>
            </w:r>
          </w:p>
        </w:tc>
        <w:tc>
          <w:tcPr>
            <w:tcW w:w="1980" w:type="dxa"/>
          </w:tcPr>
          <w:p w14:paraId="7616B181" w14:textId="77777777" w:rsidR="00AF6B24" w:rsidRPr="00567DA8" w:rsidRDefault="00AF6B24" w:rsidP="00453D79">
            <w:pPr>
              <w:rPr>
                <w:rFonts w:asciiTheme="majorHAnsi" w:hAnsiTheme="majorHAnsi"/>
                <w:lang w:val="en-US"/>
              </w:rPr>
            </w:pPr>
            <w:r w:rsidRPr="00567DA8">
              <w:rPr>
                <w:rFonts w:asciiTheme="majorHAnsi" w:hAnsiTheme="majorHAnsi"/>
                <w:lang w:val="en-US"/>
              </w:rPr>
              <w:t>564</w:t>
            </w:r>
          </w:p>
        </w:tc>
        <w:tc>
          <w:tcPr>
            <w:tcW w:w="1980" w:type="dxa"/>
          </w:tcPr>
          <w:p w14:paraId="5FA4A8A8" w14:textId="77777777" w:rsidR="00AF6B24" w:rsidRPr="00567DA8" w:rsidRDefault="00AF6B24" w:rsidP="00453D79">
            <w:pPr>
              <w:rPr>
                <w:rFonts w:asciiTheme="majorHAnsi" w:hAnsiTheme="majorHAnsi"/>
                <w:lang w:val="en-US"/>
              </w:rPr>
            </w:pPr>
            <w:r w:rsidRPr="00567DA8">
              <w:rPr>
                <w:rFonts w:asciiTheme="majorHAnsi" w:hAnsiTheme="majorHAnsi"/>
                <w:lang w:val="en-US"/>
              </w:rPr>
              <w:t>172</w:t>
            </w:r>
          </w:p>
        </w:tc>
      </w:tr>
      <w:tr w:rsidR="00AF6B24" w:rsidRPr="00567DA8" w14:paraId="0A6CE931" w14:textId="77777777" w:rsidTr="00667C7E">
        <w:trPr>
          <w:cnfStyle w:val="000000010000" w:firstRow="0" w:lastRow="0" w:firstColumn="0" w:lastColumn="0" w:oddVBand="0" w:evenVBand="0" w:oddHBand="0" w:evenHBand="1" w:firstRowFirstColumn="0" w:firstRowLastColumn="0" w:lastRowFirstColumn="0" w:lastRowLastColumn="0"/>
          <w:trHeight w:val="480"/>
          <w:jc w:val="center"/>
        </w:trPr>
        <w:tc>
          <w:tcPr>
            <w:tcW w:w="1978" w:type="dxa"/>
          </w:tcPr>
          <w:p w14:paraId="21A49F79" w14:textId="77777777" w:rsidR="00AF6B24" w:rsidRPr="00567DA8" w:rsidRDefault="00AF6B24" w:rsidP="00453D79">
            <w:pPr>
              <w:rPr>
                <w:rFonts w:asciiTheme="majorHAnsi" w:hAnsiTheme="majorHAnsi"/>
                <w:lang w:val="en-US"/>
              </w:rPr>
            </w:pPr>
            <w:r>
              <w:rPr>
                <w:rFonts w:asciiTheme="majorHAnsi" w:hAnsiTheme="majorHAnsi"/>
                <w:lang w:val="en-US"/>
              </w:rPr>
              <w:t>Plastics</w:t>
            </w:r>
          </w:p>
        </w:tc>
        <w:tc>
          <w:tcPr>
            <w:tcW w:w="1978" w:type="dxa"/>
          </w:tcPr>
          <w:p w14:paraId="4386A9AB" w14:textId="77777777" w:rsidR="00AF6B24" w:rsidRPr="00567DA8" w:rsidRDefault="00AF6B24" w:rsidP="00453D79">
            <w:pPr>
              <w:rPr>
                <w:rFonts w:asciiTheme="majorHAnsi" w:hAnsiTheme="majorHAnsi"/>
                <w:lang w:val="en-US"/>
              </w:rPr>
            </w:pPr>
            <w:r w:rsidRPr="00567DA8">
              <w:rPr>
                <w:rFonts w:asciiTheme="majorHAnsi" w:hAnsiTheme="majorHAnsi"/>
                <w:lang w:val="en-US"/>
              </w:rPr>
              <w:t>41.9</w:t>
            </w:r>
          </w:p>
        </w:tc>
        <w:tc>
          <w:tcPr>
            <w:tcW w:w="1978" w:type="dxa"/>
          </w:tcPr>
          <w:p w14:paraId="2027CE41" w14:textId="77777777" w:rsidR="00AF6B24" w:rsidRPr="00567DA8" w:rsidRDefault="00AF6B24" w:rsidP="00453D79">
            <w:pPr>
              <w:rPr>
                <w:rFonts w:asciiTheme="majorHAnsi" w:hAnsiTheme="majorHAnsi"/>
                <w:lang w:val="en-US"/>
              </w:rPr>
            </w:pPr>
            <w:r w:rsidRPr="00567DA8">
              <w:rPr>
                <w:rFonts w:asciiTheme="majorHAnsi" w:hAnsiTheme="majorHAnsi"/>
                <w:lang w:val="en-US"/>
              </w:rPr>
              <w:t>42.9</w:t>
            </w:r>
          </w:p>
        </w:tc>
        <w:tc>
          <w:tcPr>
            <w:tcW w:w="1980" w:type="dxa"/>
          </w:tcPr>
          <w:p w14:paraId="322051E1" w14:textId="77777777" w:rsidR="00AF6B24" w:rsidRPr="00567DA8" w:rsidRDefault="00AF6B24" w:rsidP="00453D79">
            <w:pPr>
              <w:rPr>
                <w:rFonts w:asciiTheme="majorHAnsi" w:hAnsiTheme="majorHAnsi"/>
                <w:lang w:val="en-US"/>
              </w:rPr>
            </w:pPr>
            <w:r w:rsidRPr="00567DA8">
              <w:rPr>
                <w:rFonts w:asciiTheme="majorHAnsi" w:hAnsiTheme="majorHAnsi"/>
                <w:lang w:val="en-US"/>
              </w:rPr>
              <w:t>11803</w:t>
            </w:r>
          </w:p>
        </w:tc>
        <w:tc>
          <w:tcPr>
            <w:tcW w:w="1980" w:type="dxa"/>
          </w:tcPr>
          <w:p w14:paraId="1CF1FC68" w14:textId="77777777" w:rsidR="00AF6B24" w:rsidRPr="00567DA8" w:rsidRDefault="00AF6B24" w:rsidP="00453D79">
            <w:pPr>
              <w:rPr>
                <w:rFonts w:asciiTheme="majorHAnsi" w:hAnsiTheme="majorHAnsi"/>
                <w:lang w:val="en-US"/>
              </w:rPr>
            </w:pPr>
            <w:r w:rsidRPr="00567DA8">
              <w:rPr>
                <w:rFonts w:asciiTheme="majorHAnsi" w:hAnsiTheme="majorHAnsi"/>
                <w:lang w:val="en-US"/>
              </w:rPr>
              <w:t>3753</w:t>
            </w:r>
          </w:p>
        </w:tc>
      </w:tr>
      <w:tr w:rsidR="00AF6B24" w:rsidRPr="00567DA8" w14:paraId="649324C6" w14:textId="77777777" w:rsidTr="00667C7E">
        <w:trPr>
          <w:cnfStyle w:val="000000100000" w:firstRow="0" w:lastRow="0" w:firstColumn="0" w:lastColumn="0" w:oddVBand="0" w:evenVBand="0" w:oddHBand="1" w:evenHBand="0" w:firstRowFirstColumn="0" w:firstRowLastColumn="0" w:lastRowFirstColumn="0" w:lastRowLastColumn="0"/>
          <w:trHeight w:val="471"/>
          <w:jc w:val="center"/>
        </w:trPr>
        <w:tc>
          <w:tcPr>
            <w:tcW w:w="1978" w:type="dxa"/>
          </w:tcPr>
          <w:p w14:paraId="0F3AB440" w14:textId="77777777" w:rsidR="00AF6B24" w:rsidRPr="00567DA8" w:rsidRDefault="00AF6B24" w:rsidP="00453D79">
            <w:pPr>
              <w:rPr>
                <w:rFonts w:asciiTheme="majorHAnsi" w:hAnsiTheme="majorHAnsi"/>
                <w:lang w:val="en-US"/>
              </w:rPr>
            </w:pPr>
            <w:r w:rsidRPr="00567DA8">
              <w:rPr>
                <w:rFonts w:asciiTheme="majorHAnsi" w:hAnsiTheme="majorHAnsi"/>
                <w:lang w:val="en-US"/>
              </w:rPr>
              <w:t>UFO</w:t>
            </w:r>
          </w:p>
        </w:tc>
        <w:tc>
          <w:tcPr>
            <w:tcW w:w="1978" w:type="dxa"/>
          </w:tcPr>
          <w:p w14:paraId="5A21BE9C" w14:textId="77777777" w:rsidR="00AF6B24" w:rsidRPr="00567DA8" w:rsidRDefault="00AF6B24" w:rsidP="00453D79">
            <w:pPr>
              <w:rPr>
                <w:rFonts w:asciiTheme="majorHAnsi" w:hAnsiTheme="majorHAnsi"/>
                <w:lang w:val="en-US"/>
              </w:rPr>
            </w:pPr>
            <w:r w:rsidRPr="00567DA8">
              <w:rPr>
                <w:rFonts w:asciiTheme="majorHAnsi" w:hAnsiTheme="majorHAnsi"/>
                <w:lang w:val="en-US"/>
              </w:rPr>
              <w:t>12.1</w:t>
            </w:r>
          </w:p>
        </w:tc>
        <w:tc>
          <w:tcPr>
            <w:tcW w:w="1978" w:type="dxa"/>
          </w:tcPr>
          <w:p w14:paraId="5B9A4BD3" w14:textId="77777777" w:rsidR="00AF6B24" w:rsidRPr="00567DA8" w:rsidRDefault="00AF6B24" w:rsidP="00453D79">
            <w:pPr>
              <w:rPr>
                <w:rFonts w:asciiTheme="majorHAnsi" w:hAnsiTheme="majorHAnsi"/>
                <w:lang w:val="en-US"/>
              </w:rPr>
            </w:pPr>
            <w:r w:rsidRPr="00567DA8">
              <w:rPr>
                <w:rFonts w:asciiTheme="majorHAnsi" w:hAnsiTheme="majorHAnsi"/>
                <w:lang w:val="en-US"/>
              </w:rPr>
              <w:t>10.6</w:t>
            </w:r>
          </w:p>
        </w:tc>
        <w:tc>
          <w:tcPr>
            <w:tcW w:w="1980" w:type="dxa"/>
          </w:tcPr>
          <w:p w14:paraId="495BBFBC" w14:textId="77777777" w:rsidR="00AF6B24" w:rsidRPr="00567DA8" w:rsidRDefault="00AF6B24" w:rsidP="00453D79">
            <w:pPr>
              <w:rPr>
                <w:rFonts w:asciiTheme="majorHAnsi" w:hAnsiTheme="majorHAnsi"/>
                <w:lang w:val="en-US"/>
              </w:rPr>
            </w:pPr>
            <w:r w:rsidRPr="00567DA8">
              <w:rPr>
                <w:rFonts w:asciiTheme="majorHAnsi" w:hAnsiTheme="majorHAnsi"/>
                <w:lang w:val="en-US"/>
              </w:rPr>
              <w:t>3398</w:t>
            </w:r>
          </w:p>
        </w:tc>
        <w:tc>
          <w:tcPr>
            <w:tcW w:w="1980" w:type="dxa"/>
          </w:tcPr>
          <w:p w14:paraId="5FD76038" w14:textId="77777777" w:rsidR="00AF6B24" w:rsidRPr="00567DA8" w:rsidRDefault="00AF6B24" w:rsidP="00453D79">
            <w:pPr>
              <w:rPr>
                <w:rFonts w:asciiTheme="majorHAnsi" w:hAnsiTheme="majorHAnsi"/>
                <w:lang w:val="en-US"/>
              </w:rPr>
            </w:pPr>
            <w:r w:rsidRPr="00567DA8">
              <w:rPr>
                <w:rFonts w:asciiTheme="majorHAnsi" w:hAnsiTheme="majorHAnsi"/>
                <w:lang w:val="en-US"/>
              </w:rPr>
              <w:t>924</w:t>
            </w:r>
          </w:p>
        </w:tc>
      </w:tr>
      <w:tr w:rsidR="00AF6B24" w:rsidRPr="00567DA8" w14:paraId="7B9088B4" w14:textId="77777777" w:rsidTr="00667C7E">
        <w:trPr>
          <w:cnfStyle w:val="000000010000" w:firstRow="0" w:lastRow="0" w:firstColumn="0" w:lastColumn="0" w:oddVBand="0" w:evenVBand="0" w:oddHBand="0" w:evenHBand="1" w:firstRowFirstColumn="0" w:firstRowLastColumn="0" w:lastRowFirstColumn="0" w:lastRowLastColumn="0"/>
          <w:trHeight w:val="480"/>
          <w:jc w:val="center"/>
        </w:trPr>
        <w:tc>
          <w:tcPr>
            <w:tcW w:w="1978" w:type="dxa"/>
          </w:tcPr>
          <w:p w14:paraId="7BF6B75D" w14:textId="77777777" w:rsidR="00AF6B24" w:rsidRPr="00567DA8" w:rsidRDefault="00AF6B24" w:rsidP="00453D79">
            <w:pPr>
              <w:rPr>
                <w:rFonts w:asciiTheme="majorHAnsi" w:hAnsiTheme="majorHAnsi"/>
                <w:lang w:val="en-US"/>
              </w:rPr>
            </w:pPr>
            <w:r w:rsidRPr="00567DA8">
              <w:rPr>
                <w:rFonts w:asciiTheme="majorHAnsi" w:hAnsiTheme="majorHAnsi"/>
                <w:lang w:val="en-US"/>
              </w:rPr>
              <w:lastRenderedPageBreak/>
              <w:t>Organic</w:t>
            </w:r>
          </w:p>
        </w:tc>
        <w:tc>
          <w:tcPr>
            <w:tcW w:w="1978" w:type="dxa"/>
          </w:tcPr>
          <w:p w14:paraId="42E55928" w14:textId="77777777" w:rsidR="00AF6B24" w:rsidRPr="00567DA8" w:rsidRDefault="00AF6B24" w:rsidP="00453D79">
            <w:pPr>
              <w:rPr>
                <w:rFonts w:asciiTheme="majorHAnsi" w:hAnsiTheme="majorHAnsi"/>
                <w:lang w:val="en-US"/>
              </w:rPr>
            </w:pPr>
            <w:r w:rsidRPr="00567DA8">
              <w:rPr>
                <w:rFonts w:asciiTheme="majorHAnsi" w:hAnsiTheme="majorHAnsi"/>
                <w:lang w:val="en-US"/>
              </w:rPr>
              <w:t>37.8</w:t>
            </w:r>
          </w:p>
        </w:tc>
        <w:tc>
          <w:tcPr>
            <w:tcW w:w="1978" w:type="dxa"/>
          </w:tcPr>
          <w:p w14:paraId="739A1C6F" w14:textId="77777777" w:rsidR="00AF6B24" w:rsidRPr="00567DA8" w:rsidRDefault="00AF6B24" w:rsidP="00453D79">
            <w:pPr>
              <w:rPr>
                <w:rFonts w:asciiTheme="majorHAnsi" w:hAnsiTheme="majorHAnsi"/>
                <w:lang w:val="en-US"/>
              </w:rPr>
            </w:pPr>
            <w:r w:rsidRPr="00567DA8">
              <w:rPr>
                <w:rFonts w:asciiTheme="majorHAnsi" w:hAnsiTheme="majorHAnsi"/>
                <w:lang w:val="en-US"/>
              </w:rPr>
              <w:t>39.1</w:t>
            </w:r>
          </w:p>
        </w:tc>
        <w:tc>
          <w:tcPr>
            <w:tcW w:w="1980" w:type="dxa"/>
          </w:tcPr>
          <w:p w14:paraId="7A41C468" w14:textId="77777777" w:rsidR="00AF6B24" w:rsidRPr="00567DA8" w:rsidRDefault="00AF6B24" w:rsidP="00453D79">
            <w:pPr>
              <w:rPr>
                <w:rFonts w:asciiTheme="majorHAnsi" w:hAnsiTheme="majorHAnsi"/>
                <w:lang w:val="en-US"/>
              </w:rPr>
            </w:pPr>
            <w:r w:rsidRPr="00567DA8">
              <w:rPr>
                <w:rFonts w:asciiTheme="majorHAnsi" w:hAnsiTheme="majorHAnsi"/>
                <w:lang w:val="en-US"/>
              </w:rPr>
              <w:t>10647</w:t>
            </w:r>
          </w:p>
        </w:tc>
        <w:tc>
          <w:tcPr>
            <w:tcW w:w="1980" w:type="dxa"/>
          </w:tcPr>
          <w:p w14:paraId="4818D42C" w14:textId="77777777" w:rsidR="00AF6B24" w:rsidRPr="00567DA8" w:rsidRDefault="00AF6B24" w:rsidP="00453D79">
            <w:pPr>
              <w:keepNext/>
              <w:rPr>
                <w:rFonts w:asciiTheme="majorHAnsi" w:hAnsiTheme="majorHAnsi"/>
                <w:lang w:val="en-US"/>
              </w:rPr>
            </w:pPr>
            <w:r w:rsidRPr="00567DA8">
              <w:rPr>
                <w:rFonts w:asciiTheme="majorHAnsi" w:hAnsiTheme="majorHAnsi"/>
                <w:lang w:val="en-US"/>
              </w:rPr>
              <w:t>3422</w:t>
            </w:r>
          </w:p>
        </w:tc>
      </w:tr>
    </w:tbl>
    <w:p w14:paraId="72D950BB" w14:textId="77777777" w:rsidR="00AF6B24" w:rsidRPr="00FF0040" w:rsidRDefault="00AF6B24" w:rsidP="00AF6B24">
      <w:pPr>
        <w:rPr>
          <w:rFonts w:asciiTheme="majorHAnsi" w:hAnsiTheme="majorHAnsi"/>
          <w:lang w:val="en-US"/>
        </w:rPr>
      </w:pPr>
    </w:p>
    <w:p w14:paraId="15FB1324" w14:textId="77777777" w:rsidR="00AF6B24" w:rsidRDefault="00AF6B24" w:rsidP="00AF6B24">
      <w:pPr>
        <w:keepNext/>
      </w:pPr>
      <w:r w:rsidRPr="006D6595">
        <w:rPr>
          <w:rFonts w:asciiTheme="majorHAnsi" w:hAnsiTheme="majorHAnsi"/>
          <w:noProof/>
          <w:lang w:val="en-US"/>
        </w:rPr>
        <w:drawing>
          <wp:inline distT="0" distB="0" distL="0" distR="0" wp14:anchorId="36BE3A97" wp14:editId="3ADA8008">
            <wp:extent cx="6120130" cy="4371340"/>
            <wp:effectExtent l="0" t="0" r="0" b="0"/>
            <wp:docPr id="9126406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40694"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6120130" cy="4371340"/>
                    </a:xfrm>
                    <a:prstGeom prst="rect">
                      <a:avLst/>
                    </a:prstGeom>
                  </pic:spPr>
                </pic:pic>
              </a:graphicData>
            </a:graphic>
          </wp:inline>
        </w:drawing>
      </w:r>
    </w:p>
    <w:p w14:paraId="5C1A13A2" w14:textId="77777777" w:rsidR="00AF6B24" w:rsidRPr="00FF0040" w:rsidRDefault="00AF6B24" w:rsidP="00AF6B24">
      <w:pPr>
        <w:pStyle w:val="Caption"/>
        <w:rPr>
          <w:rFonts w:asciiTheme="majorHAnsi" w:hAnsiTheme="majorHAnsi"/>
          <w:lang w:val="en-US"/>
        </w:rPr>
      </w:pPr>
      <w:bookmarkStart w:id="9" w:name="_Ref197959327"/>
      <w:bookmarkStart w:id="10" w:name="_Ref197959300"/>
      <w:r w:rsidRPr="00D77F0A">
        <w:rPr>
          <w:lang w:val="en-US"/>
        </w:rPr>
        <w:t xml:space="preserve">Figure B </w:t>
      </w:r>
      <w:r>
        <w:fldChar w:fldCharType="begin"/>
      </w:r>
      <w:r w:rsidRPr="00D77F0A">
        <w:rPr>
          <w:lang w:val="en-US"/>
        </w:rPr>
        <w:instrText xml:space="preserve"> SEQ Figure_B \* ARABIC </w:instrText>
      </w:r>
      <w:r>
        <w:fldChar w:fldCharType="separate"/>
      </w:r>
      <w:r>
        <w:rPr>
          <w:noProof/>
          <w:lang w:val="en-US"/>
        </w:rPr>
        <w:t>5</w:t>
      </w:r>
      <w:r>
        <w:fldChar w:fldCharType="end"/>
      </w:r>
      <w:bookmarkEnd w:id="9"/>
      <w:r w:rsidRPr="00D77F0A">
        <w:rPr>
          <w:lang w:val="en-US"/>
        </w:rPr>
        <w:t xml:space="preserve">. Distribution of annotations per image </w:t>
      </w:r>
      <w:r>
        <w:rPr>
          <w:lang w:val="en-US"/>
        </w:rPr>
        <w:t>in</w:t>
      </w:r>
      <w:r w:rsidRPr="00D77F0A">
        <w:rPr>
          <w:lang w:val="en-US"/>
        </w:rPr>
        <w:t xml:space="preserve"> training dataset and validation dataset.</w:t>
      </w:r>
      <w:bookmarkEnd w:id="10"/>
    </w:p>
    <w:p w14:paraId="6F701999" w14:textId="77777777" w:rsidR="00AF6B24" w:rsidRPr="00FF0040" w:rsidRDefault="00AF6B24" w:rsidP="00AF6B24">
      <w:pPr>
        <w:rPr>
          <w:rFonts w:asciiTheme="majorHAnsi" w:hAnsiTheme="majorHAnsi"/>
          <w:lang w:val="en-US"/>
        </w:rPr>
      </w:pPr>
    </w:p>
    <w:p w14:paraId="6B3C1497" w14:textId="77777777" w:rsidR="00350796" w:rsidRDefault="00350796" w:rsidP="00AF6B24">
      <w:pPr>
        <w:rPr>
          <w:rFonts w:asciiTheme="majorHAnsi" w:hAnsiTheme="majorHAnsi"/>
          <w:lang w:val="en-US"/>
        </w:rPr>
      </w:pPr>
    </w:p>
    <w:p w14:paraId="357DD42C" w14:textId="77777777" w:rsidR="00350796" w:rsidRDefault="00350796" w:rsidP="00AF6B24">
      <w:pPr>
        <w:rPr>
          <w:rFonts w:asciiTheme="majorHAnsi" w:hAnsiTheme="majorHAnsi"/>
          <w:lang w:val="en-US"/>
        </w:rPr>
      </w:pPr>
    </w:p>
    <w:p w14:paraId="62CE0E4B" w14:textId="77777777" w:rsidR="00350796" w:rsidRDefault="00350796" w:rsidP="00AF6B24">
      <w:pPr>
        <w:rPr>
          <w:rFonts w:asciiTheme="majorHAnsi" w:hAnsiTheme="majorHAnsi"/>
          <w:lang w:val="en-US"/>
        </w:rPr>
      </w:pPr>
    </w:p>
    <w:p w14:paraId="2CA4334E" w14:textId="77777777" w:rsidR="00350796" w:rsidRDefault="00350796" w:rsidP="00AF6B24">
      <w:pPr>
        <w:rPr>
          <w:rFonts w:asciiTheme="majorHAnsi" w:hAnsiTheme="majorHAnsi"/>
          <w:lang w:val="en-US"/>
        </w:rPr>
      </w:pPr>
    </w:p>
    <w:p w14:paraId="666C724D" w14:textId="77777777" w:rsidR="00350796" w:rsidRDefault="00350796" w:rsidP="00AF6B24">
      <w:pPr>
        <w:rPr>
          <w:rFonts w:asciiTheme="majorHAnsi" w:hAnsiTheme="majorHAnsi"/>
          <w:lang w:val="en-US"/>
        </w:rPr>
      </w:pPr>
    </w:p>
    <w:p w14:paraId="1C73A5F1" w14:textId="77777777" w:rsidR="00350796" w:rsidRDefault="00350796" w:rsidP="00AF6B24">
      <w:pPr>
        <w:rPr>
          <w:rFonts w:asciiTheme="majorHAnsi" w:hAnsiTheme="majorHAnsi"/>
          <w:lang w:val="en-US"/>
        </w:rPr>
      </w:pPr>
    </w:p>
    <w:p w14:paraId="4FD85BDB" w14:textId="77777777" w:rsidR="00350796" w:rsidRDefault="00350796" w:rsidP="00AF6B24">
      <w:pPr>
        <w:rPr>
          <w:rFonts w:asciiTheme="majorHAnsi" w:hAnsiTheme="majorHAnsi"/>
          <w:lang w:val="en-US"/>
        </w:rPr>
      </w:pPr>
    </w:p>
    <w:p w14:paraId="6C30651F" w14:textId="2067CFA1" w:rsidR="00350796" w:rsidRDefault="00350796" w:rsidP="00350796">
      <w:pPr>
        <w:pStyle w:val="Heading3"/>
        <w:numPr>
          <w:ilvl w:val="0"/>
          <w:numId w:val="0"/>
        </w:numPr>
        <w:ind w:left="720" w:hanging="720"/>
        <w:rPr>
          <w:lang w:val="en-US"/>
        </w:rPr>
      </w:pPr>
      <w:r>
        <w:rPr>
          <w:lang w:val="en-US"/>
        </w:rPr>
        <w:lastRenderedPageBreak/>
        <w:t>Object tracking</w:t>
      </w:r>
    </w:p>
    <w:p w14:paraId="0A05EDC2" w14:textId="77777777" w:rsidR="00350796" w:rsidRDefault="00350796" w:rsidP="00350796">
      <w:pPr>
        <w:rPr>
          <w:rFonts w:asciiTheme="majorHAnsi" w:hAnsiTheme="majorHAnsi"/>
          <w:lang w:val="en-US"/>
        </w:rPr>
      </w:pPr>
      <w:r>
        <w:rPr>
          <w:rFonts w:asciiTheme="majorHAnsi" w:hAnsiTheme="majorHAnsi"/>
          <w:lang w:val="en-US"/>
        </w:rPr>
        <w:fldChar w:fldCharType="begin"/>
      </w:r>
      <w:r>
        <w:rPr>
          <w:rFonts w:asciiTheme="majorHAnsi" w:hAnsiTheme="majorHAnsi"/>
          <w:lang w:val="en-US"/>
        </w:rPr>
        <w:instrText xml:space="preserve"> REF _Ref198038617 \h </w:instrText>
      </w:r>
      <w:r>
        <w:rPr>
          <w:rFonts w:asciiTheme="majorHAnsi" w:hAnsiTheme="majorHAnsi"/>
          <w:lang w:val="en-US"/>
        </w:rPr>
      </w:r>
      <w:r>
        <w:rPr>
          <w:rFonts w:asciiTheme="majorHAnsi" w:hAnsiTheme="majorHAnsi"/>
          <w:lang w:val="en-US"/>
        </w:rPr>
        <w:fldChar w:fldCharType="separate"/>
      </w:r>
      <w:r w:rsidRPr="00372748">
        <w:rPr>
          <w:lang w:val="en-US"/>
        </w:rPr>
        <w:t xml:space="preserve">Figure B </w:t>
      </w:r>
      <w:r>
        <w:rPr>
          <w:noProof/>
          <w:lang w:val="en-US"/>
        </w:rPr>
        <w:t>6</w:t>
      </w:r>
      <w:r>
        <w:rPr>
          <w:rFonts w:asciiTheme="majorHAnsi" w:hAnsiTheme="majorHAnsi"/>
          <w:lang w:val="en-US"/>
        </w:rPr>
        <w:fldChar w:fldCharType="end"/>
      </w:r>
      <w:r>
        <w:rPr>
          <w:rFonts w:asciiTheme="majorHAnsi" w:hAnsiTheme="majorHAnsi"/>
          <w:lang w:val="en-US"/>
        </w:rPr>
        <w:t xml:space="preserve"> and </w:t>
      </w:r>
      <w:r>
        <w:rPr>
          <w:rFonts w:asciiTheme="majorHAnsi" w:hAnsiTheme="majorHAnsi"/>
          <w:lang w:val="en-US"/>
        </w:rPr>
        <w:fldChar w:fldCharType="begin"/>
      </w:r>
      <w:r>
        <w:rPr>
          <w:rFonts w:asciiTheme="majorHAnsi" w:hAnsiTheme="majorHAnsi"/>
          <w:lang w:val="en-US"/>
        </w:rPr>
        <w:instrText xml:space="preserve"> REF _Ref198038619 \h </w:instrText>
      </w:r>
      <w:r>
        <w:rPr>
          <w:rFonts w:asciiTheme="majorHAnsi" w:hAnsiTheme="majorHAnsi"/>
          <w:lang w:val="en-US"/>
        </w:rPr>
      </w:r>
      <w:r>
        <w:rPr>
          <w:rFonts w:asciiTheme="majorHAnsi" w:hAnsiTheme="majorHAnsi"/>
          <w:lang w:val="en-US"/>
        </w:rPr>
        <w:fldChar w:fldCharType="separate"/>
      </w:r>
      <w:r w:rsidRPr="00372748">
        <w:rPr>
          <w:lang w:val="en-US"/>
        </w:rPr>
        <w:t xml:space="preserve">Figure B </w:t>
      </w:r>
      <w:r>
        <w:rPr>
          <w:noProof/>
          <w:lang w:val="en-US"/>
        </w:rPr>
        <w:t>7</w:t>
      </w:r>
      <w:r>
        <w:rPr>
          <w:rFonts w:asciiTheme="majorHAnsi" w:hAnsiTheme="majorHAnsi"/>
          <w:lang w:val="en-US"/>
        </w:rPr>
        <w:fldChar w:fldCharType="end"/>
      </w:r>
      <w:r>
        <w:rPr>
          <w:rFonts w:asciiTheme="majorHAnsi" w:hAnsiTheme="majorHAnsi"/>
          <w:lang w:val="en-US"/>
        </w:rPr>
        <w:t xml:space="preserve"> show the distribution of the datasets used for the validation of the tracking. In the tracking dataset track ground truths were labelled for 6 locations, all of the data used for validation.</w:t>
      </w:r>
    </w:p>
    <w:p w14:paraId="13A05C69" w14:textId="77777777" w:rsidR="00350796" w:rsidRPr="00350796" w:rsidRDefault="00350796" w:rsidP="00350796">
      <w:pPr>
        <w:rPr>
          <w:lang w:val="en-US"/>
        </w:rPr>
      </w:pPr>
    </w:p>
    <w:p w14:paraId="30441FCB" w14:textId="77777777" w:rsidR="00AF6B24" w:rsidRDefault="00AF6B24" w:rsidP="00AF6B24">
      <w:pPr>
        <w:keepNext/>
      </w:pPr>
      <w:r w:rsidRPr="00251EAE">
        <w:rPr>
          <w:rFonts w:asciiTheme="majorHAnsi" w:hAnsiTheme="majorHAnsi"/>
          <w:noProof/>
          <w:lang w:val="en-US"/>
        </w:rPr>
        <w:drawing>
          <wp:inline distT="0" distB="0" distL="0" distR="0" wp14:anchorId="6B6E9031" wp14:editId="0B9E871D">
            <wp:extent cx="6119876" cy="4371340"/>
            <wp:effectExtent l="0" t="0" r="0" b="0"/>
            <wp:docPr id="434551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55184" name="Graphic 1"/>
                    <pic:cNvPicPr/>
                  </pic:nvPicPr>
                  <pic:blipFill>
                    <a:blip r:embed="rId35">
                      <a:extLst>
                        <a:ext uri="{96DAC541-7B7A-43D3-8B79-37D633B846F1}">
                          <asvg:svgBlip xmlns:asvg="http://schemas.microsoft.com/office/drawing/2016/SVG/main" r:embed="rId36"/>
                        </a:ext>
                      </a:extLst>
                    </a:blip>
                    <a:stretch>
                      <a:fillRect/>
                    </a:stretch>
                  </pic:blipFill>
                  <pic:spPr>
                    <a:xfrm>
                      <a:off x="0" y="0"/>
                      <a:ext cx="6119876" cy="4371340"/>
                    </a:xfrm>
                    <a:prstGeom prst="rect">
                      <a:avLst/>
                    </a:prstGeom>
                  </pic:spPr>
                </pic:pic>
              </a:graphicData>
            </a:graphic>
          </wp:inline>
        </w:drawing>
      </w:r>
    </w:p>
    <w:p w14:paraId="40846A64" w14:textId="77777777" w:rsidR="00AF6B24" w:rsidRPr="00CB5F0A" w:rsidRDefault="00AF6B24" w:rsidP="00AF6B24">
      <w:pPr>
        <w:pStyle w:val="Caption"/>
        <w:rPr>
          <w:rFonts w:asciiTheme="majorHAnsi" w:hAnsiTheme="majorHAnsi"/>
          <w:lang w:val="en-US"/>
        </w:rPr>
      </w:pPr>
      <w:bookmarkStart w:id="11" w:name="_Ref198038617"/>
      <w:r w:rsidRPr="00372748">
        <w:rPr>
          <w:lang w:val="en-US"/>
        </w:rPr>
        <w:t xml:space="preserve">Figure B </w:t>
      </w:r>
      <w:r>
        <w:fldChar w:fldCharType="begin"/>
      </w:r>
      <w:r w:rsidRPr="00372748">
        <w:rPr>
          <w:lang w:val="en-US"/>
        </w:rPr>
        <w:instrText xml:space="preserve"> SEQ Figure_B \* ARABIC </w:instrText>
      </w:r>
      <w:r>
        <w:fldChar w:fldCharType="separate"/>
      </w:r>
      <w:r>
        <w:rPr>
          <w:noProof/>
          <w:lang w:val="en-US"/>
        </w:rPr>
        <w:t>6</w:t>
      </w:r>
      <w:r>
        <w:fldChar w:fldCharType="end"/>
      </w:r>
      <w:bookmarkEnd w:id="11"/>
      <w:r w:rsidRPr="00372748">
        <w:rPr>
          <w:lang w:val="en-US"/>
        </w:rPr>
        <w:t>. Distribution of f</w:t>
      </w:r>
      <w:r>
        <w:rPr>
          <w:lang w:val="en-US"/>
        </w:rPr>
        <w:t xml:space="preserve">low speeds per location for the tracking ground truth dataset. The sign of the flow speed depends on the definition for that specific location. </w:t>
      </w:r>
    </w:p>
    <w:p w14:paraId="32F24849" w14:textId="77777777" w:rsidR="00AF6B24" w:rsidRDefault="00AF6B24" w:rsidP="00AF6B24">
      <w:pPr>
        <w:rPr>
          <w:rFonts w:asciiTheme="majorHAnsi" w:hAnsiTheme="majorHAnsi"/>
          <w:lang w:val="en-US"/>
        </w:rPr>
      </w:pPr>
    </w:p>
    <w:tbl>
      <w:tblPr>
        <w:tblStyle w:val="TheOceanCleanupTable-Simple"/>
        <w:tblW w:w="0" w:type="auto"/>
        <w:tblLook w:val="04A0" w:firstRow="1" w:lastRow="0" w:firstColumn="1" w:lastColumn="0" w:noHBand="0" w:noVBand="1"/>
      </w:tblPr>
      <w:tblGrid>
        <w:gridCol w:w="2466"/>
        <w:gridCol w:w="2178"/>
        <w:gridCol w:w="2443"/>
        <w:gridCol w:w="2551"/>
      </w:tblGrid>
      <w:tr w:rsidR="00AF6B24" w14:paraId="6401C0A5" w14:textId="77777777" w:rsidTr="00372748">
        <w:trPr>
          <w:cnfStyle w:val="000000100000" w:firstRow="0" w:lastRow="0" w:firstColumn="0" w:lastColumn="0" w:oddVBand="0" w:evenVBand="0" w:oddHBand="1" w:evenHBand="0" w:firstRowFirstColumn="0" w:firstRowLastColumn="0" w:lastRowFirstColumn="0" w:lastRowLastColumn="0"/>
        </w:trPr>
        <w:tc>
          <w:tcPr>
            <w:tcW w:w="2466" w:type="dxa"/>
          </w:tcPr>
          <w:p w14:paraId="13CBD6B7" w14:textId="77777777" w:rsidR="00AF6B24" w:rsidRDefault="00AF6B24" w:rsidP="00453D79">
            <w:pPr>
              <w:rPr>
                <w:rFonts w:asciiTheme="majorHAnsi" w:hAnsiTheme="majorHAnsi"/>
                <w:lang w:val="en-US"/>
              </w:rPr>
            </w:pPr>
            <w:r>
              <w:rPr>
                <w:rFonts w:asciiTheme="majorHAnsi" w:hAnsiTheme="majorHAnsi"/>
                <w:lang w:val="en-US"/>
              </w:rPr>
              <w:t>Location</w:t>
            </w:r>
          </w:p>
        </w:tc>
        <w:tc>
          <w:tcPr>
            <w:tcW w:w="2178" w:type="dxa"/>
          </w:tcPr>
          <w:p w14:paraId="0DF8D4D1" w14:textId="77777777" w:rsidR="00AF6B24" w:rsidRDefault="00AF6B24" w:rsidP="00453D79">
            <w:pPr>
              <w:rPr>
                <w:rFonts w:asciiTheme="majorHAnsi" w:hAnsiTheme="majorHAnsi"/>
                <w:lang w:val="en-US"/>
              </w:rPr>
            </w:pPr>
            <w:r>
              <w:rPr>
                <w:rFonts w:asciiTheme="majorHAnsi" w:hAnsiTheme="majorHAnsi"/>
                <w:lang w:val="en-US"/>
              </w:rPr>
              <w:t>Number of Tracked Objects</w:t>
            </w:r>
          </w:p>
        </w:tc>
        <w:tc>
          <w:tcPr>
            <w:tcW w:w="2443" w:type="dxa"/>
          </w:tcPr>
          <w:p w14:paraId="1E092175" w14:textId="77777777" w:rsidR="00AF6B24" w:rsidRDefault="00AF6B24" w:rsidP="00453D79">
            <w:pPr>
              <w:rPr>
                <w:rFonts w:asciiTheme="majorHAnsi" w:hAnsiTheme="majorHAnsi"/>
                <w:lang w:val="en-US"/>
              </w:rPr>
            </w:pPr>
            <w:r>
              <w:rPr>
                <w:rFonts w:asciiTheme="majorHAnsi" w:hAnsiTheme="majorHAnsi"/>
                <w:lang w:val="en-US"/>
              </w:rPr>
              <w:t>Number of Image Bursts</w:t>
            </w:r>
          </w:p>
        </w:tc>
        <w:tc>
          <w:tcPr>
            <w:tcW w:w="2551" w:type="dxa"/>
          </w:tcPr>
          <w:p w14:paraId="5F553C93" w14:textId="77777777" w:rsidR="00AF6B24" w:rsidRDefault="00AF6B24" w:rsidP="00453D79">
            <w:pPr>
              <w:rPr>
                <w:rFonts w:asciiTheme="majorHAnsi" w:hAnsiTheme="majorHAnsi"/>
                <w:lang w:val="en-US"/>
              </w:rPr>
            </w:pPr>
            <w:r>
              <w:rPr>
                <w:rFonts w:asciiTheme="majorHAnsi" w:hAnsiTheme="majorHAnsi"/>
                <w:lang w:val="en-US"/>
              </w:rPr>
              <w:t>Percentage of Total Dataset</w:t>
            </w:r>
          </w:p>
        </w:tc>
      </w:tr>
      <w:tr w:rsidR="00AF6B24" w14:paraId="6BBC902B" w14:textId="77777777" w:rsidTr="00372748">
        <w:trPr>
          <w:cnfStyle w:val="000000010000" w:firstRow="0" w:lastRow="0" w:firstColumn="0" w:lastColumn="0" w:oddVBand="0" w:evenVBand="0" w:oddHBand="0" w:evenHBand="1" w:firstRowFirstColumn="0" w:firstRowLastColumn="0" w:lastRowFirstColumn="0" w:lastRowLastColumn="0"/>
        </w:trPr>
        <w:tc>
          <w:tcPr>
            <w:tcW w:w="2466" w:type="dxa"/>
          </w:tcPr>
          <w:p w14:paraId="324873B3" w14:textId="77777777" w:rsidR="00AF6B24" w:rsidRDefault="00AF6B24" w:rsidP="00453D79">
            <w:pPr>
              <w:rPr>
                <w:rFonts w:asciiTheme="majorHAnsi" w:hAnsiTheme="majorHAnsi"/>
                <w:lang w:val="en-US"/>
              </w:rPr>
            </w:pPr>
            <w:r>
              <w:rPr>
                <w:rFonts w:asciiTheme="majorHAnsi" w:hAnsiTheme="majorHAnsi"/>
                <w:lang w:val="en-US"/>
              </w:rPr>
              <w:t>RM Morales</w:t>
            </w:r>
          </w:p>
        </w:tc>
        <w:tc>
          <w:tcPr>
            <w:tcW w:w="2178" w:type="dxa"/>
          </w:tcPr>
          <w:p w14:paraId="208B7A3D" w14:textId="77777777" w:rsidR="00AF6B24" w:rsidRDefault="00AF6B24" w:rsidP="00453D79">
            <w:pPr>
              <w:rPr>
                <w:rFonts w:asciiTheme="majorHAnsi" w:hAnsiTheme="majorHAnsi"/>
                <w:lang w:val="en-US"/>
              </w:rPr>
            </w:pPr>
            <w:r>
              <w:rPr>
                <w:rFonts w:asciiTheme="majorHAnsi" w:hAnsiTheme="majorHAnsi"/>
                <w:lang w:val="en-US"/>
              </w:rPr>
              <w:t>352</w:t>
            </w:r>
          </w:p>
        </w:tc>
        <w:tc>
          <w:tcPr>
            <w:tcW w:w="2443" w:type="dxa"/>
          </w:tcPr>
          <w:p w14:paraId="21DD3254" w14:textId="77777777" w:rsidR="00AF6B24" w:rsidRDefault="00AF6B24" w:rsidP="00453D79">
            <w:pPr>
              <w:rPr>
                <w:rFonts w:asciiTheme="majorHAnsi" w:hAnsiTheme="majorHAnsi"/>
                <w:lang w:val="en-US"/>
              </w:rPr>
            </w:pPr>
            <w:r>
              <w:rPr>
                <w:rFonts w:asciiTheme="majorHAnsi" w:hAnsiTheme="majorHAnsi"/>
                <w:lang w:val="en-US"/>
              </w:rPr>
              <w:t>40</w:t>
            </w:r>
          </w:p>
        </w:tc>
        <w:tc>
          <w:tcPr>
            <w:tcW w:w="2551" w:type="dxa"/>
          </w:tcPr>
          <w:p w14:paraId="3DE094E3" w14:textId="77777777" w:rsidR="00AF6B24" w:rsidRDefault="00AF6B24" w:rsidP="00453D79">
            <w:pPr>
              <w:rPr>
                <w:rFonts w:asciiTheme="majorHAnsi" w:hAnsiTheme="majorHAnsi"/>
                <w:lang w:val="en-US"/>
              </w:rPr>
            </w:pPr>
            <w:r>
              <w:rPr>
                <w:rFonts w:asciiTheme="majorHAnsi" w:hAnsiTheme="majorHAnsi"/>
                <w:lang w:val="en-US"/>
              </w:rPr>
              <w:t>24.4%</w:t>
            </w:r>
          </w:p>
        </w:tc>
      </w:tr>
      <w:tr w:rsidR="00AF6B24" w14:paraId="50883FDB" w14:textId="77777777" w:rsidTr="00372748">
        <w:trPr>
          <w:cnfStyle w:val="000000100000" w:firstRow="0" w:lastRow="0" w:firstColumn="0" w:lastColumn="0" w:oddVBand="0" w:evenVBand="0" w:oddHBand="1" w:evenHBand="0" w:firstRowFirstColumn="0" w:firstRowLastColumn="0" w:lastRowFirstColumn="0" w:lastRowLastColumn="0"/>
        </w:trPr>
        <w:tc>
          <w:tcPr>
            <w:tcW w:w="2466" w:type="dxa"/>
          </w:tcPr>
          <w:p w14:paraId="3BF3BB4E" w14:textId="77777777" w:rsidR="00AF6B24" w:rsidRDefault="00AF6B24" w:rsidP="00453D79">
            <w:pPr>
              <w:rPr>
                <w:rFonts w:asciiTheme="majorHAnsi" w:hAnsiTheme="majorHAnsi"/>
                <w:lang w:val="en-US"/>
              </w:rPr>
            </w:pPr>
            <w:r>
              <w:rPr>
                <w:rFonts w:asciiTheme="majorHAnsi" w:hAnsiTheme="majorHAnsi"/>
                <w:lang w:val="en-US"/>
              </w:rPr>
              <w:t>CW Mandara</w:t>
            </w:r>
          </w:p>
        </w:tc>
        <w:tc>
          <w:tcPr>
            <w:tcW w:w="2178" w:type="dxa"/>
          </w:tcPr>
          <w:p w14:paraId="10657894" w14:textId="77777777" w:rsidR="00AF6B24" w:rsidRDefault="00AF6B24" w:rsidP="00453D79">
            <w:pPr>
              <w:rPr>
                <w:rFonts w:asciiTheme="majorHAnsi" w:hAnsiTheme="majorHAnsi"/>
                <w:lang w:val="en-US"/>
              </w:rPr>
            </w:pPr>
            <w:r>
              <w:rPr>
                <w:rFonts w:asciiTheme="majorHAnsi" w:hAnsiTheme="majorHAnsi"/>
                <w:lang w:val="en-US"/>
              </w:rPr>
              <w:t>4326</w:t>
            </w:r>
          </w:p>
        </w:tc>
        <w:tc>
          <w:tcPr>
            <w:tcW w:w="2443" w:type="dxa"/>
          </w:tcPr>
          <w:p w14:paraId="1FCF860E" w14:textId="77777777" w:rsidR="00AF6B24" w:rsidRDefault="00AF6B24" w:rsidP="00453D79">
            <w:pPr>
              <w:rPr>
                <w:rFonts w:asciiTheme="majorHAnsi" w:hAnsiTheme="majorHAnsi"/>
                <w:lang w:val="en-US"/>
              </w:rPr>
            </w:pPr>
            <w:r>
              <w:rPr>
                <w:rFonts w:asciiTheme="majorHAnsi" w:hAnsiTheme="majorHAnsi"/>
                <w:lang w:val="en-US"/>
              </w:rPr>
              <w:t>38</w:t>
            </w:r>
          </w:p>
        </w:tc>
        <w:tc>
          <w:tcPr>
            <w:tcW w:w="2551" w:type="dxa"/>
          </w:tcPr>
          <w:p w14:paraId="77569B14" w14:textId="77777777" w:rsidR="00AF6B24" w:rsidRDefault="00AF6B24" w:rsidP="00453D79">
            <w:pPr>
              <w:rPr>
                <w:rFonts w:asciiTheme="majorHAnsi" w:hAnsiTheme="majorHAnsi"/>
                <w:lang w:val="en-US"/>
              </w:rPr>
            </w:pPr>
            <w:r>
              <w:rPr>
                <w:rFonts w:asciiTheme="majorHAnsi" w:hAnsiTheme="majorHAnsi"/>
                <w:lang w:val="en-US"/>
              </w:rPr>
              <w:t>23.2%</w:t>
            </w:r>
          </w:p>
        </w:tc>
      </w:tr>
      <w:tr w:rsidR="00AF6B24" w14:paraId="2CD7C358" w14:textId="77777777" w:rsidTr="00372748">
        <w:trPr>
          <w:cnfStyle w:val="000000010000" w:firstRow="0" w:lastRow="0" w:firstColumn="0" w:lastColumn="0" w:oddVBand="0" w:evenVBand="0" w:oddHBand="0" w:evenHBand="1" w:firstRowFirstColumn="0" w:firstRowLastColumn="0" w:lastRowFirstColumn="0" w:lastRowLastColumn="0"/>
        </w:trPr>
        <w:tc>
          <w:tcPr>
            <w:tcW w:w="2466" w:type="dxa"/>
          </w:tcPr>
          <w:p w14:paraId="16069C7D" w14:textId="77777777" w:rsidR="00AF6B24" w:rsidRDefault="00AF6B24" w:rsidP="00453D79">
            <w:pPr>
              <w:rPr>
                <w:rFonts w:asciiTheme="majorHAnsi" w:hAnsiTheme="majorHAnsi"/>
                <w:lang w:val="en-US"/>
              </w:rPr>
            </w:pPr>
            <w:r>
              <w:rPr>
                <w:rFonts w:asciiTheme="majorHAnsi" w:hAnsiTheme="majorHAnsi"/>
                <w:lang w:val="en-US"/>
              </w:rPr>
              <w:t>CD Baru</w:t>
            </w:r>
          </w:p>
        </w:tc>
        <w:tc>
          <w:tcPr>
            <w:tcW w:w="2178" w:type="dxa"/>
          </w:tcPr>
          <w:p w14:paraId="16AE186B" w14:textId="77777777" w:rsidR="00AF6B24" w:rsidRDefault="00AF6B24" w:rsidP="00453D79">
            <w:pPr>
              <w:rPr>
                <w:rFonts w:asciiTheme="majorHAnsi" w:hAnsiTheme="majorHAnsi"/>
                <w:lang w:val="en-US"/>
              </w:rPr>
            </w:pPr>
            <w:r>
              <w:rPr>
                <w:rFonts w:asciiTheme="majorHAnsi" w:hAnsiTheme="majorHAnsi"/>
                <w:lang w:val="en-US"/>
              </w:rPr>
              <w:t>681</w:t>
            </w:r>
          </w:p>
        </w:tc>
        <w:tc>
          <w:tcPr>
            <w:tcW w:w="2443" w:type="dxa"/>
          </w:tcPr>
          <w:p w14:paraId="2FEB6C68" w14:textId="77777777" w:rsidR="00AF6B24" w:rsidRDefault="00AF6B24" w:rsidP="00453D79">
            <w:pPr>
              <w:rPr>
                <w:rFonts w:asciiTheme="majorHAnsi" w:hAnsiTheme="majorHAnsi"/>
                <w:lang w:val="en-US"/>
              </w:rPr>
            </w:pPr>
            <w:r>
              <w:rPr>
                <w:rFonts w:asciiTheme="majorHAnsi" w:hAnsiTheme="majorHAnsi"/>
                <w:lang w:val="en-US"/>
              </w:rPr>
              <w:t>27</w:t>
            </w:r>
          </w:p>
        </w:tc>
        <w:tc>
          <w:tcPr>
            <w:tcW w:w="2551" w:type="dxa"/>
          </w:tcPr>
          <w:p w14:paraId="75AA99B6" w14:textId="77777777" w:rsidR="00AF6B24" w:rsidRDefault="00AF6B24" w:rsidP="00453D79">
            <w:pPr>
              <w:rPr>
                <w:rFonts w:asciiTheme="majorHAnsi" w:hAnsiTheme="majorHAnsi"/>
                <w:lang w:val="en-US"/>
              </w:rPr>
            </w:pPr>
            <w:r>
              <w:rPr>
                <w:rFonts w:asciiTheme="majorHAnsi" w:hAnsiTheme="majorHAnsi"/>
                <w:lang w:val="en-US"/>
              </w:rPr>
              <w:t>16.5%</w:t>
            </w:r>
          </w:p>
        </w:tc>
      </w:tr>
      <w:tr w:rsidR="00AF6B24" w14:paraId="2D584102" w14:textId="77777777" w:rsidTr="00372748">
        <w:trPr>
          <w:cnfStyle w:val="000000100000" w:firstRow="0" w:lastRow="0" w:firstColumn="0" w:lastColumn="0" w:oddVBand="0" w:evenVBand="0" w:oddHBand="1" w:evenHBand="0" w:firstRowFirstColumn="0" w:firstRowLastColumn="0" w:lastRowFirstColumn="0" w:lastRowLastColumn="0"/>
        </w:trPr>
        <w:tc>
          <w:tcPr>
            <w:tcW w:w="2466" w:type="dxa"/>
          </w:tcPr>
          <w:p w14:paraId="6C6DD3EB" w14:textId="77777777" w:rsidR="00AF6B24" w:rsidRDefault="00AF6B24" w:rsidP="00453D79">
            <w:pPr>
              <w:rPr>
                <w:rFonts w:asciiTheme="majorHAnsi" w:hAnsiTheme="majorHAnsi"/>
                <w:lang w:val="en-US"/>
              </w:rPr>
            </w:pPr>
            <w:r>
              <w:rPr>
                <w:rFonts w:asciiTheme="majorHAnsi" w:hAnsiTheme="majorHAnsi"/>
                <w:lang w:val="en-US"/>
              </w:rPr>
              <w:t>UM Rail</w:t>
            </w:r>
          </w:p>
        </w:tc>
        <w:tc>
          <w:tcPr>
            <w:tcW w:w="2178" w:type="dxa"/>
          </w:tcPr>
          <w:p w14:paraId="4C67CD1D" w14:textId="77777777" w:rsidR="00AF6B24" w:rsidRDefault="00AF6B24" w:rsidP="00453D79">
            <w:pPr>
              <w:rPr>
                <w:rFonts w:asciiTheme="majorHAnsi" w:hAnsiTheme="majorHAnsi"/>
                <w:lang w:val="en-US"/>
              </w:rPr>
            </w:pPr>
            <w:r>
              <w:rPr>
                <w:rFonts w:asciiTheme="majorHAnsi" w:hAnsiTheme="majorHAnsi"/>
                <w:lang w:val="en-US"/>
              </w:rPr>
              <w:t>794</w:t>
            </w:r>
          </w:p>
        </w:tc>
        <w:tc>
          <w:tcPr>
            <w:tcW w:w="2443" w:type="dxa"/>
          </w:tcPr>
          <w:p w14:paraId="4534BD5B" w14:textId="77777777" w:rsidR="00AF6B24" w:rsidRDefault="00AF6B24" w:rsidP="00453D79">
            <w:pPr>
              <w:rPr>
                <w:rFonts w:asciiTheme="majorHAnsi" w:hAnsiTheme="majorHAnsi"/>
                <w:lang w:val="en-US"/>
              </w:rPr>
            </w:pPr>
            <w:r>
              <w:rPr>
                <w:rFonts w:asciiTheme="majorHAnsi" w:hAnsiTheme="majorHAnsi"/>
                <w:lang w:val="en-US"/>
              </w:rPr>
              <w:t>19</w:t>
            </w:r>
          </w:p>
        </w:tc>
        <w:tc>
          <w:tcPr>
            <w:tcW w:w="2551" w:type="dxa"/>
          </w:tcPr>
          <w:p w14:paraId="13513483" w14:textId="77777777" w:rsidR="00AF6B24" w:rsidRDefault="00AF6B24" w:rsidP="00453D79">
            <w:pPr>
              <w:rPr>
                <w:rFonts w:asciiTheme="majorHAnsi" w:hAnsiTheme="majorHAnsi"/>
                <w:lang w:val="en-US"/>
              </w:rPr>
            </w:pPr>
            <w:r>
              <w:rPr>
                <w:rFonts w:asciiTheme="majorHAnsi" w:hAnsiTheme="majorHAnsi"/>
                <w:lang w:val="en-US"/>
              </w:rPr>
              <w:t>11.6%</w:t>
            </w:r>
          </w:p>
        </w:tc>
      </w:tr>
      <w:tr w:rsidR="00AF6B24" w14:paraId="1697B41D" w14:textId="77777777" w:rsidTr="00372748">
        <w:trPr>
          <w:cnfStyle w:val="000000010000" w:firstRow="0" w:lastRow="0" w:firstColumn="0" w:lastColumn="0" w:oddVBand="0" w:evenVBand="0" w:oddHBand="0" w:evenHBand="1" w:firstRowFirstColumn="0" w:firstRowLastColumn="0" w:lastRowFirstColumn="0" w:lastRowLastColumn="0"/>
        </w:trPr>
        <w:tc>
          <w:tcPr>
            <w:tcW w:w="2466" w:type="dxa"/>
          </w:tcPr>
          <w:p w14:paraId="2DC2C524" w14:textId="77777777" w:rsidR="00AF6B24" w:rsidRDefault="00AF6B24" w:rsidP="00453D79">
            <w:pPr>
              <w:rPr>
                <w:rFonts w:asciiTheme="majorHAnsi" w:hAnsiTheme="majorHAnsi"/>
                <w:lang w:val="en-US"/>
              </w:rPr>
            </w:pPr>
            <w:r>
              <w:rPr>
                <w:rFonts w:asciiTheme="majorHAnsi" w:hAnsiTheme="majorHAnsi"/>
                <w:lang w:val="en-US"/>
              </w:rPr>
              <w:lastRenderedPageBreak/>
              <w:t>KL IC002</w:t>
            </w:r>
          </w:p>
          <w:p w14:paraId="2411C0A2" w14:textId="77777777" w:rsidR="00AF6B24" w:rsidRDefault="00AF6B24" w:rsidP="00453D79">
            <w:pPr>
              <w:rPr>
                <w:rFonts w:asciiTheme="majorHAnsi" w:hAnsiTheme="majorHAnsi"/>
                <w:lang w:val="en-US"/>
              </w:rPr>
            </w:pPr>
            <w:r>
              <w:rPr>
                <w:rFonts w:asciiTheme="majorHAnsi" w:hAnsiTheme="majorHAnsi"/>
                <w:lang w:val="en-US"/>
              </w:rPr>
              <w:t>RO Rosario</w:t>
            </w:r>
          </w:p>
        </w:tc>
        <w:tc>
          <w:tcPr>
            <w:tcW w:w="2178" w:type="dxa"/>
          </w:tcPr>
          <w:p w14:paraId="5817D66D" w14:textId="77777777" w:rsidR="00AF6B24" w:rsidRDefault="00AF6B24" w:rsidP="00453D79">
            <w:pPr>
              <w:rPr>
                <w:rFonts w:asciiTheme="majorHAnsi" w:hAnsiTheme="majorHAnsi"/>
                <w:lang w:val="en-US"/>
              </w:rPr>
            </w:pPr>
            <w:r>
              <w:rPr>
                <w:rFonts w:asciiTheme="majorHAnsi" w:hAnsiTheme="majorHAnsi"/>
                <w:lang w:val="en-US"/>
              </w:rPr>
              <w:t>262</w:t>
            </w:r>
          </w:p>
          <w:p w14:paraId="2589E9B1" w14:textId="77777777" w:rsidR="00AF6B24" w:rsidRDefault="00AF6B24" w:rsidP="00453D79">
            <w:pPr>
              <w:rPr>
                <w:rFonts w:asciiTheme="majorHAnsi" w:hAnsiTheme="majorHAnsi"/>
                <w:lang w:val="en-US"/>
              </w:rPr>
            </w:pPr>
            <w:r>
              <w:rPr>
                <w:rFonts w:asciiTheme="majorHAnsi" w:hAnsiTheme="majorHAnsi"/>
                <w:lang w:val="en-US"/>
              </w:rPr>
              <w:t>153</w:t>
            </w:r>
          </w:p>
        </w:tc>
        <w:tc>
          <w:tcPr>
            <w:tcW w:w="2443" w:type="dxa"/>
          </w:tcPr>
          <w:p w14:paraId="36D6F9D4" w14:textId="77777777" w:rsidR="00AF6B24" w:rsidRDefault="00AF6B24" w:rsidP="00453D79">
            <w:pPr>
              <w:rPr>
                <w:rFonts w:asciiTheme="majorHAnsi" w:hAnsiTheme="majorHAnsi"/>
                <w:lang w:val="en-US"/>
              </w:rPr>
            </w:pPr>
            <w:r>
              <w:rPr>
                <w:rFonts w:asciiTheme="majorHAnsi" w:hAnsiTheme="majorHAnsi"/>
                <w:lang w:val="en-US"/>
              </w:rPr>
              <w:t>16</w:t>
            </w:r>
          </w:p>
          <w:p w14:paraId="703AFB47" w14:textId="77777777" w:rsidR="00AF6B24" w:rsidRDefault="00AF6B24" w:rsidP="00453D79">
            <w:pPr>
              <w:rPr>
                <w:rFonts w:asciiTheme="majorHAnsi" w:hAnsiTheme="majorHAnsi"/>
                <w:lang w:val="en-US"/>
              </w:rPr>
            </w:pPr>
            <w:r>
              <w:rPr>
                <w:rFonts w:asciiTheme="majorHAnsi" w:hAnsiTheme="majorHAnsi"/>
                <w:lang w:val="en-US"/>
              </w:rPr>
              <w:t>24</w:t>
            </w:r>
          </w:p>
        </w:tc>
        <w:tc>
          <w:tcPr>
            <w:tcW w:w="2551" w:type="dxa"/>
          </w:tcPr>
          <w:p w14:paraId="21C6B4A7" w14:textId="77777777" w:rsidR="00AF6B24" w:rsidRDefault="00AF6B24" w:rsidP="00453D79">
            <w:pPr>
              <w:rPr>
                <w:rFonts w:asciiTheme="majorHAnsi" w:hAnsiTheme="majorHAnsi"/>
                <w:lang w:val="en-US"/>
              </w:rPr>
            </w:pPr>
            <w:r>
              <w:rPr>
                <w:rFonts w:asciiTheme="majorHAnsi" w:hAnsiTheme="majorHAnsi"/>
                <w:lang w:val="en-US"/>
              </w:rPr>
              <w:t>9.8%</w:t>
            </w:r>
          </w:p>
          <w:p w14:paraId="5F0D26D5" w14:textId="77777777" w:rsidR="00AF6B24" w:rsidRDefault="00AF6B24" w:rsidP="00453D79">
            <w:pPr>
              <w:keepNext/>
              <w:rPr>
                <w:rFonts w:asciiTheme="majorHAnsi" w:hAnsiTheme="majorHAnsi"/>
                <w:lang w:val="en-US"/>
              </w:rPr>
            </w:pPr>
            <w:r>
              <w:rPr>
                <w:rFonts w:asciiTheme="majorHAnsi" w:hAnsiTheme="majorHAnsi"/>
                <w:lang w:val="en-US"/>
              </w:rPr>
              <w:t>14.5%</w:t>
            </w:r>
          </w:p>
        </w:tc>
      </w:tr>
    </w:tbl>
    <w:p w14:paraId="54E5843E" w14:textId="77777777" w:rsidR="00AF6B24" w:rsidRPr="00393FBA" w:rsidRDefault="00AF6B24" w:rsidP="00AF6B24">
      <w:pPr>
        <w:pStyle w:val="Caption"/>
        <w:rPr>
          <w:rFonts w:asciiTheme="majorHAnsi" w:hAnsiTheme="majorHAnsi"/>
          <w:lang w:val="en-US"/>
        </w:rPr>
      </w:pPr>
      <w:bookmarkStart w:id="12" w:name="_Ref198038619"/>
      <w:r w:rsidRPr="00372748">
        <w:rPr>
          <w:lang w:val="en-US"/>
        </w:rPr>
        <w:t xml:space="preserve">Figure B </w:t>
      </w:r>
      <w:r>
        <w:fldChar w:fldCharType="begin"/>
      </w:r>
      <w:r w:rsidRPr="00905FB3">
        <w:rPr>
          <w:lang w:val="en-US"/>
        </w:rPr>
        <w:instrText xml:space="preserve"> SEQ Figure_B \* ARABIC </w:instrText>
      </w:r>
      <w:r>
        <w:fldChar w:fldCharType="separate"/>
      </w:r>
      <w:r>
        <w:rPr>
          <w:noProof/>
          <w:lang w:val="en-US"/>
        </w:rPr>
        <w:t>7</w:t>
      </w:r>
      <w:r>
        <w:fldChar w:fldCharType="end"/>
      </w:r>
      <w:bookmarkEnd w:id="12"/>
      <w:r w:rsidRPr="00372748">
        <w:rPr>
          <w:lang w:val="en-US"/>
        </w:rPr>
        <w:t>. Distribution of o</w:t>
      </w:r>
      <w:r>
        <w:rPr>
          <w:lang w:val="en-US"/>
        </w:rPr>
        <w:t>bjects and images per location in the tracking ground truth dataset.</w:t>
      </w:r>
    </w:p>
    <w:p w14:paraId="040F11D9" w14:textId="77777777" w:rsidR="00AF6B24" w:rsidRDefault="00AF6B24" w:rsidP="00AF6B24">
      <w:pPr>
        <w:rPr>
          <w:rFonts w:asciiTheme="majorHAnsi" w:hAnsiTheme="majorHAnsi"/>
          <w:lang w:val="en-US"/>
        </w:rPr>
      </w:pPr>
    </w:p>
    <w:p w14:paraId="512C64B5" w14:textId="77777777" w:rsidR="00AF6B24" w:rsidRDefault="00AF6B24" w:rsidP="00AF6B24">
      <w:pPr>
        <w:rPr>
          <w:rFonts w:asciiTheme="majorHAnsi" w:hAnsiTheme="majorHAnsi"/>
          <w:lang w:val="en-US"/>
        </w:rPr>
      </w:pPr>
    </w:p>
    <w:p w14:paraId="2F205A68" w14:textId="77777777" w:rsidR="00AF6B24" w:rsidRDefault="00AF6B24" w:rsidP="00AF6B24">
      <w:pPr>
        <w:rPr>
          <w:rFonts w:asciiTheme="majorHAnsi" w:hAnsiTheme="majorHAnsi"/>
          <w:lang w:val="en-US"/>
        </w:rPr>
      </w:pPr>
    </w:p>
    <w:p w14:paraId="07391BC8" w14:textId="77777777" w:rsidR="00AF6B24" w:rsidRDefault="00AF6B24" w:rsidP="00AF6B24">
      <w:pPr>
        <w:rPr>
          <w:rFonts w:asciiTheme="majorHAnsi" w:hAnsiTheme="majorHAnsi"/>
          <w:lang w:val="en-US"/>
        </w:rPr>
      </w:pPr>
    </w:p>
    <w:p w14:paraId="34EB6C86" w14:textId="77777777" w:rsidR="00AF6B24" w:rsidRDefault="00AF6B24" w:rsidP="00AF6B24">
      <w:pPr>
        <w:spacing w:after="120" w:line="240" w:lineRule="atLeast"/>
        <w:rPr>
          <w:rFonts w:asciiTheme="majorHAnsi" w:hAnsiTheme="majorHAnsi"/>
          <w:lang w:val="en-US"/>
        </w:rPr>
      </w:pPr>
    </w:p>
    <w:p w14:paraId="3F42830A" w14:textId="77777777" w:rsidR="00AF6B24" w:rsidRDefault="00AF6B24" w:rsidP="00AF6B24">
      <w:pPr>
        <w:spacing w:after="120" w:line="240" w:lineRule="atLeast"/>
        <w:rPr>
          <w:rFonts w:asciiTheme="majorHAnsi" w:hAnsiTheme="majorHAnsi"/>
          <w:lang w:val="en-US"/>
        </w:rPr>
      </w:pPr>
    </w:p>
    <w:p w14:paraId="75A9DBF0" w14:textId="77777777" w:rsidR="00AF6B24" w:rsidRDefault="00AF6B24" w:rsidP="00AF6B24">
      <w:pPr>
        <w:spacing w:after="120" w:line="240" w:lineRule="atLeast"/>
        <w:rPr>
          <w:rFonts w:asciiTheme="majorHAnsi" w:hAnsiTheme="majorHAnsi"/>
          <w:lang w:val="en-US"/>
        </w:rPr>
      </w:pPr>
    </w:p>
    <w:p w14:paraId="10678711" w14:textId="77777777" w:rsidR="00AF6B24" w:rsidRDefault="00AF6B24" w:rsidP="00AF6B24">
      <w:pPr>
        <w:spacing w:after="120" w:line="240" w:lineRule="atLeast"/>
        <w:rPr>
          <w:rFonts w:asciiTheme="majorHAnsi" w:hAnsiTheme="majorHAnsi"/>
          <w:lang w:val="en-US"/>
        </w:rPr>
      </w:pPr>
    </w:p>
    <w:p w14:paraId="6EB55AD5" w14:textId="77777777" w:rsidR="00AF6B24" w:rsidRDefault="00AF6B24" w:rsidP="00AF6B24">
      <w:pPr>
        <w:spacing w:after="120" w:line="240" w:lineRule="atLeast"/>
        <w:rPr>
          <w:rFonts w:asciiTheme="majorHAnsi" w:hAnsiTheme="majorHAnsi"/>
          <w:lang w:val="en-US"/>
        </w:rPr>
      </w:pPr>
    </w:p>
    <w:p w14:paraId="3E6A9E68" w14:textId="77777777" w:rsidR="00AF6B24" w:rsidRDefault="00AF6B24" w:rsidP="00AF6B24">
      <w:pPr>
        <w:spacing w:after="120" w:line="240" w:lineRule="atLeast"/>
        <w:rPr>
          <w:rFonts w:asciiTheme="majorHAnsi" w:hAnsiTheme="majorHAnsi"/>
          <w:lang w:val="en-US"/>
        </w:rPr>
      </w:pPr>
    </w:p>
    <w:p w14:paraId="1B4BCD88" w14:textId="77777777" w:rsidR="00AF6B24" w:rsidRDefault="00AF6B24" w:rsidP="00AF6B24">
      <w:pPr>
        <w:spacing w:after="120" w:line="240" w:lineRule="atLeast"/>
        <w:rPr>
          <w:rFonts w:asciiTheme="majorHAnsi" w:hAnsiTheme="majorHAnsi"/>
          <w:lang w:val="en-US"/>
        </w:rPr>
      </w:pPr>
    </w:p>
    <w:p w14:paraId="46189467" w14:textId="77777777" w:rsidR="00AF6B24" w:rsidRDefault="00AF6B24" w:rsidP="00AF6B24">
      <w:pPr>
        <w:spacing w:after="120" w:line="240" w:lineRule="atLeast"/>
        <w:rPr>
          <w:rFonts w:asciiTheme="majorHAnsi" w:hAnsiTheme="majorHAnsi"/>
          <w:lang w:val="en-US"/>
        </w:rPr>
      </w:pPr>
    </w:p>
    <w:p w14:paraId="3801FD86" w14:textId="77777777" w:rsidR="00AF6B24" w:rsidRDefault="00AF6B24" w:rsidP="00AF6B24">
      <w:pPr>
        <w:spacing w:after="120" w:line="240" w:lineRule="atLeast"/>
        <w:rPr>
          <w:rFonts w:asciiTheme="majorHAnsi" w:hAnsiTheme="majorHAnsi"/>
          <w:lang w:val="en-US"/>
        </w:rPr>
      </w:pPr>
    </w:p>
    <w:p w14:paraId="3F67C9CF" w14:textId="77777777" w:rsidR="00AF6B24" w:rsidRDefault="00AF6B24" w:rsidP="00AF6B24">
      <w:pPr>
        <w:spacing w:after="120" w:line="240" w:lineRule="atLeast"/>
        <w:rPr>
          <w:rFonts w:asciiTheme="majorHAnsi" w:hAnsiTheme="majorHAnsi"/>
          <w:lang w:val="en-US"/>
        </w:rPr>
      </w:pPr>
    </w:p>
    <w:p w14:paraId="0BB5D2A9" w14:textId="77777777" w:rsidR="00AF6B24" w:rsidRDefault="00AF6B24" w:rsidP="00AF6B24">
      <w:pPr>
        <w:spacing w:after="120" w:line="240" w:lineRule="atLeast"/>
        <w:rPr>
          <w:rFonts w:asciiTheme="majorHAnsi" w:hAnsiTheme="majorHAnsi"/>
          <w:lang w:val="en-US"/>
        </w:rPr>
      </w:pPr>
    </w:p>
    <w:p w14:paraId="595F434F" w14:textId="77777777" w:rsidR="00AF6B24" w:rsidRDefault="00AF6B24" w:rsidP="00AF6B24">
      <w:pPr>
        <w:spacing w:after="120" w:line="240" w:lineRule="atLeast"/>
        <w:rPr>
          <w:rFonts w:asciiTheme="majorHAnsi" w:hAnsiTheme="majorHAnsi"/>
          <w:lang w:val="en-US"/>
        </w:rPr>
      </w:pPr>
    </w:p>
    <w:p w14:paraId="36A60418" w14:textId="77777777" w:rsidR="00AF6B24" w:rsidRDefault="00AF6B24" w:rsidP="00AF6B24">
      <w:pPr>
        <w:spacing w:after="120" w:line="240" w:lineRule="atLeast"/>
        <w:rPr>
          <w:rFonts w:asciiTheme="majorHAnsi" w:hAnsiTheme="majorHAnsi"/>
          <w:lang w:val="en-US"/>
        </w:rPr>
      </w:pPr>
    </w:p>
    <w:p w14:paraId="19F7D0C2" w14:textId="77777777" w:rsidR="00AF6B24" w:rsidRDefault="00AF6B24" w:rsidP="00AF6B24">
      <w:pPr>
        <w:spacing w:after="120" w:line="240" w:lineRule="atLeast"/>
        <w:rPr>
          <w:rFonts w:asciiTheme="majorHAnsi" w:hAnsiTheme="majorHAnsi"/>
          <w:lang w:val="en-US"/>
        </w:rPr>
      </w:pPr>
    </w:p>
    <w:p w14:paraId="53105341" w14:textId="77777777" w:rsidR="00AF6B24" w:rsidRDefault="00AF6B24" w:rsidP="00AF6B24">
      <w:pPr>
        <w:spacing w:after="120" w:line="240" w:lineRule="atLeast"/>
        <w:rPr>
          <w:rFonts w:asciiTheme="majorHAnsi" w:hAnsiTheme="majorHAnsi"/>
          <w:lang w:val="en-US"/>
        </w:rPr>
      </w:pPr>
    </w:p>
    <w:p w14:paraId="3456C7F8" w14:textId="77777777" w:rsidR="00AF6B24" w:rsidRDefault="00AF6B24" w:rsidP="00AF6B24">
      <w:pPr>
        <w:spacing w:after="120" w:line="240" w:lineRule="atLeast"/>
        <w:rPr>
          <w:rFonts w:asciiTheme="majorHAnsi" w:hAnsiTheme="majorHAnsi"/>
          <w:lang w:val="en-US"/>
        </w:rPr>
      </w:pPr>
    </w:p>
    <w:p w14:paraId="00424964" w14:textId="77777777" w:rsidR="00AF6B24" w:rsidRDefault="00AF6B24" w:rsidP="00AF6B24">
      <w:pPr>
        <w:spacing w:after="120" w:line="240" w:lineRule="atLeast"/>
        <w:rPr>
          <w:rFonts w:asciiTheme="majorHAnsi" w:hAnsiTheme="majorHAnsi"/>
          <w:lang w:val="en-US"/>
        </w:rPr>
      </w:pPr>
    </w:p>
    <w:p w14:paraId="0A064212" w14:textId="77777777" w:rsidR="00AF6B24" w:rsidRDefault="00AF6B24" w:rsidP="00AF6B24">
      <w:pPr>
        <w:spacing w:after="120" w:line="240" w:lineRule="atLeast"/>
        <w:rPr>
          <w:rFonts w:asciiTheme="majorHAnsi" w:hAnsiTheme="majorHAnsi"/>
          <w:lang w:val="en-US"/>
        </w:rPr>
      </w:pPr>
    </w:p>
    <w:p w14:paraId="2D215D9F" w14:textId="77777777" w:rsidR="00AF6B24" w:rsidRDefault="00AF6B24" w:rsidP="00AF6B24">
      <w:pPr>
        <w:spacing w:after="120" w:line="240" w:lineRule="atLeast"/>
        <w:rPr>
          <w:rFonts w:asciiTheme="majorHAnsi" w:hAnsiTheme="majorHAnsi"/>
          <w:lang w:val="en-US"/>
        </w:rPr>
      </w:pPr>
    </w:p>
    <w:p w14:paraId="74115DA3" w14:textId="77777777" w:rsidR="00AF6B24" w:rsidRDefault="00AF6B24" w:rsidP="00AF6B24">
      <w:pPr>
        <w:spacing w:after="120" w:line="240" w:lineRule="atLeast"/>
        <w:rPr>
          <w:rFonts w:asciiTheme="majorHAnsi" w:hAnsiTheme="majorHAnsi"/>
          <w:lang w:val="en-US"/>
        </w:rPr>
      </w:pPr>
    </w:p>
    <w:p w14:paraId="594232B5" w14:textId="77777777" w:rsidR="00AF6B24" w:rsidRDefault="00AF6B24" w:rsidP="00AF6B24">
      <w:pPr>
        <w:spacing w:after="120" w:line="240" w:lineRule="atLeast"/>
        <w:rPr>
          <w:rFonts w:asciiTheme="majorHAnsi" w:hAnsiTheme="majorHAnsi"/>
          <w:lang w:val="en-US"/>
        </w:rPr>
      </w:pPr>
    </w:p>
    <w:p w14:paraId="5BA02EFB" w14:textId="77777777" w:rsidR="00AF6B24" w:rsidRDefault="00AF6B24" w:rsidP="00AF6B24">
      <w:pPr>
        <w:spacing w:after="120" w:line="240" w:lineRule="atLeast"/>
        <w:rPr>
          <w:rFonts w:asciiTheme="majorHAnsi" w:hAnsiTheme="majorHAnsi"/>
          <w:lang w:val="en-US"/>
        </w:rPr>
      </w:pPr>
    </w:p>
    <w:p w14:paraId="2B373C3C" w14:textId="77777777" w:rsidR="00AF6B24" w:rsidRDefault="00AF6B24" w:rsidP="00AF6B24">
      <w:pPr>
        <w:spacing w:after="120" w:line="240" w:lineRule="atLeast"/>
        <w:rPr>
          <w:rFonts w:asciiTheme="majorHAnsi" w:hAnsiTheme="majorHAnsi"/>
          <w:lang w:val="en-US"/>
        </w:rPr>
      </w:pPr>
    </w:p>
    <w:p w14:paraId="010E969A" w14:textId="77777777" w:rsidR="00AF6B24" w:rsidRDefault="00AF6B24" w:rsidP="00AF6B24">
      <w:pPr>
        <w:spacing w:after="120" w:line="240" w:lineRule="atLeast"/>
        <w:rPr>
          <w:rFonts w:asciiTheme="majorHAnsi" w:hAnsiTheme="majorHAnsi"/>
          <w:lang w:val="en-US"/>
        </w:rPr>
      </w:pPr>
    </w:p>
    <w:p w14:paraId="27B44C64" w14:textId="77777777" w:rsidR="00AF6B24" w:rsidRDefault="00AF6B24" w:rsidP="00AF6B24">
      <w:pPr>
        <w:spacing w:after="120" w:line="240" w:lineRule="atLeast"/>
        <w:rPr>
          <w:rFonts w:asciiTheme="majorHAnsi" w:hAnsiTheme="majorHAnsi"/>
          <w:lang w:val="en-US"/>
        </w:rPr>
      </w:pPr>
    </w:p>
    <w:p w14:paraId="4AE365E1" w14:textId="77777777" w:rsidR="00AF6B24" w:rsidRDefault="00AF6B24" w:rsidP="00AF6B24">
      <w:pPr>
        <w:spacing w:after="120" w:line="240" w:lineRule="atLeast"/>
        <w:rPr>
          <w:rFonts w:asciiTheme="majorHAnsi" w:hAnsiTheme="majorHAnsi"/>
          <w:lang w:val="en-US"/>
        </w:rPr>
      </w:pPr>
    </w:p>
    <w:p w14:paraId="10C84E02" w14:textId="77777777" w:rsidR="00AF6B24" w:rsidRDefault="00AF6B24" w:rsidP="00AF6B24">
      <w:pPr>
        <w:spacing w:after="120" w:line="240" w:lineRule="atLeast"/>
        <w:rPr>
          <w:rFonts w:asciiTheme="majorHAnsi" w:hAnsiTheme="majorHAnsi"/>
          <w:lang w:val="en-US"/>
        </w:rPr>
      </w:pPr>
    </w:p>
    <w:p w14:paraId="6F6555AD" w14:textId="77777777" w:rsidR="00AF6B24" w:rsidRDefault="00AF6B24" w:rsidP="00AF6B24">
      <w:pPr>
        <w:pStyle w:val="Heading2"/>
        <w:numPr>
          <w:ilvl w:val="0"/>
          <w:numId w:val="0"/>
        </w:numPr>
        <w:ind w:left="720" w:hanging="720"/>
        <w:rPr>
          <w:lang w:val="en-US"/>
        </w:rPr>
      </w:pPr>
      <w:bookmarkStart w:id="13" w:name="_Ref193795529"/>
      <w:r>
        <w:rPr>
          <w:lang w:val="en-US"/>
        </w:rPr>
        <w:t>Supplementary Results S</w:t>
      </w:r>
      <w:bookmarkEnd w:id="13"/>
    </w:p>
    <w:p w14:paraId="1D94BB78" w14:textId="77777777" w:rsidR="00AF6B24" w:rsidRDefault="00AF6B24" w:rsidP="00AF6B24">
      <w:pPr>
        <w:pStyle w:val="Heading3"/>
        <w:numPr>
          <w:ilvl w:val="0"/>
          <w:numId w:val="0"/>
        </w:numPr>
        <w:ind w:left="720" w:hanging="720"/>
        <w:rPr>
          <w:lang w:val="en-US"/>
        </w:rPr>
      </w:pPr>
      <w:r>
        <w:rPr>
          <w:lang w:val="en-US"/>
        </w:rPr>
        <w:t>Object detection</w:t>
      </w:r>
    </w:p>
    <w:p w14:paraId="6DE8BA8A" w14:textId="77777777" w:rsidR="00AF6B24" w:rsidRPr="00050AE5" w:rsidRDefault="00AF6B24" w:rsidP="00AF6B24">
      <w:pPr>
        <w:rPr>
          <w:lang w:val="en-US"/>
        </w:rPr>
      </w:pPr>
    </w:p>
    <w:tbl>
      <w:tblPr>
        <w:tblStyle w:val="TheOceanCleanupTable-Simple"/>
        <w:tblW w:w="0" w:type="auto"/>
        <w:tblLook w:val="04A0" w:firstRow="1" w:lastRow="0" w:firstColumn="1" w:lastColumn="0" w:noHBand="0" w:noVBand="1"/>
      </w:tblPr>
      <w:tblGrid>
        <w:gridCol w:w="3035"/>
        <w:gridCol w:w="420"/>
        <w:gridCol w:w="515"/>
        <w:gridCol w:w="512"/>
        <w:gridCol w:w="513"/>
        <w:gridCol w:w="510"/>
        <w:gridCol w:w="496"/>
        <w:gridCol w:w="498"/>
        <w:gridCol w:w="409"/>
        <w:gridCol w:w="798"/>
      </w:tblGrid>
      <w:tr w:rsidR="00AF6B24" w:rsidRPr="00433091" w14:paraId="57B406D5" w14:textId="77777777" w:rsidTr="009E0E36">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14493912" w14:textId="77777777" w:rsidR="00AF6B24" w:rsidRPr="00433091" w:rsidRDefault="00AF6B24" w:rsidP="00453D79">
            <w:pPr>
              <w:spacing w:after="0" w:line="240" w:lineRule="auto"/>
              <w:jc w:val="center"/>
              <w:rPr>
                <w:rFonts w:asciiTheme="majorHAnsi" w:eastAsia="Times New Roman" w:hAnsiTheme="majorHAnsi" w:cs="Times New Roman"/>
                <w:b/>
                <w:color w:val="000000"/>
                <w:sz w:val="16"/>
                <w:szCs w:val="16"/>
              </w:rPr>
            </w:pPr>
            <w:proofErr w:type="spellStart"/>
            <w:r w:rsidRPr="00433091">
              <w:rPr>
                <w:rFonts w:asciiTheme="majorHAnsi" w:eastAsia="Times New Roman" w:hAnsiTheme="majorHAnsi" w:cs="Times New Roman"/>
                <w:b/>
                <w:color w:val="000000"/>
                <w:sz w:val="16"/>
                <w:szCs w:val="16"/>
              </w:rPr>
              <w:t>Validation</w:t>
            </w:r>
            <w:proofErr w:type="spellEnd"/>
            <w:r w:rsidRPr="00433091">
              <w:rPr>
                <w:rFonts w:asciiTheme="majorHAnsi" w:eastAsia="Times New Roman" w:hAnsiTheme="majorHAnsi" w:cs="Times New Roman"/>
                <w:b/>
                <w:color w:val="000000"/>
                <w:sz w:val="16"/>
                <w:szCs w:val="16"/>
              </w:rPr>
              <w:t xml:space="preserve"> </w:t>
            </w:r>
            <w:proofErr w:type="spellStart"/>
            <w:r w:rsidRPr="00433091">
              <w:rPr>
                <w:rFonts w:asciiTheme="majorHAnsi" w:eastAsia="Times New Roman" w:hAnsiTheme="majorHAnsi" w:cs="Times New Roman"/>
                <w:b/>
                <w:color w:val="000000"/>
                <w:sz w:val="16"/>
                <w:szCs w:val="16"/>
              </w:rPr>
              <w:t>Location</w:t>
            </w:r>
            <w:proofErr w:type="spellEnd"/>
            <w:r w:rsidRPr="00433091">
              <w:rPr>
                <w:rFonts w:asciiTheme="majorHAnsi" w:eastAsia="Times New Roman" w:hAnsiTheme="majorHAnsi" w:cs="Times New Roman"/>
                <w:b/>
                <w:color w:val="000000"/>
                <w:sz w:val="16"/>
                <w:szCs w:val="16"/>
              </w:rPr>
              <w:t>/</w:t>
            </w:r>
            <w:proofErr w:type="spellStart"/>
            <w:r w:rsidRPr="00433091">
              <w:rPr>
                <w:rFonts w:asciiTheme="majorHAnsi" w:eastAsia="Times New Roman" w:hAnsiTheme="majorHAnsi" w:cs="Times New Roman"/>
                <w:b/>
                <w:color w:val="000000"/>
                <w:sz w:val="16"/>
                <w:szCs w:val="16"/>
              </w:rPr>
              <w:t>Experiments</w:t>
            </w:r>
            <w:proofErr w:type="spellEnd"/>
            <w:r w:rsidRPr="00433091">
              <w:rPr>
                <w:rFonts w:asciiTheme="majorHAnsi" w:eastAsia="Times New Roman" w:hAnsiTheme="majorHAnsi" w:cs="Times New Roman"/>
                <w:b/>
                <w:color w:val="000000"/>
                <w:sz w:val="16"/>
                <w:szCs w:val="16"/>
              </w:rPr>
              <w:t xml:space="preserve"> (AP%)</w:t>
            </w:r>
          </w:p>
        </w:tc>
        <w:tc>
          <w:tcPr>
            <w:tcW w:w="0" w:type="auto"/>
            <w:noWrap/>
            <w:hideMark/>
          </w:tcPr>
          <w:p w14:paraId="581F219B"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sidRPr="000F18CE">
              <w:rPr>
                <w:rFonts w:asciiTheme="majorHAnsi" w:eastAsia="Times New Roman" w:hAnsiTheme="majorHAnsi" w:cs="Times New Roman"/>
                <w:b/>
                <w:bCs/>
                <w:color w:val="000000"/>
                <w:sz w:val="16"/>
                <w:szCs w:val="16"/>
              </w:rPr>
              <w:t>EC</w:t>
            </w:r>
          </w:p>
        </w:tc>
        <w:tc>
          <w:tcPr>
            <w:tcW w:w="0" w:type="auto"/>
            <w:noWrap/>
            <w:hideMark/>
          </w:tcPr>
          <w:p w14:paraId="3D592EBF"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sidRPr="000F18CE">
              <w:rPr>
                <w:rFonts w:asciiTheme="majorHAnsi" w:eastAsia="Times New Roman" w:hAnsiTheme="majorHAnsi" w:cs="Times New Roman"/>
                <w:b/>
                <w:bCs/>
                <w:color w:val="000000"/>
                <w:sz w:val="16"/>
                <w:szCs w:val="16"/>
              </w:rPr>
              <w:t>E2A</w:t>
            </w:r>
          </w:p>
        </w:tc>
        <w:tc>
          <w:tcPr>
            <w:tcW w:w="0" w:type="auto"/>
            <w:noWrap/>
            <w:hideMark/>
          </w:tcPr>
          <w:p w14:paraId="21631D65"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sidRPr="000F18CE">
              <w:rPr>
                <w:rFonts w:asciiTheme="majorHAnsi" w:eastAsia="Times New Roman" w:hAnsiTheme="majorHAnsi" w:cs="Times New Roman"/>
                <w:b/>
                <w:bCs/>
                <w:color w:val="000000"/>
                <w:sz w:val="16"/>
                <w:szCs w:val="16"/>
              </w:rPr>
              <w:t>E2B</w:t>
            </w:r>
          </w:p>
        </w:tc>
        <w:tc>
          <w:tcPr>
            <w:tcW w:w="0" w:type="auto"/>
            <w:noWrap/>
            <w:hideMark/>
          </w:tcPr>
          <w:p w14:paraId="726B7485"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sidRPr="000F18CE">
              <w:rPr>
                <w:rFonts w:asciiTheme="majorHAnsi" w:eastAsia="Times New Roman" w:hAnsiTheme="majorHAnsi" w:cs="Times New Roman"/>
                <w:b/>
                <w:bCs/>
                <w:color w:val="000000"/>
                <w:sz w:val="16"/>
                <w:szCs w:val="16"/>
              </w:rPr>
              <w:t>E3A</w:t>
            </w:r>
          </w:p>
        </w:tc>
        <w:tc>
          <w:tcPr>
            <w:tcW w:w="0" w:type="auto"/>
            <w:noWrap/>
            <w:hideMark/>
          </w:tcPr>
          <w:p w14:paraId="1F620170"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sidRPr="000F18CE">
              <w:rPr>
                <w:rFonts w:asciiTheme="majorHAnsi" w:eastAsia="Times New Roman" w:hAnsiTheme="majorHAnsi" w:cs="Times New Roman"/>
                <w:b/>
                <w:bCs/>
                <w:color w:val="000000"/>
                <w:sz w:val="16"/>
                <w:szCs w:val="16"/>
              </w:rPr>
              <w:t>E3B</w:t>
            </w:r>
          </w:p>
        </w:tc>
        <w:tc>
          <w:tcPr>
            <w:tcW w:w="0" w:type="auto"/>
            <w:noWrap/>
            <w:hideMark/>
          </w:tcPr>
          <w:p w14:paraId="0DDDE78E"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sidRPr="000F18CE">
              <w:rPr>
                <w:rFonts w:asciiTheme="majorHAnsi" w:eastAsia="Times New Roman" w:hAnsiTheme="majorHAnsi" w:cs="Times New Roman"/>
                <w:b/>
                <w:bCs/>
                <w:color w:val="000000"/>
                <w:sz w:val="16"/>
                <w:szCs w:val="16"/>
              </w:rPr>
              <w:t>E4F</w:t>
            </w:r>
          </w:p>
        </w:tc>
        <w:tc>
          <w:tcPr>
            <w:tcW w:w="0" w:type="auto"/>
            <w:noWrap/>
            <w:hideMark/>
          </w:tcPr>
          <w:p w14:paraId="1508D91A"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sidRPr="000F18CE">
              <w:rPr>
                <w:rFonts w:asciiTheme="majorHAnsi" w:eastAsia="Times New Roman" w:hAnsiTheme="majorHAnsi" w:cs="Times New Roman"/>
                <w:b/>
                <w:bCs/>
                <w:color w:val="000000"/>
                <w:sz w:val="16"/>
                <w:szCs w:val="16"/>
              </w:rPr>
              <w:t>E5F</w:t>
            </w:r>
          </w:p>
        </w:tc>
        <w:tc>
          <w:tcPr>
            <w:tcW w:w="0" w:type="auto"/>
            <w:noWrap/>
            <w:hideMark/>
          </w:tcPr>
          <w:p w14:paraId="0F7D7BDC"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sidRPr="000F18CE">
              <w:rPr>
                <w:rFonts w:asciiTheme="majorHAnsi" w:eastAsia="Times New Roman" w:hAnsiTheme="majorHAnsi" w:cs="Times New Roman"/>
                <w:b/>
                <w:bCs/>
                <w:color w:val="000000"/>
                <w:sz w:val="16"/>
                <w:szCs w:val="16"/>
              </w:rPr>
              <w:t>E6</w:t>
            </w:r>
          </w:p>
        </w:tc>
        <w:tc>
          <w:tcPr>
            <w:tcW w:w="0" w:type="auto"/>
          </w:tcPr>
          <w:p w14:paraId="5C05705A" w14:textId="77777777" w:rsidR="00AF6B24" w:rsidRPr="000F18CE" w:rsidRDefault="00AF6B24" w:rsidP="00453D79">
            <w:pPr>
              <w:spacing w:after="0" w:line="240" w:lineRule="auto"/>
              <w:jc w:val="center"/>
              <w:rPr>
                <w:rFonts w:asciiTheme="majorHAnsi" w:eastAsia="Times New Roman" w:hAnsiTheme="majorHAnsi" w:cs="Times New Roman"/>
                <w:b/>
                <w:bCs/>
                <w:color w:val="000000"/>
                <w:sz w:val="16"/>
                <w:szCs w:val="16"/>
              </w:rPr>
            </w:pPr>
            <w:r>
              <w:rPr>
                <w:rFonts w:asciiTheme="majorHAnsi" w:eastAsia="Times New Roman" w:hAnsiTheme="majorHAnsi" w:cs="Times New Roman"/>
                <w:b/>
                <w:bCs/>
                <w:color w:val="000000"/>
                <w:sz w:val="16"/>
                <w:szCs w:val="16"/>
              </w:rPr>
              <w:t>Yolovl11</w:t>
            </w:r>
          </w:p>
        </w:tc>
      </w:tr>
      <w:tr w:rsidR="00AF6B24" w:rsidRPr="00433091" w14:paraId="4B920F50" w14:textId="77777777" w:rsidTr="009E0E36">
        <w:trPr>
          <w:cnfStyle w:val="000000010000" w:firstRow="0" w:lastRow="0" w:firstColumn="0" w:lastColumn="0" w:oddVBand="0" w:evenVBand="0" w:oddHBand="0" w:evenHBand="1" w:firstRowFirstColumn="0" w:firstRowLastColumn="0" w:lastRowFirstColumn="0" w:lastRowLastColumn="0"/>
          <w:trHeight w:val="300"/>
        </w:trPr>
        <w:tc>
          <w:tcPr>
            <w:tcW w:w="0" w:type="auto"/>
            <w:noWrap/>
            <w:hideMark/>
          </w:tcPr>
          <w:p w14:paraId="307706ED"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Pr>
                <w:rFonts w:asciiTheme="majorHAnsi" w:eastAsia="Times New Roman" w:hAnsiTheme="majorHAnsi" w:cs="Times New Roman"/>
                <w:i/>
                <w:color w:val="000000"/>
                <w:sz w:val="16"/>
                <w:szCs w:val="16"/>
              </w:rPr>
              <w:t xml:space="preserve">RO </w:t>
            </w:r>
            <w:r w:rsidRPr="00433091">
              <w:rPr>
                <w:rFonts w:asciiTheme="majorHAnsi" w:eastAsia="Times New Roman" w:hAnsiTheme="majorHAnsi" w:cs="Times New Roman"/>
                <w:i/>
                <w:color w:val="000000"/>
                <w:sz w:val="16"/>
                <w:szCs w:val="16"/>
              </w:rPr>
              <w:t>Rosario</w:t>
            </w:r>
          </w:p>
        </w:tc>
        <w:tc>
          <w:tcPr>
            <w:tcW w:w="0" w:type="auto"/>
            <w:noWrap/>
            <w:hideMark/>
          </w:tcPr>
          <w:p w14:paraId="61517B00" w14:textId="77777777" w:rsidR="00AF6B24" w:rsidRPr="00433091" w:rsidRDefault="00AF6B24" w:rsidP="00453D79">
            <w:pPr>
              <w:spacing w:after="0" w:line="240" w:lineRule="auto"/>
              <w:jc w:val="center"/>
              <w:rPr>
                <w:rFonts w:asciiTheme="majorHAnsi" w:eastAsia="Times New Roman" w:hAnsiTheme="majorHAnsi" w:cs="Times New Roman"/>
                <w:i/>
                <w:color w:val="467886"/>
                <w:sz w:val="16"/>
                <w:szCs w:val="16"/>
                <w:u w:val="single"/>
              </w:rPr>
            </w:pPr>
            <w:r w:rsidRPr="00433091">
              <w:rPr>
                <w:rFonts w:asciiTheme="majorHAnsi" w:eastAsia="Times New Roman" w:hAnsiTheme="majorHAnsi" w:cs="Times New Roman"/>
                <w:i/>
                <w:color w:val="467886"/>
                <w:sz w:val="16"/>
                <w:szCs w:val="16"/>
                <w:u w:val="single"/>
              </w:rPr>
              <w:t>75</w:t>
            </w:r>
          </w:p>
        </w:tc>
        <w:tc>
          <w:tcPr>
            <w:tcW w:w="0" w:type="auto"/>
            <w:noWrap/>
            <w:hideMark/>
          </w:tcPr>
          <w:p w14:paraId="0DE8A517" w14:textId="77777777" w:rsidR="00AF6B24" w:rsidRPr="00433091" w:rsidRDefault="00AF6B24" w:rsidP="00453D79">
            <w:pPr>
              <w:spacing w:after="0" w:line="240" w:lineRule="auto"/>
              <w:jc w:val="center"/>
              <w:rPr>
                <w:rFonts w:asciiTheme="majorHAnsi" w:eastAsia="Times New Roman" w:hAnsiTheme="majorHAnsi" w:cs="Times New Roman"/>
                <w:i/>
                <w:color w:val="467886"/>
                <w:sz w:val="16"/>
                <w:szCs w:val="16"/>
                <w:u w:val="single"/>
              </w:rPr>
            </w:pPr>
            <w:r w:rsidRPr="00433091">
              <w:rPr>
                <w:rFonts w:asciiTheme="majorHAnsi" w:eastAsia="Times New Roman" w:hAnsiTheme="majorHAnsi" w:cs="Times New Roman"/>
                <w:i/>
                <w:color w:val="467886"/>
                <w:sz w:val="16"/>
                <w:szCs w:val="16"/>
                <w:u w:val="single"/>
              </w:rPr>
              <w:t>79</w:t>
            </w:r>
          </w:p>
        </w:tc>
        <w:tc>
          <w:tcPr>
            <w:tcW w:w="0" w:type="auto"/>
            <w:noWrap/>
            <w:hideMark/>
          </w:tcPr>
          <w:p w14:paraId="31122106" w14:textId="77777777" w:rsidR="00AF6B24" w:rsidRPr="00433091" w:rsidRDefault="00AF6B24" w:rsidP="00453D79">
            <w:pPr>
              <w:spacing w:after="0" w:line="240" w:lineRule="auto"/>
              <w:jc w:val="center"/>
              <w:rPr>
                <w:rFonts w:asciiTheme="majorHAnsi" w:eastAsia="Times New Roman" w:hAnsiTheme="majorHAnsi" w:cs="Times New Roman"/>
                <w:i/>
                <w:color w:val="467886"/>
                <w:sz w:val="16"/>
                <w:szCs w:val="16"/>
                <w:u w:val="single"/>
              </w:rPr>
            </w:pPr>
            <w:r w:rsidRPr="00433091">
              <w:rPr>
                <w:rFonts w:asciiTheme="majorHAnsi" w:eastAsia="Times New Roman" w:hAnsiTheme="majorHAnsi" w:cs="Times New Roman"/>
                <w:i/>
                <w:color w:val="467886"/>
                <w:sz w:val="16"/>
                <w:szCs w:val="16"/>
                <w:u w:val="single"/>
              </w:rPr>
              <w:t>78</w:t>
            </w:r>
          </w:p>
        </w:tc>
        <w:tc>
          <w:tcPr>
            <w:tcW w:w="0" w:type="auto"/>
            <w:noWrap/>
            <w:hideMark/>
          </w:tcPr>
          <w:p w14:paraId="1F89A977" w14:textId="77777777" w:rsidR="00AF6B24" w:rsidRPr="00433091" w:rsidRDefault="00AF6B24" w:rsidP="00453D79">
            <w:pPr>
              <w:spacing w:after="0" w:line="240" w:lineRule="auto"/>
              <w:jc w:val="center"/>
              <w:rPr>
                <w:rFonts w:asciiTheme="majorHAnsi" w:eastAsia="Times New Roman" w:hAnsiTheme="majorHAnsi" w:cs="Times New Roman"/>
                <w:i/>
                <w:color w:val="467886"/>
                <w:sz w:val="16"/>
                <w:szCs w:val="16"/>
                <w:u w:val="single"/>
              </w:rPr>
            </w:pPr>
            <w:r w:rsidRPr="00433091">
              <w:rPr>
                <w:rFonts w:asciiTheme="majorHAnsi" w:eastAsia="Times New Roman" w:hAnsiTheme="majorHAnsi" w:cs="Times New Roman"/>
                <w:i/>
                <w:color w:val="467886"/>
                <w:sz w:val="16"/>
                <w:szCs w:val="16"/>
                <w:u w:val="single"/>
              </w:rPr>
              <w:t>77</w:t>
            </w:r>
          </w:p>
        </w:tc>
        <w:tc>
          <w:tcPr>
            <w:tcW w:w="0" w:type="auto"/>
            <w:noWrap/>
            <w:hideMark/>
          </w:tcPr>
          <w:p w14:paraId="7F36FC3D" w14:textId="77777777" w:rsidR="00AF6B24" w:rsidRPr="00433091" w:rsidRDefault="00AF6B24" w:rsidP="00453D79">
            <w:pPr>
              <w:spacing w:after="0" w:line="240" w:lineRule="auto"/>
              <w:jc w:val="center"/>
              <w:rPr>
                <w:rFonts w:asciiTheme="majorHAnsi" w:eastAsia="Times New Roman" w:hAnsiTheme="majorHAnsi" w:cs="Times New Roman"/>
                <w:i/>
                <w:color w:val="467886"/>
                <w:sz w:val="16"/>
                <w:szCs w:val="16"/>
                <w:u w:val="single"/>
              </w:rPr>
            </w:pPr>
            <w:r w:rsidRPr="00433091">
              <w:rPr>
                <w:rFonts w:asciiTheme="majorHAnsi" w:eastAsia="Times New Roman" w:hAnsiTheme="majorHAnsi" w:cs="Times New Roman"/>
                <w:i/>
                <w:color w:val="467886"/>
                <w:sz w:val="16"/>
                <w:szCs w:val="16"/>
                <w:u w:val="single"/>
              </w:rPr>
              <w:t>77</w:t>
            </w:r>
          </w:p>
        </w:tc>
        <w:tc>
          <w:tcPr>
            <w:tcW w:w="0" w:type="auto"/>
            <w:noWrap/>
            <w:hideMark/>
          </w:tcPr>
          <w:p w14:paraId="7B77B155" w14:textId="77777777" w:rsidR="00AF6B24" w:rsidRPr="00433091" w:rsidRDefault="00AF6B24" w:rsidP="00453D79">
            <w:pPr>
              <w:spacing w:after="0" w:line="240" w:lineRule="auto"/>
              <w:jc w:val="center"/>
              <w:rPr>
                <w:rFonts w:asciiTheme="majorHAnsi" w:eastAsia="Times New Roman" w:hAnsiTheme="majorHAnsi" w:cs="Times New Roman"/>
                <w:i/>
                <w:color w:val="467886"/>
                <w:sz w:val="16"/>
                <w:szCs w:val="16"/>
                <w:u w:val="single"/>
              </w:rPr>
            </w:pPr>
            <w:r w:rsidRPr="00433091">
              <w:rPr>
                <w:rFonts w:asciiTheme="majorHAnsi" w:eastAsia="Times New Roman" w:hAnsiTheme="majorHAnsi" w:cs="Times New Roman"/>
                <w:i/>
                <w:color w:val="467886"/>
                <w:sz w:val="16"/>
                <w:szCs w:val="16"/>
                <w:u w:val="single"/>
              </w:rPr>
              <w:t>78</w:t>
            </w:r>
          </w:p>
        </w:tc>
        <w:tc>
          <w:tcPr>
            <w:tcW w:w="0" w:type="auto"/>
            <w:noWrap/>
            <w:hideMark/>
          </w:tcPr>
          <w:p w14:paraId="39DB0FC7"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77</w:t>
            </w:r>
          </w:p>
        </w:tc>
        <w:tc>
          <w:tcPr>
            <w:tcW w:w="0" w:type="auto"/>
            <w:noWrap/>
            <w:hideMark/>
          </w:tcPr>
          <w:p w14:paraId="23F90F8D" w14:textId="77777777" w:rsidR="00AF6B24" w:rsidRPr="00433091" w:rsidRDefault="00AF6B24" w:rsidP="00453D79">
            <w:pPr>
              <w:spacing w:after="0" w:line="240" w:lineRule="auto"/>
              <w:jc w:val="center"/>
              <w:rPr>
                <w:rFonts w:asciiTheme="majorHAnsi" w:eastAsia="Times New Roman" w:hAnsiTheme="majorHAnsi" w:cs="Times New Roman"/>
                <w:i/>
                <w:color w:val="467886"/>
                <w:sz w:val="16"/>
                <w:szCs w:val="16"/>
                <w:u w:val="single"/>
              </w:rPr>
            </w:pPr>
            <w:r w:rsidRPr="00433091">
              <w:rPr>
                <w:rFonts w:asciiTheme="majorHAnsi" w:eastAsia="Times New Roman" w:hAnsiTheme="majorHAnsi" w:cs="Times New Roman"/>
                <w:i/>
                <w:color w:val="467886"/>
                <w:sz w:val="16"/>
                <w:szCs w:val="16"/>
                <w:u w:val="single"/>
              </w:rPr>
              <w:t>77</w:t>
            </w:r>
          </w:p>
        </w:tc>
        <w:tc>
          <w:tcPr>
            <w:tcW w:w="0" w:type="auto"/>
          </w:tcPr>
          <w:p w14:paraId="24D647ED" w14:textId="77777777" w:rsidR="00AF6B24" w:rsidRPr="00433091" w:rsidRDefault="00AF6B24" w:rsidP="00453D79">
            <w:pPr>
              <w:spacing w:after="0" w:line="240" w:lineRule="auto"/>
              <w:jc w:val="center"/>
              <w:rPr>
                <w:rFonts w:asciiTheme="majorHAnsi" w:eastAsia="Times New Roman" w:hAnsiTheme="majorHAnsi" w:cs="Times New Roman"/>
                <w:i/>
                <w:color w:val="467886"/>
                <w:sz w:val="16"/>
                <w:szCs w:val="16"/>
                <w:u w:val="single"/>
              </w:rPr>
            </w:pPr>
            <w:r>
              <w:rPr>
                <w:rFonts w:asciiTheme="majorHAnsi" w:eastAsia="Times New Roman" w:hAnsiTheme="majorHAnsi" w:cs="Times New Roman"/>
                <w:i/>
                <w:color w:val="467886"/>
                <w:sz w:val="16"/>
                <w:szCs w:val="16"/>
                <w:u w:val="single"/>
              </w:rPr>
              <w:t>77</w:t>
            </w:r>
          </w:p>
        </w:tc>
      </w:tr>
      <w:tr w:rsidR="00AF6B24" w:rsidRPr="00433091" w14:paraId="3F14C574" w14:textId="77777777" w:rsidTr="009E0E36">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3D623D17"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Pr>
                <w:rFonts w:asciiTheme="majorHAnsi" w:eastAsia="Times New Roman" w:hAnsiTheme="majorHAnsi" w:cs="Times New Roman"/>
                <w:i/>
                <w:color w:val="000000"/>
                <w:sz w:val="16"/>
                <w:szCs w:val="16"/>
              </w:rPr>
              <w:t>UM Rail</w:t>
            </w:r>
          </w:p>
        </w:tc>
        <w:tc>
          <w:tcPr>
            <w:tcW w:w="0" w:type="auto"/>
            <w:noWrap/>
            <w:hideMark/>
          </w:tcPr>
          <w:p w14:paraId="7CCE6AB3"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64</w:t>
            </w:r>
          </w:p>
        </w:tc>
        <w:tc>
          <w:tcPr>
            <w:tcW w:w="0" w:type="auto"/>
            <w:noWrap/>
            <w:hideMark/>
          </w:tcPr>
          <w:p w14:paraId="15E062F2"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67</w:t>
            </w:r>
          </w:p>
        </w:tc>
        <w:tc>
          <w:tcPr>
            <w:tcW w:w="0" w:type="auto"/>
            <w:noWrap/>
            <w:hideMark/>
          </w:tcPr>
          <w:p w14:paraId="5C409296"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66</w:t>
            </w:r>
          </w:p>
        </w:tc>
        <w:tc>
          <w:tcPr>
            <w:tcW w:w="0" w:type="auto"/>
            <w:noWrap/>
            <w:hideMark/>
          </w:tcPr>
          <w:p w14:paraId="344478EF"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69</w:t>
            </w:r>
          </w:p>
        </w:tc>
        <w:tc>
          <w:tcPr>
            <w:tcW w:w="0" w:type="auto"/>
            <w:noWrap/>
            <w:hideMark/>
          </w:tcPr>
          <w:p w14:paraId="41E026A4"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65</w:t>
            </w:r>
          </w:p>
        </w:tc>
        <w:tc>
          <w:tcPr>
            <w:tcW w:w="0" w:type="auto"/>
            <w:noWrap/>
            <w:hideMark/>
          </w:tcPr>
          <w:p w14:paraId="4F3735CC"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68</w:t>
            </w:r>
          </w:p>
        </w:tc>
        <w:tc>
          <w:tcPr>
            <w:tcW w:w="0" w:type="auto"/>
            <w:noWrap/>
            <w:hideMark/>
          </w:tcPr>
          <w:p w14:paraId="1417B33F"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67</w:t>
            </w:r>
          </w:p>
        </w:tc>
        <w:tc>
          <w:tcPr>
            <w:tcW w:w="0" w:type="auto"/>
            <w:noWrap/>
            <w:hideMark/>
          </w:tcPr>
          <w:p w14:paraId="6C442D15"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66</w:t>
            </w:r>
          </w:p>
        </w:tc>
        <w:tc>
          <w:tcPr>
            <w:tcW w:w="0" w:type="auto"/>
          </w:tcPr>
          <w:p w14:paraId="0E827D7C"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Pr>
                <w:rFonts w:asciiTheme="majorHAnsi" w:eastAsia="Times New Roman" w:hAnsiTheme="majorHAnsi" w:cs="Times New Roman"/>
                <w:i/>
                <w:color w:val="000000"/>
                <w:sz w:val="16"/>
                <w:szCs w:val="16"/>
              </w:rPr>
              <w:t>66</w:t>
            </w:r>
          </w:p>
        </w:tc>
      </w:tr>
      <w:tr w:rsidR="00AF6B24" w:rsidRPr="00433091" w14:paraId="2CF20C1D" w14:textId="77777777" w:rsidTr="009E0E36">
        <w:trPr>
          <w:cnfStyle w:val="000000010000" w:firstRow="0" w:lastRow="0" w:firstColumn="0" w:lastColumn="0" w:oddVBand="0" w:evenVBand="0" w:oddHBand="0" w:evenHBand="1" w:firstRowFirstColumn="0" w:firstRowLastColumn="0" w:lastRowFirstColumn="0" w:lastRowLastColumn="0"/>
          <w:trHeight w:val="300"/>
        </w:trPr>
        <w:tc>
          <w:tcPr>
            <w:tcW w:w="0" w:type="auto"/>
            <w:noWrap/>
            <w:hideMark/>
          </w:tcPr>
          <w:p w14:paraId="1AE7D0F4"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Pr>
                <w:rFonts w:asciiTheme="majorHAnsi" w:eastAsia="Times New Roman" w:hAnsiTheme="majorHAnsi" w:cs="Times New Roman"/>
                <w:i/>
                <w:color w:val="000000"/>
                <w:sz w:val="16"/>
                <w:szCs w:val="16"/>
              </w:rPr>
              <w:t>CD Baru</w:t>
            </w:r>
            <w:r w:rsidRPr="00433091">
              <w:rPr>
                <w:rFonts w:asciiTheme="majorHAnsi" w:eastAsia="Times New Roman" w:hAnsiTheme="majorHAnsi" w:cs="Times New Roman"/>
                <w:i/>
                <w:color w:val="000000"/>
                <w:sz w:val="16"/>
                <w:szCs w:val="16"/>
              </w:rPr>
              <w:t xml:space="preserve"> </w:t>
            </w:r>
          </w:p>
        </w:tc>
        <w:tc>
          <w:tcPr>
            <w:tcW w:w="0" w:type="auto"/>
            <w:noWrap/>
            <w:hideMark/>
          </w:tcPr>
          <w:p w14:paraId="4A47E400"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76</w:t>
            </w:r>
          </w:p>
        </w:tc>
        <w:tc>
          <w:tcPr>
            <w:tcW w:w="0" w:type="auto"/>
            <w:noWrap/>
            <w:hideMark/>
          </w:tcPr>
          <w:p w14:paraId="4302B927"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79</w:t>
            </w:r>
          </w:p>
        </w:tc>
        <w:tc>
          <w:tcPr>
            <w:tcW w:w="0" w:type="auto"/>
            <w:noWrap/>
            <w:hideMark/>
          </w:tcPr>
          <w:p w14:paraId="5A85EF3F"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81</w:t>
            </w:r>
          </w:p>
        </w:tc>
        <w:tc>
          <w:tcPr>
            <w:tcW w:w="0" w:type="auto"/>
            <w:noWrap/>
            <w:hideMark/>
          </w:tcPr>
          <w:p w14:paraId="5F383B2C"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80</w:t>
            </w:r>
          </w:p>
        </w:tc>
        <w:tc>
          <w:tcPr>
            <w:tcW w:w="0" w:type="auto"/>
            <w:noWrap/>
            <w:hideMark/>
          </w:tcPr>
          <w:p w14:paraId="0B42E76C"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83</w:t>
            </w:r>
          </w:p>
        </w:tc>
        <w:tc>
          <w:tcPr>
            <w:tcW w:w="0" w:type="auto"/>
            <w:noWrap/>
            <w:hideMark/>
          </w:tcPr>
          <w:p w14:paraId="20B4C4F2"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82</w:t>
            </w:r>
          </w:p>
        </w:tc>
        <w:tc>
          <w:tcPr>
            <w:tcW w:w="0" w:type="auto"/>
            <w:noWrap/>
            <w:hideMark/>
          </w:tcPr>
          <w:p w14:paraId="51F43FEB"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81</w:t>
            </w:r>
          </w:p>
        </w:tc>
        <w:tc>
          <w:tcPr>
            <w:tcW w:w="0" w:type="auto"/>
            <w:noWrap/>
            <w:hideMark/>
          </w:tcPr>
          <w:p w14:paraId="22450991"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sidRPr="00433091">
              <w:rPr>
                <w:rFonts w:asciiTheme="majorHAnsi" w:eastAsia="Times New Roman" w:hAnsiTheme="majorHAnsi" w:cs="Times New Roman"/>
                <w:i/>
                <w:color w:val="000000"/>
                <w:sz w:val="16"/>
                <w:szCs w:val="16"/>
              </w:rPr>
              <w:t>81</w:t>
            </w:r>
          </w:p>
        </w:tc>
        <w:tc>
          <w:tcPr>
            <w:tcW w:w="0" w:type="auto"/>
          </w:tcPr>
          <w:p w14:paraId="4D8CC86E" w14:textId="77777777" w:rsidR="00AF6B24" w:rsidRPr="00433091" w:rsidRDefault="00AF6B24" w:rsidP="00453D79">
            <w:pPr>
              <w:spacing w:after="0" w:line="240" w:lineRule="auto"/>
              <w:jc w:val="center"/>
              <w:rPr>
                <w:rFonts w:asciiTheme="majorHAnsi" w:eastAsia="Times New Roman" w:hAnsiTheme="majorHAnsi" w:cs="Times New Roman"/>
                <w:i/>
                <w:color w:val="000000"/>
                <w:sz w:val="16"/>
                <w:szCs w:val="16"/>
              </w:rPr>
            </w:pPr>
            <w:r>
              <w:rPr>
                <w:rFonts w:asciiTheme="majorHAnsi" w:eastAsia="Times New Roman" w:hAnsiTheme="majorHAnsi" w:cs="Times New Roman"/>
                <w:i/>
                <w:color w:val="000000"/>
                <w:sz w:val="16"/>
                <w:szCs w:val="16"/>
              </w:rPr>
              <w:t>79</w:t>
            </w:r>
          </w:p>
        </w:tc>
      </w:tr>
      <w:tr w:rsidR="00AF6B24" w:rsidRPr="00433091" w14:paraId="0E69FF98" w14:textId="77777777" w:rsidTr="009E0E36">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5CC77A7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 xml:space="preserve">CP </w:t>
            </w:r>
            <w:proofErr w:type="spellStart"/>
            <w:r>
              <w:rPr>
                <w:rFonts w:asciiTheme="majorHAnsi" w:eastAsia="Times New Roman" w:hAnsiTheme="majorHAnsi" w:cs="Times New Roman"/>
                <w:color w:val="000000"/>
                <w:sz w:val="16"/>
                <w:szCs w:val="16"/>
              </w:rPr>
              <w:t>Arun</w:t>
            </w:r>
            <w:proofErr w:type="spellEnd"/>
          </w:p>
        </w:tc>
        <w:tc>
          <w:tcPr>
            <w:tcW w:w="0" w:type="auto"/>
            <w:noWrap/>
            <w:hideMark/>
          </w:tcPr>
          <w:p w14:paraId="6BB12CF2"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1</w:t>
            </w:r>
          </w:p>
        </w:tc>
        <w:tc>
          <w:tcPr>
            <w:tcW w:w="0" w:type="auto"/>
            <w:noWrap/>
            <w:hideMark/>
          </w:tcPr>
          <w:p w14:paraId="07162F56"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5</w:t>
            </w:r>
          </w:p>
        </w:tc>
        <w:tc>
          <w:tcPr>
            <w:tcW w:w="0" w:type="auto"/>
            <w:noWrap/>
            <w:hideMark/>
          </w:tcPr>
          <w:p w14:paraId="7922AD9C"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8</w:t>
            </w:r>
          </w:p>
        </w:tc>
        <w:tc>
          <w:tcPr>
            <w:tcW w:w="0" w:type="auto"/>
            <w:noWrap/>
            <w:hideMark/>
          </w:tcPr>
          <w:p w14:paraId="426B42C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8</w:t>
            </w:r>
          </w:p>
        </w:tc>
        <w:tc>
          <w:tcPr>
            <w:tcW w:w="0" w:type="auto"/>
            <w:noWrap/>
            <w:hideMark/>
          </w:tcPr>
          <w:p w14:paraId="27EE28CF"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9</w:t>
            </w:r>
          </w:p>
        </w:tc>
        <w:tc>
          <w:tcPr>
            <w:tcW w:w="0" w:type="auto"/>
            <w:noWrap/>
            <w:hideMark/>
          </w:tcPr>
          <w:p w14:paraId="76A0567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0</w:t>
            </w:r>
          </w:p>
        </w:tc>
        <w:tc>
          <w:tcPr>
            <w:tcW w:w="0" w:type="auto"/>
            <w:noWrap/>
            <w:hideMark/>
          </w:tcPr>
          <w:p w14:paraId="002278E4"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5</w:t>
            </w:r>
          </w:p>
        </w:tc>
        <w:tc>
          <w:tcPr>
            <w:tcW w:w="0" w:type="auto"/>
            <w:noWrap/>
            <w:hideMark/>
          </w:tcPr>
          <w:p w14:paraId="45846BF7"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0</w:t>
            </w:r>
          </w:p>
        </w:tc>
        <w:tc>
          <w:tcPr>
            <w:tcW w:w="0" w:type="auto"/>
          </w:tcPr>
          <w:p w14:paraId="042EB1DC"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67</w:t>
            </w:r>
          </w:p>
        </w:tc>
      </w:tr>
      <w:tr w:rsidR="00AF6B24" w:rsidRPr="00433091" w14:paraId="6EFDD470" w14:textId="77777777" w:rsidTr="009E0E36">
        <w:trPr>
          <w:cnfStyle w:val="000000010000" w:firstRow="0" w:lastRow="0" w:firstColumn="0" w:lastColumn="0" w:oddVBand="0" w:evenVBand="0" w:oddHBand="0" w:evenHBand="1" w:firstRowFirstColumn="0" w:firstRowLastColumn="0" w:lastRowFirstColumn="0" w:lastRowLastColumn="0"/>
          <w:trHeight w:val="300"/>
        </w:trPr>
        <w:tc>
          <w:tcPr>
            <w:tcW w:w="0" w:type="auto"/>
            <w:noWrap/>
            <w:hideMark/>
          </w:tcPr>
          <w:p w14:paraId="137F2650"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BC IC007</w:t>
            </w:r>
          </w:p>
        </w:tc>
        <w:tc>
          <w:tcPr>
            <w:tcW w:w="0" w:type="auto"/>
            <w:noWrap/>
            <w:hideMark/>
          </w:tcPr>
          <w:p w14:paraId="0FED9877"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40</w:t>
            </w:r>
          </w:p>
        </w:tc>
        <w:tc>
          <w:tcPr>
            <w:tcW w:w="0" w:type="auto"/>
            <w:noWrap/>
            <w:hideMark/>
          </w:tcPr>
          <w:p w14:paraId="28FED90F"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37</w:t>
            </w:r>
          </w:p>
        </w:tc>
        <w:tc>
          <w:tcPr>
            <w:tcW w:w="0" w:type="auto"/>
            <w:noWrap/>
            <w:hideMark/>
          </w:tcPr>
          <w:p w14:paraId="53D9E765"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45</w:t>
            </w:r>
          </w:p>
        </w:tc>
        <w:tc>
          <w:tcPr>
            <w:tcW w:w="0" w:type="auto"/>
            <w:noWrap/>
            <w:hideMark/>
          </w:tcPr>
          <w:p w14:paraId="698EEA73"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50</w:t>
            </w:r>
          </w:p>
        </w:tc>
        <w:tc>
          <w:tcPr>
            <w:tcW w:w="0" w:type="auto"/>
            <w:noWrap/>
            <w:hideMark/>
          </w:tcPr>
          <w:p w14:paraId="2AC53909"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46</w:t>
            </w:r>
          </w:p>
        </w:tc>
        <w:tc>
          <w:tcPr>
            <w:tcW w:w="0" w:type="auto"/>
            <w:noWrap/>
            <w:hideMark/>
          </w:tcPr>
          <w:p w14:paraId="6B29E063"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43</w:t>
            </w:r>
          </w:p>
        </w:tc>
        <w:tc>
          <w:tcPr>
            <w:tcW w:w="0" w:type="auto"/>
            <w:noWrap/>
            <w:hideMark/>
          </w:tcPr>
          <w:p w14:paraId="4092392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4</w:t>
            </w:r>
          </w:p>
        </w:tc>
        <w:tc>
          <w:tcPr>
            <w:tcW w:w="0" w:type="auto"/>
            <w:noWrap/>
            <w:hideMark/>
          </w:tcPr>
          <w:p w14:paraId="44A7DC32"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5</w:t>
            </w:r>
          </w:p>
        </w:tc>
        <w:tc>
          <w:tcPr>
            <w:tcW w:w="0" w:type="auto"/>
          </w:tcPr>
          <w:p w14:paraId="76B73F2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72</w:t>
            </w:r>
          </w:p>
        </w:tc>
      </w:tr>
      <w:tr w:rsidR="00AF6B24" w:rsidRPr="00433091" w14:paraId="7023AEBD" w14:textId="77777777" w:rsidTr="009E0E36">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1ACBCBD8"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 xml:space="preserve">CP </w:t>
            </w:r>
            <w:proofErr w:type="spellStart"/>
            <w:r>
              <w:rPr>
                <w:rFonts w:asciiTheme="majorHAnsi" w:eastAsia="Times New Roman" w:hAnsiTheme="majorHAnsi" w:cs="Times New Roman"/>
                <w:color w:val="000000"/>
                <w:sz w:val="16"/>
                <w:szCs w:val="16"/>
              </w:rPr>
              <w:t>Bhumibol</w:t>
            </w:r>
            <w:proofErr w:type="spellEnd"/>
          </w:p>
        </w:tc>
        <w:tc>
          <w:tcPr>
            <w:tcW w:w="0" w:type="auto"/>
            <w:noWrap/>
            <w:hideMark/>
          </w:tcPr>
          <w:p w14:paraId="1757DA63"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57</w:t>
            </w:r>
          </w:p>
        </w:tc>
        <w:tc>
          <w:tcPr>
            <w:tcW w:w="0" w:type="auto"/>
            <w:noWrap/>
            <w:hideMark/>
          </w:tcPr>
          <w:p w14:paraId="2061D54B"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3</w:t>
            </w:r>
          </w:p>
        </w:tc>
        <w:tc>
          <w:tcPr>
            <w:tcW w:w="0" w:type="auto"/>
            <w:noWrap/>
            <w:hideMark/>
          </w:tcPr>
          <w:p w14:paraId="6440631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2</w:t>
            </w:r>
          </w:p>
        </w:tc>
        <w:tc>
          <w:tcPr>
            <w:tcW w:w="0" w:type="auto"/>
            <w:noWrap/>
            <w:hideMark/>
          </w:tcPr>
          <w:p w14:paraId="1526D9E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1</w:t>
            </w:r>
          </w:p>
        </w:tc>
        <w:tc>
          <w:tcPr>
            <w:tcW w:w="0" w:type="auto"/>
            <w:noWrap/>
            <w:hideMark/>
          </w:tcPr>
          <w:p w14:paraId="0E8142C4"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0</w:t>
            </w:r>
          </w:p>
        </w:tc>
        <w:tc>
          <w:tcPr>
            <w:tcW w:w="0" w:type="auto"/>
            <w:noWrap/>
            <w:hideMark/>
          </w:tcPr>
          <w:p w14:paraId="0FEB0B42"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0</w:t>
            </w:r>
          </w:p>
        </w:tc>
        <w:tc>
          <w:tcPr>
            <w:tcW w:w="0" w:type="auto"/>
            <w:noWrap/>
            <w:hideMark/>
          </w:tcPr>
          <w:p w14:paraId="471BA357"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4</w:t>
            </w:r>
          </w:p>
        </w:tc>
        <w:tc>
          <w:tcPr>
            <w:tcW w:w="0" w:type="auto"/>
            <w:noWrap/>
            <w:hideMark/>
          </w:tcPr>
          <w:p w14:paraId="0A561B92"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9</w:t>
            </w:r>
          </w:p>
        </w:tc>
        <w:tc>
          <w:tcPr>
            <w:tcW w:w="0" w:type="auto"/>
          </w:tcPr>
          <w:p w14:paraId="246C7726"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70</w:t>
            </w:r>
          </w:p>
        </w:tc>
      </w:tr>
      <w:tr w:rsidR="00AF6B24" w:rsidRPr="00433091" w14:paraId="68783077" w14:textId="77777777" w:rsidTr="009E0E36">
        <w:trPr>
          <w:cnfStyle w:val="000000010000" w:firstRow="0" w:lastRow="0" w:firstColumn="0" w:lastColumn="0" w:oddVBand="0" w:evenVBand="0" w:oddHBand="0" w:evenHBand="1" w:firstRowFirstColumn="0" w:firstRowLastColumn="0" w:lastRowFirstColumn="0" w:lastRowLastColumn="0"/>
          <w:trHeight w:val="300"/>
        </w:trPr>
        <w:tc>
          <w:tcPr>
            <w:tcW w:w="0" w:type="auto"/>
            <w:noWrap/>
            <w:hideMark/>
          </w:tcPr>
          <w:p w14:paraId="23F382DF"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 xml:space="preserve">CW </w:t>
            </w:r>
            <w:proofErr w:type="spellStart"/>
            <w:r>
              <w:rPr>
                <w:rFonts w:asciiTheme="majorHAnsi" w:eastAsia="Times New Roman" w:hAnsiTheme="majorHAnsi" w:cs="Times New Roman"/>
                <w:color w:val="000000"/>
                <w:sz w:val="16"/>
                <w:szCs w:val="16"/>
              </w:rPr>
              <w:t>Mandara</w:t>
            </w:r>
            <w:proofErr w:type="spellEnd"/>
          </w:p>
        </w:tc>
        <w:tc>
          <w:tcPr>
            <w:tcW w:w="0" w:type="auto"/>
            <w:noWrap/>
            <w:hideMark/>
          </w:tcPr>
          <w:p w14:paraId="4FF0626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3</w:t>
            </w:r>
          </w:p>
        </w:tc>
        <w:tc>
          <w:tcPr>
            <w:tcW w:w="0" w:type="auto"/>
            <w:noWrap/>
            <w:hideMark/>
          </w:tcPr>
          <w:p w14:paraId="53FAF403"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5</w:t>
            </w:r>
          </w:p>
        </w:tc>
        <w:tc>
          <w:tcPr>
            <w:tcW w:w="0" w:type="auto"/>
            <w:noWrap/>
            <w:hideMark/>
          </w:tcPr>
          <w:p w14:paraId="5D6FE996"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6</w:t>
            </w:r>
          </w:p>
        </w:tc>
        <w:tc>
          <w:tcPr>
            <w:tcW w:w="0" w:type="auto"/>
            <w:noWrap/>
            <w:hideMark/>
          </w:tcPr>
          <w:p w14:paraId="2960F8CF"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3</w:t>
            </w:r>
          </w:p>
        </w:tc>
        <w:tc>
          <w:tcPr>
            <w:tcW w:w="0" w:type="auto"/>
            <w:noWrap/>
            <w:hideMark/>
          </w:tcPr>
          <w:p w14:paraId="0835E476"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2</w:t>
            </w:r>
          </w:p>
        </w:tc>
        <w:tc>
          <w:tcPr>
            <w:tcW w:w="0" w:type="auto"/>
            <w:noWrap/>
            <w:hideMark/>
          </w:tcPr>
          <w:p w14:paraId="168A2C6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7</w:t>
            </w:r>
          </w:p>
        </w:tc>
        <w:tc>
          <w:tcPr>
            <w:tcW w:w="0" w:type="auto"/>
            <w:noWrap/>
            <w:hideMark/>
          </w:tcPr>
          <w:p w14:paraId="4DD550D7"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2</w:t>
            </w:r>
          </w:p>
        </w:tc>
        <w:tc>
          <w:tcPr>
            <w:tcW w:w="0" w:type="auto"/>
            <w:noWrap/>
            <w:hideMark/>
          </w:tcPr>
          <w:p w14:paraId="0B8B2C83"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4</w:t>
            </w:r>
          </w:p>
        </w:tc>
        <w:tc>
          <w:tcPr>
            <w:tcW w:w="0" w:type="auto"/>
          </w:tcPr>
          <w:p w14:paraId="75376059"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75</w:t>
            </w:r>
          </w:p>
        </w:tc>
      </w:tr>
      <w:tr w:rsidR="00AF6B24" w:rsidRPr="00433091" w14:paraId="6F0EE755" w14:textId="77777777" w:rsidTr="009E0E36">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65E8221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KL IC002</w:t>
            </w:r>
          </w:p>
        </w:tc>
        <w:tc>
          <w:tcPr>
            <w:tcW w:w="0" w:type="auto"/>
            <w:noWrap/>
            <w:hideMark/>
          </w:tcPr>
          <w:p w14:paraId="156FC20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59</w:t>
            </w:r>
          </w:p>
        </w:tc>
        <w:tc>
          <w:tcPr>
            <w:tcW w:w="0" w:type="auto"/>
            <w:noWrap/>
            <w:hideMark/>
          </w:tcPr>
          <w:p w14:paraId="7B73C7A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4</w:t>
            </w:r>
          </w:p>
        </w:tc>
        <w:tc>
          <w:tcPr>
            <w:tcW w:w="0" w:type="auto"/>
            <w:noWrap/>
            <w:hideMark/>
          </w:tcPr>
          <w:p w14:paraId="23BE6F10"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9</w:t>
            </w:r>
          </w:p>
        </w:tc>
        <w:tc>
          <w:tcPr>
            <w:tcW w:w="0" w:type="auto"/>
            <w:noWrap/>
            <w:hideMark/>
          </w:tcPr>
          <w:p w14:paraId="5BB79127"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7</w:t>
            </w:r>
          </w:p>
        </w:tc>
        <w:tc>
          <w:tcPr>
            <w:tcW w:w="0" w:type="auto"/>
            <w:noWrap/>
            <w:hideMark/>
          </w:tcPr>
          <w:p w14:paraId="2C4864EE"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7</w:t>
            </w:r>
          </w:p>
        </w:tc>
        <w:tc>
          <w:tcPr>
            <w:tcW w:w="0" w:type="auto"/>
            <w:noWrap/>
            <w:hideMark/>
          </w:tcPr>
          <w:p w14:paraId="7054B72E"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7</w:t>
            </w:r>
          </w:p>
        </w:tc>
        <w:tc>
          <w:tcPr>
            <w:tcW w:w="0" w:type="auto"/>
            <w:noWrap/>
            <w:hideMark/>
          </w:tcPr>
          <w:p w14:paraId="7D044CCE"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6</w:t>
            </w:r>
          </w:p>
        </w:tc>
        <w:tc>
          <w:tcPr>
            <w:tcW w:w="0" w:type="auto"/>
            <w:noWrap/>
            <w:hideMark/>
          </w:tcPr>
          <w:p w14:paraId="290366A9"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8</w:t>
            </w:r>
          </w:p>
        </w:tc>
        <w:tc>
          <w:tcPr>
            <w:tcW w:w="0" w:type="auto"/>
          </w:tcPr>
          <w:p w14:paraId="0286238F"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77</w:t>
            </w:r>
          </w:p>
        </w:tc>
      </w:tr>
      <w:tr w:rsidR="00AF6B24" w:rsidRPr="00433091" w14:paraId="3BDAD777" w14:textId="77777777" w:rsidTr="009E0E36">
        <w:trPr>
          <w:cnfStyle w:val="000000010000" w:firstRow="0" w:lastRow="0" w:firstColumn="0" w:lastColumn="0" w:oddVBand="0" w:evenVBand="0" w:oddHBand="0" w:evenHBand="1" w:firstRowFirstColumn="0" w:firstRowLastColumn="0" w:lastRowFirstColumn="0" w:lastRowLastColumn="0"/>
          <w:trHeight w:val="300"/>
        </w:trPr>
        <w:tc>
          <w:tcPr>
            <w:tcW w:w="0" w:type="auto"/>
            <w:noWrap/>
            <w:hideMark/>
          </w:tcPr>
          <w:p w14:paraId="29CDA58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KL IC005</w:t>
            </w:r>
          </w:p>
        </w:tc>
        <w:tc>
          <w:tcPr>
            <w:tcW w:w="0" w:type="auto"/>
            <w:noWrap/>
            <w:hideMark/>
          </w:tcPr>
          <w:p w14:paraId="51545AB3"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3</w:t>
            </w:r>
          </w:p>
        </w:tc>
        <w:tc>
          <w:tcPr>
            <w:tcW w:w="0" w:type="auto"/>
            <w:noWrap/>
            <w:hideMark/>
          </w:tcPr>
          <w:p w14:paraId="2C286E6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3</w:t>
            </w:r>
          </w:p>
        </w:tc>
        <w:tc>
          <w:tcPr>
            <w:tcW w:w="0" w:type="auto"/>
            <w:noWrap/>
            <w:hideMark/>
          </w:tcPr>
          <w:p w14:paraId="261F418D"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4</w:t>
            </w:r>
          </w:p>
        </w:tc>
        <w:tc>
          <w:tcPr>
            <w:tcW w:w="0" w:type="auto"/>
            <w:noWrap/>
            <w:hideMark/>
          </w:tcPr>
          <w:p w14:paraId="18228E8C"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5</w:t>
            </w:r>
          </w:p>
        </w:tc>
        <w:tc>
          <w:tcPr>
            <w:tcW w:w="0" w:type="auto"/>
            <w:noWrap/>
            <w:hideMark/>
          </w:tcPr>
          <w:p w14:paraId="00C35FE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7</w:t>
            </w:r>
          </w:p>
        </w:tc>
        <w:tc>
          <w:tcPr>
            <w:tcW w:w="0" w:type="auto"/>
            <w:noWrap/>
            <w:hideMark/>
          </w:tcPr>
          <w:p w14:paraId="62433952"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7</w:t>
            </w:r>
          </w:p>
        </w:tc>
        <w:tc>
          <w:tcPr>
            <w:tcW w:w="0" w:type="auto"/>
            <w:noWrap/>
            <w:hideMark/>
          </w:tcPr>
          <w:p w14:paraId="47FAEA2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6</w:t>
            </w:r>
          </w:p>
        </w:tc>
        <w:tc>
          <w:tcPr>
            <w:tcW w:w="0" w:type="auto"/>
            <w:noWrap/>
            <w:hideMark/>
          </w:tcPr>
          <w:p w14:paraId="7FF6175C"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77</w:t>
            </w:r>
          </w:p>
        </w:tc>
        <w:tc>
          <w:tcPr>
            <w:tcW w:w="0" w:type="auto"/>
          </w:tcPr>
          <w:p w14:paraId="1EEB16EA"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78</w:t>
            </w:r>
          </w:p>
        </w:tc>
      </w:tr>
      <w:tr w:rsidR="00AF6B24" w:rsidRPr="00433091" w14:paraId="6A0243CF" w14:textId="77777777" w:rsidTr="009E0E36">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5588BC82"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 xml:space="preserve">RM </w:t>
            </w:r>
            <w:r w:rsidRPr="00433091">
              <w:rPr>
                <w:rFonts w:asciiTheme="majorHAnsi" w:eastAsia="Times New Roman" w:hAnsiTheme="majorHAnsi" w:cs="Times New Roman"/>
                <w:color w:val="000000"/>
                <w:sz w:val="16"/>
                <w:szCs w:val="16"/>
              </w:rPr>
              <w:t>Morales</w:t>
            </w:r>
          </w:p>
        </w:tc>
        <w:tc>
          <w:tcPr>
            <w:tcW w:w="0" w:type="auto"/>
            <w:noWrap/>
            <w:hideMark/>
          </w:tcPr>
          <w:p w14:paraId="79B49D9E"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0</w:t>
            </w:r>
          </w:p>
        </w:tc>
        <w:tc>
          <w:tcPr>
            <w:tcW w:w="0" w:type="auto"/>
            <w:noWrap/>
            <w:hideMark/>
          </w:tcPr>
          <w:p w14:paraId="210FA0CC"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51</w:t>
            </w:r>
          </w:p>
        </w:tc>
        <w:tc>
          <w:tcPr>
            <w:tcW w:w="0" w:type="auto"/>
            <w:noWrap/>
            <w:hideMark/>
          </w:tcPr>
          <w:p w14:paraId="6F988940"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55</w:t>
            </w:r>
          </w:p>
        </w:tc>
        <w:tc>
          <w:tcPr>
            <w:tcW w:w="0" w:type="auto"/>
            <w:noWrap/>
            <w:hideMark/>
          </w:tcPr>
          <w:p w14:paraId="49D63F9B"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49</w:t>
            </w:r>
          </w:p>
        </w:tc>
        <w:tc>
          <w:tcPr>
            <w:tcW w:w="0" w:type="auto"/>
            <w:noWrap/>
            <w:hideMark/>
          </w:tcPr>
          <w:p w14:paraId="3B52F1C1"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58</w:t>
            </w:r>
          </w:p>
        </w:tc>
        <w:tc>
          <w:tcPr>
            <w:tcW w:w="0" w:type="auto"/>
            <w:noWrap/>
            <w:hideMark/>
          </w:tcPr>
          <w:p w14:paraId="781147C9"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54</w:t>
            </w:r>
          </w:p>
        </w:tc>
        <w:tc>
          <w:tcPr>
            <w:tcW w:w="0" w:type="auto"/>
            <w:noWrap/>
            <w:hideMark/>
          </w:tcPr>
          <w:p w14:paraId="49FBDF95" w14:textId="77777777" w:rsidR="00AF6B24" w:rsidRPr="00433091" w:rsidRDefault="00AF6B24" w:rsidP="00453D79">
            <w:pPr>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65</w:t>
            </w:r>
          </w:p>
        </w:tc>
        <w:tc>
          <w:tcPr>
            <w:tcW w:w="0" w:type="auto"/>
            <w:noWrap/>
            <w:hideMark/>
          </w:tcPr>
          <w:p w14:paraId="5EBD30D1" w14:textId="77777777" w:rsidR="00AF6B24" w:rsidRPr="00433091" w:rsidRDefault="00AF6B24" w:rsidP="00453D79">
            <w:pPr>
              <w:keepNext/>
              <w:spacing w:after="0" w:line="240" w:lineRule="auto"/>
              <w:jc w:val="center"/>
              <w:rPr>
                <w:rFonts w:asciiTheme="majorHAnsi" w:eastAsia="Times New Roman" w:hAnsiTheme="majorHAnsi" w:cs="Times New Roman"/>
                <w:color w:val="000000"/>
                <w:sz w:val="16"/>
                <w:szCs w:val="16"/>
              </w:rPr>
            </w:pPr>
            <w:r w:rsidRPr="00433091">
              <w:rPr>
                <w:rFonts w:asciiTheme="majorHAnsi" w:eastAsia="Times New Roman" w:hAnsiTheme="majorHAnsi" w:cs="Times New Roman"/>
                <w:color w:val="000000"/>
                <w:sz w:val="16"/>
                <w:szCs w:val="16"/>
              </w:rPr>
              <w:t>50</w:t>
            </w:r>
          </w:p>
        </w:tc>
        <w:tc>
          <w:tcPr>
            <w:tcW w:w="0" w:type="auto"/>
          </w:tcPr>
          <w:p w14:paraId="1B06AC07" w14:textId="77777777" w:rsidR="00AF6B24" w:rsidRPr="00433091" w:rsidRDefault="00AF6B24" w:rsidP="00453D79">
            <w:pPr>
              <w:keepNext/>
              <w:spacing w:after="0" w:line="240" w:lineRule="auto"/>
              <w:jc w:val="center"/>
              <w:rPr>
                <w:rFonts w:asciiTheme="majorHAnsi" w:eastAsia="Times New Roman" w:hAnsiTheme="majorHAnsi" w:cs="Times New Roman"/>
                <w:color w:val="000000"/>
                <w:sz w:val="16"/>
                <w:szCs w:val="16"/>
              </w:rPr>
            </w:pPr>
            <w:r>
              <w:rPr>
                <w:rFonts w:asciiTheme="majorHAnsi" w:eastAsia="Times New Roman" w:hAnsiTheme="majorHAnsi" w:cs="Times New Roman"/>
                <w:color w:val="000000"/>
                <w:sz w:val="16"/>
                <w:szCs w:val="16"/>
              </w:rPr>
              <w:t>67</w:t>
            </w:r>
          </w:p>
        </w:tc>
      </w:tr>
    </w:tbl>
    <w:p w14:paraId="73F05009" w14:textId="77777777" w:rsidR="00AF6B24" w:rsidRPr="004C28A8" w:rsidRDefault="00AF6B24" w:rsidP="00AF6B24">
      <w:pPr>
        <w:pStyle w:val="Caption"/>
        <w:rPr>
          <w:lang w:val="en-US"/>
        </w:rPr>
      </w:pPr>
      <w:bookmarkStart w:id="14" w:name="_Ref198885333"/>
      <w:bookmarkStart w:id="15" w:name="_Ref198885326"/>
      <w:r w:rsidRPr="00050AE5">
        <w:rPr>
          <w:lang w:val="en-US"/>
        </w:rPr>
        <w:t xml:space="preserve">Table S </w:t>
      </w:r>
      <w:r>
        <w:fldChar w:fldCharType="begin"/>
      </w:r>
      <w:r w:rsidRPr="00050AE5">
        <w:rPr>
          <w:lang w:val="en-US"/>
        </w:rPr>
        <w:instrText xml:space="preserve"> SEQ Table_S \* ARABIC </w:instrText>
      </w:r>
      <w:r>
        <w:fldChar w:fldCharType="separate"/>
      </w:r>
      <w:r>
        <w:rPr>
          <w:noProof/>
          <w:lang w:val="en-US"/>
        </w:rPr>
        <w:t>1</w:t>
      </w:r>
      <w:r>
        <w:fldChar w:fldCharType="end"/>
      </w:r>
      <w:bookmarkEnd w:id="14"/>
      <w:r w:rsidRPr="00050AE5">
        <w:rPr>
          <w:lang w:val="en-US"/>
        </w:rPr>
        <w:t xml:space="preserve">. </w:t>
      </w:r>
      <w:r w:rsidRPr="00433091">
        <w:rPr>
          <w:lang w:val="en-US"/>
        </w:rPr>
        <w:t>AP</w:t>
      </w:r>
      <w:r>
        <w:rPr>
          <w:vertAlign w:val="subscript"/>
          <w:lang w:val="en-US"/>
        </w:rPr>
        <w:t>50</w:t>
      </w:r>
      <w:r>
        <w:rPr>
          <w:lang w:val="en-US"/>
        </w:rPr>
        <w:t xml:space="preserve">  r</w:t>
      </w:r>
      <w:r w:rsidRPr="00433091">
        <w:rPr>
          <w:lang w:val="en-US"/>
        </w:rPr>
        <w:t xml:space="preserve">esults from generalization experiments per location and per experiment for the plastic </w:t>
      </w:r>
      <w:r>
        <w:rPr>
          <w:lang w:val="en-US"/>
        </w:rPr>
        <w:t>category.</w:t>
      </w:r>
      <w:bookmarkEnd w:id="15"/>
    </w:p>
    <w:p w14:paraId="653B626D" w14:textId="77777777" w:rsidR="00AF6B24" w:rsidRDefault="00AF6B24" w:rsidP="00AF6B24">
      <w:pPr>
        <w:keepNext/>
      </w:pPr>
      <w:r w:rsidRPr="004C28A8">
        <w:rPr>
          <w:noProof/>
          <w:lang w:val="en-US"/>
        </w:rPr>
        <w:drawing>
          <wp:inline distT="0" distB="0" distL="0" distR="0" wp14:anchorId="5BB218CF" wp14:editId="5A6E9CA8">
            <wp:extent cx="4161568" cy="3234520"/>
            <wp:effectExtent l="0" t="0" r="0" b="4445"/>
            <wp:docPr id="945423607"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423607" name="Picture 1" descr="A graph of different colored lines&#10;&#10;AI-generated content may be incorrect."/>
                    <pic:cNvPicPr/>
                  </pic:nvPicPr>
                  <pic:blipFill>
                    <a:blip r:embed="rId37"/>
                    <a:stretch>
                      <a:fillRect/>
                    </a:stretch>
                  </pic:blipFill>
                  <pic:spPr>
                    <a:xfrm>
                      <a:off x="0" y="0"/>
                      <a:ext cx="4169792" cy="3240912"/>
                    </a:xfrm>
                    <a:prstGeom prst="rect">
                      <a:avLst/>
                    </a:prstGeom>
                  </pic:spPr>
                </pic:pic>
              </a:graphicData>
            </a:graphic>
          </wp:inline>
        </w:drawing>
      </w:r>
    </w:p>
    <w:p w14:paraId="323BE4DD" w14:textId="77777777" w:rsidR="00AF6B24" w:rsidRPr="00BC20E7" w:rsidRDefault="00AF6B24" w:rsidP="00AF6B24">
      <w:pPr>
        <w:pStyle w:val="Caption"/>
        <w:rPr>
          <w:lang w:val="en-US"/>
        </w:rPr>
      </w:pPr>
      <w:bookmarkStart w:id="16" w:name="_Ref198885274"/>
      <w:bookmarkStart w:id="17" w:name="_Ref203395557"/>
      <w:r w:rsidRPr="00453D79">
        <w:rPr>
          <w:lang w:val="en-US"/>
        </w:rPr>
        <w:t xml:space="preserve">Figure S </w:t>
      </w:r>
      <w:r>
        <w:fldChar w:fldCharType="begin"/>
      </w:r>
      <w:r w:rsidRPr="00453D79">
        <w:rPr>
          <w:lang w:val="en-US"/>
        </w:rPr>
        <w:instrText xml:space="preserve"> SEQ Figure_S \* ARABIC </w:instrText>
      </w:r>
      <w:r>
        <w:fldChar w:fldCharType="separate"/>
      </w:r>
      <w:r>
        <w:rPr>
          <w:noProof/>
          <w:lang w:val="en-US"/>
        </w:rPr>
        <w:t>1</w:t>
      </w:r>
      <w:r>
        <w:fldChar w:fldCharType="end"/>
      </w:r>
      <w:bookmarkEnd w:id="16"/>
      <w:r w:rsidRPr="00453D79">
        <w:rPr>
          <w:lang w:val="en-US"/>
        </w:rPr>
        <w:t>. AP for f</w:t>
      </w:r>
      <w:r>
        <w:rPr>
          <w:lang w:val="en-US"/>
        </w:rPr>
        <w:t>inetune experiments E3 and E4, with on the x-axis the % of training data of total available training data and y-axis the AP (%) for finetuning with that % of additional training data. The solid lines are the evaluations of the finetuning experiment, the dashed lines the results from experiment E6 with training on all the data.</w:t>
      </w:r>
      <w:bookmarkEnd w:id="17"/>
    </w:p>
    <w:p w14:paraId="3EC7B007" w14:textId="77777777" w:rsidR="00AF6B24" w:rsidRDefault="00AF6B24" w:rsidP="00AF6B24">
      <w:pPr>
        <w:rPr>
          <w:lang w:val="en-US"/>
        </w:rPr>
      </w:pPr>
    </w:p>
    <w:p w14:paraId="0DB8C9CC" w14:textId="77777777" w:rsidR="00AF6B24" w:rsidRPr="00453D79" w:rsidRDefault="00AF6B24" w:rsidP="00AF6B24">
      <w:pPr>
        <w:rPr>
          <w:lang w:val="en-US"/>
        </w:rPr>
      </w:pPr>
    </w:p>
    <w:p w14:paraId="05225501" w14:textId="77777777" w:rsidR="00AF6B24" w:rsidRPr="00453D79" w:rsidRDefault="00AF6B24" w:rsidP="00AF6B24">
      <w:pPr>
        <w:keepNext/>
        <w:spacing w:after="120" w:line="240" w:lineRule="atLeast"/>
        <w:rPr>
          <w:lang w:val="en-US"/>
        </w:rPr>
      </w:pPr>
      <w:r w:rsidRPr="004549BC">
        <w:rPr>
          <w:noProof/>
          <w:lang w:val="en-US"/>
        </w:rPr>
        <w:lastRenderedPageBreak/>
        <w:drawing>
          <wp:inline distT="0" distB="0" distL="0" distR="0" wp14:anchorId="607CC29B" wp14:editId="2D428B87">
            <wp:extent cx="6120130" cy="3672205"/>
            <wp:effectExtent l="0" t="0" r="0" b="4445"/>
            <wp:docPr id="160498648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86482"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6120130" cy="3672205"/>
                    </a:xfrm>
                    <a:prstGeom prst="rect">
                      <a:avLst/>
                    </a:prstGeom>
                  </pic:spPr>
                </pic:pic>
              </a:graphicData>
            </a:graphic>
          </wp:inline>
        </w:drawing>
      </w:r>
    </w:p>
    <w:p w14:paraId="1123BC31" w14:textId="77777777" w:rsidR="00AF6B24" w:rsidRPr="00670392" w:rsidRDefault="00AF6B24" w:rsidP="00AF6B24">
      <w:pPr>
        <w:pStyle w:val="Caption"/>
        <w:rPr>
          <w:lang w:val="en-US"/>
        </w:rPr>
      </w:pPr>
      <w:bookmarkStart w:id="18" w:name="_Ref198710059"/>
      <w:r w:rsidRPr="00670392">
        <w:rPr>
          <w:lang w:val="en-US"/>
        </w:rPr>
        <w:t xml:space="preserve">Figure S </w:t>
      </w:r>
      <w:r>
        <w:fldChar w:fldCharType="begin"/>
      </w:r>
      <w:r w:rsidRPr="00670392">
        <w:rPr>
          <w:lang w:val="en-US"/>
        </w:rPr>
        <w:instrText xml:space="preserve"> SEQ Figure_S \* ARABIC </w:instrText>
      </w:r>
      <w:r>
        <w:fldChar w:fldCharType="separate"/>
      </w:r>
      <w:r>
        <w:rPr>
          <w:noProof/>
          <w:lang w:val="en-US"/>
        </w:rPr>
        <w:t>2</w:t>
      </w:r>
      <w:r>
        <w:fldChar w:fldCharType="end"/>
      </w:r>
      <w:bookmarkEnd w:id="18"/>
      <w:r w:rsidRPr="00670392">
        <w:rPr>
          <w:lang w:val="en-US"/>
        </w:rPr>
        <w:t xml:space="preserve">. </w:t>
      </w:r>
      <w:r>
        <w:rPr>
          <w:lang w:val="en-US"/>
        </w:rPr>
        <w:t>AP</w:t>
      </w:r>
      <w:r>
        <w:rPr>
          <w:vertAlign w:val="subscript"/>
          <w:lang w:val="en-US"/>
        </w:rPr>
        <w:t>50</w:t>
      </w:r>
      <w:r>
        <w:rPr>
          <w:lang w:val="en-US"/>
        </w:rPr>
        <w:t xml:space="preserve"> per number of plastics</w:t>
      </w:r>
      <w:r w:rsidRPr="00F374D6">
        <w:rPr>
          <w:noProof/>
          <w:lang w:val="en-US"/>
        </w:rPr>
        <w:t xml:space="preserve"> </w:t>
      </w:r>
      <w:r>
        <w:rPr>
          <w:lang w:val="en-US"/>
        </w:rPr>
        <w:t xml:space="preserve"> in the image. Each block of objects has the same number of images. So there are as many with 1-2 objects as there are with 2-6 objects and 19-327 objects.</w:t>
      </w:r>
    </w:p>
    <w:p w14:paraId="22F75974" w14:textId="77777777" w:rsidR="00AF6B24" w:rsidRPr="004E336A" w:rsidRDefault="00AF6B24" w:rsidP="00AF6B24">
      <w:pPr>
        <w:spacing w:after="120" w:line="240" w:lineRule="atLeast"/>
        <w:ind w:left="360"/>
        <w:rPr>
          <w:rFonts w:asciiTheme="majorHAnsi" w:hAnsiTheme="majorHAnsi"/>
          <w:sz w:val="16"/>
          <w:szCs w:val="16"/>
          <w:lang w:val="en-US"/>
        </w:rPr>
      </w:pPr>
      <w:r w:rsidRPr="004E336A">
        <w:rPr>
          <w:rFonts w:asciiTheme="majorHAnsi" w:hAnsiTheme="majorHAnsi"/>
          <w:sz w:val="16"/>
          <w:szCs w:val="16"/>
          <w:lang w:val="en-US"/>
        </w:rPr>
        <w:t> </w:t>
      </w:r>
    </w:p>
    <w:tbl>
      <w:tblPr>
        <w:tblStyle w:val="TheOceanCleanupTable-Simple"/>
        <w:tblW w:w="9072" w:type="dxa"/>
        <w:tblLook w:val="04A0" w:firstRow="1" w:lastRow="0" w:firstColumn="1" w:lastColumn="0" w:noHBand="0" w:noVBand="1"/>
      </w:tblPr>
      <w:tblGrid>
        <w:gridCol w:w="4887"/>
        <w:gridCol w:w="2193"/>
        <w:gridCol w:w="1992"/>
      </w:tblGrid>
      <w:tr w:rsidR="00AF6B24" w:rsidRPr="00C04CF0" w14:paraId="24F8865E" w14:textId="77777777" w:rsidTr="00473C18">
        <w:trPr>
          <w:cnfStyle w:val="000000100000" w:firstRow="0" w:lastRow="0" w:firstColumn="0" w:lastColumn="0" w:oddVBand="0" w:evenVBand="0" w:oddHBand="1" w:evenHBand="0" w:firstRowFirstColumn="0" w:firstRowLastColumn="0" w:lastRowFirstColumn="0" w:lastRowLastColumn="0"/>
          <w:trHeight w:val="269"/>
        </w:trPr>
        <w:tc>
          <w:tcPr>
            <w:tcW w:w="4887" w:type="dxa"/>
          </w:tcPr>
          <w:p w14:paraId="062F6CB8" w14:textId="77777777" w:rsidR="00AF6B24" w:rsidRPr="00944D4E" w:rsidRDefault="00AF6B24" w:rsidP="00453D79">
            <w:pPr>
              <w:spacing w:after="120" w:line="240" w:lineRule="atLeast"/>
              <w:rPr>
                <w:rFonts w:asciiTheme="majorHAnsi" w:hAnsiTheme="majorHAnsi"/>
                <w:b/>
                <w:bCs/>
                <w:sz w:val="16"/>
                <w:szCs w:val="16"/>
                <w:lang w:val="en-US"/>
              </w:rPr>
            </w:pPr>
            <w:r w:rsidRPr="00944D4E">
              <w:rPr>
                <w:rFonts w:asciiTheme="majorHAnsi" w:hAnsiTheme="majorHAnsi"/>
                <w:b/>
                <w:bCs/>
                <w:sz w:val="16"/>
                <w:szCs w:val="16"/>
                <w:lang w:val="en-US"/>
              </w:rPr>
              <w:t>Location</w:t>
            </w:r>
          </w:p>
        </w:tc>
        <w:tc>
          <w:tcPr>
            <w:tcW w:w="2193" w:type="dxa"/>
          </w:tcPr>
          <w:p w14:paraId="646A7D72" w14:textId="77777777" w:rsidR="00AF6B24" w:rsidRPr="00944D4E" w:rsidRDefault="00AF6B24" w:rsidP="00453D79">
            <w:pPr>
              <w:spacing w:after="120" w:line="240" w:lineRule="atLeast"/>
              <w:rPr>
                <w:rFonts w:asciiTheme="majorHAnsi" w:hAnsiTheme="majorHAnsi"/>
                <w:b/>
                <w:bCs/>
                <w:sz w:val="16"/>
                <w:szCs w:val="16"/>
                <w:lang w:val="en-US"/>
              </w:rPr>
            </w:pPr>
            <w:r>
              <w:rPr>
                <w:rFonts w:asciiTheme="majorHAnsi" w:hAnsiTheme="majorHAnsi"/>
                <w:b/>
                <w:bCs/>
                <w:sz w:val="16"/>
                <w:szCs w:val="16"/>
                <w:lang w:val="en-US"/>
              </w:rPr>
              <w:t>Optimal confidence threshold</w:t>
            </w:r>
          </w:p>
        </w:tc>
        <w:tc>
          <w:tcPr>
            <w:tcW w:w="1992" w:type="dxa"/>
          </w:tcPr>
          <w:p w14:paraId="645B7DDD" w14:textId="77777777" w:rsidR="00AF6B24" w:rsidRPr="00944D4E" w:rsidRDefault="00AF6B24" w:rsidP="00453D79">
            <w:pPr>
              <w:spacing w:after="120" w:line="240" w:lineRule="atLeast"/>
              <w:rPr>
                <w:rFonts w:asciiTheme="majorHAnsi" w:hAnsiTheme="majorHAnsi"/>
                <w:b/>
                <w:bCs/>
                <w:sz w:val="16"/>
                <w:szCs w:val="16"/>
                <w:lang w:val="en-US"/>
              </w:rPr>
            </w:pPr>
            <w:r>
              <w:rPr>
                <w:rFonts w:asciiTheme="majorHAnsi" w:hAnsiTheme="majorHAnsi"/>
                <w:b/>
                <w:bCs/>
                <w:sz w:val="16"/>
                <w:szCs w:val="16"/>
                <w:lang w:val="en-US"/>
              </w:rPr>
              <w:t>Plastic detection error MAE (items)</w:t>
            </w:r>
          </w:p>
        </w:tc>
      </w:tr>
      <w:tr w:rsidR="00AF6B24" w:rsidRPr="00672F99" w14:paraId="507757F4" w14:textId="77777777" w:rsidTr="00473C18">
        <w:trPr>
          <w:cnfStyle w:val="000000010000" w:firstRow="0" w:lastRow="0" w:firstColumn="0" w:lastColumn="0" w:oddVBand="0" w:evenVBand="0" w:oddHBand="0" w:evenHBand="1" w:firstRowFirstColumn="0" w:firstRowLastColumn="0" w:lastRowFirstColumn="0" w:lastRowLastColumn="0"/>
          <w:trHeight w:val="269"/>
        </w:trPr>
        <w:tc>
          <w:tcPr>
            <w:tcW w:w="4887" w:type="dxa"/>
          </w:tcPr>
          <w:p w14:paraId="6D477A05" w14:textId="77777777" w:rsidR="00AF6B24" w:rsidRPr="00034ADC" w:rsidRDefault="00AF6B24" w:rsidP="00453D79">
            <w:pPr>
              <w:spacing w:after="0" w:line="240" w:lineRule="auto"/>
              <w:rPr>
                <w:b/>
                <w:color w:val="000000"/>
                <w:sz w:val="20"/>
                <w:szCs w:val="20"/>
              </w:rPr>
            </w:pPr>
            <w:r>
              <w:rPr>
                <w:b/>
                <w:bCs/>
                <w:color w:val="000000"/>
                <w:sz w:val="20"/>
                <w:szCs w:val="20"/>
              </w:rPr>
              <w:t xml:space="preserve">CP </w:t>
            </w:r>
            <w:proofErr w:type="spellStart"/>
            <w:r>
              <w:rPr>
                <w:b/>
                <w:bCs/>
                <w:color w:val="000000"/>
                <w:sz w:val="20"/>
                <w:szCs w:val="20"/>
              </w:rPr>
              <w:t>Arun</w:t>
            </w:r>
            <w:proofErr w:type="spellEnd"/>
          </w:p>
        </w:tc>
        <w:tc>
          <w:tcPr>
            <w:tcW w:w="2193" w:type="dxa"/>
          </w:tcPr>
          <w:p w14:paraId="6A2102A8" w14:textId="77777777" w:rsidR="00AF6B24" w:rsidRPr="00034ADC" w:rsidRDefault="00AF6B24" w:rsidP="00453D79">
            <w:pPr>
              <w:spacing w:after="120" w:line="240" w:lineRule="atLeast"/>
              <w:rPr>
                <w:sz w:val="20"/>
                <w:szCs w:val="20"/>
                <w:lang w:val="en-US"/>
              </w:rPr>
            </w:pPr>
            <w:r w:rsidRPr="00034ADC">
              <w:rPr>
                <w:sz w:val="20"/>
                <w:szCs w:val="20"/>
                <w:lang w:val="en-US"/>
              </w:rPr>
              <w:t>0.25</w:t>
            </w:r>
          </w:p>
        </w:tc>
        <w:tc>
          <w:tcPr>
            <w:tcW w:w="1992" w:type="dxa"/>
          </w:tcPr>
          <w:p w14:paraId="0F6FD627" w14:textId="77777777" w:rsidR="00AF6B24" w:rsidRPr="00034ADC" w:rsidRDefault="00AF6B24" w:rsidP="00453D79">
            <w:pPr>
              <w:spacing w:after="120" w:line="240" w:lineRule="atLeast"/>
              <w:rPr>
                <w:sz w:val="20"/>
                <w:szCs w:val="20"/>
                <w:lang w:val="en-US"/>
              </w:rPr>
            </w:pPr>
            <w:r w:rsidRPr="00034ADC">
              <w:rPr>
                <w:sz w:val="20"/>
                <w:szCs w:val="20"/>
                <w:lang w:val="en-US"/>
              </w:rPr>
              <w:t>3.1</w:t>
            </w:r>
          </w:p>
        </w:tc>
      </w:tr>
      <w:tr w:rsidR="00AF6B24" w:rsidRPr="00672F99" w14:paraId="417980E2" w14:textId="77777777" w:rsidTr="00473C18">
        <w:trPr>
          <w:cnfStyle w:val="000000100000" w:firstRow="0" w:lastRow="0" w:firstColumn="0" w:lastColumn="0" w:oddVBand="0" w:evenVBand="0" w:oddHBand="1" w:evenHBand="0" w:firstRowFirstColumn="0" w:firstRowLastColumn="0" w:lastRowFirstColumn="0" w:lastRowLastColumn="0"/>
          <w:trHeight w:val="269"/>
        </w:trPr>
        <w:tc>
          <w:tcPr>
            <w:tcW w:w="4887" w:type="dxa"/>
          </w:tcPr>
          <w:p w14:paraId="0D7617EA" w14:textId="77777777" w:rsidR="00AF6B24" w:rsidRPr="00034ADC" w:rsidRDefault="00AF6B24" w:rsidP="00453D79">
            <w:pPr>
              <w:spacing w:after="120" w:line="240" w:lineRule="atLeast"/>
              <w:rPr>
                <w:b/>
                <w:bCs/>
                <w:sz w:val="20"/>
                <w:szCs w:val="20"/>
                <w:lang w:val="en-US"/>
              </w:rPr>
            </w:pPr>
            <w:r>
              <w:rPr>
                <w:b/>
                <w:bCs/>
                <w:sz w:val="20"/>
                <w:szCs w:val="20"/>
                <w:lang w:val="en-US"/>
              </w:rPr>
              <w:t>BC IC007</w:t>
            </w:r>
          </w:p>
        </w:tc>
        <w:tc>
          <w:tcPr>
            <w:tcW w:w="2193" w:type="dxa"/>
          </w:tcPr>
          <w:p w14:paraId="0680318C" w14:textId="77777777" w:rsidR="00AF6B24" w:rsidRPr="00034ADC" w:rsidRDefault="00AF6B24" w:rsidP="00453D79">
            <w:pPr>
              <w:spacing w:after="120" w:line="240" w:lineRule="atLeast"/>
              <w:rPr>
                <w:sz w:val="20"/>
                <w:szCs w:val="20"/>
                <w:lang w:val="en-US"/>
              </w:rPr>
            </w:pPr>
            <w:r w:rsidRPr="00034ADC">
              <w:rPr>
                <w:sz w:val="20"/>
                <w:szCs w:val="20"/>
                <w:lang w:val="en-US"/>
              </w:rPr>
              <w:t>0.19</w:t>
            </w:r>
          </w:p>
        </w:tc>
        <w:tc>
          <w:tcPr>
            <w:tcW w:w="1992" w:type="dxa"/>
          </w:tcPr>
          <w:p w14:paraId="7EF96A8C" w14:textId="77777777" w:rsidR="00AF6B24" w:rsidRPr="00034ADC" w:rsidRDefault="00AF6B24" w:rsidP="00453D79">
            <w:pPr>
              <w:spacing w:after="120" w:line="240" w:lineRule="atLeast"/>
              <w:rPr>
                <w:sz w:val="20"/>
                <w:szCs w:val="20"/>
                <w:lang w:val="en-US"/>
              </w:rPr>
            </w:pPr>
            <w:r w:rsidRPr="00034ADC">
              <w:rPr>
                <w:sz w:val="20"/>
                <w:szCs w:val="20"/>
                <w:lang w:val="en-US"/>
              </w:rPr>
              <w:t>1.5</w:t>
            </w:r>
          </w:p>
        </w:tc>
      </w:tr>
      <w:tr w:rsidR="00AF6B24" w:rsidRPr="00672F99" w14:paraId="787E20B9" w14:textId="77777777" w:rsidTr="00473C18">
        <w:trPr>
          <w:cnfStyle w:val="000000010000" w:firstRow="0" w:lastRow="0" w:firstColumn="0" w:lastColumn="0" w:oddVBand="0" w:evenVBand="0" w:oddHBand="0" w:evenHBand="1" w:firstRowFirstColumn="0" w:firstRowLastColumn="0" w:lastRowFirstColumn="0" w:lastRowLastColumn="0"/>
          <w:trHeight w:val="269"/>
        </w:trPr>
        <w:tc>
          <w:tcPr>
            <w:tcW w:w="4887" w:type="dxa"/>
          </w:tcPr>
          <w:p w14:paraId="6D523A09" w14:textId="77777777" w:rsidR="00AF6B24" w:rsidRPr="00034ADC" w:rsidRDefault="00AF6B24" w:rsidP="00453D79">
            <w:pPr>
              <w:spacing w:after="120" w:line="240" w:lineRule="atLeast"/>
              <w:rPr>
                <w:b/>
                <w:bCs/>
                <w:sz w:val="20"/>
                <w:szCs w:val="20"/>
                <w:lang w:val="en-US"/>
              </w:rPr>
            </w:pPr>
            <w:r>
              <w:rPr>
                <w:b/>
                <w:bCs/>
                <w:sz w:val="20"/>
                <w:szCs w:val="20"/>
                <w:lang w:val="en-US"/>
              </w:rPr>
              <w:t>CP Bhumibol</w:t>
            </w:r>
          </w:p>
        </w:tc>
        <w:tc>
          <w:tcPr>
            <w:tcW w:w="2193" w:type="dxa"/>
          </w:tcPr>
          <w:p w14:paraId="0689669B" w14:textId="77777777" w:rsidR="00AF6B24" w:rsidRPr="00034ADC" w:rsidRDefault="00AF6B24" w:rsidP="00453D79">
            <w:pPr>
              <w:spacing w:after="120" w:line="240" w:lineRule="atLeast"/>
              <w:rPr>
                <w:sz w:val="20"/>
                <w:szCs w:val="20"/>
                <w:lang w:val="en-US"/>
              </w:rPr>
            </w:pPr>
            <w:r w:rsidRPr="00034ADC">
              <w:rPr>
                <w:sz w:val="20"/>
                <w:szCs w:val="20"/>
                <w:lang w:val="en-US"/>
              </w:rPr>
              <w:t>0.24</w:t>
            </w:r>
          </w:p>
        </w:tc>
        <w:tc>
          <w:tcPr>
            <w:tcW w:w="1992" w:type="dxa"/>
          </w:tcPr>
          <w:p w14:paraId="6031FB2F" w14:textId="77777777" w:rsidR="00AF6B24" w:rsidRPr="00034ADC" w:rsidRDefault="00AF6B24" w:rsidP="00453D79">
            <w:pPr>
              <w:spacing w:after="120" w:line="240" w:lineRule="atLeast"/>
              <w:rPr>
                <w:sz w:val="20"/>
                <w:szCs w:val="20"/>
                <w:lang w:val="en-US"/>
              </w:rPr>
            </w:pPr>
            <w:r w:rsidRPr="00034ADC">
              <w:rPr>
                <w:sz w:val="20"/>
                <w:szCs w:val="20"/>
                <w:lang w:val="en-US"/>
              </w:rPr>
              <w:t>2.6</w:t>
            </w:r>
          </w:p>
        </w:tc>
      </w:tr>
      <w:tr w:rsidR="00AF6B24" w:rsidRPr="00672F99" w14:paraId="773BFCB9" w14:textId="77777777" w:rsidTr="00473C18">
        <w:trPr>
          <w:cnfStyle w:val="000000100000" w:firstRow="0" w:lastRow="0" w:firstColumn="0" w:lastColumn="0" w:oddVBand="0" w:evenVBand="0" w:oddHBand="1" w:evenHBand="0" w:firstRowFirstColumn="0" w:firstRowLastColumn="0" w:lastRowFirstColumn="0" w:lastRowLastColumn="0"/>
          <w:trHeight w:val="269"/>
        </w:trPr>
        <w:tc>
          <w:tcPr>
            <w:tcW w:w="4887" w:type="dxa"/>
          </w:tcPr>
          <w:p w14:paraId="19BA5391" w14:textId="77777777" w:rsidR="00AF6B24" w:rsidRPr="00034ADC" w:rsidRDefault="00AF6B24" w:rsidP="00453D79">
            <w:pPr>
              <w:spacing w:after="120" w:line="240" w:lineRule="atLeast"/>
              <w:rPr>
                <w:b/>
                <w:bCs/>
                <w:sz w:val="20"/>
                <w:szCs w:val="20"/>
                <w:lang w:val="en-US"/>
              </w:rPr>
            </w:pPr>
            <w:r>
              <w:rPr>
                <w:b/>
                <w:bCs/>
                <w:sz w:val="20"/>
                <w:szCs w:val="20"/>
                <w:lang w:val="en-US"/>
              </w:rPr>
              <w:t>CW Mandara</w:t>
            </w:r>
          </w:p>
        </w:tc>
        <w:tc>
          <w:tcPr>
            <w:tcW w:w="2193" w:type="dxa"/>
          </w:tcPr>
          <w:p w14:paraId="1C24ACFB" w14:textId="77777777" w:rsidR="00AF6B24" w:rsidRPr="00034ADC" w:rsidRDefault="00AF6B24" w:rsidP="00453D79">
            <w:pPr>
              <w:spacing w:after="120" w:line="240" w:lineRule="atLeast"/>
              <w:rPr>
                <w:sz w:val="20"/>
                <w:szCs w:val="20"/>
                <w:lang w:val="en-US"/>
              </w:rPr>
            </w:pPr>
            <w:r w:rsidRPr="00034ADC">
              <w:rPr>
                <w:sz w:val="20"/>
                <w:szCs w:val="20"/>
                <w:lang w:val="en-US"/>
              </w:rPr>
              <w:t>0.24</w:t>
            </w:r>
          </w:p>
        </w:tc>
        <w:tc>
          <w:tcPr>
            <w:tcW w:w="1992" w:type="dxa"/>
          </w:tcPr>
          <w:p w14:paraId="460CE1B7" w14:textId="77777777" w:rsidR="00AF6B24" w:rsidRPr="00034ADC" w:rsidRDefault="00AF6B24" w:rsidP="00453D79">
            <w:pPr>
              <w:spacing w:after="120" w:line="240" w:lineRule="atLeast"/>
              <w:rPr>
                <w:sz w:val="20"/>
                <w:szCs w:val="20"/>
                <w:lang w:val="en-US"/>
              </w:rPr>
            </w:pPr>
            <w:r w:rsidRPr="00034ADC">
              <w:rPr>
                <w:sz w:val="20"/>
                <w:szCs w:val="20"/>
                <w:lang w:val="en-US"/>
              </w:rPr>
              <w:t>2.5</w:t>
            </w:r>
          </w:p>
        </w:tc>
      </w:tr>
      <w:tr w:rsidR="00AF6B24" w:rsidRPr="00672F99" w14:paraId="762BCE1A" w14:textId="77777777" w:rsidTr="00473C18">
        <w:trPr>
          <w:cnfStyle w:val="000000010000" w:firstRow="0" w:lastRow="0" w:firstColumn="0" w:lastColumn="0" w:oddVBand="0" w:evenVBand="0" w:oddHBand="0" w:evenHBand="1" w:firstRowFirstColumn="0" w:firstRowLastColumn="0" w:lastRowFirstColumn="0" w:lastRowLastColumn="0"/>
          <w:trHeight w:val="269"/>
        </w:trPr>
        <w:tc>
          <w:tcPr>
            <w:tcW w:w="4887" w:type="dxa"/>
          </w:tcPr>
          <w:p w14:paraId="535B3DD7" w14:textId="77777777" w:rsidR="00AF6B24" w:rsidRPr="00034ADC" w:rsidRDefault="00AF6B24" w:rsidP="00453D79">
            <w:pPr>
              <w:spacing w:after="120" w:line="240" w:lineRule="atLeast"/>
              <w:rPr>
                <w:b/>
                <w:bCs/>
                <w:sz w:val="20"/>
                <w:szCs w:val="20"/>
                <w:lang w:val="en-US"/>
              </w:rPr>
            </w:pPr>
            <w:r>
              <w:rPr>
                <w:b/>
                <w:bCs/>
                <w:sz w:val="20"/>
                <w:szCs w:val="20"/>
                <w:lang w:val="en-US"/>
              </w:rPr>
              <w:t>CD Baru</w:t>
            </w:r>
            <w:r w:rsidRPr="00034ADC">
              <w:rPr>
                <w:b/>
                <w:bCs/>
                <w:sz w:val="20"/>
                <w:szCs w:val="20"/>
                <w:lang w:val="en-US"/>
              </w:rPr>
              <w:t xml:space="preserve"> </w:t>
            </w:r>
          </w:p>
        </w:tc>
        <w:tc>
          <w:tcPr>
            <w:tcW w:w="2193" w:type="dxa"/>
          </w:tcPr>
          <w:p w14:paraId="6E604C07" w14:textId="77777777" w:rsidR="00AF6B24" w:rsidRPr="00034ADC" w:rsidRDefault="00AF6B24" w:rsidP="00453D79">
            <w:pPr>
              <w:spacing w:after="120" w:line="240" w:lineRule="atLeast"/>
              <w:rPr>
                <w:sz w:val="20"/>
                <w:szCs w:val="20"/>
                <w:lang w:val="en-US"/>
              </w:rPr>
            </w:pPr>
            <w:r w:rsidRPr="00034ADC">
              <w:rPr>
                <w:sz w:val="20"/>
                <w:szCs w:val="20"/>
                <w:lang w:val="en-US"/>
              </w:rPr>
              <w:t>0.33</w:t>
            </w:r>
          </w:p>
        </w:tc>
        <w:tc>
          <w:tcPr>
            <w:tcW w:w="1992" w:type="dxa"/>
          </w:tcPr>
          <w:p w14:paraId="7F518A19" w14:textId="77777777" w:rsidR="00AF6B24" w:rsidRPr="00034ADC" w:rsidRDefault="00AF6B24" w:rsidP="00453D79">
            <w:pPr>
              <w:spacing w:after="120" w:line="240" w:lineRule="atLeast"/>
              <w:rPr>
                <w:sz w:val="20"/>
                <w:szCs w:val="20"/>
                <w:lang w:val="en-US"/>
              </w:rPr>
            </w:pPr>
            <w:r w:rsidRPr="00034ADC">
              <w:rPr>
                <w:sz w:val="20"/>
                <w:szCs w:val="20"/>
                <w:lang w:val="en-US"/>
              </w:rPr>
              <w:t>2.9</w:t>
            </w:r>
          </w:p>
        </w:tc>
      </w:tr>
      <w:tr w:rsidR="00AF6B24" w:rsidRPr="00672F99" w14:paraId="3826F5ED" w14:textId="77777777" w:rsidTr="00473C18">
        <w:trPr>
          <w:cnfStyle w:val="000000100000" w:firstRow="0" w:lastRow="0" w:firstColumn="0" w:lastColumn="0" w:oddVBand="0" w:evenVBand="0" w:oddHBand="1" w:evenHBand="0" w:firstRowFirstColumn="0" w:firstRowLastColumn="0" w:lastRowFirstColumn="0" w:lastRowLastColumn="0"/>
          <w:trHeight w:val="269"/>
        </w:trPr>
        <w:tc>
          <w:tcPr>
            <w:tcW w:w="4887" w:type="dxa"/>
          </w:tcPr>
          <w:p w14:paraId="098EA061" w14:textId="77777777" w:rsidR="00AF6B24" w:rsidRPr="00034ADC" w:rsidRDefault="00AF6B24" w:rsidP="00453D79">
            <w:pPr>
              <w:spacing w:after="120" w:line="240" w:lineRule="atLeast"/>
              <w:rPr>
                <w:b/>
                <w:bCs/>
                <w:sz w:val="20"/>
                <w:szCs w:val="20"/>
                <w:lang w:val="en-US"/>
              </w:rPr>
            </w:pPr>
            <w:r>
              <w:rPr>
                <w:b/>
                <w:bCs/>
                <w:sz w:val="20"/>
                <w:szCs w:val="20"/>
                <w:lang w:val="en-US"/>
              </w:rPr>
              <w:t>KL IC002</w:t>
            </w:r>
          </w:p>
        </w:tc>
        <w:tc>
          <w:tcPr>
            <w:tcW w:w="2193" w:type="dxa"/>
          </w:tcPr>
          <w:p w14:paraId="3FAB5020" w14:textId="77777777" w:rsidR="00AF6B24" w:rsidRPr="00034ADC" w:rsidRDefault="00AF6B24" w:rsidP="00453D79">
            <w:pPr>
              <w:spacing w:after="120" w:line="240" w:lineRule="atLeast"/>
              <w:rPr>
                <w:sz w:val="20"/>
                <w:szCs w:val="20"/>
                <w:lang w:val="en-US"/>
              </w:rPr>
            </w:pPr>
            <w:r w:rsidRPr="00034ADC">
              <w:rPr>
                <w:sz w:val="20"/>
                <w:szCs w:val="20"/>
                <w:lang w:val="en-US"/>
              </w:rPr>
              <w:t>0.26</w:t>
            </w:r>
          </w:p>
        </w:tc>
        <w:tc>
          <w:tcPr>
            <w:tcW w:w="1992" w:type="dxa"/>
          </w:tcPr>
          <w:p w14:paraId="2A2DBFE1" w14:textId="77777777" w:rsidR="00AF6B24" w:rsidRPr="00034ADC" w:rsidRDefault="00AF6B24" w:rsidP="00453D79">
            <w:pPr>
              <w:spacing w:after="120" w:line="240" w:lineRule="atLeast"/>
              <w:rPr>
                <w:sz w:val="20"/>
                <w:szCs w:val="20"/>
                <w:lang w:val="en-US"/>
              </w:rPr>
            </w:pPr>
            <w:r w:rsidRPr="00034ADC">
              <w:rPr>
                <w:sz w:val="20"/>
                <w:szCs w:val="20"/>
                <w:lang w:val="en-US"/>
              </w:rPr>
              <w:t>2.5</w:t>
            </w:r>
          </w:p>
        </w:tc>
      </w:tr>
      <w:tr w:rsidR="00AF6B24" w:rsidRPr="00672F99" w14:paraId="5858AC2B" w14:textId="77777777" w:rsidTr="00473C18">
        <w:trPr>
          <w:cnfStyle w:val="000000010000" w:firstRow="0" w:lastRow="0" w:firstColumn="0" w:lastColumn="0" w:oddVBand="0" w:evenVBand="0" w:oddHBand="0" w:evenHBand="1" w:firstRowFirstColumn="0" w:firstRowLastColumn="0" w:lastRowFirstColumn="0" w:lastRowLastColumn="0"/>
          <w:trHeight w:val="269"/>
        </w:trPr>
        <w:tc>
          <w:tcPr>
            <w:tcW w:w="4887" w:type="dxa"/>
          </w:tcPr>
          <w:p w14:paraId="49B5611C" w14:textId="77777777" w:rsidR="00AF6B24" w:rsidRPr="00034ADC" w:rsidRDefault="00AF6B24" w:rsidP="00453D79">
            <w:pPr>
              <w:spacing w:after="120" w:line="240" w:lineRule="atLeast"/>
              <w:rPr>
                <w:b/>
                <w:bCs/>
                <w:sz w:val="20"/>
                <w:szCs w:val="20"/>
                <w:lang w:val="en-US"/>
              </w:rPr>
            </w:pPr>
            <w:r>
              <w:rPr>
                <w:b/>
                <w:bCs/>
                <w:sz w:val="20"/>
                <w:szCs w:val="20"/>
                <w:lang w:val="en-US"/>
              </w:rPr>
              <w:t>KL IC005</w:t>
            </w:r>
          </w:p>
        </w:tc>
        <w:tc>
          <w:tcPr>
            <w:tcW w:w="2193" w:type="dxa"/>
          </w:tcPr>
          <w:p w14:paraId="4E5B4B1C" w14:textId="77777777" w:rsidR="00AF6B24" w:rsidRPr="00034ADC" w:rsidRDefault="00AF6B24" w:rsidP="00453D79">
            <w:pPr>
              <w:spacing w:after="120" w:line="240" w:lineRule="atLeast"/>
              <w:rPr>
                <w:sz w:val="20"/>
                <w:szCs w:val="20"/>
                <w:lang w:val="en-US"/>
              </w:rPr>
            </w:pPr>
            <w:r w:rsidRPr="00034ADC">
              <w:rPr>
                <w:sz w:val="20"/>
                <w:szCs w:val="20"/>
                <w:lang w:val="en-US"/>
              </w:rPr>
              <w:t>0.24</w:t>
            </w:r>
          </w:p>
        </w:tc>
        <w:tc>
          <w:tcPr>
            <w:tcW w:w="1992" w:type="dxa"/>
          </w:tcPr>
          <w:p w14:paraId="1F5D4625" w14:textId="77777777" w:rsidR="00AF6B24" w:rsidRPr="00034ADC" w:rsidRDefault="00AF6B24" w:rsidP="00453D79">
            <w:pPr>
              <w:spacing w:after="120" w:line="240" w:lineRule="atLeast"/>
              <w:rPr>
                <w:sz w:val="20"/>
                <w:szCs w:val="20"/>
                <w:lang w:val="en-US"/>
              </w:rPr>
            </w:pPr>
            <w:r w:rsidRPr="00034ADC">
              <w:rPr>
                <w:sz w:val="20"/>
                <w:szCs w:val="20"/>
                <w:lang w:val="en-US"/>
              </w:rPr>
              <w:t>4</w:t>
            </w:r>
          </w:p>
        </w:tc>
      </w:tr>
      <w:tr w:rsidR="00AF6B24" w:rsidRPr="00672F99" w14:paraId="46E39E03" w14:textId="77777777" w:rsidTr="00473C18">
        <w:trPr>
          <w:cnfStyle w:val="000000100000" w:firstRow="0" w:lastRow="0" w:firstColumn="0" w:lastColumn="0" w:oddVBand="0" w:evenVBand="0" w:oddHBand="1" w:evenHBand="0" w:firstRowFirstColumn="0" w:firstRowLastColumn="0" w:lastRowFirstColumn="0" w:lastRowLastColumn="0"/>
          <w:trHeight w:val="269"/>
        </w:trPr>
        <w:tc>
          <w:tcPr>
            <w:tcW w:w="4887" w:type="dxa"/>
          </w:tcPr>
          <w:p w14:paraId="5CD1C656" w14:textId="77777777" w:rsidR="00AF6B24" w:rsidRPr="00034ADC" w:rsidRDefault="00AF6B24" w:rsidP="00453D79">
            <w:pPr>
              <w:spacing w:after="120" w:line="240" w:lineRule="atLeast"/>
              <w:rPr>
                <w:b/>
                <w:bCs/>
                <w:sz w:val="20"/>
                <w:szCs w:val="20"/>
                <w:lang w:val="en-US"/>
              </w:rPr>
            </w:pPr>
            <w:r>
              <w:rPr>
                <w:b/>
                <w:bCs/>
                <w:sz w:val="20"/>
                <w:szCs w:val="20"/>
                <w:lang w:val="en-US"/>
              </w:rPr>
              <w:t xml:space="preserve">RM </w:t>
            </w:r>
            <w:r w:rsidRPr="00034ADC">
              <w:rPr>
                <w:b/>
                <w:bCs/>
                <w:sz w:val="20"/>
                <w:szCs w:val="20"/>
                <w:lang w:val="en-US"/>
              </w:rPr>
              <w:t>Morales</w:t>
            </w:r>
          </w:p>
        </w:tc>
        <w:tc>
          <w:tcPr>
            <w:tcW w:w="2193" w:type="dxa"/>
          </w:tcPr>
          <w:p w14:paraId="76B2AD7A" w14:textId="77777777" w:rsidR="00AF6B24" w:rsidRPr="00034ADC" w:rsidRDefault="00AF6B24" w:rsidP="00453D79">
            <w:pPr>
              <w:spacing w:after="120" w:line="240" w:lineRule="atLeast"/>
              <w:rPr>
                <w:sz w:val="20"/>
                <w:szCs w:val="20"/>
                <w:lang w:val="en-US"/>
              </w:rPr>
            </w:pPr>
            <w:r w:rsidRPr="00034ADC">
              <w:rPr>
                <w:sz w:val="20"/>
                <w:szCs w:val="20"/>
                <w:lang w:val="en-US"/>
              </w:rPr>
              <w:t>0.36</w:t>
            </w:r>
          </w:p>
        </w:tc>
        <w:tc>
          <w:tcPr>
            <w:tcW w:w="1992" w:type="dxa"/>
          </w:tcPr>
          <w:p w14:paraId="3FB6122A" w14:textId="77777777" w:rsidR="00AF6B24" w:rsidRPr="00034ADC" w:rsidRDefault="00AF6B24" w:rsidP="00453D79">
            <w:pPr>
              <w:spacing w:after="120" w:line="240" w:lineRule="atLeast"/>
              <w:rPr>
                <w:sz w:val="20"/>
                <w:szCs w:val="20"/>
                <w:lang w:val="en-US"/>
              </w:rPr>
            </w:pPr>
            <w:r w:rsidRPr="00034ADC">
              <w:rPr>
                <w:sz w:val="20"/>
                <w:szCs w:val="20"/>
                <w:lang w:val="en-US"/>
              </w:rPr>
              <w:t>0.3</w:t>
            </w:r>
          </w:p>
        </w:tc>
      </w:tr>
      <w:tr w:rsidR="00AF6B24" w:rsidRPr="00672F99" w14:paraId="7C0980FA" w14:textId="77777777" w:rsidTr="00473C18">
        <w:trPr>
          <w:cnfStyle w:val="000000010000" w:firstRow="0" w:lastRow="0" w:firstColumn="0" w:lastColumn="0" w:oddVBand="0" w:evenVBand="0" w:oddHBand="0" w:evenHBand="1" w:firstRowFirstColumn="0" w:firstRowLastColumn="0" w:lastRowFirstColumn="0" w:lastRowLastColumn="0"/>
          <w:trHeight w:val="269"/>
        </w:trPr>
        <w:tc>
          <w:tcPr>
            <w:tcW w:w="4887" w:type="dxa"/>
          </w:tcPr>
          <w:p w14:paraId="2531C13E" w14:textId="77777777" w:rsidR="00AF6B24" w:rsidRPr="00034ADC" w:rsidRDefault="00AF6B24" w:rsidP="00453D79">
            <w:pPr>
              <w:spacing w:after="120" w:line="240" w:lineRule="atLeast"/>
              <w:rPr>
                <w:b/>
                <w:bCs/>
                <w:sz w:val="20"/>
                <w:szCs w:val="20"/>
                <w:lang w:val="en-US"/>
              </w:rPr>
            </w:pPr>
            <w:r>
              <w:rPr>
                <w:b/>
                <w:bCs/>
                <w:sz w:val="20"/>
                <w:szCs w:val="20"/>
                <w:lang w:val="en-US"/>
              </w:rPr>
              <w:t xml:space="preserve">RO </w:t>
            </w:r>
            <w:r w:rsidRPr="00034ADC">
              <w:rPr>
                <w:b/>
                <w:bCs/>
                <w:sz w:val="20"/>
                <w:szCs w:val="20"/>
                <w:lang w:val="en-US"/>
              </w:rPr>
              <w:t>Rosario</w:t>
            </w:r>
          </w:p>
        </w:tc>
        <w:tc>
          <w:tcPr>
            <w:tcW w:w="2193" w:type="dxa"/>
          </w:tcPr>
          <w:p w14:paraId="00CF2D70" w14:textId="77777777" w:rsidR="00AF6B24" w:rsidRPr="00034ADC" w:rsidRDefault="00AF6B24" w:rsidP="00453D79">
            <w:pPr>
              <w:spacing w:after="120" w:line="240" w:lineRule="atLeast"/>
              <w:rPr>
                <w:sz w:val="20"/>
                <w:szCs w:val="20"/>
                <w:lang w:val="en-US"/>
              </w:rPr>
            </w:pPr>
            <w:r w:rsidRPr="00034ADC">
              <w:rPr>
                <w:sz w:val="20"/>
                <w:szCs w:val="20"/>
                <w:lang w:val="en-US"/>
              </w:rPr>
              <w:t>0.25</w:t>
            </w:r>
          </w:p>
        </w:tc>
        <w:tc>
          <w:tcPr>
            <w:tcW w:w="1992" w:type="dxa"/>
          </w:tcPr>
          <w:p w14:paraId="270EC0DC" w14:textId="77777777" w:rsidR="00AF6B24" w:rsidRPr="00034ADC" w:rsidRDefault="00AF6B24" w:rsidP="00453D79">
            <w:pPr>
              <w:spacing w:after="120" w:line="240" w:lineRule="atLeast"/>
              <w:rPr>
                <w:sz w:val="20"/>
                <w:szCs w:val="20"/>
                <w:lang w:val="en-US"/>
              </w:rPr>
            </w:pPr>
            <w:r w:rsidRPr="00034ADC">
              <w:rPr>
                <w:sz w:val="20"/>
                <w:szCs w:val="20"/>
                <w:lang w:val="en-US"/>
              </w:rPr>
              <w:t>1.7</w:t>
            </w:r>
          </w:p>
        </w:tc>
      </w:tr>
    </w:tbl>
    <w:p w14:paraId="13A5DFFC" w14:textId="77777777" w:rsidR="00AF6B24" w:rsidRPr="005F065C" w:rsidRDefault="00AF6B24" w:rsidP="00AF6B24">
      <w:pPr>
        <w:pStyle w:val="Caption"/>
        <w:rPr>
          <w:rFonts w:asciiTheme="majorHAnsi" w:hAnsiTheme="majorHAnsi"/>
          <w:sz w:val="16"/>
          <w:szCs w:val="16"/>
          <w:lang w:val="en-US"/>
        </w:rPr>
      </w:pPr>
      <w:bookmarkStart w:id="19" w:name="_Ref196751600"/>
      <w:bookmarkStart w:id="20" w:name="_Ref198709118"/>
      <w:r w:rsidRPr="005F065C">
        <w:rPr>
          <w:lang w:val="en-US"/>
        </w:rPr>
        <w:t xml:space="preserve">Table S </w:t>
      </w:r>
      <w:r>
        <w:fldChar w:fldCharType="begin"/>
      </w:r>
      <w:r w:rsidRPr="005F065C">
        <w:rPr>
          <w:lang w:val="en-US"/>
        </w:rPr>
        <w:instrText xml:space="preserve"> SEQ Table_S \* ARABIC </w:instrText>
      </w:r>
      <w:r>
        <w:fldChar w:fldCharType="separate"/>
      </w:r>
      <w:r>
        <w:rPr>
          <w:noProof/>
          <w:lang w:val="en-US"/>
        </w:rPr>
        <w:t>2</w:t>
      </w:r>
      <w:r>
        <w:fldChar w:fldCharType="end"/>
      </w:r>
      <w:bookmarkEnd w:id="19"/>
      <w:r w:rsidRPr="005F065C">
        <w:rPr>
          <w:lang w:val="en-US"/>
        </w:rPr>
        <w:t xml:space="preserve">. </w:t>
      </w:r>
      <w:r>
        <w:rPr>
          <w:lang w:val="en-US"/>
        </w:rPr>
        <w:t>Optimal plastic detection error and associated optimal confidence threshold per location. The plastic detection  error is the mean absolute error between the plastic counts in the detection and plastic counts in the annotations per image. The plastic detection error presented here is the minimized error from changing the confidence threshold filtering of detections. The associated optimal confidence threshold is the threshold at which the error is minimized. For example, an error of 3.1 items corresponds with an average difference of 3.1 items between the detections and annotations at the optimal confidence threshold of 0.25.</w:t>
      </w:r>
      <w:bookmarkEnd w:id="20"/>
    </w:p>
    <w:p w14:paraId="5D8E8AA8" w14:textId="77777777" w:rsidR="00AF6B24" w:rsidRDefault="00AF6B24" w:rsidP="00AF6B24">
      <w:pPr>
        <w:spacing w:after="120" w:line="240" w:lineRule="atLeast"/>
        <w:rPr>
          <w:rFonts w:asciiTheme="majorHAnsi" w:hAnsiTheme="majorHAnsi"/>
          <w:sz w:val="16"/>
          <w:szCs w:val="16"/>
          <w:lang w:val="en-US"/>
        </w:rPr>
      </w:pPr>
    </w:p>
    <w:p w14:paraId="406A2D24" w14:textId="77777777" w:rsidR="00AF6B24" w:rsidRPr="0048067E" w:rsidRDefault="00AF6B24" w:rsidP="00AF6B24">
      <w:pPr>
        <w:spacing w:after="120" w:line="240" w:lineRule="atLeast"/>
        <w:rPr>
          <w:rFonts w:asciiTheme="majorHAnsi" w:hAnsiTheme="majorHAnsi"/>
          <w:sz w:val="16"/>
          <w:szCs w:val="16"/>
          <w:lang w:val="en-US"/>
        </w:rPr>
      </w:pPr>
    </w:p>
    <w:p w14:paraId="44529D50" w14:textId="77777777" w:rsidR="00AF6B24" w:rsidRPr="00266237" w:rsidRDefault="00AF6B24" w:rsidP="00AF6B24">
      <w:pPr>
        <w:spacing w:after="120" w:line="240" w:lineRule="atLeast"/>
        <w:rPr>
          <w:rFonts w:asciiTheme="majorHAnsi" w:hAnsiTheme="majorHAnsi"/>
          <w:sz w:val="16"/>
          <w:szCs w:val="16"/>
          <w:lang w:val="en-US"/>
        </w:rPr>
      </w:pPr>
    </w:p>
    <w:p w14:paraId="3069DABC" w14:textId="77777777" w:rsidR="00AF6B24" w:rsidRPr="000E5462" w:rsidRDefault="00AF6B24" w:rsidP="00AF6B24">
      <w:pPr>
        <w:spacing w:after="120" w:line="240" w:lineRule="atLeast"/>
        <w:rPr>
          <w:rFonts w:asciiTheme="majorHAnsi" w:hAnsiTheme="majorHAnsi"/>
          <w:sz w:val="16"/>
          <w:szCs w:val="16"/>
          <w:lang w:val="en-US"/>
        </w:rPr>
      </w:pPr>
    </w:p>
    <w:p w14:paraId="67F91B83" w14:textId="77777777" w:rsidR="00AF6B24" w:rsidRPr="000E5462" w:rsidRDefault="00AF6B24" w:rsidP="00AF6B24">
      <w:pPr>
        <w:spacing w:after="120" w:line="240" w:lineRule="atLeast"/>
        <w:rPr>
          <w:rFonts w:asciiTheme="majorHAnsi" w:hAnsiTheme="majorHAnsi"/>
          <w:sz w:val="16"/>
          <w:szCs w:val="16"/>
          <w:lang w:val="en-US"/>
        </w:rPr>
      </w:pPr>
    </w:p>
    <w:p w14:paraId="5AA159CA" w14:textId="77777777" w:rsidR="00AF6B24" w:rsidRDefault="00AF6B24" w:rsidP="00AF6B24">
      <w:pPr>
        <w:spacing w:after="120" w:line="240" w:lineRule="atLeast"/>
        <w:rPr>
          <w:rFonts w:asciiTheme="majorHAnsi" w:hAnsiTheme="majorHAnsi"/>
          <w:lang w:val="en-US"/>
        </w:rPr>
      </w:pPr>
    </w:p>
    <w:p w14:paraId="7AFE751E" w14:textId="77777777" w:rsidR="00AF6B24" w:rsidRDefault="00AF6B24" w:rsidP="00AF6B24">
      <w:pPr>
        <w:spacing w:after="120" w:line="240" w:lineRule="atLeast"/>
        <w:rPr>
          <w:rFonts w:asciiTheme="majorHAnsi" w:hAnsiTheme="majorHAnsi"/>
          <w:lang w:val="en-US"/>
        </w:rPr>
      </w:pPr>
    </w:p>
    <w:p w14:paraId="0EDFFED5" w14:textId="77777777" w:rsidR="00AF6B24" w:rsidRDefault="00AF6B24" w:rsidP="00AF6B24">
      <w:pPr>
        <w:spacing w:after="120" w:line="240" w:lineRule="atLeast"/>
        <w:rPr>
          <w:rFonts w:asciiTheme="majorHAnsi" w:hAnsiTheme="majorHAnsi"/>
          <w:lang w:val="en-US"/>
        </w:rPr>
      </w:pPr>
    </w:p>
    <w:p w14:paraId="423FD977" w14:textId="77777777" w:rsidR="00AF6B24" w:rsidRDefault="00AF6B24" w:rsidP="00AF6B24">
      <w:pPr>
        <w:spacing w:after="120" w:line="240" w:lineRule="atLeast"/>
        <w:rPr>
          <w:rFonts w:asciiTheme="majorHAnsi" w:hAnsiTheme="majorHAnsi"/>
          <w:lang w:val="en-US"/>
        </w:rPr>
      </w:pPr>
    </w:p>
    <w:p w14:paraId="26868AE4" w14:textId="77777777" w:rsidR="00AF6B24" w:rsidRDefault="00AF6B24" w:rsidP="00AF6B24">
      <w:pPr>
        <w:spacing w:after="120" w:line="240" w:lineRule="atLeast"/>
        <w:rPr>
          <w:rFonts w:asciiTheme="majorHAnsi" w:hAnsiTheme="majorHAnsi"/>
          <w:lang w:val="en-US"/>
        </w:rPr>
      </w:pPr>
    </w:p>
    <w:p w14:paraId="128B0C72" w14:textId="77777777" w:rsidR="00AF6B24" w:rsidRDefault="00AF6B24" w:rsidP="00AF6B24">
      <w:pPr>
        <w:spacing w:after="120" w:line="240" w:lineRule="atLeast"/>
        <w:rPr>
          <w:rFonts w:asciiTheme="majorHAnsi" w:hAnsiTheme="majorHAnsi"/>
          <w:lang w:val="en-US"/>
        </w:rPr>
      </w:pPr>
    </w:p>
    <w:p w14:paraId="7B692D0E" w14:textId="77777777" w:rsidR="00AF6B24" w:rsidRDefault="00AF6B24" w:rsidP="00AF6B24">
      <w:pPr>
        <w:spacing w:after="120" w:line="240" w:lineRule="atLeast"/>
        <w:rPr>
          <w:rFonts w:asciiTheme="majorHAnsi" w:hAnsiTheme="majorHAnsi"/>
          <w:lang w:val="en-US"/>
        </w:rPr>
      </w:pPr>
    </w:p>
    <w:p w14:paraId="0CF26268" w14:textId="77777777" w:rsidR="00AF6B24" w:rsidRDefault="00AF6B24" w:rsidP="00AF6B24">
      <w:pPr>
        <w:spacing w:after="120" w:line="240" w:lineRule="atLeast"/>
        <w:rPr>
          <w:rFonts w:asciiTheme="majorHAnsi" w:hAnsiTheme="majorHAnsi"/>
          <w:lang w:val="en-US"/>
        </w:rPr>
      </w:pPr>
    </w:p>
    <w:p w14:paraId="49B5EE0C" w14:textId="77777777" w:rsidR="00AF6B24" w:rsidRDefault="00AF6B24" w:rsidP="00AF6B24">
      <w:pPr>
        <w:spacing w:after="120" w:line="240" w:lineRule="atLeast"/>
        <w:rPr>
          <w:rFonts w:asciiTheme="majorHAnsi" w:hAnsiTheme="majorHAnsi"/>
          <w:lang w:val="en-US"/>
        </w:rPr>
      </w:pPr>
    </w:p>
    <w:p w14:paraId="637A1A06" w14:textId="77777777" w:rsidR="00AF6B24" w:rsidRDefault="00AF6B24" w:rsidP="00AF6B24">
      <w:pPr>
        <w:spacing w:after="120" w:line="240" w:lineRule="atLeast"/>
        <w:rPr>
          <w:rFonts w:asciiTheme="majorHAnsi" w:hAnsiTheme="majorHAnsi"/>
          <w:lang w:val="en-US"/>
        </w:rPr>
      </w:pPr>
    </w:p>
    <w:p w14:paraId="5E4545F3" w14:textId="77777777" w:rsidR="00AF6B24" w:rsidRDefault="00AF6B24" w:rsidP="00AF6B24">
      <w:pPr>
        <w:keepNext/>
        <w:spacing w:after="120" w:line="240" w:lineRule="atLeast"/>
      </w:pPr>
      <w:r>
        <w:rPr>
          <w:rFonts w:asciiTheme="majorHAnsi" w:hAnsiTheme="majorHAnsi"/>
          <w:noProof/>
          <w:lang w:val="en-US"/>
        </w:rPr>
        <w:lastRenderedPageBreak/>
        <w:drawing>
          <wp:inline distT="0" distB="0" distL="0" distR="0" wp14:anchorId="6CEF7E00" wp14:editId="6BE4A44C">
            <wp:extent cx="6116955" cy="7107555"/>
            <wp:effectExtent l="0" t="0" r="0" b="0"/>
            <wp:docPr id="1906038489" name="Picture 15" descr="A collage of water and r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038489" name="Picture 15" descr="A collage of water and rocks&#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16955" cy="7107555"/>
                    </a:xfrm>
                    <a:prstGeom prst="rect">
                      <a:avLst/>
                    </a:prstGeom>
                    <a:noFill/>
                    <a:ln>
                      <a:noFill/>
                    </a:ln>
                  </pic:spPr>
                </pic:pic>
              </a:graphicData>
            </a:graphic>
          </wp:inline>
        </w:drawing>
      </w:r>
    </w:p>
    <w:p w14:paraId="22995917" w14:textId="77777777" w:rsidR="00AF6B24" w:rsidRPr="00670392" w:rsidRDefault="00AF6B24" w:rsidP="00AF6B24">
      <w:pPr>
        <w:pStyle w:val="Caption"/>
        <w:rPr>
          <w:lang w:val="en-US"/>
        </w:rPr>
      </w:pPr>
      <w:r w:rsidRPr="00670392">
        <w:rPr>
          <w:lang w:val="en-US"/>
        </w:rPr>
        <w:t xml:space="preserve">Figure S </w:t>
      </w:r>
      <w:r>
        <w:fldChar w:fldCharType="begin"/>
      </w:r>
      <w:r w:rsidRPr="00670392">
        <w:rPr>
          <w:lang w:val="en-US"/>
        </w:rPr>
        <w:instrText xml:space="preserve"> SEQ Figure_S \* ARABIC </w:instrText>
      </w:r>
      <w:r>
        <w:fldChar w:fldCharType="separate"/>
      </w:r>
      <w:r>
        <w:rPr>
          <w:noProof/>
          <w:lang w:val="en-US"/>
        </w:rPr>
        <w:t>3</w:t>
      </w:r>
      <w:r>
        <w:fldChar w:fldCharType="end"/>
      </w:r>
      <w:r w:rsidRPr="00670392">
        <w:rPr>
          <w:lang w:val="en-US"/>
        </w:rPr>
        <w:t xml:space="preserve">. </w:t>
      </w:r>
      <w:r w:rsidRPr="00173B10">
        <w:rPr>
          <w:lang w:val="en-US"/>
        </w:rPr>
        <w:t>Detection examples</w:t>
      </w:r>
      <w:r>
        <w:rPr>
          <w:lang w:val="en-US"/>
        </w:rPr>
        <w:t xml:space="preserve"> of plastic</w:t>
      </w:r>
      <w:r w:rsidRPr="00173B10">
        <w:rPr>
          <w:lang w:val="en-US"/>
        </w:rPr>
        <w:t xml:space="preserve"> o</w:t>
      </w:r>
      <w:r>
        <w:rPr>
          <w:lang w:val="en-US"/>
        </w:rPr>
        <w:t>n</w:t>
      </w:r>
      <w:r w:rsidRPr="00173B10">
        <w:rPr>
          <w:lang w:val="en-US"/>
        </w:rPr>
        <w:t xml:space="preserve"> </w:t>
      </w:r>
      <w:r>
        <w:rPr>
          <w:lang w:val="en-US"/>
        </w:rPr>
        <w:t>images with high relative amounts of false positives or false negatives. Selected because they have a large contribution to the reduction of the average precision. Detection boxes in green are correct detections, detections in red are false positives (no ground truth annotations) and in blue false negatives (ground truth annotation but no prediction by the detection model). Note the high variety in organics or changing background for these images.</w:t>
      </w:r>
    </w:p>
    <w:p w14:paraId="6FFB8AB7" w14:textId="77777777" w:rsidR="00AF6B24" w:rsidRDefault="00AF6B24" w:rsidP="00AF6B24">
      <w:pPr>
        <w:spacing w:after="120" w:line="240" w:lineRule="atLeast"/>
        <w:rPr>
          <w:rFonts w:asciiTheme="majorHAnsi" w:hAnsiTheme="majorHAnsi"/>
          <w:lang w:val="en-US"/>
        </w:rPr>
      </w:pPr>
    </w:p>
    <w:p w14:paraId="6D99B1A9" w14:textId="77777777" w:rsidR="00AF6B24" w:rsidRDefault="00AF6B24" w:rsidP="00AF6B24">
      <w:pPr>
        <w:spacing w:after="120" w:line="240" w:lineRule="atLeast"/>
        <w:rPr>
          <w:rFonts w:asciiTheme="majorHAnsi" w:hAnsiTheme="majorHAnsi"/>
          <w:lang w:val="en-US"/>
        </w:rPr>
      </w:pPr>
    </w:p>
    <w:p w14:paraId="3C4198CE" w14:textId="77777777" w:rsidR="00AF6B24" w:rsidRDefault="00AF6B24" w:rsidP="00AF6B24">
      <w:pPr>
        <w:pStyle w:val="Heading3"/>
        <w:numPr>
          <w:ilvl w:val="0"/>
          <w:numId w:val="0"/>
        </w:numPr>
        <w:rPr>
          <w:lang w:val="en-US"/>
        </w:rPr>
      </w:pPr>
      <w:r>
        <w:rPr>
          <w:lang w:val="en-US"/>
        </w:rPr>
        <w:lastRenderedPageBreak/>
        <w:t>Tracking</w:t>
      </w:r>
    </w:p>
    <w:p w14:paraId="3B8FECC7" w14:textId="77777777" w:rsidR="00AF6B24" w:rsidRDefault="00AF6B24" w:rsidP="00AF6B24">
      <w:pPr>
        <w:rPr>
          <w:lang w:val="en-US"/>
        </w:rPr>
      </w:pPr>
      <w:r>
        <w:rPr>
          <w:lang w:val="en-US"/>
        </w:rPr>
        <w:t xml:space="preserve">In </w:t>
      </w:r>
      <w:r w:rsidRPr="003201B3">
        <w:rPr>
          <w:lang w:val="en-US"/>
        </w:rPr>
        <w:t>the</w:t>
      </w:r>
      <w:r>
        <w:rPr>
          <w:lang w:val="en-US"/>
        </w:rPr>
        <w:t>se graphs, the following metrics are used:</w:t>
      </w:r>
    </w:p>
    <w:p w14:paraId="1B7B753F" w14:textId="77777777" w:rsidR="00AF6B24" w:rsidRPr="006D4CF5" w:rsidRDefault="00AF6B24" w:rsidP="00AF6B24">
      <w:pPr>
        <w:rPr>
          <w:lang w:val="en-US"/>
        </w:rPr>
      </w:pPr>
      <w:r>
        <w:rPr>
          <w:lang w:val="en-US"/>
        </w:rPr>
        <w:t xml:space="preserve"> </w:t>
      </w:r>
      <w:r>
        <w:rPr>
          <w:noProof/>
          <w:lang w:val="en-US"/>
        </w:rPr>
        <w:t>Coverage: the percentage of image bursts with results compared to the total image bursts with detections, MAPE: Mean Absolute Percentage Error, MdAPE: Median Absolute Percentage Error, MSE: Mean Squared Error, and MAE: Mean Absolute Error.</w:t>
      </w:r>
    </w:p>
    <w:tbl>
      <w:tblPr>
        <w:tblStyle w:val="TableGrid"/>
        <w:tblW w:w="5000" w:type="pct"/>
        <w:tblLook w:val="04A0" w:firstRow="1" w:lastRow="0" w:firstColumn="1" w:lastColumn="0" w:noHBand="0" w:noVBand="1"/>
      </w:tblPr>
      <w:tblGrid>
        <w:gridCol w:w="2407"/>
        <w:gridCol w:w="2407"/>
        <w:gridCol w:w="2407"/>
        <w:gridCol w:w="2407"/>
      </w:tblGrid>
      <w:tr w:rsidR="00AF6B24" w14:paraId="56181142" w14:textId="77777777">
        <w:trPr>
          <w:trHeight w:val="397"/>
        </w:trPr>
        <w:tc>
          <w:tcPr>
            <w:tcW w:w="1250" w:type="pct"/>
          </w:tcPr>
          <w:p w14:paraId="6A4DBB64" w14:textId="77777777" w:rsidR="00AF6B24" w:rsidRPr="00C7012F" w:rsidRDefault="00AF6B24" w:rsidP="00453D79">
            <w:pPr>
              <w:rPr>
                <w:lang w:val="en-US"/>
              </w:rPr>
            </w:pPr>
          </w:p>
        </w:tc>
        <w:tc>
          <w:tcPr>
            <w:tcW w:w="1250" w:type="pct"/>
          </w:tcPr>
          <w:p w14:paraId="431ACC6F" w14:textId="77777777" w:rsidR="00AF6B24" w:rsidRDefault="00AF6B24" w:rsidP="00453D79">
            <w:proofErr w:type="spellStart"/>
            <w:r>
              <w:t>MdAPE</w:t>
            </w:r>
            <w:proofErr w:type="spellEnd"/>
            <w:r>
              <w:t xml:space="preserve"> (%)</w:t>
            </w:r>
          </w:p>
        </w:tc>
        <w:tc>
          <w:tcPr>
            <w:tcW w:w="1250" w:type="pct"/>
          </w:tcPr>
          <w:p w14:paraId="7621A7BF" w14:textId="77777777" w:rsidR="00AF6B24" w:rsidRDefault="00AF6B24" w:rsidP="00453D79">
            <w:r>
              <w:t>MSE (items)</w:t>
            </w:r>
          </w:p>
        </w:tc>
        <w:tc>
          <w:tcPr>
            <w:tcW w:w="1250" w:type="pct"/>
          </w:tcPr>
          <w:p w14:paraId="042D3A09" w14:textId="77777777" w:rsidR="00AF6B24" w:rsidRDefault="00AF6B24" w:rsidP="00453D79">
            <w:r>
              <w:t>MAE (items)</w:t>
            </w:r>
          </w:p>
        </w:tc>
      </w:tr>
      <w:tr w:rsidR="00AF6B24" w14:paraId="33760E90" w14:textId="77777777" w:rsidTr="003201B3">
        <w:trPr>
          <w:trHeight w:val="397"/>
        </w:trPr>
        <w:tc>
          <w:tcPr>
            <w:tcW w:w="1250" w:type="pct"/>
          </w:tcPr>
          <w:p w14:paraId="745AEE56" w14:textId="77777777" w:rsidR="00AF6B24" w:rsidRDefault="00AF6B24" w:rsidP="00453D79">
            <w:proofErr w:type="spellStart"/>
            <w:r>
              <w:t>Inference</w:t>
            </w:r>
            <w:proofErr w:type="spellEnd"/>
          </w:p>
        </w:tc>
        <w:tc>
          <w:tcPr>
            <w:tcW w:w="1250" w:type="pct"/>
            <w:vAlign w:val="center"/>
          </w:tcPr>
          <w:p w14:paraId="5F763F85" w14:textId="77777777" w:rsidR="00AF6B24" w:rsidRDefault="00AF6B24" w:rsidP="00453D79">
            <w:r w:rsidRPr="003201B3">
              <w:rPr>
                <w:rFonts w:ascii="Segoe UI" w:hAnsi="Segoe UI" w:cs="Segoe UI"/>
                <w:sz w:val="21"/>
                <w:szCs w:val="21"/>
              </w:rPr>
              <w:t>12</w:t>
            </w:r>
            <w:r>
              <w:rPr>
                <w:rFonts w:ascii="Segoe UI" w:hAnsi="Segoe UI" w:cs="Segoe UI"/>
                <w:sz w:val="21"/>
                <w:szCs w:val="21"/>
              </w:rPr>
              <w:t>%</w:t>
            </w:r>
          </w:p>
        </w:tc>
        <w:tc>
          <w:tcPr>
            <w:tcW w:w="1250" w:type="pct"/>
            <w:vAlign w:val="center"/>
          </w:tcPr>
          <w:p w14:paraId="566FA8E8" w14:textId="77777777" w:rsidR="00AF6B24" w:rsidRDefault="00AF6B24" w:rsidP="00453D79">
            <w:r w:rsidRPr="003201B3">
              <w:rPr>
                <w:rFonts w:ascii="Segoe UI" w:hAnsi="Segoe UI" w:cs="Segoe UI"/>
                <w:sz w:val="21"/>
                <w:szCs w:val="21"/>
              </w:rPr>
              <w:t>38.88</w:t>
            </w:r>
          </w:p>
        </w:tc>
        <w:tc>
          <w:tcPr>
            <w:tcW w:w="1250" w:type="pct"/>
            <w:vAlign w:val="center"/>
          </w:tcPr>
          <w:p w14:paraId="14AFB316" w14:textId="77777777" w:rsidR="00AF6B24" w:rsidRDefault="00AF6B24" w:rsidP="00453D79">
            <w:r w:rsidRPr="003201B3">
              <w:rPr>
                <w:rFonts w:ascii="Segoe UI" w:hAnsi="Segoe UI" w:cs="Segoe UI"/>
                <w:sz w:val="21"/>
                <w:szCs w:val="21"/>
              </w:rPr>
              <w:t>2.44</w:t>
            </w:r>
          </w:p>
        </w:tc>
      </w:tr>
      <w:tr w:rsidR="00AF6B24" w14:paraId="17144BFF" w14:textId="77777777" w:rsidTr="003201B3">
        <w:trPr>
          <w:trHeight w:val="397"/>
        </w:trPr>
        <w:tc>
          <w:tcPr>
            <w:tcW w:w="1250" w:type="pct"/>
          </w:tcPr>
          <w:p w14:paraId="53196D4C" w14:textId="77777777" w:rsidR="00AF6B24" w:rsidRDefault="00AF6B24" w:rsidP="00453D79">
            <w:r>
              <w:t>Tracking</w:t>
            </w:r>
          </w:p>
        </w:tc>
        <w:tc>
          <w:tcPr>
            <w:tcW w:w="1250" w:type="pct"/>
            <w:vAlign w:val="center"/>
          </w:tcPr>
          <w:p w14:paraId="1182E54A" w14:textId="77777777" w:rsidR="00AF6B24" w:rsidRDefault="00AF6B24" w:rsidP="00453D79">
            <w:r w:rsidRPr="003201B3">
              <w:rPr>
                <w:rFonts w:ascii="Segoe UI" w:hAnsi="Segoe UI" w:cs="Segoe UI"/>
                <w:sz w:val="21"/>
                <w:szCs w:val="21"/>
              </w:rPr>
              <w:t>42</w:t>
            </w:r>
            <w:r>
              <w:rPr>
                <w:rFonts w:ascii="Segoe UI" w:hAnsi="Segoe UI" w:cs="Segoe UI"/>
                <w:sz w:val="21"/>
                <w:szCs w:val="21"/>
              </w:rPr>
              <w:t>%</w:t>
            </w:r>
          </w:p>
        </w:tc>
        <w:tc>
          <w:tcPr>
            <w:tcW w:w="1250" w:type="pct"/>
            <w:vAlign w:val="center"/>
          </w:tcPr>
          <w:p w14:paraId="65A2F1D7" w14:textId="77777777" w:rsidR="00AF6B24" w:rsidRDefault="00AF6B24" w:rsidP="00453D79">
            <w:r w:rsidRPr="003201B3">
              <w:rPr>
                <w:rFonts w:ascii="Segoe UI" w:hAnsi="Segoe UI" w:cs="Segoe UI"/>
                <w:sz w:val="21"/>
                <w:szCs w:val="21"/>
              </w:rPr>
              <w:t>93.48</w:t>
            </w:r>
          </w:p>
        </w:tc>
        <w:tc>
          <w:tcPr>
            <w:tcW w:w="1250" w:type="pct"/>
            <w:vAlign w:val="center"/>
          </w:tcPr>
          <w:p w14:paraId="3724BA85" w14:textId="77777777" w:rsidR="00AF6B24" w:rsidRDefault="00AF6B24" w:rsidP="00453D79">
            <w:r w:rsidRPr="003201B3">
              <w:rPr>
                <w:rFonts w:ascii="Segoe UI" w:hAnsi="Segoe UI" w:cs="Segoe UI"/>
                <w:sz w:val="21"/>
                <w:szCs w:val="21"/>
              </w:rPr>
              <w:t>5.22</w:t>
            </w:r>
          </w:p>
        </w:tc>
      </w:tr>
      <w:tr w:rsidR="00AF6B24" w14:paraId="2AD2A2E8" w14:textId="77777777" w:rsidTr="003201B3">
        <w:trPr>
          <w:trHeight w:val="397"/>
        </w:trPr>
        <w:tc>
          <w:tcPr>
            <w:tcW w:w="1250" w:type="pct"/>
          </w:tcPr>
          <w:p w14:paraId="00B43AA6" w14:textId="77777777" w:rsidR="00AF6B24" w:rsidRDefault="00AF6B24" w:rsidP="00453D79">
            <w:r>
              <w:t>Filtering</w:t>
            </w:r>
          </w:p>
        </w:tc>
        <w:tc>
          <w:tcPr>
            <w:tcW w:w="1250" w:type="pct"/>
            <w:vAlign w:val="center"/>
          </w:tcPr>
          <w:p w14:paraId="1D3AB0F2" w14:textId="77777777" w:rsidR="00AF6B24" w:rsidRDefault="00AF6B24" w:rsidP="00453D79">
            <w:r w:rsidRPr="003201B3">
              <w:rPr>
                <w:rFonts w:ascii="Segoe UI" w:hAnsi="Segoe UI" w:cs="Segoe UI"/>
                <w:sz w:val="21"/>
                <w:szCs w:val="21"/>
              </w:rPr>
              <w:t>50</w:t>
            </w:r>
            <w:r>
              <w:rPr>
                <w:rFonts w:ascii="Segoe UI" w:hAnsi="Segoe UI" w:cs="Segoe UI"/>
                <w:sz w:val="21"/>
                <w:szCs w:val="21"/>
              </w:rPr>
              <w:t>%</w:t>
            </w:r>
          </w:p>
        </w:tc>
        <w:tc>
          <w:tcPr>
            <w:tcW w:w="1250" w:type="pct"/>
            <w:vAlign w:val="center"/>
          </w:tcPr>
          <w:p w14:paraId="6FA3080F" w14:textId="77777777" w:rsidR="00AF6B24" w:rsidRDefault="00AF6B24" w:rsidP="00453D79">
            <w:r w:rsidRPr="003201B3">
              <w:rPr>
                <w:rFonts w:ascii="Segoe UI" w:hAnsi="Segoe UI" w:cs="Segoe UI"/>
                <w:sz w:val="21"/>
                <w:szCs w:val="21"/>
              </w:rPr>
              <w:t>223.74</w:t>
            </w:r>
          </w:p>
        </w:tc>
        <w:tc>
          <w:tcPr>
            <w:tcW w:w="1250" w:type="pct"/>
            <w:vAlign w:val="center"/>
          </w:tcPr>
          <w:p w14:paraId="5C790C1D" w14:textId="77777777" w:rsidR="00AF6B24" w:rsidRDefault="00AF6B24" w:rsidP="00453D79">
            <w:pPr>
              <w:keepNext/>
            </w:pPr>
            <w:r w:rsidRPr="003201B3">
              <w:rPr>
                <w:rFonts w:ascii="Segoe UI" w:hAnsi="Segoe UI" w:cs="Segoe UI"/>
                <w:sz w:val="21"/>
                <w:szCs w:val="21"/>
              </w:rPr>
              <w:t>6.72</w:t>
            </w:r>
          </w:p>
        </w:tc>
      </w:tr>
    </w:tbl>
    <w:p w14:paraId="6DC0671C" w14:textId="77777777" w:rsidR="00AF6B24" w:rsidRPr="003201B3" w:rsidRDefault="00AF6B24" w:rsidP="00AF6B24">
      <w:pPr>
        <w:pStyle w:val="Caption"/>
        <w:rPr>
          <w:lang w:val="en-US"/>
        </w:rPr>
      </w:pPr>
      <w:bookmarkStart w:id="21" w:name="_Ref191983501"/>
      <w:bookmarkStart w:id="22" w:name="_Ref193795512"/>
      <w:bookmarkStart w:id="23" w:name="_Ref196817786"/>
      <w:r w:rsidRPr="00DB29A0">
        <w:rPr>
          <w:lang w:val="en-US"/>
        </w:rPr>
        <w:t xml:space="preserve">Table </w:t>
      </w:r>
      <w:bookmarkEnd w:id="21"/>
      <w:bookmarkEnd w:id="22"/>
      <w:r w:rsidRPr="003201B3">
        <w:rPr>
          <w:lang w:val="en-US"/>
        </w:rPr>
        <w:t xml:space="preserve">S </w:t>
      </w:r>
      <w:r>
        <w:fldChar w:fldCharType="begin"/>
      </w:r>
      <w:r w:rsidRPr="003201B3">
        <w:rPr>
          <w:lang w:val="en-US"/>
        </w:rPr>
        <w:instrText xml:space="preserve"> SEQ Table_S \* ARABIC </w:instrText>
      </w:r>
      <w:r>
        <w:fldChar w:fldCharType="separate"/>
      </w:r>
      <w:r>
        <w:rPr>
          <w:noProof/>
          <w:lang w:val="en-US"/>
        </w:rPr>
        <w:t>3</w:t>
      </w:r>
      <w:r>
        <w:fldChar w:fldCharType="end"/>
      </w:r>
      <w:bookmarkEnd w:id="23"/>
      <w:r w:rsidRPr="003201B3">
        <w:rPr>
          <w:lang w:val="en-US"/>
        </w:rPr>
        <w:t>.</w:t>
      </w:r>
      <w:r w:rsidRPr="00DB29A0">
        <w:rPr>
          <w:lang w:val="en-US"/>
        </w:rPr>
        <w:t xml:space="preserve"> </w:t>
      </w:r>
      <w:r w:rsidRPr="003201B3">
        <w:rPr>
          <w:color w:val="auto"/>
          <w:lang w:val="en-US"/>
        </w:rPr>
        <w:t>Performance metrics for the number of objects per image burst after Inference, Tracking, and Filtering.</w:t>
      </w:r>
    </w:p>
    <w:tbl>
      <w:tblPr>
        <w:tblStyle w:val="TableGrid"/>
        <w:tblW w:w="5000" w:type="pct"/>
        <w:tblLook w:val="04A0" w:firstRow="1" w:lastRow="0" w:firstColumn="1" w:lastColumn="0" w:noHBand="0" w:noVBand="1"/>
      </w:tblPr>
      <w:tblGrid>
        <w:gridCol w:w="1561"/>
        <w:gridCol w:w="1561"/>
        <w:gridCol w:w="1562"/>
        <w:gridCol w:w="1562"/>
        <w:gridCol w:w="1822"/>
        <w:gridCol w:w="1560"/>
      </w:tblGrid>
      <w:tr w:rsidR="00AF6B24" w14:paraId="7FCB864F" w14:textId="77777777" w:rsidTr="00A332AF">
        <w:trPr>
          <w:trHeight w:val="397"/>
        </w:trPr>
        <w:tc>
          <w:tcPr>
            <w:tcW w:w="811" w:type="pct"/>
          </w:tcPr>
          <w:p w14:paraId="09408C4B" w14:textId="77777777" w:rsidR="00AF6B24" w:rsidRPr="00FC5E25" w:rsidRDefault="00AF6B24" w:rsidP="00453D79">
            <w:pPr>
              <w:rPr>
                <w:lang w:val="en-US"/>
              </w:rPr>
            </w:pPr>
          </w:p>
        </w:tc>
        <w:tc>
          <w:tcPr>
            <w:tcW w:w="811" w:type="pct"/>
          </w:tcPr>
          <w:p w14:paraId="0C52DB1D" w14:textId="77777777" w:rsidR="00AF6B24" w:rsidRDefault="00AF6B24" w:rsidP="00453D79">
            <w:r>
              <w:t>Coverage (%)</w:t>
            </w:r>
          </w:p>
        </w:tc>
        <w:tc>
          <w:tcPr>
            <w:tcW w:w="811" w:type="pct"/>
          </w:tcPr>
          <w:p w14:paraId="61AC8E0C" w14:textId="77777777" w:rsidR="00AF6B24" w:rsidRDefault="00AF6B24" w:rsidP="00453D79">
            <w:r w:rsidRPr="00E14BCE">
              <w:t>MAPE</w:t>
            </w:r>
            <w:r>
              <w:t xml:space="preserve"> (%)</w:t>
            </w:r>
          </w:p>
        </w:tc>
        <w:tc>
          <w:tcPr>
            <w:tcW w:w="811" w:type="pct"/>
          </w:tcPr>
          <w:p w14:paraId="33D24A23" w14:textId="77777777" w:rsidR="00AF6B24" w:rsidRDefault="00AF6B24" w:rsidP="00453D79">
            <w:proofErr w:type="spellStart"/>
            <w:r w:rsidRPr="00E14BCE">
              <w:t>MdAPE</w:t>
            </w:r>
            <w:proofErr w:type="spellEnd"/>
            <w:r>
              <w:t xml:space="preserve"> (%)</w:t>
            </w:r>
          </w:p>
        </w:tc>
        <w:tc>
          <w:tcPr>
            <w:tcW w:w="946" w:type="pct"/>
          </w:tcPr>
          <w:p w14:paraId="2572EA26" w14:textId="77777777" w:rsidR="00AF6B24" w:rsidRDefault="00AF6B24" w:rsidP="00453D79">
            <w:r w:rsidRPr="00E14BCE">
              <w:t>MSE</w:t>
            </w:r>
            <w:r>
              <w:t xml:space="preserve"> (pixels)</w:t>
            </w:r>
          </w:p>
        </w:tc>
        <w:tc>
          <w:tcPr>
            <w:tcW w:w="812" w:type="pct"/>
          </w:tcPr>
          <w:p w14:paraId="448D6795" w14:textId="77777777" w:rsidR="00AF6B24" w:rsidRDefault="00AF6B24" w:rsidP="00453D79">
            <w:r w:rsidRPr="00E14BCE">
              <w:t>MAE</w:t>
            </w:r>
            <w:r>
              <w:t xml:space="preserve"> (pixels)</w:t>
            </w:r>
          </w:p>
        </w:tc>
      </w:tr>
      <w:tr w:rsidR="00AF6B24" w14:paraId="23FF52CE" w14:textId="77777777" w:rsidTr="003201B3">
        <w:trPr>
          <w:trHeight w:val="397"/>
        </w:trPr>
        <w:tc>
          <w:tcPr>
            <w:tcW w:w="811" w:type="pct"/>
          </w:tcPr>
          <w:p w14:paraId="3DEC73F8" w14:textId="77777777" w:rsidR="00AF6B24" w:rsidRDefault="00AF6B24" w:rsidP="00453D79">
            <w:r>
              <w:t>Tracking</w:t>
            </w:r>
          </w:p>
        </w:tc>
        <w:tc>
          <w:tcPr>
            <w:tcW w:w="811" w:type="pct"/>
          </w:tcPr>
          <w:p w14:paraId="3329C0E5" w14:textId="77777777" w:rsidR="00AF6B24" w:rsidRDefault="00AF6B24" w:rsidP="00453D79">
            <w:r w:rsidRPr="008465CF">
              <w:t>82.</w:t>
            </w:r>
            <w:r w:rsidRPr="003201B3">
              <w:t>72</w:t>
            </w:r>
            <w:r>
              <w:t>%</w:t>
            </w:r>
          </w:p>
        </w:tc>
        <w:tc>
          <w:tcPr>
            <w:tcW w:w="811" w:type="pct"/>
            <w:vAlign w:val="center"/>
          </w:tcPr>
          <w:p w14:paraId="63D9D5D3" w14:textId="77777777" w:rsidR="00AF6B24" w:rsidRDefault="00AF6B24" w:rsidP="00453D79">
            <w:r w:rsidRPr="003201B3">
              <w:rPr>
                <w:rFonts w:ascii="Segoe UI" w:hAnsi="Segoe UI" w:cs="Segoe UI"/>
                <w:sz w:val="21"/>
                <w:szCs w:val="21"/>
              </w:rPr>
              <w:t>37</w:t>
            </w:r>
            <w:r>
              <w:rPr>
                <w:rFonts w:ascii="Segoe UI" w:hAnsi="Segoe UI" w:cs="Segoe UI"/>
                <w:sz w:val="21"/>
                <w:szCs w:val="21"/>
              </w:rPr>
              <w:t>%</w:t>
            </w:r>
          </w:p>
        </w:tc>
        <w:tc>
          <w:tcPr>
            <w:tcW w:w="811" w:type="pct"/>
            <w:vAlign w:val="center"/>
          </w:tcPr>
          <w:p w14:paraId="36ECE82E" w14:textId="77777777" w:rsidR="00AF6B24" w:rsidRDefault="00AF6B24" w:rsidP="00453D79">
            <w:r w:rsidRPr="003201B3">
              <w:rPr>
                <w:rFonts w:ascii="Segoe UI" w:hAnsi="Segoe UI" w:cs="Segoe UI"/>
                <w:sz w:val="21"/>
                <w:szCs w:val="21"/>
              </w:rPr>
              <w:t>6</w:t>
            </w:r>
            <w:r>
              <w:rPr>
                <w:rFonts w:ascii="Segoe UI" w:hAnsi="Segoe UI" w:cs="Segoe UI"/>
                <w:sz w:val="21"/>
                <w:szCs w:val="21"/>
              </w:rPr>
              <w:t>%</w:t>
            </w:r>
          </w:p>
        </w:tc>
        <w:tc>
          <w:tcPr>
            <w:tcW w:w="946" w:type="pct"/>
            <w:vAlign w:val="center"/>
          </w:tcPr>
          <w:p w14:paraId="3993EF19" w14:textId="77777777" w:rsidR="00AF6B24" w:rsidRDefault="00AF6B24" w:rsidP="00453D79">
            <w:r w:rsidRPr="003201B3">
              <w:rPr>
                <w:rFonts w:ascii="Segoe UI" w:hAnsi="Segoe UI" w:cs="Segoe UI"/>
                <w:sz w:val="21"/>
                <w:szCs w:val="21"/>
              </w:rPr>
              <w:t>6519.90</w:t>
            </w:r>
          </w:p>
        </w:tc>
        <w:tc>
          <w:tcPr>
            <w:tcW w:w="812" w:type="pct"/>
            <w:vAlign w:val="center"/>
          </w:tcPr>
          <w:p w14:paraId="7B48695F" w14:textId="77777777" w:rsidR="00AF6B24" w:rsidRDefault="00AF6B24" w:rsidP="00453D79">
            <w:r w:rsidRPr="003201B3">
              <w:rPr>
                <w:rFonts w:ascii="Segoe UI" w:hAnsi="Segoe UI" w:cs="Segoe UI"/>
                <w:sz w:val="21"/>
                <w:szCs w:val="21"/>
              </w:rPr>
              <w:t>23.93</w:t>
            </w:r>
          </w:p>
        </w:tc>
      </w:tr>
      <w:tr w:rsidR="00AF6B24" w14:paraId="6E5B3EB8" w14:textId="77777777" w:rsidTr="003201B3">
        <w:trPr>
          <w:trHeight w:val="397"/>
        </w:trPr>
        <w:tc>
          <w:tcPr>
            <w:tcW w:w="811" w:type="pct"/>
          </w:tcPr>
          <w:p w14:paraId="151874E4" w14:textId="77777777" w:rsidR="00AF6B24" w:rsidRDefault="00AF6B24" w:rsidP="00453D79">
            <w:r>
              <w:t>Filtering</w:t>
            </w:r>
          </w:p>
        </w:tc>
        <w:tc>
          <w:tcPr>
            <w:tcW w:w="811" w:type="pct"/>
          </w:tcPr>
          <w:p w14:paraId="66491050" w14:textId="77777777" w:rsidR="00AF6B24" w:rsidRDefault="00AF6B24" w:rsidP="00453D79">
            <w:r w:rsidRPr="008465CF">
              <w:t>75.</w:t>
            </w:r>
            <w:r w:rsidRPr="003201B3">
              <w:t>31</w:t>
            </w:r>
            <w:r>
              <w:t>%</w:t>
            </w:r>
          </w:p>
        </w:tc>
        <w:tc>
          <w:tcPr>
            <w:tcW w:w="811" w:type="pct"/>
            <w:vAlign w:val="center"/>
          </w:tcPr>
          <w:p w14:paraId="1C03C3D4" w14:textId="77777777" w:rsidR="00AF6B24" w:rsidRDefault="00AF6B24" w:rsidP="00453D79">
            <w:r w:rsidRPr="003201B3">
              <w:rPr>
                <w:rFonts w:ascii="Segoe UI" w:hAnsi="Segoe UI" w:cs="Segoe UI"/>
                <w:sz w:val="21"/>
                <w:szCs w:val="21"/>
              </w:rPr>
              <w:t>9</w:t>
            </w:r>
            <w:r>
              <w:rPr>
                <w:rFonts w:ascii="Segoe UI" w:hAnsi="Segoe UI" w:cs="Segoe UI"/>
                <w:sz w:val="21"/>
                <w:szCs w:val="21"/>
              </w:rPr>
              <w:t>%</w:t>
            </w:r>
          </w:p>
        </w:tc>
        <w:tc>
          <w:tcPr>
            <w:tcW w:w="811" w:type="pct"/>
            <w:vAlign w:val="center"/>
          </w:tcPr>
          <w:p w14:paraId="577C4BAB" w14:textId="77777777" w:rsidR="00AF6B24" w:rsidRDefault="00AF6B24" w:rsidP="00453D79">
            <w:r w:rsidRPr="003201B3">
              <w:rPr>
                <w:rFonts w:ascii="Segoe UI" w:hAnsi="Segoe UI" w:cs="Segoe UI"/>
                <w:sz w:val="21"/>
                <w:szCs w:val="21"/>
              </w:rPr>
              <w:t>4</w:t>
            </w:r>
            <w:r>
              <w:rPr>
                <w:rFonts w:ascii="Segoe UI" w:hAnsi="Segoe UI" w:cs="Segoe UI"/>
                <w:sz w:val="21"/>
                <w:szCs w:val="21"/>
              </w:rPr>
              <w:t>%</w:t>
            </w:r>
          </w:p>
        </w:tc>
        <w:tc>
          <w:tcPr>
            <w:tcW w:w="946" w:type="pct"/>
            <w:vAlign w:val="center"/>
          </w:tcPr>
          <w:p w14:paraId="566FCD0A" w14:textId="77777777" w:rsidR="00AF6B24" w:rsidRDefault="00AF6B24" w:rsidP="00453D79">
            <w:r w:rsidRPr="003201B3">
              <w:rPr>
                <w:rFonts w:ascii="Segoe UI" w:hAnsi="Segoe UI" w:cs="Segoe UI"/>
                <w:sz w:val="21"/>
                <w:szCs w:val="21"/>
              </w:rPr>
              <w:t>487.00</w:t>
            </w:r>
          </w:p>
        </w:tc>
        <w:tc>
          <w:tcPr>
            <w:tcW w:w="812" w:type="pct"/>
            <w:vAlign w:val="center"/>
          </w:tcPr>
          <w:p w14:paraId="1A19E462" w14:textId="77777777" w:rsidR="00AF6B24" w:rsidRDefault="00AF6B24" w:rsidP="00453D79">
            <w:pPr>
              <w:keepNext/>
            </w:pPr>
            <w:r w:rsidRPr="003201B3">
              <w:rPr>
                <w:rFonts w:ascii="Segoe UI" w:hAnsi="Segoe UI" w:cs="Segoe UI"/>
                <w:sz w:val="21"/>
                <w:szCs w:val="21"/>
              </w:rPr>
              <w:t>6.04</w:t>
            </w:r>
          </w:p>
        </w:tc>
      </w:tr>
    </w:tbl>
    <w:p w14:paraId="3D81FEBF" w14:textId="77777777" w:rsidR="00AF6B24" w:rsidRPr="003201B3" w:rsidRDefault="00AF6B24" w:rsidP="00AF6B24">
      <w:pPr>
        <w:pStyle w:val="Caption"/>
        <w:rPr>
          <w:lang w:val="en-US"/>
        </w:rPr>
      </w:pPr>
      <w:bookmarkStart w:id="24" w:name="_Ref191993270"/>
      <w:bookmarkStart w:id="25" w:name="_Ref193795623"/>
      <w:bookmarkStart w:id="26" w:name="_Ref196817782"/>
      <w:r w:rsidRPr="00C132BE">
        <w:rPr>
          <w:lang w:val="en-US"/>
        </w:rPr>
        <w:t xml:space="preserve">Table </w:t>
      </w:r>
      <w:bookmarkEnd w:id="24"/>
      <w:bookmarkEnd w:id="25"/>
      <w:r w:rsidRPr="003201B3">
        <w:rPr>
          <w:lang w:val="en-US"/>
        </w:rPr>
        <w:t xml:space="preserve">S </w:t>
      </w:r>
      <w:r>
        <w:fldChar w:fldCharType="begin"/>
      </w:r>
      <w:r w:rsidRPr="003201B3">
        <w:rPr>
          <w:lang w:val="en-US"/>
        </w:rPr>
        <w:instrText xml:space="preserve"> SEQ Table_S \* ARABIC </w:instrText>
      </w:r>
      <w:r>
        <w:fldChar w:fldCharType="separate"/>
      </w:r>
      <w:r>
        <w:rPr>
          <w:noProof/>
          <w:lang w:val="en-US"/>
        </w:rPr>
        <w:t>4</w:t>
      </w:r>
      <w:r>
        <w:fldChar w:fldCharType="end"/>
      </w:r>
      <w:bookmarkEnd w:id="26"/>
      <w:r w:rsidRPr="003201B3">
        <w:rPr>
          <w:lang w:val="en-US"/>
        </w:rPr>
        <w:t>.</w:t>
      </w:r>
      <w:r w:rsidRPr="00C132BE">
        <w:rPr>
          <w:lang w:val="en-US"/>
        </w:rPr>
        <w:t xml:space="preserve"> </w:t>
      </w:r>
      <w:r w:rsidRPr="003201B3">
        <w:rPr>
          <w:color w:val="auto"/>
          <w:lang w:val="en-US"/>
        </w:rPr>
        <w:t>Performance metrics for the displacement (pixels) per image burst after Tracking and Filtering</w:t>
      </w:r>
    </w:p>
    <w:tbl>
      <w:tblPr>
        <w:tblStyle w:val="TableGrid"/>
        <w:tblW w:w="5000" w:type="pct"/>
        <w:tblLook w:val="04A0" w:firstRow="1" w:lastRow="0" w:firstColumn="1" w:lastColumn="0" w:noHBand="0" w:noVBand="1"/>
      </w:tblPr>
      <w:tblGrid>
        <w:gridCol w:w="1604"/>
        <w:gridCol w:w="1604"/>
        <w:gridCol w:w="1606"/>
        <w:gridCol w:w="1604"/>
        <w:gridCol w:w="1604"/>
        <w:gridCol w:w="1606"/>
      </w:tblGrid>
      <w:tr w:rsidR="00AF6B24" w14:paraId="12D8D762" w14:textId="77777777">
        <w:trPr>
          <w:trHeight w:val="397"/>
        </w:trPr>
        <w:tc>
          <w:tcPr>
            <w:tcW w:w="833" w:type="pct"/>
          </w:tcPr>
          <w:p w14:paraId="3F16C06D" w14:textId="77777777" w:rsidR="00AF6B24" w:rsidRPr="00141144" w:rsidRDefault="00AF6B24" w:rsidP="00453D79">
            <w:pPr>
              <w:rPr>
                <w:lang w:val="en-US"/>
              </w:rPr>
            </w:pPr>
          </w:p>
        </w:tc>
        <w:tc>
          <w:tcPr>
            <w:tcW w:w="833" w:type="pct"/>
          </w:tcPr>
          <w:p w14:paraId="66E0E3AC" w14:textId="77777777" w:rsidR="00AF6B24" w:rsidRDefault="00AF6B24" w:rsidP="00453D79">
            <w:r>
              <w:t>Coverage (%)</w:t>
            </w:r>
          </w:p>
        </w:tc>
        <w:tc>
          <w:tcPr>
            <w:tcW w:w="834" w:type="pct"/>
          </w:tcPr>
          <w:p w14:paraId="5C8B21A9" w14:textId="77777777" w:rsidR="00AF6B24" w:rsidRDefault="00AF6B24" w:rsidP="00453D79">
            <w:r w:rsidRPr="00E14BCE">
              <w:t>MAPE</w:t>
            </w:r>
            <w:r>
              <w:t xml:space="preserve"> (%)</w:t>
            </w:r>
          </w:p>
        </w:tc>
        <w:tc>
          <w:tcPr>
            <w:tcW w:w="833" w:type="pct"/>
          </w:tcPr>
          <w:p w14:paraId="60974AFA" w14:textId="77777777" w:rsidR="00AF6B24" w:rsidRDefault="00AF6B24" w:rsidP="00453D79">
            <w:proofErr w:type="spellStart"/>
            <w:r w:rsidRPr="00E14BCE">
              <w:t>MdAPE</w:t>
            </w:r>
            <w:proofErr w:type="spellEnd"/>
            <w:r>
              <w:t xml:space="preserve"> (%)</w:t>
            </w:r>
          </w:p>
        </w:tc>
        <w:tc>
          <w:tcPr>
            <w:tcW w:w="833" w:type="pct"/>
          </w:tcPr>
          <w:p w14:paraId="272438F5" w14:textId="77777777" w:rsidR="00AF6B24" w:rsidRDefault="00AF6B24" w:rsidP="00453D79">
            <w:r w:rsidRPr="00E14BCE">
              <w:t>MSE</w:t>
            </w:r>
            <w:r>
              <w:t xml:space="preserve"> (m/s)</w:t>
            </w:r>
          </w:p>
        </w:tc>
        <w:tc>
          <w:tcPr>
            <w:tcW w:w="834" w:type="pct"/>
          </w:tcPr>
          <w:p w14:paraId="33A9C434" w14:textId="77777777" w:rsidR="00AF6B24" w:rsidRDefault="00AF6B24" w:rsidP="00453D79">
            <w:r w:rsidRPr="00E14BCE">
              <w:t>MAE</w:t>
            </w:r>
            <w:r>
              <w:t xml:space="preserve"> (m/s)</w:t>
            </w:r>
          </w:p>
        </w:tc>
      </w:tr>
      <w:tr w:rsidR="00AF6B24" w14:paraId="5A018121" w14:textId="77777777" w:rsidTr="003201B3">
        <w:trPr>
          <w:trHeight w:val="397"/>
        </w:trPr>
        <w:tc>
          <w:tcPr>
            <w:tcW w:w="833" w:type="pct"/>
          </w:tcPr>
          <w:p w14:paraId="23CB91EF" w14:textId="77777777" w:rsidR="00AF6B24" w:rsidRDefault="00AF6B24" w:rsidP="00453D79">
            <w:r w:rsidRPr="00D963DF">
              <w:t>Tracking</w:t>
            </w:r>
          </w:p>
        </w:tc>
        <w:tc>
          <w:tcPr>
            <w:tcW w:w="833" w:type="pct"/>
          </w:tcPr>
          <w:p w14:paraId="53AA54AA" w14:textId="77777777" w:rsidR="00AF6B24" w:rsidRDefault="00AF6B24" w:rsidP="00453D79">
            <w:r w:rsidRPr="005C1DA1">
              <w:t>82.</w:t>
            </w:r>
            <w:r w:rsidRPr="003201B3">
              <w:t>72</w:t>
            </w:r>
            <w:r>
              <w:t>%</w:t>
            </w:r>
          </w:p>
        </w:tc>
        <w:tc>
          <w:tcPr>
            <w:tcW w:w="834" w:type="pct"/>
            <w:vAlign w:val="center"/>
          </w:tcPr>
          <w:p w14:paraId="487EEB9A" w14:textId="77777777" w:rsidR="00AF6B24" w:rsidRDefault="00AF6B24" w:rsidP="00453D79">
            <w:r w:rsidRPr="003201B3">
              <w:rPr>
                <w:rFonts w:ascii="Segoe UI" w:hAnsi="Segoe UI" w:cs="Segoe UI"/>
                <w:sz w:val="21"/>
                <w:szCs w:val="21"/>
              </w:rPr>
              <w:t>60</w:t>
            </w:r>
            <w:r>
              <w:rPr>
                <w:rFonts w:ascii="Segoe UI" w:hAnsi="Segoe UI" w:cs="Segoe UI"/>
                <w:sz w:val="21"/>
                <w:szCs w:val="21"/>
              </w:rPr>
              <w:t>%</w:t>
            </w:r>
          </w:p>
        </w:tc>
        <w:tc>
          <w:tcPr>
            <w:tcW w:w="833" w:type="pct"/>
            <w:vAlign w:val="center"/>
          </w:tcPr>
          <w:p w14:paraId="482157B9" w14:textId="77777777" w:rsidR="00AF6B24" w:rsidRDefault="00AF6B24" w:rsidP="00453D79">
            <w:r w:rsidRPr="003201B3">
              <w:rPr>
                <w:rFonts w:ascii="Segoe UI" w:hAnsi="Segoe UI" w:cs="Segoe UI"/>
                <w:sz w:val="21"/>
                <w:szCs w:val="21"/>
              </w:rPr>
              <w:t>7</w:t>
            </w:r>
            <w:r>
              <w:rPr>
                <w:rFonts w:ascii="Segoe UI" w:hAnsi="Segoe UI" w:cs="Segoe UI"/>
                <w:sz w:val="21"/>
                <w:szCs w:val="21"/>
              </w:rPr>
              <w:t>%</w:t>
            </w:r>
          </w:p>
        </w:tc>
        <w:tc>
          <w:tcPr>
            <w:tcW w:w="833" w:type="pct"/>
            <w:vAlign w:val="center"/>
          </w:tcPr>
          <w:p w14:paraId="422F39CF" w14:textId="77777777" w:rsidR="00AF6B24" w:rsidRDefault="00AF6B24" w:rsidP="00453D79">
            <w:r w:rsidRPr="003201B3">
              <w:rPr>
                <w:rFonts w:ascii="Segoe UI" w:hAnsi="Segoe UI" w:cs="Segoe UI"/>
                <w:sz w:val="21"/>
                <w:szCs w:val="21"/>
              </w:rPr>
              <w:t>1.05</w:t>
            </w:r>
          </w:p>
        </w:tc>
        <w:tc>
          <w:tcPr>
            <w:tcW w:w="834" w:type="pct"/>
            <w:vAlign w:val="center"/>
          </w:tcPr>
          <w:p w14:paraId="28C99FBB" w14:textId="77777777" w:rsidR="00AF6B24" w:rsidRDefault="00AF6B24" w:rsidP="00453D79">
            <w:r w:rsidRPr="003201B3">
              <w:rPr>
                <w:rFonts w:ascii="Segoe UI" w:hAnsi="Segoe UI" w:cs="Segoe UI"/>
                <w:sz w:val="21"/>
                <w:szCs w:val="21"/>
              </w:rPr>
              <w:t>0.30</w:t>
            </w:r>
          </w:p>
        </w:tc>
      </w:tr>
      <w:tr w:rsidR="00AF6B24" w14:paraId="2FD2370C" w14:textId="77777777" w:rsidTr="003201B3">
        <w:trPr>
          <w:trHeight w:val="397"/>
        </w:trPr>
        <w:tc>
          <w:tcPr>
            <w:tcW w:w="833" w:type="pct"/>
          </w:tcPr>
          <w:p w14:paraId="06C3B1AC" w14:textId="77777777" w:rsidR="00AF6B24" w:rsidRDefault="00AF6B24" w:rsidP="00453D79">
            <w:r w:rsidRPr="009C03C0">
              <w:t>Filtering</w:t>
            </w:r>
          </w:p>
        </w:tc>
        <w:tc>
          <w:tcPr>
            <w:tcW w:w="833" w:type="pct"/>
          </w:tcPr>
          <w:p w14:paraId="1C83CF6E" w14:textId="77777777" w:rsidR="00AF6B24" w:rsidRDefault="00AF6B24" w:rsidP="00453D79">
            <w:r w:rsidRPr="005C1DA1">
              <w:t>75.</w:t>
            </w:r>
            <w:r w:rsidRPr="003201B3">
              <w:t>31</w:t>
            </w:r>
            <w:r>
              <w:t>%</w:t>
            </w:r>
          </w:p>
        </w:tc>
        <w:tc>
          <w:tcPr>
            <w:tcW w:w="834" w:type="pct"/>
            <w:vAlign w:val="center"/>
          </w:tcPr>
          <w:p w14:paraId="07B96E6E" w14:textId="77777777" w:rsidR="00AF6B24" w:rsidRDefault="00AF6B24" w:rsidP="00453D79">
            <w:r w:rsidRPr="003201B3">
              <w:rPr>
                <w:rFonts w:ascii="Segoe UI" w:hAnsi="Segoe UI" w:cs="Segoe UI"/>
                <w:sz w:val="21"/>
                <w:szCs w:val="21"/>
              </w:rPr>
              <w:t>15</w:t>
            </w:r>
            <w:r>
              <w:rPr>
                <w:rFonts w:ascii="Segoe UI" w:hAnsi="Segoe UI" w:cs="Segoe UI"/>
                <w:sz w:val="21"/>
                <w:szCs w:val="21"/>
              </w:rPr>
              <w:t>%</w:t>
            </w:r>
          </w:p>
        </w:tc>
        <w:tc>
          <w:tcPr>
            <w:tcW w:w="833" w:type="pct"/>
            <w:vAlign w:val="center"/>
          </w:tcPr>
          <w:p w14:paraId="6FCE1FAA" w14:textId="77777777" w:rsidR="00AF6B24" w:rsidRDefault="00AF6B24" w:rsidP="00453D79">
            <w:r w:rsidRPr="003201B3">
              <w:rPr>
                <w:rFonts w:ascii="Segoe UI" w:hAnsi="Segoe UI" w:cs="Segoe UI"/>
                <w:sz w:val="21"/>
                <w:szCs w:val="21"/>
              </w:rPr>
              <w:t>4</w:t>
            </w:r>
            <w:r>
              <w:rPr>
                <w:rFonts w:ascii="Segoe UI" w:hAnsi="Segoe UI" w:cs="Segoe UI"/>
                <w:sz w:val="21"/>
                <w:szCs w:val="21"/>
              </w:rPr>
              <w:t>%</w:t>
            </w:r>
          </w:p>
        </w:tc>
        <w:tc>
          <w:tcPr>
            <w:tcW w:w="833" w:type="pct"/>
            <w:vAlign w:val="center"/>
          </w:tcPr>
          <w:p w14:paraId="51A1B551" w14:textId="77777777" w:rsidR="00AF6B24" w:rsidRDefault="00AF6B24" w:rsidP="00453D79">
            <w:r w:rsidRPr="003201B3">
              <w:rPr>
                <w:rFonts w:ascii="Segoe UI" w:hAnsi="Segoe UI" w:cs="Segoe UI"/>
                <w:sz w:val="21"/>
                <w:szCs w:val="21"/>
              </w:rPr>
              <w:t>0.05</w:t>
            </w:r>
          </w:p>
        </w:tc>
        <w:tc>
          <w:tcPr>
            <w:tcW w:w="834" w:type="pct"/>
            <w:vAlign w:val="center"/>
          </w:tcPr>
          <w:p w14:paraId="43B5C84E" w14:textId="77777777" w:rsidR="00AF6B24" w:rsidRDefault="00AF6B24" w:rsidP="00453D79">
            <w:pPr>
              <w:keepNext/>
            </w:pPr>
            <w:r w:rsidRPr="003201B3">
              <w:rPr>
                <w:rFonts w:ascii="Segoe UI" w:hAnsi="Segoe UI" w:cs="Segoe UI"/>
                <w:sz w:val="21"/>
                <w:szCs w:val="21"/>
              </w:rPr>
              <w:t>0.06</w:t>
            </w:r>
          </w:p>
        </w:tc>
      </w:tr>
    </w:tbl>
    <w:p w14:paraId="2E96919D" w14:textId="77777777" w:rsidR="00AF6B24" w:rsidRPr="00C009D5" w:rsidRDefault="00AF6B24" w:rsidP="00AF6B24">
      <w:pPr>
        <w:pStyle w:val="Caption"/>
        <w:rPr>
          <w:lang w:val="en-US"/>
        </w:rPr>
      </w:pPr>
      <w:bookmarkStart w:id="27" w:name="_Ref191993280"/>
      <w:bookmarkStart w:id="28" w:name="_Ref193795630"/>
      <w:bookmarkStart w:id="29" w:name="_Ref196817783"/>
      <w:r w:rsidRPr="00C132BE">
        <w:rPr>
          <w:lang w:val="en-US"/>
        </w:rPr>
        <w:t xml:space="preserve">Table </w:t>
      </w:r>
      <w:bookmarkEnd w:id="27"/>
      <w:bookmarkEnd w:id="28"/>
      <w:r w:rsidRPr="00C009D5">
        <w:rPr>
          <w:lang w:val="en-US"/>
        </w:rPr>
        <w:t xml:space="preserve">S </w:t>
      </w:r>
      <w:r>
        <w:fldChar w:fldCharType="begin"/>
      </w:r>
      <w:r w:rsidRPr="00C009D5">
        <w:rPr>
          <w:lang w:val="en-US"/>
        </w:rPr>
        <w:instrText xml:space="preserve"> SEQ Table_S \* ARABIC </w:instrText>
      </w:r>
      <w:r>
        <w:fldChar w:fldCharType="separate"/>
      </w:r>
      <w:r>
        <w:rPr>
          <w:noProof/>
          <w:lang w:val="en-US"/>
        </w:rPr>
        <w:t>5</w:t>
      </w:r>
      <w:r>
        <w:fldChar w:fldCharType="end"/>
      </w:r>
      <w:bookmarkEnd w:id="29"/>
      <w:r w:rsidRPr="00C009D5">
        <w:rPr>
          <w:lang w:val="en-US"/>
        </w:rPr>
        <w:t>.</w:t>
      </w:r>
      <w:r w:rsidRPr="00C132BE">
        <w:rPr>
          <w:lang w:val="en-US"/>
        </w:rPr>
        <w:t xml:space="preserve"> </w:t>
      </w:r>
      <w:r w:rsidRPr="003201B3">
        <w:rPr>
          <w:color w:val="auto"/>
          <w:lang w:val="en-US"/>
        </w:rPr>
        <w:t>Performance metrics for the flow speed (m/s) per image burst after Tracking and Filtering.</w:t>
      </w:r>
    </w:p>
    <w:tbl>
      <w:tblPr>
        <w:tblStyle w:val="TableGrid"/>
        <w:tblW w:w="5000" w:type="pct"/>
        <w:tblLook w:val="04A0" w:firstRow="1" w:lastRow="0" w:firstColumn="1" w:lastColumn="0" w:noHBand="0" w:noVBand="1"/>
      </w:tblPr>
      <w:tblGrid>
        <w:gridCol w:w="1604"/>
        <w:gridCol w:w="1604"/>
        <w:gridCol w:w="1606"/>
        <w:gridCol w:w="1604"/>
        <w:gridCol w:w="1604"/>
        <w:gridCol w:w="1606"/>
      </w:tblGrid>
      <w:tr w:rsidR="00AF6B24" w14:paraId="71D8CC0B" w14:textId="77777777">
        <w:trPr>
          <w:trHeight w:val="397"/>
        </w:trPr>
        <w:tc>
          <w:tcPr>
            <w:tcW w:w="833" w:type="pct"/>
          </w:tcPr>
          <w:p w14:paraId="615D0E19" w14:textId="77777777" w:rsidR="00AF6B24" w:rsidRPr="00141144" w:rsidRDefault="00AF6B24" w:rsidP="00453D79">
            <w:pPr>
              <w:rPr>
                <w:lang w:val="en-US"/>
              </w:rPr>
            </w:pPr>
          </w:p>
        </w:tc>
        <w:tc>
          <w:tcPr>
            <w:tcW w:w="833" w:type="pct"/>
          </w:tcPr>
          <w:p w14:paraId="49F2BBA9" w14:textId="77777777" w:rsidR="00AF6B24" w:rsidRDefault="00AF6B24" w:rsidP="00453D79">
            <w:r>
              <w:t>Coverage (%)</w:t>
            </w:r>
          </w:p>
        </w:tc>
        <w:tc>
          <w:tcPr>
            <w:tcW w:w="834" w:type="pct"/>
          </w:tcPr>
          <w:p w14:paraId="00160F6D" w14:textId="77777777" w:rsidR="00AF6B24" w:rsidRDefault="00AF6B24" w:rsidP="00453D79">
            <w:r w:rsidRPr="00E14BCE">
              <w:t>MAPE</w:t>
            </w:r>
            <w:r>
              <w:t xml:space="preserve"> (%)</w:t>
            </w:r>
          </w:p>
        </w:tc>
        <w:tc>
          <w:tcPr>
            <w:tcW w:w="833" w:type="pct"/>
          </w:tcPr>
          <w:p w14:paraId="695A7195" w14:textId="77777777" w:rsidR="00AF6B24" w:rsidRDefault="00AF6B24" w:rsidP="00453D79">
            <w:proofErr w:type="spellStart"/>
            <w:r w:rsidRPr="00E14BCE">
              <w:t>MdAPE</w:t>
            </w:r>
            <w:proofErr w:type="spellEnd"/>
            <w:r>
              <w:t xml:space="preserve"> (%)</w:t>
            </w:r>
          </w:p>
        </w:tc>
        <w:tc>
          <w:tcPr>
            <w:tcW w:w="833" w:type="pct"/>
          </w:tcPr>
          <w:p w14:paraId="4DC448AE" w14:textId="77777777" w:rsidR="00AF6B24" w:rsidRDefault="00AF6B24" w:rsidP="00453D79">
            <w:r w:rsidRPr="00E14BCE">
              <w:t>MSE</w:t>
            </w:r>
            <w:r>
              <w:t xml:space="preserve"> (items/</w:t>
            </w:r>
            <w:proofErr w:type="spellStart"/>
            <w:r>
              <w:t>burst</w:t>
            </w:r>
            <w:proofErr w:type="spellEnd"/>
            <w:r>
              <w:t>)</w:t>
            </w:r>
          </w:p>
        </w:tc>
        <w:tc>
          <w:tcPr>
            <w:tcW w:w="834" w:type="pct"/>
          </w:tcPr>
          <w:p w14:paraId="7E2523BC" w14:textId="77777777" w:rsidR="00AF6B24" w:rsidRDefault="00AF6B24" w:rsidP="00453D79">
            <w:r w:rsidRPr="00E14BCE">
              <w:t>MAE</w:t>
            </w:r>
            <w:r>
              <w:br/>
              <w:t>(items/</w:t>
            </w:r>
            <w:proofErr w:type="spellStart"/>
            <w:r>
              <w:t>burst</w:t>
            </w:r>
            <w:proofErr w:type="spellEnd"/>
            <w:r>
              <w:t>)</w:t>
            </w:r>
          </w:p>
        </w:tc>
      </w:tr>
      <w:tr w:rsidR="00AF6B24" w14:paraId="5754AD30" w14:textId="77777777" w:rsidTr="003201B3">
        <w:trPr>
          <w:trHeight w:val="397"/>
        </w:trPr>
        <w:tc>
          <w:tcPr>
            <w:tcW w:w="833" w:type="pct"/>
          </w:tcPr>
          <w:p w14:paraId="2518BFCD" w14:textId="77777777" w:rsidR="00AF6B24" w:rsidRPr="00141144" w:rsidRDefault="00AF6B24" w:rsidP="00453D79">
            <w:pPr>
              <w:rPr>
                <w:lang w:val="en-US"/>
              </w:rPr>
            </w:pPr>
            <w:r>
              <w:rPr>
                <w:lang w:val="en-US"/>
              </w:rPr>
              <w:t>Inference (f)</w:t>
            </w:r>
          </w:p>
        </w:tc>
        <w:tc>
          <w:tcPr>
            <w:tcW w:w="833" w:type="pct"/>
          </w:tcPr>
          <w:p w14:paraId="4182F46A" w14:textId="77777777" w:rsidR="00AF6B24" w:rsidRDefault="00AF6B24" w:rsidP="00453D79">
            <w:r w:rsidRPr="0073743B">
              <w:t>75.</w:t>
            </w:r>
            <w:r w:rsidRPr="003201B3">
              <w:t>31</w:t>
            </w:r>
            <w:r>
              <w:t>%</w:t>
            </w:r>
          </w:p>
        </w:tc>
        <w:tc>
          <w:tcPr>
            <w:tcW w:w="834" w:type="pct"/>
            <w:vAlign w:val="center"/>
          </w:tcPr>
          <w:p w14:paraId="57E75149" w14:textId="77777777" w:rsidR="00AF6B24" w:rsidRPr="00E14BCE" w:rsidRDefault="00AF6B24" w:rsidP="00453D79">
            <w:r w:rsidRPr="003201B3">
              <w:rPr>
                <w:rFonts w:ascii="Segoe UI" w:hAnsi="Segoe UI" w:cs="Segoe UI"/>
                <w:sz w:val="21"/>
                <w:szCs w:val="21"/>
              </w:rPr>
              <w:t>27</w:t>
            </w:r>
            <w:r>
              <w:rPr>
                <w:rFonts w:ascii="Segoe UI" w:hAnsi="Segoe UI" w:cs="Segoe UI"/>
                <w:sz w:val="21"/>
                <w:szCs w:val="21"/>
              </w:rPr>
              <w:t>%</w:t>
            </w:r>
          </w:p>
        </w:tc>
        <w:tc>
          <w:tcPr>
            <w:tcW w:w="833" w:type="pct"/>
            <w:vAlign w:val="center"/>
          </w:tcPr>
          <w:p w14:paraId="602641FF" w14:textId="77777777" w:rsidR="00AF6B24" w:rsidRPr="00E14BCE" w:rsidRDefault="00AF6B24" w:rsidP="00453D79">
            <w:r w:rsidRPr="003201B3">
              <w:rPr>
                <w:rFonts w:ascii="Segoe UI" w:hAnsi="Segoe UI" w:cs="Segoe UI"/>
                <w:sz w:val="21"/>
                <w:szCs w:val="21"/>
              </w:rPr>
              <w:t>16</w:t>
            </w:r>
            <w:r>
              <w:rPr>
                <w:rFonts w:ascii="Segoe UI" w:hAnsi="Segoe UI" w:cs="Segoe UI"/>
                <w:sz w:val="21"/>
                <w:szCs w:val="21"/>
              </w:rPr>
              <w:t>%</w:t>
            </w:r>
          </w:p>
        </w:tc>
        <w:tc>
          <w:tcPr>
            <w:tcW w:w="833" w:type="pct"/>
            <w:vAlign w:val="center"/>
          </w:tcPr>
          <w:p w14:paraId="36BEC3BB" w14:textId="77777777" w:rsidR="00AF6B24" w:rsidRPr="00E14BCE" w:rsidRDefault="00AF6B24" w:rsidP="00453D79">
            <w:r w:rsidRPr="003201B3">
              <w:rPr>
                <w:rFonts w:ascii="Segoe UI" w:hAnsi="Segoe UI" w:cs="Segoe UI"/>
                <w:sz w:val="21"/>
                <w:szCs w:val="21"/>
              </w:rPr>
              <w:t>8.60</w:t>
            </w:r>
          </w:p>
        </w:tc>
        <w:tc>
          <w:tcPr>
            <w:tcW w:w="834" w:type="pct"/>
            <w:vAlign w:val="center"/>
          </w:tcPr>
          <w:p w14:paraId="4F67AC95" w14:textId="77777777" w:rsidR="00AF6B24" w:rsidRPr="00E14BCE" w:rsidRDefault="00AF6B24" w:rsidP="00453D79">
            <w:r w:rsidRPr="003201B3">
              <w:rPr>
                <w:rFonts w:ascii="Segoe UI" w:hAnsi="Segoe UI" w:cs="Segoe UI"/>
                <w:sz w:val="21"/>
                <w:szCs w:val="21"/>
              </w:rPr>
              <w:t>1.45</w:t>
            </w:r>
          </w:p>
        </w:tc>
      </w:tr>
      <w:tr w:rsidR="00AF6B24" w14:paraId="50848639" w14:textId="77777777" w:rsidTr="003201B3">
        <w:trPr>
          <w:trHeight w:val="397"/>
        </w:trPr>
        <w:tc>
          <w:tcPr>
            <w:tcW w:w="833" w:type="pct"/>
          </w:tcPr>
          <w:p w14:paraId="6684FB34" w14:textId="77777777" w:rsidR="00AF6B24" w:rsidRDefault="00AF6B24" w:rsidP="00453D79">
            <w:r w:rsidRPr="00D963DF">
              <w:t>Tracking</w:t>
            </w:r>
            <w:r>
              <w:t xml:space="preserve"> (t)</w:t>
            </w:r>
          </w:p>
        </w:tc>
        <w:tc>
          <w:tcPr>
            <w:tcW w:w="833" w:type="pct"/>
          </w:tcPr>
          <w:p w14:paraId="16A5E1E5" w14:textId="77777777" w:rsidR="00AF6B24" w:rsidRDefault="00AF6B24" w:rsidP="00453D79">
            <w:r w:rsidRPr="0073743B">
              <w:t>82.</w:t>
            </w:r>
            <w:r w:rsidRPr="003201B3">
              <w:t>72</w:t>
            </w:r>
            <w:r>
              <w:t>%</w:t>
            </w:r>
          </w:p>
        </w:tc>
        <w:tc>
          <w:tcPr>
            <w:tcW w:w="834" w:type="pct"/>
            <w:vAlign w:val="center"/>
          </w:tcPr>
          <w:p w14:paraId="74D7C629" w14:textId="77777777" w:rsidR="00AF6B24" w:rsidRDefault="00AF6B24" w:rsidP="00453D79">
            <w:r w:rsidRPr="003201B3">
              <w:rPr>
                <w:rFonts w:ascii="Segoe UI" w:hAnsi="Segoe UI" w:cs="Segoe UI"/>
                <w:sz w:val="21"/>
                <w:szCs w:val="21"/>
              </w:rPr>
              <w:t>84</w:t>
            </w:r>
            <w:r>
              <w:rPr>
                <w:rFonts w:ascii="Segoe UI" w:hAnsi="Segoe UI" w:cs="Segoe UI"/>
                <w:sz w:val="21"/>
                <w:szCs w:val="21"/>
              </w:rPr>
              <w:t>%</w:t>
            </w:r>
          </w:p>
        </w:tc>
        <w:tc>
          <w:tcPr>
            <w:tcW w:w="833" w:type="pct"/>
            <w:vAlign w:val="center"/>
          </w:tcPr>
          <w:p w14:paraId="14DA0709" w14:textId="77777777" w:rsidR="00AF6B24" w:rsidRDefault="00AF6B24" w:rsidP="00453D79">
            <w:r w:rsidRPr="003201B3">
              <w:rPr>
                <w:rFonts w:ascii="Segoe UI" w:hAnsi="Segoe UI" w:cs="Segoe UI"/>
                <w:sz w:val="21"/>
                <w:szCs w:val="21"/>
              </w:rPr>
              <w:t>39</w:t>
            </w:r>
            <w:r>
              <w:rPr>
                <w:rFonts w:ascii="Segoe UI" w:hAnsi="Segoe UI" w:cs="Segoe UI"/>
                <w:sz w:val="21"/>
                <w:szCs w:val="21"/>
              </w:rPr>
              <w:t>%</w:t>
            </w:r>
          </w:p>
        </w:tc>
        <w:tc>
          <w:tcPr>
            <w:tcW w:w="833" w:type="pct"/>
            <w:vAlign w:val="center"/>
          </w:tcPr>
          <w:p w14:paraId="0B4CACBB" w14:textId="77777777" w:rsidR="00AF6B24" w:rsidRDefault="00AF6B24" w:rsidP="00453D79">
            <w:r w:rsidRPr="003201B3">
              <w:rPr>
                <w:rFonts w:ascii="Segoe UI" w:hAnsi="Segoe UI" w:cs="Segoe UI"/>
                <w:sz w:val="21"/>
                <w:szCs w:val="21"/>
              </w:rPr>
              <w:t>116.98</w:t>
            </w:r>
          </w:p>
        </w:tc>
        <w:tc>
          <w:tcPr>
            <w:tcW w:w="834" w:type="pct"/>
            <w:vAlign w:val="center"/>
          </w:tcPr>
          <w:p w14:paraId="178B27DA" w14:textId="77777777" w:rsidR="00AF6B24" w:rsidRDefault="00AF6B24" w:rsidP="00453D79">
            <w:r w:rsidRPr="003201B3">
              <w:rPr>
                <w:rFonts w:ascii="Segoe UI" w:hAnsi="Segoe UI" w:cs="Segoe UI"/>
                <w:sz w:val="21"/>
                <w:szCs w:val="21"/>
              </w:rPr>
              <w:t>4.98</w:t>
            </w:r>
          </w:p>
        </w:tc>
      </w:tr>
      <w:tr w:rsidR="00AF6B24" w14:paraId="407A7A21" w14:textId="77777777" w:rsidTr="003201B3">
        <w:trPr>
          <w:trHeight w:val="397"/>
        </w:trPr>
        <w:tc>
          <w:tcPr>
            <w:tcW w:w="833" w:type="pct"/>
          </w:tcPr>
          <w:p w14:paraId="071E231C" w14:textId="77777777" w:rsidR="00AF6B24" w:rsidRDefault="00AF6B24" w:rsidP="00453D79">
            <w:r w:rsidRPr="009C03C0">
              <w:t>Filtering</w:t>
            </w:r>
            <w:r>
              <w:t xml:space="preserve"> (f)</w:t>
            </w:r>
          </w:p>
        </w:tc>
        <w:tc>
          <w:tcPr>
            <w:tcW w:w="833" w:type="pct"/>
          </w:tcPr>
          <w:p w14:paraId="2A3599F4" w14:textId="77777777" w:rsidR="00AF6B24" w:rsidRDefault="00AF6B24" w:rsidP="00453D79">
            <w:r w:rsidRPr="0073743B">
              <w:t>75.</w:t>
            </w:r>
            <w:r w:rsidRPr="003201B3">
              <w:t>31</w:t>
            </w:r>
            <w:r>
              <w:t>%</w:t>
            </w:r>
          </w:p>
        </w:tc>
        <w:tc>
          <w:tcPr>
            <w:tcW w:w="834" w:type="pct"/>
            <w:vAlign w:val="center"/>
          </w:tcPr>
          <w:p w14:paraId="655FE2A1" w14:textId="77777777" w:rsidR="00AF6B24" w:rsidRDefault="00AF6B24" w:rsidP="00453D79">
            <w:r w:rsidRPr="003201B3">
              <w:rPr>
                <w:rFonts w:ascii="Segoe UI" w:hAnsi="Segoe UI" w:cs="Segoe UI"/>
                <w:sz w:val="21"/>
                <w:szCs w:val="21"/>
              </w:rPr>
              <w:t>49</w:t>
            </w:r>
            <w:r>
              <w:rPr>
                <w:rFonts w:ascii="Segoe UI" w:hAnsi="Segoe UI" w:cs="Segoe UI"/>
                <w:sz w:val="21"/>
                <w:szCs w:val="21"/>
              </w:rPr>
              <w:t>%</w:t>
            </w:r>
          </w:p>
        </w:tc>
        <w:tc>
          <w:tcPr>
            <w:tcW w:w="833" w:type="pct"/>
            <w:vAlign w:val="center"/>
          </w:tcPr>
          <w:p w14:paraId="2A863526" w14:textId="77777777" w:rsidR="00AF6B24" w:rsidRDefault="00AF6B24" w:rsidP="00453D79">
            <w:r w:rsidRPr="003201B3">
              <w:rPr>
                <w:rFonts w:ascii="Segoe UI" w:hAnsi="Segoe UI" w:cs="Segoe UI"/>
                <w:sz w:val="21"/>
                <w:szCs w:val="21"/>
              </w:rPr>
              <w:t>43</w:t>
            </w:r>
            <w:r>
              <w:rPr>
                <w:rFonts w:ascii="Segoe UI" w:hAnsi="Segoe UI" w:cs="Segoe UI"/>
                <w:sz w:val="21"/>
                <w:szCs w:val="21"/>
              </w:rPr>
              <w:t>%</w:t>
            </w:r>
          </w:p>
        </w:tc>
        <w:tc>
          <w:tcPr>
            <w:tcW w:w="833" w:type="pct"/>
            <w:vAlign w:val="center"/>
          </w:tcPr>
          <w:p w14:paraId="79B1B38A" w14:textId="77777777" w:rsidR="00AF6B24" w:rsidRDefault="00AF6B24" w:rsidP="00453D79">
            <w:r w:rsidRPr="003201B3">
              <w:rPr>
                <w:rFonts w:ascii="Segoe UI" w:hAnsi="Segoe UI" w:cs="Segoe UI"/>
                <w:sz w:val="21"/>
                <w:szCs w:val="21"/>
              </w:rPr>
              <w:t>64.77</w:t>
            </w:r>
          </w:p>
        </w:tc>
        <w:tc>
          <w:tcPr>
            <w:tcW w:w="834" w:type="pct"/>
            <w:vAlign w:val="center"/>
          </w:tcPr>
          <w:p w14:paraId="3141B2F0" w14:textId="77777777" w:rsidR="00AF6B24" w:rsidRDefault="00AF6B24" w:rsidP="00453D79">
            <w:pPr>
              <w:keepNext/>
            </w:pPr>
            <w:r w:rsidRPr="003201B3">
              <w:rPr>
                <w:rFonts w:ascii="Segoe UI" w:hAnsi="Segoe UI" w:cs="Segoe UI"/>
                <w:sz w:val="21"/>
                <w:szCs w:val="21"/>
              </w:rPr>
              <w:t>4.37</w:t>
            </w:r>
          </w:p>
        </w:tc>
      </w:tr>
    </w:tbl>
    <w:p w14:paraId="35AC0EC5" w14:textId="77777777" w:rsidR="00AF6B24" w:rsidRPr="00C009D5" w:rsidRDefault="00AF6B24" w:rsidP="00AF6B24">
      <w:pPr>
        <w:pStyle w:val="Caption"/>
        <w:rPr>
          <w:lang w:val="en-US"/>
        </w:rPr>
      </w:pPr>
      <w:bookmarkStart w:id="30" w:name="_Ref191993329"/>
      <w:bookmarkStart w:id="31" w:name="_Ref193795669"/>
      <w:bookmarkStart w:id="32" w:name="_Ref196817784"/>
      <w:r w:rsidRPr="00D461DD">
        <w:rPr>
          <w:lang w:val="en-US"/>
        </w:rPr>
        <w:t xml:space="preserve">Table </w:t>
      </w:r>
      <w:bookmarkEnd w:id="30"/>
      <w:bookmarkEnd w:id="31"/>
      <w:r w:rsidRPr="00C009D5">
        <w:rPr>
          <w:lang w:val="en-US"/>
        </w:rPr>
        <w:t xml:space="preserve">S </w:t>
      </w:r>
      <w:r>
        <w:fldChar w:fldCharType="begin"/>
      </w:r>
      <w:r w:rsidRPr="00C009D5">
        <w:rPr>
          <w:lang w:val="en-US"/>
        </w:rPr>
        <w:instrText xml:space="preserve"> SEQ Table_S \* ARABIC </w:instrText>
      </w:r>
      <w:r>
        <w:fldChar w:fldCharType="separate"/>
      </w:r>
      <w:r>
        <w:rPr>
          <w:noProof/>
          <w:lang w:val="en-US"/>
        </w:rPr>
        <w:t>6</w:t>
      </w:r>
      <w:r>
        <w:fldChar w:fldCharType="end"/>
      </w:r>
      <w:bookmarkEnd w:id="32"/>
      <w:r w:rsidRPr="00C009D5">
        <w:rPr>
          <w:lang w:val="en-US"/>
        </w:rPr>
        <w:t>.</w:t>
      </w:r>
      <w:r w:rsidRPr="00D461DD">
        <w:rPr>
          <w:lang w:val="en-US"/>
        </w:rPr>
        <w:t xml:space="preserve"> </w:t>
      </w:r>
      <w:r w:rsidRPr="003201B3">
        <w:rPr>
          <w:color w:val="auto"/>
          <w:lang w:val="en-US"/>
        </w:rPr>
        <w:t>Performance metrics for the flux per image burst after Inference, Tracking, and Filtering. (f) means that the filtered flow speed was used and (t) the tracked flow speed.</w:t>
      </w:r>
    </w:p>
    <w:p w14:paraId="24BF59AF" w14:textId="77777777" w:rsidR="00AF6B24" w:rsidRDefault="00AF6B24" w:rsidP="00AF6B24">
      <w:pPr>
        <w:rPr>
          <w:rFonts w:asciiTheme="majorHAnsi" w:hAnsiTheme="majorHAnsi"/>
          <w:lang w:val="en-US"/>
        </w:rPr>
      </w:pPr>
    </w:p>
    <w:p w14:paraId="5BE0584D" w14:textId="77777777" w:rsidR="00AF6B24" w:rsidRDefault="00AF6B24" w:rsidP="00AF6B24">
      <w:pPr>
        <w:rPr>
          <w:rFonts w:asciiTheme="majorHAnsi" w:hAnsiTheme="majorHAnsi"/>
          <w:lang w:val="en-US"/>
        </w:rPr>
      </w:pPr>
    </w:p>
    <w:p w14:paraId="48A877FC" w14:textId="77777777" w:rsidR="00AF6B24" w:rsidRDefault="00AF6B24" w:rsidP="00AF6B24">
      <w:pPr>
        <w:rPr>
          <w:rFonts w:asciiTheme="majorHAnsi" w:hAnsiTheme="majorHAnsi"/>
          <w:lang w:val="en-US"/>
        </w:rPr>
      </w:pPr>
    </w:p>
    <w:p w14:paraId="020FDB9D" w14:textId="77777777" w:rsidR="00AF6B24" w:rsidRDefault="00AF6B24" w:rsidP="00AF6B24">
      <w:pPr>
        <w:rPr>
          <w:rFonts w:asciiTheme="majorHAnsi" w:hAnsiTheme="majorHAnsi"/>
          <w:lang w:val="en-US"/>
        </w:rPr>
      </w:pPr>
    </w:p>
    <w:p w14:paraId="3568BA14" w14:textId="77777777" w:rsidR="00AF6B24" w:rsidRDefault="00AF6B24" w:rsidP="00AF6B24">
      <w:pPr>
        <w:rPr>
          <w:rFonts w:asciiTheme="majorHAnsi" w:hAnsiTheme="majorHAnsi"/>
          <w:lang w:val="en-US"/>
        </w:rPr>
      </w:pPr>
    </w:p>
    <w:p w14:paraId="0DB752E9" w14:textId="77777777" w:rsidR="00AF6B24" w:rsidRDefault="00AF6B24" w:rsidP="00AF6B24">
      <w:pPr>
        <w:rPr>
          <w:rFonts w:asciiTheme="majorHAnsi" w:hAnsiTheme="majorHAnsi"/>
          <w:lang w:val="en-US"/>
        </w:rPr>
      </w:pPr>
    </w:p>
    <w:p w14:paraId="4CF45D41" w14:textId="77777777" w:rsidR="00AF6B24" w:rsidRDefault="00AF6B24" w:rsidP="00636490">
      <w:pPr>
        <w:pStyle w:val="Heading2"/>
        <w:numPr>
          <w:ilvl w:val="0"/>
          <w:numId w:val="0"/>
        </w:numPr>
        <w:ind w:left="720"/>
        <w:rPr>
          <w:lang w:val="en-US"/>
        </w:rPr>
      </w:pPr>
    </w:p>
    <w:p w14:paraId="55AA71AF" w14:textId="48BABA45" w:rsidR="00AF6B24" w:rsidRDefault="00636490" w:rsidP="00636490">
      <w:pPr>
        <w:pStyle w:val="Heading2"/>
        <w:numPr>
          <w:ilvl w:val="0"/>
          <w:numId w:val="0"/>
        </w:numPr>
        <w:ind w:left="720" w:hanging="720"/>
        <w:rPr>
          <w:lang w:val="en-US"/>
        </w:rPr>
      </w:pPr>
      <w:r>
        <w:rPr>
          <w:lang w:val="en-US"/>
        </w:rPr>
        <w:t>SUPPLEMENTARY MATERIALS C</w:t>
      </w:r>
    </w:p>
    <w:p w14:paraId="04B1B94C" w14:textId="069AFC41" w:rsidR="00636490" w:rsidRDefault="00BA55AF" w:rsidP="00636490">
      <w:pPr>
        <w:rPr>
          <w:lang w:val="en-NL"/>
        </w:rPr>
      </w:pPr>
      <w:r>
        <w:rPr>
          <w:lang w:val="en-US"/>
        </w:rPr>
        <w:t xml:space="preserve">See </w:t>
      </w:r>
      <w:hyperlink r:id="rId41" w:history="1">
        <w:r w:rsidRPr="00154184">
          <w:rPr>
            <w:rStyle w:val="Hyperlink"/>
            <w:lang w:val="en-NL"/>
          </w:rPr>
          <w:t>https://doi.org/10.4121/fad0aa03-37b4-4a3c-8263-8ed60a03b393.v1</w:t>
        </w:r>
      </w:hyperlink>
      <w:r>
        <w:rPr>
          <w:lang w:val="en-NL"/>
        </w:rPr>
        <w:t>.</w:t>
      </w:r>
    </w:p>
    <w:p w14:paraId="7273B4AA" w14:textId="77777777" w:rsidR="00BA55AF" w:rsidRPr="00636490" w:rsidRDefault="00BA55AF" w:rsidP="00636490">
      <w:pPr>
        <w:rPr>
          <w:lang w:val="en-US"/>
        </w:rPr>
      </w:pPr>
    </w:p>
    <w:p w14:paraId="3A0EEC17" w14:textId="719637A6" w:rsidR="00BA55AF" w:rsidRDefault="00BA55AF" w:rsidP="00BA55AF">
      <w:pPr>
        <w:pStyle w:val="Heading2"/>
        <w:numPr>
          <w:ilvl w:val="0"/>
          <w:numId w:val="0"/>
        </w:numPr>
        <w:ind w:left="720" w:hanging="720"/>
        <w:rPr>
          <w:lang w:val="en-US"/>
        </w:rPr>
      </w:pPr>
      <w:r>
        <w:rPr>
          <w:lang w:val="en-US"/>
        </w:rPr>
        <w:t>SUPPLEMENTARY MATERIALS D</w:t>
      </w:r>
    </w:p>
    <w:p w14:paraId="3607F80A" w14:textId="77777777" w:rsidR="00BA55AF" w:rsidRDefault="00BA55AF" w:rsidP="00BA55AF">
      <w:pPr>
        <w:rPr>
          <w:lang w:val="en-NL"/>
        </w:rPr>
      </w:pPr>
      <w:r>
        <w:rPr>
          <w:lang w:val="en-US"/>
        </w:rPr>
        <w:t xml:space="preserve">See </w:t>
      </w:r>
      <w:hyperlink r:id="rId42" w:history="1">
        <w:r w:rsidRPr="00154184">
          <w:rPr>
            <w:rStyle w:val="Hyperlink"/>
            <w:lang w:val="en-NL"/>
          </w:rPr>
          <w:t>https://doi.org/10.4121/fad0aa03-37b4-4a3c-8263-8ed60a03b393.v1</w:t>
        </w:r>
      </w:hyperlink>
      <w:r>
        <w:rPr>
          <w:lang w:val="en-NL"/>
        </w:rPr>
        <w:t>.</w:t>
      </w:r>
    </w:p>
    <w:p w14:paraId="06D83612" w14:textId="77777777" w:rsidR="00AF6B24" w:rsidRPr="00BA55AF" w:rsidRDefault="00AF6B24" w:rsidP="00AF6B24">
      <w:pPr>
        <w:rPr>
          <w:rFonts w:asciiTheme="majorHAnsi" w:hAnsiTheme="majorHAnsi"/>
          <w:lang w:val="en-NL"/>
        </w:rPr>
      </w:pPr>
    </w:p>
    <w:p w14:paraId="2F9F0ECE" w14:textId="77777777" w:rsidR="00AF6B24" w:rsidRDefault="00AF6B24" w:rsidP="00AF6B24">
      <w:pPr>
        <w:rPr>
          <w:rFonts w:asciiTheme="majorHAnsi" w:hAnsiTheme="majorHAnsi"/>
          <w:lang w:val="en-US"/>
        </w:rPr>
      </w:pPr>
    </w:p>
    <w:p w14:paraId="0407CC82" w14:textId="77777777" w:rsidR="00AF6B24" w:rsidRDefault="00AF6B24" w:rsidP="00AF6B24">
      <w:pPr>
        <w:rPr>
          <w:rFonts w:asciiTheme="majorHAnsi" w:hAnsiTheme="majorHAnsi"/>
          <w:lang w:val="en-US"/>
        </w:rPr>
      </w:pPr>
    </w:p>
    <w:p w14:paraId="3A3D3845" w14:textId="77777777" w:rsidR="00AF6B24" w:rsidRDefault="00AF6B24" w:rsidP="00AF6B24">
      <w:pPr>
        <w:rPr>
          <w:rFonts w:asciiTheme="majorHAnsi" w:hAnsiTheme="majorHAnsi"/>
          <w:lang w:val="en-US"/>
        </w:rPr>
      </w:pPr>
    </w:p>
    <w:p w14:paraId="59A48CE0" w14:textId="77777777" w:rsidR="00AF6B24" w:rsidRDefault="00AF6B24" w:rsidP="00AF6B24">
      <w:pPr>
        <w:rPr>
          <w:rFonts w:asciiTheme="majorHAnsi" w:hAnsiTheme="majorHAnsi"/>
          <w:lang w:val="en-US"/>
        </w:rPr>
      </w:pPr>
    </w:p>
    <w:p w14:paraId="18BD571A" w14:textId="77777777" w:rsidR="00AF6B24" w:rsidRDefault="00AF6B24" w:rsidP="00AF6B24">
      <w:pPr>
        <w:rPr>
          <w:rFonts w:asciiTheme="majorHAnsi" w:hAnsiTheme="majorHAnsi"/>
          <w:lang w:val="en-US"/>
        </w:rPr>
      </w:pPr>
    </w:p>
    <w:p w14:paraId="32C33F3D" w14:textId="77777777" w:rsidR="00AF6B24" w:rsidRDefault="00AF6B24" w:rsidP="00AF6B24">
      <w:pPr>
        <w:rPr>
          <w:rFonts w:asciiTheme="majorHAnsi" w:hAnsiTheme="majorHAnsi"/>
          <w:lang w:val="en-US"/>
        </w:rPr>
      </w:pPr>
    </w:p>
    <w:p w14:paraId="075DC2E2" w14:textId="77777777" w:rsidR="00AF6B24" w:rsidRDefault="00AF6B24" w:rsidP="00AF6B24">
      <w:pPr>
        <w:rPr>
          <w:rFonts w:asciiTheme="majorHAnsi" w:hAnsiTheme="majorHAnsi"/>
          <w:lang w:val="en-US"/>
        </w:rPr>
      </w:pPr>
    </w:p>
    <w:p w14:paraId="330A02A9" w14:textId="77777777" w:rsidR="00AF6B24" w:rsidRDefault="00AF6B24" w:rsidP="00AF6B24">
      <w:pPr>
        <w:pStyle w:val="Heading2"/>
        <w:numPr>
          <w:ilvl w:val="0"/>
          <w:numId w:val="0"/>
        </w:numPr>
        <w:ind w:left="720" w:hanging="720"/>
        <w:rPr>
          <w:lang w:val="en-US"/>
        </w:rPr>
      </w:pPr>
      <w:bookmarkStart w:id="33" w:name="_Ref194059373"/>
      <w:bookmarkStart w:id="34" w:name="_Ref203397982"/>
      <w:r>
        <w:rPr>
          <w:lang w:val="en-US"/>
        </w:rPr>
        <w:lastRenderedPageBreak/>
        <w:t xml:space="preserve">Supplementary Materials </w:t>
      </w:r>
      <w:bookmarkEnd w:id="33"/>
      <w:r>
        <w:rPr>
          <w:lang w:val="en-US"/>
        </w:rPr>
        <w:t>E</w:t>
      </w:r>
      <w:bookmarkEnd w:id="34"/>
    </w:p>
    <w:p w14:paraId="2214EDD4" w14:textId="77777777" w:rsidR="00AF6B24" w:rsidRPr="0090601D" w:rsidRDefault="00AF6B24" w:rsidP="00AF6B24">
      <w:pPr>
        <w:rPr>
          <w:lang w:val="en-US"/>
        </w:rPr>
      </w:pPr>
      <w:r>
        <w:rPr>
          <w:noProof/>
          <w:lang w:val="en-US"/>
        </w:rPr>
        <mc:AlternateContent>
          <mc:Choice Requires="wpg">
            <w:drawing>
              <wp:anchor distT="0" distB="0" distL="114300" distR="114300" simplePos="0" relativeHeight="251661312" behindDoc="0" locked="0" layoutInCell="1" allowOverlap="1" wp14:anchorId="356ABB65" wp14:editId="5AA3F38C">
                <wp:simplePos x="0" y="0"/>
                <wp:positionH relativeFrom="margin">
                  <wp:align>center</wp:align>
                </wp:positionH>
                <wp:positionV relativeFrom="paragraph">
                  <wp:posOffset>544599</wp:posOffset>
                </wp:positionV>
                <wp:extent cx="5762914" cy="6559262"/>
                <wp:effectExtent l="0" t="0" r="9525" b="0"/>
                <wp:wrapSquare wrapText="bothSides"/>
                <wp:docPr id="1801275702" name="Group 29"/>
                <wp:cNvGraphicFramePr/>
                <a:graphic xmlns:a="http://schemas.openxmlformats.org/drawingml/2006/main">
                  <a:graphicData uri="http://schemas.microsoft.com/office/word/2010/wordprocessingGroup">
                    <wpg:wgp>
                      <wpg:cNvGrpSpPr/>
                      <wpg:grpSpPr>
                        <a:xfrm>
                          <a:off x="0" y="0"/>
                          <a:ext cx="5762914" cy="6559262"/>
                          <a:chOff x="0" y="0"/>
                          <a:chExt cx="5762914" cy="6559262"/>
                        </a:xfrm>
                      </wpg:grpSpPr>
                      <pic:pic xmlns:pic="http://schemas.openxmlformats.org/drawingml/2006/picture">
                        <pic:nvPicPr>
                          <pic:cNvPr id="890641013" name="Picture 24"/>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25750" cy="2181225"/>
                          </a:xfrm>
                          <a:prstGeom prst="rect">
                            <a:avLst/>
                          </a:prstGeom>
                          <a:noFill/>
                          <a:ln>
                            <a:noFill/>
                          </a:ln>
                        </pic:spPr>
                      </pic:pic>
                      <pic:pic xmlns:pic="http://schemas.openxmlformats.org/drawingml/2006/picture">
                        <pic:nvPicPr>
                          <pic:cNvPr id="537060190" name="Picture 25"/>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2937164" y="0"/>
                            <a:ext cx="2825750" cy="2181225"/>
                          </a:xfrm>
                          <a:prstGeom prst="rect">
                            <a:avLst/>
                          </a:prstGeom>
                          <a:noFill/>
                          <a:ln>
                            <a:noFill/>
                          </a:ln>
                        </pic:spPr>
                      </pic:pic>
                      <pic:pic xmlns:pic="http://schemas.openxmlformats.org/drawingml/2006/picture">
                        <pic:nvPicPr>
                          <pic:cNvPr id="1592545510" name="Picture 26"/>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2189019"/>
                            <a:ext cx="2825750" cy="2181225"/>
                          </a:xfrm>
                          <a:prstGeom prst="rect">
                            <a:avLst/>
                          </a:prstGeom>
                          <a:noFill/>
                          <a:ln>
                            <a:noFill/>
                          </a:ln>
                        </pic:spPr>
                      </pic:pic>
                      <pic:pic xmlns:pic="http://schemas.openxmlformats.org/drawingml/2006/picture">
                        <pic:nvPicPr>
                          <pic:cNvPr id="2110617510" name="Picture 27"/>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2937164" y="2189019"/>
                            <a:ext cx="2825750" cy="2181225"/>
                          </a:xfrm>
                          <a:prstGeom prst="rect">
                            <a:avLst/>
                          </a:prstGeom>
                          <a:noFill/>
                          <a:ln>
                            <a:noFill/>
                          </a:ln>
                        </pic:spPr>
                      </pic:pic>
                      <pic:pic xmlns:pic="http://schemas.openxmlformats.org/drawingml/2006/picture">
                        <pic:nvPicPr>
                          <pic:cNvPr id="774910282" name="Picture 28"/>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4378037"/>
                            <a:ext cx="2826385" cy="2181225"/>
                          </a:xfrm>
                          <a:prstGeom prst="rect">
                            <a:avLst/>
                          </a:prstGeom>
                          <a:noFill/>
                          <a:ln>
                            <a:noFill/>
                          </a:ln>
                        </pic:spPr>
                      </pic:pic>
                    </wpg:wgp>
                  </a:graphicData>
                </a:graphic>
              </wp:anchor>
            </w:drawing>
          </mc:Choice>
          <mc:Fallback>
            <w:pict>
              <v:group w14:anchorId="08BAF2FF" id="Group 29" o:spid="_x0000_s1026" style="position:absolute;margin-left:0;margin-top:42.9pt;width:453.75pt;height:516.5pt;z-index:251661312;mso-position-horizontal:center;mso-position-horizontal-relative:margin" coordsize="57629,655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CIiAiIgIiICIiAiIgIiICIiAiIgIiICIiAiIgIiICIi&#10;AiIgIiICIiAiIgIiICIiAiIgIiICIiAiIgIiICIiAi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CIiAiIgIiICIiAiIgIiICIiAiIgIiICIiAiIgIiICIi&#10;AiIgIiICIiAiIgIiICIiAiIgIiICIiAiIgIiICIiAi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">
                <v:shape id="Picture 24" o:spid="_x0000_s1027" type="#_x0000_t75" style="position:absolute;width:28257;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">
                  <v:imagedata r:id="rId48" o:title=""/>
                </v:shape>
                <v:shape id="Picture 25" o:spid="_x0000_s1028" type="#_x0000_t75" style="position:absolute;left:29371;width:28258;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">
                  <v:imagedata r:id="rId49" o:title=""/>
                </v:shape>
                <v:shape id="Picture 26" o:spid="_x0000_s1029" type="#_x0000_t75" style="position:absolute;top:21890;width:28257;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">
                  <v:imagedata r:id="rId50" o:title=""/>
                </v:shape>
                <v:shape id="Picture 27" o:spid="_x0000_s1030" type="#_x0000_t75" style="position:absolute;left:29371;top:21890;width:28258;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">
                  <v:imagedata r:id="rId51" o:title=""/>
                </v:shape>
                <v:shape id="Picture 28" o:spid="_x0000_s1031" type="#_x0000_t75" style="position:absolute;top:43780;width:28263;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">
                  <v:imagedata r:id="rId52" o:title=""/>
                </v:shape>
                <w10:wrap type="square" anchorx="margin"/>
              </v:group>
            </w:pict>
          </mc:Fallback>
        </mc:AlternateContent>
      </w:r>
      <w:r>
        <w:rPr>
          <w:lang w:val="en-US"/>
        </w:rPr>
        <w:t>Example images taken during the SA Umgeni flood event. These are the earliest images taken for each of the cameras, except for Rail 2 due to unavailability, in the morning of May 22 2022.</w:t>
      </w:r>
    </w:p>
    <w:p w14:paraId="17F4AF17" w14:textId="77777777" w:rsidR="00AF6B24" w:rsidRPr="0090601D" w:rsidRDefault="00AF6B24" w:rsidP="00AF6B24">
      <w:pPr>
        <w:rPr>
          <w:lang w:val="en-US"/>
        </w:rPr>
      </w:pPr>
    </w:p>
    <w:p w14:paraId="20EDCD5D" w14:textId="77777777" w:rsidR="00AF6B24" w:rsidRDefault="00AF6B24" w:rsidP="00AF6B24">
      <w:pPr>
        <w:rPr>
          <w:lang w:val="en-US"/>
        </w:rPr>
      </w:pPr>
      <w:r>
        <w:rPr>
          <w:lang w:val="en-US"/>
        </w:rPr>
        <w:t>The image below is an example of when the water is turbulent. It was taken during another flooding event in the Umgeni River.</w:t>
      </w:r>
    </w:p>
    <w:p w14:paraId="5DEC319D" w14:textId="77777777" w:rsidR="00AF6B24" w:rsidRDefault="00AF6B24" w:rsidP="00AF6B24">
      <w:pPr>
        <w:rPr>
          <w:lang w:val="en-US"/>
        </w:rPr>
      </w:pPr>
      <w:r>
        <w:rPr>
          <w:noProof/>
          <w:lang w:val="en-US"/>
        </w:rPr>
        <w:lastRenderedPageBreak/>
        <w:drawing>
          <wp:inline distT="0" distB="0" distL="0" distR="0" wp14:anchorId="5EC3243D" wp14:editId="4CA87D8F">
            <wp:extent cx="5439103" cy="4200243"/>
            <wp:effectExtent l="0" t="0" r="0" b="0"/>
            <wp:docPr id="216692312" name="Picture 23" descr="A close-up of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92312" name="Picture 23" descr="A close-up of a white surface&#10;&#10;AI-generated content may be incorrec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63226" cy="4218872"/>
                    </a:xfrm>
                    <a:prstGeom prst="rect">
                      <a:avLst/>
                    </a:prstGeom>
                    <a:noFill/>
                    <a:ln>
                      <a:noFill/>
                    </a:ln>
                  </pic:spPr>
                </pic:pic>
              </a:graphicData>
            </a:graphic>
          </wp:inline>
        </w:drawing>
      </w:r>
    </w:p>
    <w:p w14:paraId="49384327" w14:textId="77777777" w:rsidR="00AF6B24" w:rsidRPr="00FF0040" w:rsidRDefault="00AF6B24" w:rsidP="00AF6B24">
      <w:pPr>
        <w:autoSpaceDE w:val="0"/>
        <w:autoSpaceDN w:val="0"/>
        <w:ind w:left="24480" w:hanging="480"/>
        <w:rPr>
          <w:rFonts w:asciiTheme="majorHAnsi" w:hAnsiTheme="majorHAnsi"/>
          <w:lang w:val="en-US"/>
        </w:rPr>
      </w:pPr>
    </w:p>
    <w:p w14:paraId="30DEAFEC" w14:textId="39F5F568" w:rsidR="005C2F0F" w:rsidRDefault="005C2F0F" w:rsidP="00293C91">
      <w:pPr>
        <w:rPr>
          <w:noProof/>
        </w:rPr>
      </w:pPr>
    </w:p>
    <w:sectPr w:rsidR="005C2F0F" w:rsidSect="009E2AA0">
      <w:headerReference w:type="default" r:id="rId54"/>
      <w:footerReference w:type="even" r:id="rId55"/>
      <w:footerReference w:type="default" r:id="rId56"/>
      <w:headerReference w:type="first" r:id="rId57"/>
      <w:footerReference w:type="first" r:id="rId58"/>
      <w:pgSz w:w="11906" w:h="16838"/>
      <w:pgMar w:top="1985" w:right="1134" w:bottom="1418" w:left="1134" w:header="8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6C95FC" w14:textId="77777777" w:rsidR="00AF6B24" w:rsidRDefault="00AF6B24" w:rsidP="001B07A1">
      <w:r>
        <w:separator/>
      </w:r>
    </w:p>
  </w:endnote>
  <w:endnote w:type="continuationSeparator" w:id="0">
    <w:p w14:paraId="2220C66A" w14:textId="77777777" w:rsidR="00AF6B24" w:rsidRDefault="00AF6B24" w:rsidP="001B07A1">
      <w:r>
        <w:continuationSeparator/>
      </w:r>
    </w:p>
  </w:endnote>
  <w:endnote w:type="continuationNotice" w:id="1">
    <w:p w14:paraId="6B73D985" w14:textId="77777777" w:rsidR="00AF6B24" w:rsidRDefault="00AF6B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roxima Nova Light">
    <w:panose1 w:val="02000506030000020004"/>
    <w:charset w:val="00"/>
    <w:family w:val="auto"/>
    <w:pitch w:val="variable"/>
    <w:sig w:usb0="A00002EF" w:usb1="5000E0FB" w:usb2="00000000" w:usb3="00000000" w:csb0="0000019F" w:csb1="00000000"/>
    <w:embedRegular r:id="rId1" w:fontKey="{DDB1DC9A-6080-4C6D-AE9D-675279959E9B}"/>
    <w:embedBold r:id="rId2" w:fontKey="{F7426FAE-D5E6-4F41-8980-F9444AA14119}"/>
    <w:embedItalic r:id="rId3" w:fontKey="{FBBC1890-DF5D-46F3-85BC-92EE8CDC6FF9}"/>
  </w:font>
  <w:font w:name="Proxima Nova">
    <w:altName w:val="Tahoma"/>
    <w:panose1 w:val="02000506030000020004"/>
    <w:charset w:val="00"/>
    <w:family w:val="auto"/>
    <w:pitch w:val="variable"/>
    <w:sig w:usb0="A00002EF" w:usb1="5000E0FB" w:usb2="00000000" w:usb3="00000000" w:csb0="0000019F" w:csb1="00000000"/>
    <w:embedRegular r:id="rId4" w:fontKey="{D4B521AC-3279-4D56-8953-8654019B79FA}"/>
    <w:embedBold r:id="rId5" w:fontKey="{3B4BA224-FA74-4E71-8847-E1592DE658D0}"/>
    <w:embedItalic r:id="rId6" w:fontKey="{A7F7A83F-40BA-4A8B-9267-F47129DAF664}"/>
  </w:font>
  <w:font w:name="Calibri">
    <w:panose1 w:val="020F0502020204030204"/>
    <w:charset w:val="00"/>
    <w:family w:val="swiss"/>
    <w:pitch w:val="variable"/>
    <w:sig w:usb0="E4002EFF" w:usb1="C200247B" w:usb2="00000009" w:usb3="00000000" w:csb0="000001FF" w:csb1="00000000"/>
    <w:embedRegular r:id="rId7" w:fontKey="{92F56314-86F8-4D7F-B24A-139FDD33C0AF}"/>
    <w:embedItalic r:id="rId8" w:fontKey="{649B96B4-9CB3-4619-AC64-6609FBDEBF3E}"/>
  </w:font>
  <w:font w:name="Proxima Nova A">
    <w:altName w:val="Tahoma"/>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4B55EE2B-31A8-45DE-BB71-849EA66A5B42}"/>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0" w:fontKey="{C071D2A7-1D1A-4C58-9103-588E428716E4}"/>
  </w:font>
  <w:font w:name="Proxima Nova Thin">
    <w:altName w:val="Tahoma"/>
    <w:panose1 w:val="02000506030000020004"/>
    <w:charset w:val="00"/>
    <w:family w:val="auto"/>
    <w:pitch w:val="variable"/>
    <w:sig w:usb0="A00002EF" w:usb1="5000E0FB" w:usb2="00000000" w:usb3="00000000" w:csb0="0000019F" w:csb1="00000000"/>
    <w:embedRegular r:id="rId11" w:fontKey="{2C45F617-B36D-4F0D-A3BD-71F8805BFFF3}"/>
  </w:font>
  <w:font w:name="Proxima Nova Medium">
    <w:panose1 w:val="02000506030000020004"/>
    <w:charset w:val="00"/>
    <w:family w:val="auto"/>
    <w:pitch w:val="variable"/>
    <w:sig w:usb0="A00002EF" w:usb1="5000E0FB" w:usb2="00000000" w:usb3="00000000" w:csb0="0000019F" w:csb1="00000000"/>
    <w:embedRegular r:id="rId12" w:fontKey="{9F1A1770-E853-409F-B0A2-5FFFEBB6A521}"/>
  </w:font>
  <w:font w:name="Proxima Nova Semibold">
    <w:panose1 w:val="02000506030000020004"/>
    <w:charset w:val="00"/>
    <w:family w:val="auto"/>
    <w:pitch w:val="variable"/>
    <w:sig w:usb0="A00002EF" w:usb1="5000E0FB" w:usb2="00000000" w:usb3="00000000" w:csb0="0000019F" w:csb1="00000000"/>
    <w:embedRegular r:id="rId13" w:fontKey="{B9DE7731-0524-4D0C-8551-6892CB0E9496}"/>
  </w:font>
  <w:font w:name="Proxima Nova Extrabold">
    <w:panose1 w:val="02000506030000020004"/>
    <w:charset w:val="00"/>
    <w:family w:val="auto"/>
    <w:pitch w:val="variable"/>
    <w:sig w:usb0="A00002EF" w:usb1="5000E0FB" w:usb2="00000000" w:usb3="00000000" w:csb0="0000019F" w:csb1="00000000"/>
    <w:embedRegular r:id="rId14" w:fontKey="{3E64B7AF-056B-44DB-81C5-C769ACD03EED}"/>
  </w:font>
  <w:font w:name="Proxima Nova Black">
    <w:altName w:val="Tahoma"/>
    <w:panose1 w:val="02000506030000020004"/>
    <w:charset w:val="00"/>
    <w:family w:val="auto"/>
    <w:pitch w:val="variable"/>
    <w:sig w:usb0="A00002EF" w:usb1="5000E0FB" w:usb2="00000000" w:usb3="00000000" w:csb0="0000019F" w:csb1="00000000"/>
    <w:embedRegular r:id="rId15" w:fontKey="{F9E087F9-2D32-432E-88C5-145750DDEA5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383EC" w14:textId="77777777" w:rsidR="0017782A" w:rsidRDefault="0017782A" w:rsidP="008644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158B519" w14:textId="77777777" w:rsidR="0017782A" w:rsidRDefault="00177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D637B" w14:textId="77777777" w:rsidR="00FC165D" w:rsidRDefault="00FC165D" w:rsidP="00FC165D">
    <w:pPr>
      <w:pStyle w:val="Footer"/>
    </w:pPr>
  </w:p>
  <w:p w14:paraId="47BE21D3" w14:textId="77777777" w:rsidR="00AF6B24" w:rsidRPr="008C6834" w:rsidRDefault="00AF6B24" w:rsidP="00FC16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dTable1Light-Accent21"/>
      <w:tblW w:w="9639" w:type="dxa"/>
      <w:tblBorders>
        <w:top w:val="single" w:sz="8" w:space="0" w:color="01CBE1" w:themeColor="accent1"/>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965"/>
      <w:gridCol w:w="4003"/>
      <w:gridCol w:w="2671"/>
    </w:tblGrid>
    <w:tr w:rsidR="00E663D0" w:rsidRPr="004F71C1" w14:paraId="0622B484" w14:textId="77777777" w:rsidTr="007D0E1D">
      <w:trPr>
        <w:trHeight w:val="340"/>
      </w:trPr>
      <w:tc>
        <w:tcPr>
          <w:tcW w:w="9639" w:type="dxa"/>
          <w:gridSpan w:val="3"/>
          <w:tcBorders>
            <w:top w:val="single" w:sz="12" w:space="0" w:color="000000"/>
          </w:tcBorders>
          <w:vAlign w:val="bottom"/>
        </w:tcPr>
        <w:p w14:paraId="71A94756" w14:textId="77777777" w:rsidR="00E663D0" w:rsidRPr="00EA5162" w:rsidRDefault="0050636D" w:rsidP="00E663D0">
          <w:pPr>
            <w:rPr>
              <w:b/>
              <w:caps/>
              <w:sz w:val="18"/>
              <w:szCs w:val="18"/>
            </w:rPr>
          </w:pPr>
          <w:sdt>
            <w:sdtPr>
              <w:rPr>
                <w:b/>
                <w:caps/>
                <w:sz w:val="18"/>
                <w:szCs w:val="18"/>
              </w:rPr>
              <w:id w:val="-1707249982"/>
              <w:dropDownList>
                <w:listItem w:displayText="Confidential" w:value="Confidential"/>
                <w:listItem w:displayText="For internal purposes only" w:value="For internal purposes only"/>
                <w:listItem w:displayText="External" w:value="External"/>
              </w:dropDownList>
            </w:sdtPr>
            <w:sdtEndPr/>
            <w:sdtContent>
              <w:r w:rsidR="00EA5162">
                <w:rPr>
                  <w:b/>
                  <w:caps/>
                  <w:sz w:val="18"/>
                  <w:szCs w:val="18"/>
                </w:rPr>
                <w:t>Choose</w:t>
              </w:r>
              <w:r w:rsidR="008C6834">
                <w:rPr>
                  <w:b/>
                  <w:caps/>
                  <w:sz w:val="18"/>
                  <w:szCs w:val="18"/>
                </w:rPr>
                <w:t xml:space="preserve"> Document Classification</w:t>
              </w:r>
            </w:sdtContent>
          </w:sdt>
          <w:r w:rsidR="00EA5162" w:rsidRPr="00EA5162">
            <w:rPr>
              <w:b/>
              <w:caps/>
              <w:sz w:val="18"/>
              <w:szCs w:val="18"/>
            </w:rPr>
            <w:t xml:space="preserve"> </w:t>
          </w:r>
        </w:p>
      </w:tc>
    </w:tr>
    <w:tr w:rsidR="00E663D0" w:rsidRPr="00612C8C" w14:paraId="66FE7C65" w14:textId="77777777" w:rsidTr="007D0E1D">
      <w:trPr>
        <w:trHeight w:val="340"/>
      </w:trPr>
      <w:tc>
        <w:tcPr>
          <w:tcW w:w="2965" w:type="dxa"/>
          <w:vAlign w:val="bottom"/>
        </w:tcPr>
        <w:p w14:paraId="7C73F29B" w14:textId="77777777" w:rsidR="00E663D0" w:rsidRPr="00612C8C" w:rsidRDefault="00E663D0" w:rsidP="007D0E1D">
          <w:pPr>
            <w:pStyle w:val="Footer"/>
          </w:pPr>
          <w:r w:rsidRPr="00612C8C">
            <w:t>© The Ocean Cleanup 20</w:t>
          </w:r>
          <w:r w:rsidR="008E5A69">
            <w:t>22</w:t>
          </w:r>
        </w:p>
      </w:tc>
      <w:tc>
        <w:tcPr>
          <w:tcW w:w="4003" w:type="dxa"/>
          <w:vAlign w:val="bottom"/>
        </w:tcPr>
        <w:p w14:paraId="072F2F87" w14:textId="77777777" w:rsidR="00E663D0" w:rsidRPr="00612C8C" w:rsidRDefault="00E663D0" w:rsidP="00E663D0">
          <w:pPr>
            <w:jc w:val="center"/>
            <w:rPr>
              <w:color w:val="21B0FB" w:themeColor="text1" w:themeTint="80"/>
              <w:sz w:val="18"/>
              <w:szCs w:val="18"/>
            </w:rPr>
          </w:pPr>
        </w:p>
      </w:tc>
      <w:tc>
        <w:tcPr>
          <w:tcW w:w="2671" w:type="dxa"/>
          <w:vAlign w:val="bottom"/>
        </w:tcPr>
        <w:p w14:paraId="383F1467" w14:textId="77777777" w:rsidR="00E663D0" w:rsidRPr="007D0E1D" w:rsidRDefault="007D0E1D" w:rsidP="007D0E1D">
          <w:pPr>
            <w:pStyle w:val="Footer"/>
            <w:jc w:val="right"/>
          </w:pPr>
          <w:r>
            <w:rPr>
              <w:rStyle w:val="FooterChar"/>
            </w:rPr>
            <w:t>p</w:t>
          </w:r>
          <w:r w:rsidR="00E663D0" w:rsidRPr="007D0E1D">
            <w:rPr>
              <w:rStyle w:val="FooterChar"/>
            </w:rPr>
            <w:t>age</w:t>
          </w:r>
          <w:r>
            <w:rPr>
              <w:rStyle w:val="FooterChar"/>
            </w:rPr>
            <w:t xml:space="preserve"> </w:t>
          </w:r>
          <w:r w:rsidR="00E663D0" w:rsidRPr="007D0E1D">
            <w:rPr>
              <w:rStyle w:val="FooterChar"/>
            </w:rPr>
            <w:fldChar w:fldCharType="begin"/>
          </w:r>
          <w:r w:rsidR="00E663D0" w:rsidRPr="007D0E1D">
            <w:rPr>
              <w:rStyle w:val="FooterChar"/>
            </w:rPr>
            <w:instrText xml:space="preserve"> PAGE </w:instrText>
          </w:r>
          <w:r w:rsidR="00E663D0" w:rsidRPr="007D0E1D">
            <w:rPr>
              <w:rStyle w:val="FooterChar"/>
            </w:rPr>
            <w:fldChar w:fldCharType="separate"/>
          </w:r>
          <w:r w:rsidR="00E663D0" w:rsidRPr="007D0E1D">
            <w:rPr>
              <w:rStyle w:val="FooterChar"/>
            </w:rPr>
            <w:t>14</w:t>
          </w:r>
          <w:r w:rsidR="00E663D0" w:rsidRPr="007D0E1D">
            <w:rPr>
              <w:rStyle w:val="FooterChar"/>
            </w:rPr>
            <w:fldChar w:fldCharType="end"/>
          </w:r>
          <w:r w:rsidR="00E663D0" w:rsidRPr="007D0E1D">
            <w:rPr>
              <w:rStyle w:val="FooterChar"/>
            </w:rPr>
            <w:t xml:space="preserve"> of</w:t>
          </w:r>
          <w:r w:rsidR="00E663D0" w:rsidRPr="007D0E1D">
            <w:t xml:space="preserve"> </w:t>
          </w:r>
          <w:r w:rsidR="00E663D0">
            <w:fldChar w:fldCharType="begin"/>
          </w:r>
          <w:r w:rsidR="00E663D0">
            <w:instrText xml:space="preserve"> NUMPAGES </w:instrText>
          </w:r>
          <w:r w:rsidR="00E663D0">
            <w:fldChar w:fldCharType="separate"/>
          </w:r>
          <w:r w:rsidR="00E663D0" w:rsidRPr="007D0E1D">
            <w:t>18</w:t>
          </w:r>
          <w:r w:rsidR="00E663D0">
            <w:fldChar w:fldCharType="end"/>
          </w:r>
        </w:p>
      </w:tc>
    </w:tr>
  </w:tbl>
  <w:p w14:paraId="4BF72BBF" w14:textId="77777777" w:rsidR="009A2DBA" w:rsidRDefault="009A2DBA" w:rsidP="008E5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34D998" w14:textId="77777777" w:rsidR="00AF6B24" w:rsidRDefault="00AF6B24" w:rsidP="001B07A1">
      <w:r>
        <w:separator/>
      </w:r>
    </w:p>
  </w:footnote>
  <w:footnote w:type="continuationSeparator" w:id="0">
    <w:p w14:paraId="0F8E18B2" w14:textId="77777777" w:rsidR="00AF6B24" w:rsidRDefault="00AF6B24" w:rsidP="001B07A1">
      <w:r>
        <w:continuationSeparator/>
      </w:r>
    </w:p>
  </w:footnote>
  <w:footnote w:type="continuationNotice" w:id="1">
    <w:p w14:paraId="59A92F10" w14:textId="77777777" w:rsidR="00AF6B24" w:rsidRDefault="00AF6B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52B3D" w14:textId="5F13A51E" w:rsidR="0017782A" w:rsidRDefault="00275FFF" w:rsidP="002F4544">
    <w:pPr>
      <w:pStyle w:val="Header"/>
    </w:pPr>
    <w:r>
      <w:fldChar w:fldCharType="begin"/>
    </w:r>
    <w:r>
      <w:instrText xml:space="preserve"> MACROBUTTON  AcceptAllChangesInDoc </w:instrText>
    </w:r>
    <w:r w:rsidRPr="00847BA1">
      <w:rPr>
        <w:color w:val="FFFFFF" w:themeColor="background1"/>
      </w:rPr>
      <w:instrText>&lt; Optional: Remark &gt;</w:instrText>
    </w:r>
    <w:r>
      <w:fldChar w:fldCharType="end"/>
    </w:r>
  </w:p>
  <w:p w14:paraId="43E89A3A" w14:textId="77777777" w:rsidR="00B676F7" w:rsidRPr="00055C6F" w:rsidRDefault="00055C6F" w:rsidP="00002DCF">
    <w:pPr>
      <w:pStyle w:val="Header"/>
      <w:jc w:val="right"/>
      <w:rPr>
        <w:color w:val="FFFFFF" w:themeColor="background1"/>
      </w:rPr>
    </w:pPr>
    <w:r w:rsidRPr="00055C6F">
      <w:rPr>
        <w:rFonts w:ascii="Proxima Nova Thin" w:hAnsi="Proxima Nova Thin"/>
        <w:color w:val="FFFFFF" w:themeColor="background1"/>
      </w:rPr>
      <w:t>e</w:t>
    </w:r>
    <w:r w:rsidRPr="00055C6F">
      <w:rPr>
        <w:rFonts w:asciiTheme="majorHAnsi" w:hAnsiTheme="majorHAnsi"/>
        <w:color w:val="FFFFFF" w:themeColor="background1"/>
      </w:rPr>
      <w:t>x</w:t>
    </w:r>
    <w:r w:rsidRPr="00055C6F">
      <w:rPr>
        <w:color w:val="FFFFFF" w:themeColor="background1"/>
      </w:rPr>
      <w:t>a</w:t>
    </w:r>
    <w:r w:rsidRPr="00055C6F">
      <w:rPr>
        <w:rFonts w:ascii="Proxima Nova Medium" w:hAnsi="Proxima Nova Medium"/>
        <w:color w:val="FFFFFF" w:themeColor="background1"/>
      </w:rPr>
      <w:t>m</w:t>
    </w:r>
    <w:r w:rsidRPr="00055C6F">
      <w:rPr>
        <w:rFonts w:ascii="Proxima Nova Semibold" w:hAnsi="Proxima Nova Semibold"/>
        <w:color w:val="FFFFFF" w:themeColor="background1"/>
      </w:rPr>
      <w:t>p</w:t>
    </w:r>
    <w:r w:rsidRPr="00055C6F">
      <w:rPr>
        <w:rFonts w:ascii="Proxima Nova Extrabold" w:hAnsi="Proxima Nova Extrabold"/>
        <w:color w:val="FFFFFF" w:themeColor="background1"/>
      </w:rPr>
      <w:t>l</w:t>
    </w:r>
    <w:r w:rsidRPr="00055C6F">
      <w:rPr>
        <w:rFonts w:ascii="Proxima Nova Black" w:hAnsi="Proxima Nova Black"/>
        <w:color w:val="FFFFFF" w:themeColor="background1"/>
      </w:rPr>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7A83F" w14:textId="77777777" w:rsidR="00800859" w:rsidRDefault="00987E15">
    <w:pPr>
      <w:pStyle w:val="Header"/>
      <w:rPr>
        <w:noProof/>
      </w:rPr>
    </w:pPr>
    <w:r>
      <w:rPr>
        <w:noProof/>
      </w:rPr>
      <mc:AlternateContent>
        <mc:Choice Requires="wpg">
          <w:drawing>
            <wp:anchor distT="0" distB="0" distL="114300" distR="114300" simplePos="0" relativeHeight="251667457" behindDoc="1" locked="0" layoutInCell="1" allowOverlap="1" wp14:anchorId="5B8190F0" wp14:editId="14A22620">
              <wp:simplePos x="0" y="0"/>
              <wp:positionH relativeFrom="page">
                <wp:posOffset>485775</wp:posOffset>
              </wp:positionH>
              <wp:positionV relativeFrom="page">
                <wp:posOffset>540385</wp:posOffset>
              </wp:positionV>
              <wp:extent cx="2160000" cy="180000"/>
              <wp:effectExtent l="0" t="0" r="0" b="0"/>
              <wp:wrapNone/>
              <wp:docPr id="7" name="Graphic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60000" cy="180000"/>
                        <a:chOff x="0" y="0"/>
                        <a:chExt cx="5939790" cy="495300"/>
                      </a:xfrm>
                    </wpg:grpSpPr>
                    <wpg:grpSp>
                      <wpg:cNvPr id="8" name="Graphic 6"/>
                      <wpg:cNvGrpSpPr/>
                      <wpg:grpSpPr>
                        <a:xfrm>
                          <a:off x="0" y="0"/>
                          <a:ext cx="5811940" cy="495789"/>
                          <a:chOff x="0" y="0"/>
                          <a:chExt cx="5811940" cy="495789"/>
                        </a:xfrm>
                        <a:solidFill>
                          <a:srgbClr val="03BFD7"/>
                        </a:solidFill>
                      </wpg:grpSpPr>
                      <wps:wsp>
                        <wps:cNvPr id="9" name="Freeform: Shape 9"/>
                        <wps:cNvSpPr/>
                        <wps:spPr>
                          <a:xfrm>
                            <a:off x="1670542" y="7398"/>
                            <a:ext cx="285550" cy="479890"/>
                          </a:xfrm>
                          <a:custGeom>
                            <a:avLst/>
                            <a:gdLst>
                              <a:gd name="connsiteX0" fmla="*/ 0 w 285550"/>
                              <a:gd name="connsiteY0" fmla="*/ 479891 h 479890"/>
                              <a:gd name="connsiteX1" fmla="*/ 0 w 285550"/>
                              <a:gd name="connsiteY1" fmla="*/ 0 h 479890"/>
                              <a:gd name="connsiteX2" fmla="*/ 284082 w 285550"/>
                              <a:gd name="connsiteY2" fmla="*/ 0 h 479890"/>
                              <a:gd name="connsiteX3" fmla="*/ 284082 w 285550"/>
                              <a:gd name="connsiteY3" fmla="*/ 37423 h 479890"/>
                              <a:gd name="connsiteX4" fmla="*/ 40924 w 285550"/>
                              <a:gd name="connsiteY4" fmla="*/ 37423 h 479890"/>
                              <a:gd name="connsiteX5" fmla="*/ 40924 w 285550"/>
                              <a:gd name="connsiteY5" fmla="*/ 220989 h 479890"/>
                              <a:gd name="connsiteX6" fmla="*/ 279984 w 285550"/>
                              <a:gd name="connsiteY6" fmla="*/ 220989 h 479890"/>
                              <a:gd name="connsiteX7" fmla="*/ 279984 w 285550"/>
                              <a:gd name="connsiteY7" fmla="*/ 258351 h 479890"/>
                              <a:gd name="connsiteX8" fmla="*/ 40924 w 285550"/>
                              <a:gd name="connsiteY8" fmla="*/ 258351 h 479890"/>
                              <a:gd name="connsiteX9" fmla="*/ 40924 w 285550"/>
                              <a:gd name="connsiteY9" fmla="*/ 442407 h 479890"/>
                              <a:gd name="connsiteX10" fmla="*/ 285550 w 285550"/>
                              <a:gd name="connsiteY10" fmla="*/ 442407 h 479890"/>
                              <a:gd name="connsiteX11" fmla="*/ 285550 w 285550"/>
                              <a:gd name="connsiteY11" fmla="*/ 479830 h 479890"/>
                              <a:gd name="connsiteX12" fmla="*/ 0 w 285550"/>
                              <a:gd name="connsiteY12" fmla="*/ 479830 h 479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85550" h="479890">
                                <a:moveTo>
                                  <a:pt x="0" y="479891"/>
                                </a:moveTo>
                                <a:lnTo>
                                  <a:pt x="0" y="0"/>
                                </a:lnTo>
                                <a:lnTo>
                                  <a:pt x="284082" y="0"/>
                                </a:lnTo>
                                <a:lnTo>
                                  <a:pt x="284082" y="37423"/>
                                </a:lnTo>
                                <a:lnTo>
                                  <a:pt x="40924" y="37423"/>
                                </a:lnTo>
                                <a:lnTo>
                                  <a:pt x="40924" y="220989"/>
                                </a:lnTo>
                                <a:lnTo>
                                  <a:pt x="279984" y="220989"/>
                                </a:lnTo>
                                <a:lnTo>
                                  <a:pt x="279984" y="258351"/>
                                </a:lnTo>
                                <a:lnTo>
                                  <a:pt x="40924" y="258351"/>
                                </a:lnTo>
                                <a:lnTo>
                                  <a:pt x="40924" y="442407"/>
                                </a:lnTo>
                                <a:lnTo>
                                  <a:pt x="285550" y="442407"/>
                                </a:lnTo>
                                <a:lnTo>
                                  <a:pt x="285550" y="479830"/>
                                </a:lnTo>
                                <a:lnTo>
                                  <a:pt x="0" y="479830"/>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395292" y="9111"/>
                            <a:ext cx="148341" cy="253948"/>
                          </a:xfrm>
                          <a:custGeom>
                            <a:avLst/>
                            <a:gdLst>
                              <a:gd name="connsiteX0" fmla="*/ 0 w 148341"/>
                              <a:gd name="connsiteY0" fmla="*/ 253948 h 253948"/>
                              <a:gd name="connsiteX1" fmla="*/ 0 w 148341"/>
                              <a:gd name="connsiteY1" fmla="*/ 0 h 253948"/>
                              <a:gd name="connsiteX2" fmla="*/ 147547 w 148341"/>
                              <a:gd name="connsiteY2" fmla="*/ 0 h 253948"/>
                              <a:gd name="connsiteX3" fmla="*/ 147547 w 148341"/>
                              <a:gd name="connsiteY3" fmla="*/ 19812 h 253948"/>
                              <a:gd name="connsiteX4" fmla="*/ 21655 w 148341"/>
                              <a:gd name="connsiteY4" fmla="*/ 19812 h 253948"/>
                              <a:gd name="connsiteX5" fmla="*/ 21655 w 148341"/>
                              <a:gd name="connsiteY5" fmla="*/ 112635 h 253948"/>
                              <a:gd name="connsiteX6" fmla="*/ 145344 w 148341"/>
                              <a:gd name="connsiteY6" fmla="*/ 112635 h 253948"/>
                              <a:gd name="connsiteX7" fmla="*/ 145344 w 148341"/>
                              <a:gd name="connsiteY7" fmla="*/ 132447 h 253948"/>
                              <a:gd name="connsiteX8" fmla="*/ 21655 w 148341"/>
                              <a:gd name="connsiteY8" fmla="*/ 132447 h 253948"/>
                              <a:gd name="connsiteX9" fmla="*/ 21655 w 148341"/>
                              <a:gd name="connsiteY9" fmla="*/ 234075 h 253948"/>
                              <a:gd name="connsiteX10" fmla="*/ 148342 w 148341"/>
                              <a:gd name="connsiteY10" fmla="*/ 234075 h 253948"/>
                              <a:gd name="connsiteX11" fmla="*/ 148342 w 148341"/>
                              <a:gd name="connsiteY11" fmla="*/ 253887 h 253948"/>
                              <a:gd name="connsiteX12" fmla="*/ 61 w 148341"/>
                              <a:gd name="connsiteY12" fmla="*/ 253887 h 2539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48341" h="253948">
                                <a:moveTo>
                                  <a:pt x="0" y="253948"/>
                                </a:moveTo>
                                <a:lnTo>
                                  <a:pt x="0" y="0"/>
                                </a:lnTo>
                                <a:lnTo>
                                  <a:pt x="147547" y="0"/>
                                </a:lnTo>
                                <a:lnTo>
                                  <a:pt x="147547" y="19812"/>
                                </a:lnTo>
                                <a:lnTo>
                                  <a:pt x="21655" y="19812"/>
                                </a:lnTo>
                                <a:lnTo>
                                  <a:pt x="21655" y="112635"/>
                                </a:lnTo>
                                <a:lnTo>
                                  <a:pt x="145344" y="112635"/>
                                </a:lnTo>
                                <a:lnTo>
                                  <a:pt x="145344" y="132447"/>
                                </a:lnTo>
                                <a:lnTo>
                                  <a:pt x="21655" y="132447"/>
                                </a:lnTo>
                                <a:lnTo>
                                  <a:pt x="21655" y="234075"/>
                                </a:lnTo>
                                <a:lnTo>
                                  <a:pt x="148342" y="234075"/>
                                </a:lnTo>
                                <a:lnTo>
                                  <a:pt x="148342" y="253887"/>
                                </a:lnTo>
                                <a:lnTo>
                                  <a:pt x="61" y="253887"/>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1996833" y="7398"/>
                            <a:ext cx="424532" cy="479890"/>
                          </a:xfrm>
                          <a:custGeom>
                            <a:avLst/>
                            <a:gdLst>
                              <a:gd name="connsiteX0" fmla="*/ 308000 w 424532"/>
                              <a:gd name="connsiteY0" fmla="*/ 297547 h 479890"/>
                              <a:gd name="connsiteX1" fmla="*/ 111700 w 424532"/>
                              <a:gd name="connsiteY1" fmla="*/ 297547 h 479890"/>
                              <a:gd name="connsiteX2" fmla="*/ 40251 w 424532"/>
                              <a:gd name="connsiteY2" fmla="*/ 479891 h 479890"/>
                              <a:gd name="connsiteX3" fmla="*/ 0 w 424532"/>
                              <a:gd name="connsiteY3" fmla="*/ 479891 h 479890"/>
                              <a:gd name="connsiteX4" fmla="*/ 187308 w 424532"/>
                              <a:gd name="connsiteY4" fmla="*/ 0 h 479890"/>
                              <a:gd name="connsiteX5" fmla="*/ 229578 w 424532"/>
                              <a:gd name="connsiteY5" fmla="*/ 0 h 479890"/>
                              <a:gd name="connsiteX6" fmla="*/ 424533 w 424532"/>
                              <a:gd name="connsiteY6" fmla="*/ 479891 h 479890"/>
                              <a:gd name="connsiteX7" fmla="*/ 382263 w 424532"/>
                              <a:gd name="connsiteY7" fmla="*/ 479891 h 479890"/>
                              <a:gd name="connsiteX8" fmla="*/ 308000 w 424532"/>
                              <a:gd name="connsiteY8" fmla="*/ 297547 h 479890"/>
                              <a:gd name="connsiteX9" fmla="*/ 126198 w 424532"/>
                              <a:gd name="connsiteY9" fmla="*/ 260797 h 479890"/>
                              <a:gd name="connsiteX10" fmla="*/ 292769 w 424532"/>
                              <a:gd name="connsiteY10" fmla="*/ 260797 h 479890"/>
                              <a:gd name="connsiteX11" fmla="*/ 208107 w 424532"/>
                              <a:gd name="connsiteY11" fmla="*/ 52037 h 479890"/>
                              <a:gd name="connsiteX12" fmla="*/ 126198 w 424532"/>
                              <a:gd name="connsiteY12" fmla="*/ 260797 h 479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24532" h="479890">
                                <a:moveTo>
                                  <a:pt x="308000" y="297547"/>
                                </a:moveTo>
                                <a:lnTo>
                                  <a:pt x="111700" y="297547"/>
                                </a:lnTo>
                                <a:lnTo>
                                  <a:pt x="40251" y="479891"/>
                                </a:lnTo>
                                <a:lnTo>
                                  <a:pt x="0" y="479891"/>
                                </a:lnTo>
                                <a:lnTo>
                                  <a:pt x="187308" y="0"/>
                                </a:lnTo>
                                <a:lnTo>
                                  <a:pt x="229578" y="0"/>
                                </a:lnTo>
                                <a:lnTo>
                                  <a:pt x="424533" y="479891"/>
                                </a:lnTo>
                                <a:lnTo>
                                  <a:pt x="382263" y="479891"/>
                                </a:lnTo>
                                <a:lnTo>
                                  <a:pt x="308000" y="297547"/>
                                </a:lnTo>
                                <a:close/>
                                <a:moveTo>
                                  <a:pt x="126198" y="260797"/>
                                </a:moveTo>
                                <a:lnTo>
                                  <a:pt x="292769" y="260797"/>
                                </a:lnTo>
                                <a:lnTo>
                                  <a:pt x="208107" y="52037"/>
                                </a:lnTo>
                                <a:lnTo>
                                  <a:pt x="126198" y="260797"/>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2463269" y="7398"/>
                            <a:ext cx="363544" cy="479890"/>
                          </a:xfrm>
                          <a:custGeom>
                            <a:avLst/>
                            <a:gdLst>
                              <a:gd name="connsiteX0" fmla="*/ 40924 w 363544"/>
                              <a:gd name="connsiteY0" fmla="*/ 70015 h 479890"/>
                              <a:gd name="connsiteX1" fmla="*/ 40924 w 363544"/>
                              <a:gd name="connsiteY1" fmla="*/ 479891 h 479890"/>
                              <a:gd name="connsiteX2" fmla="*/ 0 w 363544"/>
                              <a:gd name="connsiteY2" fmla="*/ 479891 h 479890"/>
                              <a:gd name="connsiteX3" fmla="*/ 0 w 363544"/>
                              <a:gd name="connsiteY3" fmla="*/ 0 h 479890"/>
                              <a:gd name="connsiteX4" fmla="*/ 42270 w 363544"/>
                              <a:gd name="connsiteY4" fmla="*/ 0 h 479890"/>
                              <a:gd name="connsiteX5" fmla="*/ 322559 w 363544"/>
                              <a:gd name="connsiteY5" fmla="*/ 412628 h 479890"/>
                              <a:gd name="connsiteX6" fmla="*/ 322559 w 363544"/>
                              <a:gd name="connsiteY6" fmla="*/ 0 h 479890"/>
                              <a:gd name="connsiteX7" fmla="*/ 363544 w 363544"/>
                              <a:gd name="connsiteY7" fmla="*/ 0 h 479890"/>
                              <a:gd name="connsiteX8" fmla="*/ 363544 w 363544"/>
                              <a:gd name="connsiteY8" fmla="*/ 479891 h 479890"/>
                              <a:gd name="connsiteX9" fmla="*/ 321091 w 363544"/>
                              <a:gd name="connsiteY9" fmla="*/ 479891 h 479890"/>
                              <a:gd name="connsiteX10" fmla="*/ 40924 w 363544"/>
                              <a:gd name="connsiteY10" fmla="*/ 70015 h 479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63544" h="479890">
                                <a:moveTo>
                                  <a:pt x="40924" y="70015"/>
                                </a:moveTo>
                                <a:lnTo>
                                  <a:pt x="40924" y="479891"/>
                                </a:lnTo>
                                <a:lnTo>
                                  <a:pt x="0" y="479891"/>
                                </a:lnTo>
                                <a:lnTo>
                                  <a:pt x="0" y="0"/>
                                </a:lnTo>
                                <a:lnTo>
                                  <a:pt x="42270" y="0"/>
                                </a:lnTo>
                                <a:lnTo>
                                  <a:pt x="322559" y="412628"/>
                                </a:lnTo>
                                <a:lnTo>
                                  <a:pt x="322559" y="0"/>
                                </a:lnTo>
                                <a:lnTo>
                                  <a:pt x="363544" y="0"/>
                                </a:lnTo>
                                <a:lnTo>
                                  <a:pt x="363544" y="479891"/>
                                </a:lnTo>
                                <a:lnTo>
                                  <a:pt x="321091" y="479891"/>
                                </a:lnTo>
                                <a:lnTo>
                                  <a:pt x="40924" y="70015"/>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3397425" y="8316"/>
                            <a:ext cx="303534" cy="479890"/>
                          </a:xfrm>
                          <a:custGeom>
                            <a:avLst/>
                            <a:gdLst>
                              <a:gd name="connsiteX0" fmla="*/ 0 w 303534"/>
                              <a:gd name="connsiteY0" fmla="*/ 479891 h 479890"/>
                              <a:gd name="connsiteX1" fmla="*/ 0 w 303534"/>
                              <a:gd name="connsiteY1" fmla="*/ 0 h 479890"/>
                              <a:gd name="connsiteX2" fmla="*/ 96468 w 303534"/>
                              <a:gd name="connsiteY2" fmla="*/ 0 h 479890"/>
                              <a:gd name="connsiteX3" fmla="*/ 96468 w 303534"/>
                              <a:gd name="connsiteY3" fmla="*/ 389758 h 479890"/>
                              <a:gd name="connsiteX4" fmla="*/ 303535 w 303534"/>
                              <a:gd name="connsiteY4" fmla="*/ 389758 h 479890"/>
                              <a:gd name="connsiteX5" fmla="*/ 303535 w 303534"/>
                              <a:gd name="connsiteY5" fmla="*/ 479891 h 479890"/>
                              <a:gd name="connsiteX6" fmla="*/ 0 w 303534"/>
                              <a:gd name="connsiteY6" fmla="*/ 479891 h 479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03534" h="479890">
                                <a:moveTo>
                                  <a:pt x="0" y="479891"/>
                                </a:moveTo>
                                <a:lnTo>
                                  <a:pt x="0" y="0"/>
                                </a:lnTo>
                                <a:lnTo>
                                  <a:pt x="96468" y="0"/>
                                </a:lnTo>
                                <a:lnTo>
                                  <a:pt x="96468" y="389758"/>
                                </a:lnTo>
                                <a:lnTo>
                                  <a:pt x="303535" y="389758"/>
                                </a:lnTo>
                                <a:lnTo>
                                  <a:pt x="303535" y="479891"/>
                                </a:lnTo>
                                <a:lnTo>
                                  <a:pt x="0" y="479891"/>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a:off x="3759379" y="8316"/>
                            <a:ext cx="307694" cy="479951"/>
                          </a:xfrm>
                          <a:custGeom>
                            <a:avLst/>
                            <a:gdLst>
                              <a:gd name="connsiteX0" fmla="*/ 0 w 307694"/>
                              <a:gd name="connsiteY0" fmla="*/ 479891 h 479951"/>
                              <a:gd name="connsiteX1" fmla="*/ 0 w 307694"/>
                              <a:gd name="connsiteY1" fmla="*/ 0 h 479951"/>
                              <a:gd name="connsiteX2" fmla="*/ 305492 w 307694"/>
                              <a:gd name="connsiteY2" fmla="*/ 0 h 479951"/>
                              <a:gd name="connsiteX3" fmla="*/ 305492 w 307694"/>
                              <a:gd name="connsiteY3" fmla="*/ 90132 h 479951"/>
                              <a:gd name="connsiteX4" fmla="*/ 96407 w 307694"/>
                              <a:gd name="connsiteY4" fmla="*/ 90132 h 479951"/>
                              <a:gd name="connsiteX5" fmla="*/ 96407 w 307694"/>
                              <a:gd name="connsiteY5" fmla="*/ 189987 h 479951"/>
                              <a:gd name="connsiteX6" fmla="*/ 302067 w 307694"/>
                              <a:gd name="connsiteY6" fmla="*/ 189987 h 479951"/>
                              <a:gd name="connsiteX7" fmla="*/ 302067 w 307694"/>
                              <a:gd name="connsiteY7" fmla="*/ 278836 h 479951"/>
                              <a:gd name="connsiteX8" fmla="*/ 96407 w 307694"/>
                              <a:gd name="connsiteY8" fmla="*/ 278836 h 479951"/>
                              <a:gd name="connsiteX9" fmla="*/ 96407 w 307694"/>
                              <a:gd name="connsiteY9" fmla="*/ 389819 h 479951"/>
                              <a:gd name="connsiteX10" fmla="*/ 307695 w 307694"/>
                              <a:gd name="connsiteY10" fmla="*/ 389819 h 479951"/>
                              <a:gd name="connsiteX11" fmla="*/ 307695 w 307694"/>
                              <a:gd name="connsiteY11" fmla="*/ 479952 h 479951"/>
                              <a:gd name="connsiteX12" fmla="*/ 61 w 307694"/>
                              <a:gd name="connsiteY12" fmla="*/ 479952 h 4799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07694" h="479951">
                                <a:moveTo>
                                  <a:pt x="0" y="479891"/>
                                </a:moveTo>
                                <a:lnTo>
                                  <a:pt x="0" y="0"/>
                                </a:lnTo>
                                <a:lnTo>
                                  <a:pt x="305492" y="0"/>
                                </a:lnTo>
                                <a:lnTo>
                                  <a:pt x="305492" y="90132"/>
                                </a:lnTo>
                                <a:lnTo>
                                  <a:pt x="96407" y="90132"/>
                                </a:lnTo>
                                <a:lnTo>
                                  <a:pt x="96407" y="189987"/>
                                </a:lnTo>
                                <a:lnTo>
                                  <a:pt x="302067" y="189987"/>
                                </a:lnTo>
                                <a:lnTo>
                                  <a:pt x="302067" y="278836"/>
                                </a:lnTo>
                                <a:lnTo>
                                  <a:pt x="96407" y="278836"/>
                                </a:lnTo>
                                <a:lnTo>
                                  <a:pt x="96407" y="389819"/>
                                </a:lnTo>
                                <a:lnTo>
                                  <a:pt x="307695" y="389819"/>
                                </a:lnTo>
                                <a:lnTo>
                                  <a:pt x="307695" y="479952"/>
                                </a:lnTo>
                                <a:lnTo>
                                  <a:pt x="61" y="479952"/>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a:off x="4110689" y="8316"/>
                            <a:ext cx="456464" cy="479890"/>
                          </a:xfrm>
                          <a:custGeom>
                            <a:avLst/>
                            <a:gdLst>
                              <a:gd name="connsiteX0" fmla="*/ 306655 w 456464"/>
                              <a:gd name="connsiteY0" fmla="*/ 348178 h 479890"/>
                              <a:gd name="connsiteX1" fmla="*/ 142225 w 456464"/>
                              <a:gd name="connsiteY1" fmla="*/ 348178 h 479890"/>
                              <a:gd name="connsiteX2" fmla="*/ 95061 w 456464"/>
                              <a:gd name="connsiteY2" fmla="*/ 479891 h 479890"/>
                              <a:gd name="connsiteX3" fmla="*/ 0 w 456464"/>
                              <a:gd name="connsiteY3" fmla="*/ 479891 h 479890"/>
                              <a:gd name="connsiteX4" fmla="*/ 173483 w 456464"/>
                              <a:gd name="connsiteY4" fmla="*/ 0 h 479890"/>
                              <a:gd name="connsiteX5" fmla="*/ 274723 w 456464"/>
                              <a:gd name="connsiteY5" fmla="*/ 0 h 479890"/>
                              <a:gd name="connsiteX6" fmla="*/ 456465 w 456464"/>
                              <a:gd name="connsiteY6" fmla="*/ 479891 h 479890"/>
                              <a:gd name="connsiteX7" fmla="*/ 354491 w 456464"/>
                              <a:gd name="connsiteY7" fmla="*/ 479891 h 479890"/>
                              <a:gd name="connsiteX8" fmla="*/ 306593 w 456464"/>
                              <a:gd name="connsiteY8" fmla="*/ 348178 h 479890"/>
                              <a:gd name="connsiteX9" fmla="*/ 172077 w 456464"/>
                              <a:gd name="connsiteY9" fmla="*/ 266300 h 479890"/>
                              <a:gd name="connsiteX10" fmla="*/ 276864 w 456464"/>
                              <a:gd name="connsiteY10" fmla="*/ 266300 h 479890"/>
                              <a:gd name="connsiteX11" fmla="*/ 224134 w 456464"/>
                              <a:gd name="connsiteY11" fmla="*/ 121991 h 479890"/>
                              <a:gd name="connsiteX12" fmla="*/ 172138 w 456464"/>
                              <a:gd name="connsiteY12" fmla="*/ 266300 h 479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56464" h="479890">
                                <a:moveTo>
                                  <a:pt x="306655" y="348178"/>
                                </a:moveTo>
                                <a:lnTo>
                                  <a:pt x="142225" y="348178"/>
                                </a:lnTo>
                                <a:lnTo>
                                  <a:pt x="95061" y="479891"/>
                                </a:lnTo>
                                <a:lnTo>
                                  <a:pt x="0" y="479891"/>
                                </a:lnTo>
                                <a:lnTo>
                                  <a:pt x="173483" y="0"/>
                                </a:lnTo>
                                <a:lnTo>
                                  <a:pt x="274723" y="0"/>
                                </a:lnTo>
                                <a:lnTo>
                                  <a:pt x="456465" y="479891"/>
                                </a:lnTo>
                                <a:lnTo>
                                  <a:pt x="354491" y="479891"/>
                                </a:lnTo>
                                <a:lnTo>
                                  <a:pt x="306593" y="348178"/>
                                </a:lnTo>
                                <a:close/>
                                <a:moveTo>
                                  <a:pt x="172077" y="266300"/>
                                </a:moveTo>
                                <a:lnTo>
                                  <a:pt x="276864" y="266300"/>
                                </a:lnTo>
                                <a:lnTo>
                                  <a:pt x="224134" y="121991"/>
                                </a:lnTo>
                                <a:lnTo>
                                  <a:pt x="172138" y="266300"/>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4610953" y="8316"/>
                            <a:ext cx="399635" cy="479890"/>
                          </a:xfrm>
                          <a:custGeom>
                            <a:avLst/>
                            <a:gdLst>
                              <a:gd name="connsiteX0" fmla="*/ 93654 w 399635"/>
                              <a:gd name="connsiteY0" fmla="*/ 163632 h 479890"/>
                              <a:gd name="connsiteX1" fmla="*/ 93654 w 399635"/>
                              <a:gd name="connsiteY1" fmla="*/ 479891 h 479890"/>
                              <a:gd name="connsiteX2" fmla="*/ 0 w 399635"/>
                              <a:gd name="connsiteY2" fmla="*/ 479891 h 479890"/>
                              <a:gd name="connsiteX3" fmla="*/ 0 w 399635"/>
                              <a:gd name="connsiteY3" fmla="*/ 0 h 479890"/>
                              <a:gd name="connsiteX4" fmla="*/ 99893 w 399635"/>
                              <a:gd name="connsiteY4" fmla="*/ 0 h 479890"/>
                              <a:gd name="connsiteX5" fmla="*/ 305921 w 399635"/>
                              <a:gd name="connsiteY5" fmla="*/ 321823 h 479890"/>
                              <a:gd name="connsiteX6" fmla="*/ 305921 w 399635"/>
                              <a:gd name="connsiteY6" fmla="*/ 0 h 479890"/>
                              <a:gd name="connsiteX7" fmla="*/ 399636 w 399635"/>
                              <a:gd name="connsiteY7" fmla="*/ 0 h 479890"/>
                              <a:gd name="connsiteX8" fmla="*/ 399636 w 399635"/>
                              <a:gd name="connsiteY8" fmla="*/ 479891 h 479890"/>
                              <a:gd name="connsiteX9" fmla="*/ 303841 w 399635"/>
                              <a:gd name="connsiteY9" fmla="*/ 479891 h 479890"/>
                              <a:gd name="connsiteX10" fmla="*/ 93654 w 399635"/>
                              <a:gd name="connsiteY10" fmla="*/ 163632 h 479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99635" h="479890">
                                <a:moveTo>
                                  <a:pt x="93654" y="163632"/>
                                </a:moveTo>
                                <a:lnTo>
                                  <a:pt x="93654" y="479891"/>
                                </a:lnTo>
                                <a:lnTo>
                                  <a:pt x="0" y="479891"/>
                                </a:lnTo>
                                <a:lnTo>
                                  <a:pt x="0" y="0"/>
                                </a:lnTo>
                                <a:lnTo>
                                  <a:pt x="99893" y="0"/>
                                </a:lnTo>
                                <a:lnTo>
                                  <a:pt x="305921" y="321823"/>
                                </a:lnTo>
                                <a:lnTo>
                                  <a:pt x="305921" y="0"/>
                                </a:lnTo>
                                <a:lnTo>
                                  <a:pt x="399636" y="0"/>
                                </a:lnTo>
                                <a:lnTo>
                                  <a:pt x="399636" y="479891"/>
                                </a:lnTo>
                                <a:lnTo>
                                  <a:pt x="303841" y="479891"/>
                                </a:lnTo>
                                <a:lnTo>
                                  <a:pt x="93654" y="163632"/>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676744" y="0"/>
                            <a:ext cx="490537" cy="490224"/>
                          </a:xfrm>
                          <a:custGeom>
                            <a:avLst/>
                            <a:gdLst>
                              <a:gd name="connsiteX0" fmla="*/ 245299 w 490537"/>
                              <a:gd name="connsiteY0" fmla="*/ 490225 h 490224"/>
                              <a:gd name="connsiteX1" fmla="*/ 0 w 490537"/>
                              <a:gd name="connsiteY1" fmla="*/ 245143 h 490224"/>
                              <a:gd name="connsiteX2" fmla="*/ 245299 w 490537"/>
                              <a:gd name="connsiteY2" fmla="*/ 0 h 490224"/>
                              <a:gd name="connsiteX3" fmla="*/ 490537 w 490537"/>
                              <a:gd name="connsiteY3" fmla="*/ 245143 h 490224"/>
                              <a:gd name="connsiteX4" fmla="*/ 245299 w 490537"/>
                              <a:gd name="connsiteY4" fmla="*/ 490225 h 490224"/>
                              <a:gd name="connsiteX5" fmla="*/ 245299 w 490537"/>
                              <a:gd name="connsiteY5" fmla="*/ 41764 h 490224"/>
                              <a:gd name="connsiteX6" fmla="*/ 41842 w 490537"/>
                              <a:gd name="connsiteY6" fmla="*/ 245143 h 490224"/>
                              <a:gd name="connsiteX7" fmla="*/ 245299 w 490537"/>
                              <a:gd name="connsiteY7" fmla="*/ 448461 h 490224"/>
                              <a:gd name="connsiteX8" fmla="*/ 448696 w 490537"/>
                              <a:gd name="connsiteY8" fmla="*/ 245143 h 490224"/>
                              <a:gd name="connsiteX9" fmla="*/ 245299 w 490537"/>
                              <a:gd name="connsiteY9" fmla="*/ 41764 h 4902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90537" h="490224">
                                <a:moveTo>
                                  <a:pt x="245299" y="490225"/>
                                </a:moveTo>
                                <a:cubicBezTo>
                                  <a:pt x="110109" y="490225"/>
                                  <a:pt x="0" y="380219"/>
                                  <a:pt x="0" y="245143"/>
                                </a:cubicBezTo>
                                <a:cubicBezTo>
                                  <a:pt x="0" y="110067"/>
                                  <a:pt x="110109" y="0"/>
                                  <a:pt x="245299" y="0"/>
                                </a:cubicBezTo>
                                <a:cubicBezTo>
                                  <a:pt x="380489" y="0"/>
                                  <a:pt x="490537" y="109944"/>
                                  <a:pt x="490537" y="245143"/>
                                </a:cubicBezTo>
                                <a:cubicBezTo>
                                  <a:pt x="490537" y="380342"/>
                                  <a:pt x="380550" y="490225"/>
                                  <a:pt x="245299" y="490225"/>
                                </a:cubicBezTo>
                                <a:close/>
                                <a:moveTo>
                                  <a:pt x="245299" y="41764"/>
                                </a:moveTo>
                                <a:cubicBezTo>
                                  <a:pt x="133110" y="41764"/>
                                  <a:pt x="41842" y="132997"/>
                                  <a:pt x="41842" y="245143"/>
                                </a:cubicBezTo>
                                <a:cubicBezTo>
                                  <a:pt x="41842" y="357289"/>
                                  <a:pt x="133110" y="448461"/>
                                  <a:pt x="245299" y="448461"/>
                                </a:cubicBezTo>
                                <a:cubicBezTo>
                                  <a:pt x="357489" y="448461"/>
                                  <a:pt x="448696" y="357289"/>
                                  <a:pt x="448696" y="245143"/>
                                </a:cubicBezTo>
                                <a:cubicBezTo>
                                  <a:pt x="448696" y="132997"/>
                                  <a:pt x="357489" y="41764"/>
                                  <a:pt x="245299" y="41764"/>
                                </a:cubicBez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2956253" y="1773"/>
                            <a:ext cx="379938" cy="490224"/>
                          </a:xfrm>
                          <a:custGeom>
                            <a:avLst/>
                            <a:gdLst>
                              <a:gd name="connsiteX0" fmla="*/ 245177 w 379938"/>
                              <a:gd name="connsiteY0" fmla="*/ 399603 h 490224"/>
                              <a:gd name="connsiteX1" fmla="*/ 90596 w 379938"/>
                              <a:gd name="connsiteY1" fmla="*/ 245143 h 490224"/>
                              <a:gd name="connsiteX2" fmla="*/ 245177 w 379938"/>
                              <a:gd name="connsiteY2" fmla="*/ 90560 h 490224"/>
                              <a:gd name="connsiteX3" fmla="*/ 379939 w 379938"/>
                              <a:gd name="connsiteY3" fmla="*/ 169625 h 490224"/>
                              <a:gd name="connsiteX4" fmla="*/ 379939 w 379938"/>
                              <a:gd name="connsiteY4" fmla="*/ 40541 h 490224"/>
                              <a:gd name="connsiteX5" fmla="*/ 245177 w 379938"/>
                              <a:gd name="connsiteY5" fmla="*/ 0 h 490224"/>
                              <a:gd name="connsiteX6" fmla="*/ 0 w 379938"/>
                              <a:gd name="connsiteY6" fmla="*/ 245143 h 490224"/>
                              <a:gd name="connsiteX7" fmla="*/ 245177 w 379938"/>
                              <a:gd name="connsiteY7" fmla="*/ 490225 h 490224"/>
                              <a:gd name="connsiteX8" fmla="*/ 379939 w 379938"/>
                              <a:gd name="connsiteY8" fmla="*/ 449622 h 490224"/>
                              <a:gd name="connsiteX9" fmla="*/ 379939 w 379938"/>
                              <a:gd name="connsiteY9" fmla="*/ 320477 h 490224"/>
                              <a:gd name="connsiteX10" fmla="*/ 245177 w 379938"/>
                              <a:gd name="connsiteY10" fmla="*/ 399542 h 4902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79938" h="490224">
                                <a:moveTo>
                                  <a:pt x="245177" y="399603"/>
                                </a:moveTo>
                                <a:cubicBezTo>
                                  <a:pt x="159965" y="399603"/>
                                  <a:pt x="90596" y="330261"/>
                                  <a:pt x="90596" y="245143"/>
                                </a:cubicBezTo>
                                <a:cubicBezTo>
                                  <a:pt x="90596" y="160025"/>
                                  <a:pt x="160026" y="90560"/>
                                  <a:pt x="245177" y="90560"/>
                                </a:cubicBezTo>
                                <a:cubicBezTo>
                                  <a:pt x="303046" y="90560"/>
                                  <a:pt x="353451" y="122602"/>
                                  <a:pt x="379939" y="169625"/>
                                </a:cubicBezTo>
                                <a:lnTo>
                                  <a:pt x="379939" y="40541"/>
                                </a:lnTo>
                                <a:cubicBezTo>
                                  <a:pt x="341278" y="14920"/>
                                  <a:pt x="294910" y="0"/>
                                  <a:pt x="245177" y="0"/>
                                </a:cubicBezTo>
                                <a:cubicBezTo>
                                  <a:pt x="109926" y="0"/>
                                  <a:pt x="0" y="109944"/>
                                  <a:pt x="0" y="245143"/>
                                </a:cubicBezTo>
                                <a:cubicBezTo>
                                  <a:pt x="0" y="380342"/>
                                  <a:pt x="109926" y="490225"/>
                                  <a:pt x="245177" y="490225"/>
                                </a:cubicBezTo>
                                <a:cubicBezTo>
                                  <a:pt x="294971" y="490225"/>
                                  <a:pt x="341278" y="475243"/>
                                  <a:pt x="379939" y="449622"/>
                                </a:cubicBezTo>
                                <a:lnTo>
                                  <a:pt x="379939" y="320477"/>
                                </a:lnTo>
                                <a:cubicBezTo>
                                  <a:pt x="353451" y="367623"/>
                                  <a:pt x="303046" y="399542"/>
                                  <a:pt x="245177" y="399542"/>
                                </a:cubicBez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1227046" y="0"/>
                            <a:ext cx="383670" cy="490224"/>
                          </a:xfrm>
                          <a:custGeom>
                            <a:avLst/>
                            <a:gdLst>
                              <a:gd name="connsiteX0" fmla="*/ 245238 w 383670"/>
                              <a:gd name="connsiteY0" fmla="*/ 448461 h 490224"/>
                              <a:gd name="connsiteX1" fmla="*/ 41842 w 383670"/>
                              <a:gd name="connsiteY1" fmla="*/ 245143 h 490224"/>
                              <a:gd name="connsiteX2" fmla="*/ 245238 w 383670"/>
                              <a:gd name="connsiteY2" fmla="*/ 41764 h 490224"/>
                              <a:gd name="connsiteX3" fmla="*/ 383670 w 383670"/>
                              <a:gd name="connsiteY3" fmla="*/ 96553 h 490224"/>
                              <a:gd name="connsiteX4" fmla="*/ 383670 w 383670"/>
                              <a:gd name="connsiteY4" fmla="*/ 42987 h 490224"/>
                              <a:gd name="connsiteX5" fmla="*/ 245238 w 383670"/>
                              <a:gd name="connsiteY5" fmla="*/ 0 h 490224"/>
                              <a:gd name="connsiteX6" fmla="*/ 0 w 383670"/>
                              <a:gd name="connsiteY6" fmla="*/ 245143 h 490224"/>
                              <a:gd name="connsiteX7" fmla="*/ 245238 w 383670"/>
                              <a:gd name="connsiteY7" fmla="*/ 490225 h 490224"/>
                              <a:gd name="connsiteX8" fmla="*/ 383670 w 383670"/>
                              <a:gd name="connsiteY8" fmla="*/ 447176 h 490224"/>
                              <a:gd name="connsiteX9" fmla="*/ 383670 w 383670"/>
                              <a:gd name="connsiteY9" fmla="*/ 393611 h 490224"/>
                              <a:gd name="connsiteX10" fmla="*/ 245238 w 383670"/>
                              <a:gd name="connsiteY10" fmla="*/ 448399 h 4902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83670" h="490224">
                                <a:moveTo>
                                  <a:pt x="245238" y="448461"/>
                                </a:moveTo>
                                <a:cubicBezTo>
                                  <a:pt x="133049" y="448461"/>
                                  <a:pt x="41842" y="357289"/>
                                  <a:pt x="41842" y="245143"/>
                                </a:cubicBezTo>
                                <a:cubicBezTo>
                                  <a:pt x="41842" y="132997"/>
                                  <a:pt x="133049" y="41764"/>
                                  <a:pt x="245238" y="41764"/>
                                </a:cubicBezTo>
                                <a:cubicBezTo>
                                  <a:pt x="298702" y="41764"/>
                                  <a:pt x="347273" y="62616"/>
                                  <a:pt x="383670" y="96553"/>
                                </a:cubicBezTo>
                                <a:lnTo>
                                  <a:pt x="383670" y="42987"/>
                                </a:lnTo>
                                <a:cubicBezTo>
                                  <a:pt x="344275" y="15960"/>
                                  <a:pt x="296623" y="0"/>
                                  <a:pt x="245238" y="0"/>
                                </a:cubicBezTo>
                                <a:cubicBezTo>
                                  <a:pt x="109987" y="0"/>
                                  <a:pt x="0" y="109944"/>
                                  <a:pt x="0" y="245143"/>
                                </a:cubicBezTo>
                                <a:cubicBezTo>
                                  <a:pt x="0" y="380342"/>
                                  <a:pt x="109987" y="490225"/>
                                  <a:pt x="245238" y="490225"/>
                                </a:cubicBezTo>
                                <a:cubicBezTo>
                                  <a:pt x="296561" y="490225"/>
                                  <a:pt x="344214" y="474265"/>
                                  <a:pt x="383670" y="447176"/>
                                </a:cubicBezTo>
                                <a:lnTo>
                                  <a:pt x="383670" y="393611"/>
                                </a:lnTo>
                                <a:cubicBezTo>
                                  <a:pt x="347334" y="427487"/>
                                  <a:pt x="298702" y="448399"/>
                                  <a:pt x="245238" y="448399"/>
                                </a:cubicBez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5072250" y="6848"/>
                            <a:ext cx="382997" cy="488940"/>
                          </a:xfrm>
                          <a:custGeom>
                            <a:avLst/>
                            <a:gdLst>
                              <a:gd name="connsiteX0" fmla="*/ 0 w 382997"/>
                              <a:gd name="connsiteY0" fmla="*/ 292716 h 488940"/>
                              <a:gd name="connsiteX1" fmla="*/ 0 w 382997"/>
                              <a:gd name="connsiteY1" fmla="*/ 0 h 488940"/>
                              <a:gd name="connsiteX2" fmla="*/ 96407 w 382997"/>
                              <a:gd name="connsiteY2" fmla="*/ 0 h 488940"/>
                              <a:gd name="connsiteX3" fmla="*/ 96407 w 382997"/>
                              <a:gd name="connsiteY3" fmla="*/ 292716 h 488940"/>
                              <a:gd name="connsiteX4" fmla="*/ 192202 w 382997"/>
                              <a:gd name="connsiteY4" fmla="*/ 398808 h 488940"/>
                              <a:gd name="connsiteX5" fmla="*/ 286591 w 382997"/>
                              <a:gd name="connsiteY5" fmla="*/ 291982 h 488940"/>
                              <a:gd name="connsiteX6" fmla="*/ 286591 w 382997"/>
                              <a:gd name="connsiteY6" fmla="*/ 0 h 488940"/>
                              <a:gd name="connsiteX7" fmla="*/ 382997 w 382997"/>
                              <a:gd name="connsiteY7" fmla="*/ 0 h 488940"/>
                              <a:gd name="connsiteX8" fmla="*/ 382997 w 382997"/>
                              <a:gd name="connsiteY8" fmla="*/ 291982 h 488940"/>
                              <a:gd name="connsiteX9" fmla="*/ 190856 w 382997"/>
                              <a:gd name="connsiteY9" fmla="*/ 488941 h 488940"/>
                              <a:gd name="connsiteX10" fmla="*/ 61 w 382997"/>
                              <a:gd name="connsiteY10" fmla="*/ 292716 h 4889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82997" h="488940">
                                <a:moveTo>
                                  <a:pt x="0" y="292716"/>
                                </a:moveTo>
                                <a:lnTo>
                                  <a:pt x="0" y="0"/>
                                </a:lnTo>
                                <a:lnTo>
                                  <a:pt x="96407" y="0"/>
                                </a:lnTo>
                                <a:lnTo>
                                  <a:pt x="96407" y="292716"/>
                                </a:lnTo>
                                <a:cubicBezTo>
                                  <a:pt x="96407" y="355821"/>
                                  <a:pt x="126259" y="398808"/>
                                  <a:pt x="192202" y="398808"/>
                                </a:cubicBezTo>
                                <a:cubicBezTo>
                                  <a:pt x="258145" y="398808"/>
                                  <a:pt x="286591" y="354415"/>
                                  <a:pt x="286591" y="291982"/>
                                </a:cubicBezTo>
                                <a:lnTo>
                                  <a:pt x="286591" y="0"/>
                                </a:lnTo>
                                <a:lnTo>
                                  <a:pt x="382997" y="0"/>
                                </a:lnTo>
                                <a:lnTo>
                                  <a:pt x="382997" y="291982"/>
                                </a:lnTo>
                                <a:cubicBezTo>
                                  <a:pt x="382997" y="405779"/>
                                  <a:pt x="316381" y="488941"/>
                                  <a:pt x="190856" y="488941"/>
                                </a:cubicBezTo>
                                <a:cubicBezTo>
                                  <a:pt x="65332" y="488941"/>
                                  <a:pt x="61" y="410610"/>
                                  <a:pt x="61" y="292716"/>
                                </a:cubicBez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5516358" y="6848"/>
                            <a:ext cx="295582" cy="480012"/>
                          </a:xfrm>
                          <a:custGeom>
                            <a:avLst/>
                            <a:gdLst>
                              <a:gd name="connsiteX0" fmla="*/ 148464 w 295582"/>
                              <a:gd name="connsiteY0" fmla="*/ 278836 h 480012"/>
                              <a:gd name="connsiteX1" fmla="*/ 95734 w 295582"/>
                              <a:gd name="connsiteY1" fmla="*/ 278836 h 480012"/>
                              <a:gd name="connsiteX2" fmla="*/ 95734 w 295582"/>
                              <a:gd name="connsiteY2" fmla="*/ 480013 h 480012"/>
                              <a:gd name="connsiteX3" fmla="*/ 0 w 295582"/>
                              <a:gd name="connsiteY3" fmla="*/ 480013 h 480012"/>
                              <a:gd name="connsiteX4" fmla="*/ 0 w 295582"/>
                              <a:gd name="connsiteY4" fmla="*/ 0 h 480012"/>
                              <a:gd name="connsiteX5" fmla="*/ 148464 w 295582"/>
                              <a:gd name="connsiteY5" fmla="*/ 0 h 480012"/>
                              <a:gd name="connsiteX6" fmla="*/ 295582 w 295582"/>
                              <a:gd name="connsiteY6" fmla="*/ 138011 h 480012"/>
                              <a:gd name="connsiteX7" fmla="*/ 148464 w 295582"/>
                              <a:gd name="connsiteY7" fmla="*/ 278774 h 480012"/>
                              <a:gd name="connsiteX8" fmla="*/ 95734 w 295582"/>
                              <a:gd name="connsiteY8" fmla="*/ 83284 h 480012"/>
                              <a:gd name="connsiteX9" fmla="*/ 95734 w 295582"/>
                              <a:gd name="connsiteY9" fmla="*/ 195613 h 480012"/>
                              <a:gd name="connsiteX10" fmla="*/ 140817 w 295582"/>
                              <a:gd name="connsiteY10" fmla="*/ 195613 h 480012"/>
                              <a:gd name="connsiteX11" fmla="*/ 195689 w 295582"/>
                              <a:gd name="connsiteY11" fmla="*/ 138745 h 480012"/>
                              <a:gd name="connsiteX12" fmla="*/ 140817 w 295582"/>
                              <a:gd name="connsiteY12" fmla="*/ 83284 h 480012"/>
                              <a:gd name="connsiteX13" fmla="*/ 95734 w 295582"/>
                              <a:gd name="connsiteY13" fmla="*/ 83284 h 48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95582" h="480012">
                                <a:moveTo>
                                  <a:pt x="148464" y="278836"/>
                                </a:moveTo>
                                <a:lnTo>
                                  <a:pt x="95734" y="278836"/>
                                </a:lnTo>
                                <a:lnTo>
                                  <a:pt x="95734" y="480013"/>
                                </a:lnTo>
                                <a:lnTo>
                                  <a:pt x="0" y="480013"/>
                                </a:lnTo>
                                <a:lnTo>
                                  <a:pt x="0" y="0"/>
                                </a:lnTo>
                                <a:lnTo>
                                  <a:pt x="148464" y="0"/>
                                </a:lnTo>
                                <a:cubicBezTo>
                                  <a:pt x="244198" y="0"/>
                                  <a:pt x="295582" y="49224"/>
                                  <a:pt x="295582" y="138011"/>
                                </a:cubicBezTo>
                                <a:cubicBezTo>
                                  <a:pt x="295582" y="226798"/>
                                  <a:pt x="237286" y="278774"/>
                                  <a:pt x="148464" y="278774"/>
                                </a:cubicBezTo>
                                <a:close/>
                                <a:moveTo>
                                  <a:pt x="95734" y="83284"/>
                                </a:moveTo>
                                <a:lnTo>
                                  <a:pt x="95734" y="195613"/>
                                </a:lnTo>
                                <a:lnTo>
                                  <a:pt x="140817" y="195613"/>
                                </a:lnTo>
                                <a:cubicBezTo>
                                  <a:pt x="176236" y="195613"/>
                                  <a:pt x="195689" y="172744"/>
                                  <a:pt x="195689" y="138745"/>
                                </a:cubicBezTo>
                                <a:cubicBezTo>
                                  <a:pt x="195689" y="104747"/>
                                  <a:pt x="176236" y="83284"/>
                                  <a:pt x="140817" y="83284"/>
                                </a:cubicBezTo>
                                <a:lnTo>
                                  <a:pt x="95734" y="83284"/>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3" name="Graphic 6"/>
                        <wpg:cNvGrpSpPr/>
                        <wpg:grpSpPr>
                          <a:xfrm>
                            <a:off x="0" y="9111"/>
                            <a:ext cx="356509" cy="253948"/>
                            <a:chOff x="0" y="9111"/>
                            <a:chExt cx="356509" cy="253948"/>
                          </a:xfrm>
                          <a:solidFill>
                            <a:srgbClr val="03BFD7"/>
                          </a:solidFill>
                        </wpg:grpSpPr>
                        <wps:wsp>
                          <wps:cNvPr id="24" name="Freeform: Shape 24"/>
                          <wps:cNvSpPr/>
                          <wps:spPr>
                            <a:xfrm>
                              <a:off x="0" y="9111"/>
                              <a:ext cx="136657" cy="253948"/>
                            </a:xfrm>
                            <a:custGeom>
                              <a:avLst/>
                              <a:gdLst>
                                <a:gd name="connsiteX0" fmla="*/ 78667 w 136657"/>
                                <a:gd name="connsiteY0" fmla="*/ 19873 h 253948"/>
                                <a:gd name="connsiteX1" fmla="*/ 78667 w 136657"/>
                                <a:gd name="connsiteY1" fmla="*/ 253948 h 253948"/>
                                <a:gd name="connsiteX2" fmla="*/ 57012 w 136657"/>
                                <a:gd name="connsiteY2" fmla="*/ 253948 h 253948"/>
                                <a:gd name="connsiteX3" fmla="*/ 57012 w 136657"/>
                                <a:gd name="connsiteY3" fmla="*/ 19873 h 253948"/>
                                <a:gd name="connsiteX4" fmla="*/ 0 w 136657"/>
                                <a:gd name="connsiteY4" fmla="*/ 19873 h 253948"/>
                                <a:gd name="connsiteX5" fmla="*/ 0 w 136657"/>
                                <a:gd name="connsiteY5" fmla="*/ 0 h 253948"/>
                                <a:gd name="connsiteX6" fmla="*/ 136658 w 136657"/>
                                <a:gd name="connsiteY6" fmla="*/ 0 h 253948"/>
                                <a:gd name="connsiteX7" fmla="*/ 136658 w 136657"/>
                                <a:gd name="connsiteY7" fmla="*/ 19812 h 253948"/>
                                <a:gd name="connsiteX8" fmla="*/ 78667 w 136657"/>
                                <a:gd name="connsiteY8" fmla="*/ 19812 h 2539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36657" h="253948">
                                  <a:moveTo>
                                    <a:pt x="78667" y="19873"/>
                                  </a:moveTo>
                                  <a:lnTo>
                                    <a:pt x="78667" y="253948"/>
                                  </a:lnTo>
                                  <a:lnTo>
                                    <a:pt x="57012" y="253948"/>
                                  </a:lnTo>
                                  <a:lnTo>
                                    <a:pt x="57012" y="19873"/>
                                  </a:lnTo>
                                  <a:lnTo>
                                    <a:pt x="0" y="19873"/>
                                  </a:lnTo>
                                  <a:lnTo>
                                    <a:pt x="0" y="0"/>
                                  </a:lnTo>
                                  <a:lnTo>
                                    <a:pt x="136658" y="0"/>
                                  </a:lnTo>
                                  <a:lnTo>
                                    <a:pt x="136658" y="19812"/>
                                  </a:lnTo>
                                  <a:lnTo>
                                    <a:pt x="78667" y="19812"/>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72932" y="9111"/>
                              <a:ext cx="183576" cy="253948"/>
                            </a:xfrm>
                            <a:custGeom>
                              <a:avLst/>
                              <a:gdLst>
                                <a:gd name="connsiteX0" fmla="*/ 183577 w 183576"/>
                                <a:gd name="connsiteY0" fmla="*/ 253948 h 253948"/>
                                <a:gd name="connsiteX1" fmla="*/ 161922 w 183576"/>
                                <a:gd name="connsiteY1" fmla="*/ 253948 h 253948"/>
                                <a:gd name="connsiteX2" fmla="*/ 161922 w 183576"/>
                                <a:gd name="connsiteY2" fmla="*/ 131407 h 253948"/>
                                <a:gd name="connsiteX3" fmla="*/ 21655 w 183576"/>
                                <a:gd name="connsiteY3" fmla="*/ 131407 h 253948"/>
                                <a:gd name="connsiteX4" fmla="*/ 21655 w 183576"/>
                                <a:gd name="connsiteY4" fmla="*/ 253948 h 253948"/>
                                <a:gd name="connsiteX5" fmla="*/ 0 w 183576"/>
                                <a:gd name="connsiteY5" fmla="*/ 253948 h 253948"/>
                                <a:gd name="connsiteX6" fmla="*/ 0 w 183576"/>
                                <a:gd name="connsiteY6" fmla="*/ 0 h 253948"/>
                                <a:gd name="connsiteX7" fmla="*/ 21655 w 183576"/>
                                <a:gd name="connsiteY7" fmla="*/ 0 h 253948"/>
                                <a:gd name="connsiteX8" fmla="*/ 21655 w 183576"/>
                                <a:gd name="connsiteY8" fmla="*/ 111228 h 253948"/>
                                <a:gd name="connsiteX9" fmla="*/ 161922 w 183576"/>
                                <a:gd name="connsiteY9" fmla="*/ 111228 h 253948"/>
                                <a:gd name="connsiteX10" fmla="*/ 161922 w 183576"/>
                                <a:gd name="connsiteY10" fmla="*/ 0 h 253948"/>
                                <a:gd name="connsiteX11" fmla="*/ 183577 w 183576"/>
                                <a:gd name="connsiteY11" fmla="*/ 0 h 253948"/>
                                <a:gd name="connsiteX12" fmla="*/ 183577 w 183576"/>
                                <a:gd name="connsiteY12" fmla="*/ 253948 h 2539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3576" h="253948">
                                  <a:moveTo>
                                    <a:pt x="183577" y="253948"/>
                                  </a:moveTo>
                                  <a:lnTo>
                                    <a:pt x="161922" y="253948"/>
                                  </a:lnTo>
                                  <a:lnTo>
                                    <a:pt x="161922" y="131407"/>
                                  </a:lnTo>
                                  <a:lnTo>
                                    <a:pt x="21655" y="131407"/>
                                  </a:lnTo>
                                  <a:lnTo>
                                    <a:pt x="21655" y="253948"/>
                                  </a:lnTo>
                                  <a:lnTo>
                                    <a:pt x="0" y="253948"/>
                                  </a:lnTo>
                                  <a:lnTo>
                                    <a:pt x="0" y="0"/>
                                  </a:lnTo>
                                  <a:lnTo>
                                    <a:pt x="21655" y="0"/>
                                  </a:lnTo>
                                  <a:lnTo>
                                    <a:pt x="21655" y="111228"/>
                                  </a:lnTo>
                                  <a:lnTo>
                                    <a:pt x="161922" y="111228"/>
                                  </a:lnTo>
                                  <a:lnTo>
                                    <a:pt x="161922" y="0"/>
                                  </a:lnTo>
                                  <a:lnTo>
                                    <a:pt x="183577" y="0"/>
                                  </a:lnTo>
                                  <a:lnTo>
                                    <a:pt x="183577" y="253948"/>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26" name="Freeform: Shape 26"/>
                      <wps:cNvSpPr/>
                      <wps:spPr>
                        <a:xfrm>
                          <a:off x="5824786" y="6787"/>
                          <a:ext cx="114146" cy="114469"/>
                        </a:xfrm>
                        <a:custGeom>
                          <a:avLst/>
                          <a:gdLst>
                            <a:gd name="connsiteX0" fmla="*/ 28384 w 114146"/>
                            <a:gd name="connsiteY0" fmla="*/ 106765 h 114469"/>
                            <a:gd name="connsiteX1" fmla="*/ 7646 w 114146"/>
                            <a:gd name="connsiteY1" fmla="*/ 85974 h 114469"/>
                            <a:gd name="connsiteX2" fmla="*/ 0 w 114146"/>
                            <a:gd name="connsiteY2" fmla="*/ 57235 h 114469"/>
                            <a:gd name="connsiteX3" fmla="*/ 7646 w 114146"/>
                            <a:gd name="connsiteY3" fmla="*/ 28495 h 114469"/>
                            <a:gd name="connsiteX4" fmla="*/ 28384 w 114146"/>
                            <a:gd name="connsiteY4" fmla="*/ 7705 h 114469"/>
                            <a:gd name="connsiteX5" fmla="*/ 57073 w 114146"/>
                            <a:gd name="connsiteY5" fmla="*/ 0 h 114469"/>
                            <a:gd name="connsiteX6" fmla="*/ 85763 w 114146"/>
                            <a:gd name="connsiteY6" fmla="*/ 7705 h 114469"/>
                            <a:gd name="connsiteX7" fmla="*/ 106500 w 114146"/>
                            <a:gd name="connsiteY7" fmla="*/ 28495 h 114469"/>
                            <a:gd name="connsiteX8" fmla="*/ 114147 w 114146"/>
                            <a:gd name="connsiteY8" fmla="*/ 57235 h 114469"/>
                            <a:gd name="connsiteX9" fmla="*/ 106500 w 114146"/>
                            <a:gd name="connsiteY9" fmla="*/ 85974 h 114469"/>
                            <a:gd name="connsiteX10" fmla="*/ 85763 w 114146"/>
                            <a:gd name="connsiteY10" fmla="*/ 106765 h 114469"/>
                            <a:gd name="connsiteX11" fmla="*/ 57073 w 114146"/>
                            <a:gd name="connsiteY11" fmla="*/ 114469 h 114469"/>
                            <a:gd name="connsiteX12" fmla="*/ 28384 w 114146"/>
                            <a:gd name="connsiteY12" fmla="*/ 106765 h 114469"/>
                            <a:gd name="connsiteX13" fmla="*/ 32666 w 114146"/>
                            <a:gd name="connsiteY13" fmla="*/ 15165 h 114469"/>
                            <a:gd name="connsiteX14" fmla="*/ 15048 w 114146"/>
                            <a:gd name="connsiteY14" fmla="*/ 32837 h 114469"/>
                            <a:gd name="connsiteX15" fmla="*/ 8564 w 114146"/>
                            <a:gd name="connsiteY15" fmla="*/ 57235 h 114469"/>
                            <a:gd name="connsiteX16" fmla="*/ 15048 w 114146"/>
                            <a:gd name="connsiteY16" fmla="*/ 81510 h 114469"/>
                            <a:gd name="connsiteX17" fmla="*/ 32666 w 114146"/>
                            <a:gd name="connsiteY17" fmla="*/ 99182 h 114469"/>
                            <a:gd name="connsiteX18" fmla="*/ 57012 w 114146"/>
                            <a:gd name="connsiteY18" fmla="*/ 105786 h 114469"/>
                            <a:gd name="connsiteX19" fmla="*/ 81236 w 114146"/>
                            <a:gd name="connsiteY19" fmla="*/ 99182 h 114469"/>
                            <a:gd name="connsiteX20" fmla="*/ 98854 w 114146"/>
                            <a:gd name="connsiteY20" fmla="*/ 81510 h 114469"/>
                            <a:gd name="connsiteX21" fmla="*/ 105460 w 114146"/>
                            <a:gd name="connsiteY21" fmla="*/ 57235 h 114469"/>
                            <a:gd name="connsiteX22" fmla="*/ 98854 w 114146"/>
                            <a:gd name="connsiteY22" fmla="*/ 32837 h 114469"/>
                            <a:gd name="connsiteX23" fmla="*/ 81236 w 114146"/>
                            <a:gd name="connsiteY23" fmla="*/ 15165 h 114469"/>
                            <a:gd name="connsiteX24" fmla="*/ 57012 w 114146"/>
                            <a:gd name="connsiteY24" fmla="*/ 8683 h 114469"/>
                            <a:gd name="connsiteX25" fmla="*/ 32666 w 114146"/>
                            <a:gd name="connsiteY25" fmla="*/ 15165 h 114469"/>
                            <a:gd name="connsiteX26" fmla="*/ 55666 w 114146"/>
                            <a:gd name="connsiteY26" fmla="*/ 64389 h 114469"/>
                            <a:gd name="connsiteX27" fmla="*/ 44350 w 114146"/>
                            <a:gd name="connsiteY27" fmla="*/ 64389 h 114469"/>
                            <a:gd name="connsiteX28" fmla="*/ 44350 w 114146"/>
                            <a:gd name="connsiteY28" fmla="*/ 90194 h 114469"/>
                            <a:gd name="connsiteX29" fmla="*/ 35174 w 114146"/>
                            <a:gd name="connsiteY29" fmla="*/ 90194 h 114469"/>
                            <a:gd name="connsiteX30" fmla="*/ 35174 w 114146"/>
                            <a:gd name="connsiteY30" fmla="*/ 24826 h 114469"/>
                            <a:gd name="connsiteX31" fmla="*/ 61845 w 114146"/>
                            <a:gd name="connsiteY31" fmla="*/ 24826 h 114469"/>
                            <a:gd name="connsiteX32" fmla="*/ 76893 w 114146"/>
                            <a:gd name="connsiteY32" fmla="*/ 30329 h 114469"/>
                            <a:gd name="connsiteX33" fmla="*/ 83072 w 114146"/>
                            <a:gd name="connsiteY33" fmla="*/ 44699 h 114469"/>
                            <a:gd name="connsiteX34" fmla="*/ 79952 w 114146"/>
                            <a:gd name="connsiteY34" fmla="*/ 55706 h 114469"/>
                            <a:gd name="connsiteX35" fmla="*/ 72794 w 114146"/>
                            <a:gd name="connsiteY35" fmla="*/ 62004 h 114469"/>
                            <a:gd name="connsiteX36" fmla="*/ 66310 w 114146"/>
                            <a:gd name="connsiteY36" fmla="*/ 64022 h 114469"/>
                            <a:gd name="connsiteX37" fmla="*/ 83806 w 114146"/>
                            <a:gd name="connsiteY37" fmla="*/ 90132 h 114469"/>
                            <a:gd name="connsiteX38" fmla="*/ 72489 w 114146"/>
                            <a:gd name="connsiteY38" fmla="*/ 90132 h 114469"/>
                            <a:gd name="connsiteX39" fmla="*/ 55544 w 114146"/>
                            <a:gd name="connsiteY39" fmla="*/ 64328 h 114469"/>
                            <a:gd name="connsiteX40" fmla="*/ 44350 w 114146"/>
                            <a:gd name="connsiteY40" fmla="*/ 32898 h 114469"/>
                            <a:gd name="connsiteX41" fmla="*/ 44350 w 114146"/>
                            <a:gd name="connsiteY41" fmla="*/ 56012 h 114469"/>
                            <a:gd name="connsiteX42" fmla="*/ 61845 w 114146"/>
                            <a:gd name="connsiteY42" fmla="*/ 56012 h 114469"/>
                            <a:gd name="connsiteX43" fmla="*/ 70164 w 114146"/>
                            <a:gd name="connsiteY43" fmla="*/ 52771 h 114469"/>
                            <a:gd name="connsiteX44" fmla="*/ 73651 w 114146"/>
                            <a:gd name="connsiteY44" fmla="*/ 44699 h 114469"/>
                            <a:gd name="connsiteX45" fmla="*/ 70164 w 114146"/>
                            <a:gd name="connsiteY45" fmla="*/ 36077 h 114469"/>
                            <a:gd name="connsiteX46" fmla="*/ 61845 w 114146"/>
                            <a:gd name="connsiteY46" fmla="*/ 32837 h 114469"/>
                            <a:gd name="connsiteX47" fmla="*/ 44350 w 114146"/>
                            <a:gd name="connsiteY47" fmla="*/ 32837 h 1144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Lst>
                          <a:rect l="l" t="t" r="r" b="b"/>
                          <a:pathLst>
                            <a:path w="114146" h="114469">
                              <a:moveTo>
                                <a:pt x="28384" y="106765"/>
                              </a:moveTo>
                              <a:cubicBezTo>
                                <a:pt x="19697" y="101628"/>
                                <a:pt x="12785" y="94718"/>
                                <a:pt x="7646" y="85974"/>
                              </a:cubicBezTo>
                              <a:cubicBezTo>
                                <a:pt x="2508" y="77230"/>
                                <a:pt x="0" y="67691"/>
                                <a:pt x="0" y="57235"/>
                              </a:cubicBezTo>
                              <a:cubicBezTo>
                                <a:pt x="0" y="46778"/>
                                <a:pt x="2569" y="37239"/>
                                <a:pt x="7646" y="28495"/>
                              </a:cubicBezTo>
                              <a:cubicBezTo>
                                <a:pt x="12724" y="19751"/>
                                <a:pt x="19636" y="12841"/>
                                <a:pt x="28384" y="7705"/>
                              </a:cubicBezTo>
                              <a:cubicBezTo>
                                <a:pt x="37070" y="2568"/>
                                <a:pt x="46613" y="0"/>
                                <a:pt x="57073" y="0"/>
                              </a:cubicBezTo>
                              <a:cubicBezTo>
                                <a:pt x="67534" y="0"/>
                                <a:pt x="77015" y="2568"/>
                                <a:pt x="85763" y="7705"/>
                              </a:cubicBezTo>
                              <a:cubicBezTo>
                                <a:pt x="94449" y="12841"/>
                                <a:pt x="101362" y="19751"/>
                                <a:pt x="106500" y="28495"/>
                              </a:cubicBezTo>
                              <a:cubicBezTo>
                                <a:pt x="111639" y="37239"/>
                                <a:pt x="114147" y="46778"/>
                                <a:pt x="114147" y="57235"/>
                              </a:cubicBezTo>
                              <a:cubicBezTo>
                                <a:pt x="114147" y="67691"/>
                                <a:pt x="111577" y="77230"/>
                                <a:pt x="106500" y="85974"/>
                              </a:cubicBezTo>
                              <a:cubicBezTo>
                                <a:pt x="101423" y="94718"/>
                                <a:pt x="94449" y="101628"/>
                                <a:pt x="85763" y="106765"/>
                              </a:cubicBezTo>
                              <a:cubicBezTo>
                                <a:pt x="77076" y="111901"/>
                                <a:pt x="67534" y="114469"/>
                                <a:pt x="57073" y="114469"/>
                              </a:cubicBezTo>
                              <a:cubicBezTo>
                                <a:pt x="46613" y="114469"/>
                                <a:pt x="37131" y="111901"/>
                                <a:pt x="28384" y="106765"/>
                              </a:cubicBezTo>
                              <a:close/>
                              <a:moveTo>
                                <a:pt x="32666" y="15165"/>
                              </a:moveTo>
                              <a:cubicBezTo>
                                <a:pt x="25203" y="19506"/>
                                <a:pt x="19330" y="25376"/>
                                <a:pt x="15048" y="32837"/>
                              </a:cubicBezTo>
                              <a:cubicBezTo>
                                <a:pt x="10766" y="40297"/>
                                <a:pt x="8564" y="48429"/>
                                <a:pt x="8564" y="57235"/>
                              </a:cubicBezTo>
                              <a:cubicBezTo>
                                <a:pt x="8564" y="66040"/>
                                <a:pt x="10705" y="74173"/>
                                <a:pt x="15048" y="81510"/>
                              </a:cubicBezTo>
                              <a:cubicBezTo>
                                <a:pt x="19391" y="88848"/>
                                <a:pt x="25203" y="94780"/>
                                <a:pt x="32666" y="99182"/>
                              </a:cubicBezTo>
                              <a:cubicBezTo>
                                <a:pt x="40129" y="103585"/>
                                <a:pt x="48203" y="105786"/>
                                <a:pt x="57012" y="105786"/>
                              </a:cubicBezTo>
                              <a:cubicBezTo>
                                <a:pt x="65821" y="105786"/>
                                <a:pt x="73896" y="103585"/>
                                <a:pt x="81236" y="99182"/>
                              </a:cubicBezTo>
                              <a:cubicBezTo>
                                <a:pt x="88577" y="94780"/>
                                <a:pt x="94449" y="88909"/>
                                <a:pt x="98854" y="81510"/>
                              </a:cubicBezTo>
                              <a:cubicBezTo>
                                <a:pt x="103258" y="74112"/>
                                <a:pt x="105460" y="66040"/>
                                <a:pt x="105460" y="57235"/>
                              </a:cubicBezTo>
                              <a:cubicBezTo>
                                <a:pt x="105460" y="48429"/>
                                <a:pt x="103258" y="40297"/>
                                <a:pt x="98854" y="32837"/>
                              </a:cubicBezTo>
                              <a:cubicBezTo>
                                <a:pt x="94449" y="25376"/>
                                <a:pt x="88577" y="19506"/>
                                <a:pt x="81236" y="15165"/>
                              </a:cubicBezTo>
                              <a:cubicBezTo>
                                <a:pt x="73896" y="10823"/>
                                <a:pt x="65821" y="8683"/>
                                <a:pt x="57012" y="8683"/>
                              </a:cubicBezTo>
                              <a:cubicBezTo>
                                <a:pt x="48203" y="8683"/>
                                <a:pt x="40068" y="10823"/>
                                <a:pt x="32666" y="15165"/>
                              </a:cubicBezTo>
                              <a:close/>
                              <a:moveTo>
                                <a:pt x="55666" y="64389"/>
                              </a:moveTo>
                              <a:lnTo>
                                <a:pt x="44350" y="64389"/>
                              </a:lnTo>
                              <a:lnTo>
                                <a:pt x="44350" y="90194"/>
                              </a:lnTo>
                              <a:lnTo>
                                <a:pt x="35174" y="90194"/>
                              </a:lnTo>
                              <a:lnTo>
                                <a:pt x="35174" y="24826"/>
                              </a:lnTo>
                              <a:lnTo>
                                <a:pt x="61845" y="24826"/>
                              </a:lnTo>
                              <a:cubicBezTo>
                                <a:pt x="67779" y="24826"/>
                                <a:pt x="72794" y="26661"/>
                                <a:pt x="76893" y="30329"/>
                              </a:cubicBezTo>
                              <a:cubicBezTo>
                                <a:pt x="80992" y="33998"/>
                                <a:pt x="83072" y="38829"/>
                                <a:pt x="83072" y="44699"/>
                              </a:cubicBezTo>
                              <a:cubicBezTo>
                                <a:pt x="83072" y="49163"/>
                                <a:pt x="82031" y="52832"/>
                                <a:pt x="79952" y="55706"/>
                              </a:cubicBezTo>
                              <a:cubicBezTo>
                                <a:pt x="77872" y="58580"/>
                                <a:pt x="75486" y="60659"/>
                                <a:pt x="72794" y="62004"/>
                              </a:cubicBezTo>
                              <a:cubicBezTo>
                                <a:pt x="70103" y="63349"/>
                                <a:pt x="67962" y="64022"/>
                                <a:pt x="66310" y="64022"/>
                              </a:cubicBezTo>
                              <a:lnTo>
                                <a:pt x="83806" y="90132"/>
                              </a:lnTo>
                              <a:lnTo>
                                <a:pt x="72489" y="90132"/>
                              </a:lnTo>
                              <a:lnTo>
                                <a:pt x="55544" y="64328"/>
                              </a:lnTo>
                              <a:close/>
                              <a:moveTo>
                                <a:pt x="44350" y="32898"/>
                              </a:moveTo>
                              <a:lnTo>
                                <a:pt x="44350" y="56012"/>
                              </a:lnTo>
                              <a:lnTo>
                                <a:pt x="61845" y="56012"/>
                              </a:lnTo>
                              <a:cubicBezTo>
                                <a:pt x="65087" y="56012"/>
                                <a:pt x="67839" y="54911"/>
                                <a:pt x="70164" y="52771"/>
                              </a:cubicBezTo>
                              <a:cubicBezTo>
                                <a:pt x="72489" y="50631"/>
                                <a:pt x="73651" y="47940"/>
                                <a:pt x="73651" y="44699"/>
                              </a:cubicBezTo>
                              <a:cubicBezTo>
                                <a:pt x="73651" y="41092"/>
                                <a:pt x="72489" y="38218"/>
                                <a:pt x="70164" y="36077"/>
                              </a:cubicBezTo>
                              <a:cubicBezTo>
                                <a:pt x="67839" y="33937"/>
                                <a:pt x="65026" y="32837"/>
                                <a:pt x="61845" y="32837"/>
                              </a:cubicBezTo>
                              <a:lnTo>
                                <a:pt x="44350" y="32837"/>
                              </a:lnTo>
                              <a:close/>
                            </a:path>
                          </a:pathLst>
                        </a:custGeom>
                        <a:solidFill>
                          <a:srgbClr val="03BFD7"/>
                        </a:solidFill>
                        <a:ln w="611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E792AEF" id="Graphic 6" o:spid="_x0000_s1026" style="position:absolute;margin-left:38.25pt;margin-top:42.55pt;width:170.1pt;height:14.15pt;z-index:-251649023;mso-position-horizontal-relative:page;mso-position-vertical-relative:page" coordsize="59397,4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">
              <o:lock v:ext="edit" aspectratio="t"/>
              <v:group id="_x0000_s1027" style="position:absolute;width:58119;height:4957" coordsize="58119,4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Shape 9" o:spid="_x0000_s1028" style="position:absolute;left:16705;top:73;width:2855;height:4799;visibility:visible;mso-wrap-style:square;v-text-anchor:middle" coordsize="285550,47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" path="m,479891l,,284082,r,37423l40924,37423r,183566l279984,220989r,37362l40924,258351r,184056l285550,442407r,37423l,479830r,61xe" fillcolor="#03bfd7" stroked="f" strokeweight=".16975mm">
                  <v:stroke joinstyle="miter"/>
                  <v:path arrowok="t" o:connecttype="custom" o:connectlocs="0,479891;0,0;284082,0;284082,37423;40924,37423;40924,220989;279984,220989;279984,258351;40924,258351;40924,442407;285550,442407;285550,479830;0,479830" o:connectangles="0,0,0,0,0,0,0,0,0,0,0,0,0"/>
                </v:shape>
                <v:shape id="Freeform: Shape 10" o:spid="_x0000_s1029" style="position:absolute;left:3952;top:91;width:1484;height:2539;visibility:visible;mso-wrap-style:square;v-text-anchor:middle" coordsize="148341,253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" path="m,253948l,,147547,r,19812l21655,19812r,92823l145344,112635r,19812l21655,132447r,101628l148342,234075r,19812l61,253887r-61,61xe" fillcolor="#03bfd7" stroked="f" strokeweight=".16975mm">
                  <v:stroke joinstyle="miter"/>
                  <v:path arrowok="t" o:connecttype="custom" o:connectlocs="0,253948;0,0;147547,0;147547,19812;21655,19812;21655,112635;145344,112635;145344,132447;21655,132447;21655,234075;148342,234075;148342,253887;61,253887" o:connectangles="0,0,0,0,0,0,0,0,0,0,0,0,0"/>
                </v:shape>
                <v:shape id="Freeform: Shape 11" o:spid="_x0000_s1030" style="position:absolute;left:19968;top:73;width:4245;height:4799;visibility:visible;mso-wrap-style:square;v-text-anchor:middle" coordsize="424532,47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" path="m308000,297547r-196300,l40251,479891,,479891,187308,r42270,l424533,479891r-42270,l308000,297547xm126198,260797r166571,l208107,52037,126198,260797xe" fillcolor="#03bfd7" stroked="f" strokeweight=".16975mm">
                  <v:stroke joinstyle="miter"/>
                  <v:path arrowok="t" o:connecttype="custom" o:connectlocs="308000,297547;111700,297547;40251,479891;0,479891;187308,0;229578,0;424533,479891;382263,479891;308000,297547;126198,260797;292769,260797;208107,52037;126198,260797" o:connectangles="0,0,0,0,0,0,0,0,0,0,0,0,0"/>
                </v:shape>
                <v:shape id="Freeform: Shape 12" o:spid="_x0000_s1031" style="position:absolute;left:24632;top:73;width:3636;height:4799;visibility:visible;mso-wrap-style:square;v-text-anchor:middle" coordsize="363544,47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" path="m40924,70015r,409876l,479891,,,42270,,322559,412628,322559,r40985,l363544,479891r-42453,l40924,70015xe" fillcolor="#03bfd7" stroked="f" strokeweight=".16975mm">
                  <v:stroke joinstyle="miter"/>
                  <v:path arrowok="t" o:connecttype="custom" o:connectlocs="40924,70015;40924,479891;0,479891;0,0;42270,0;322559,412628;322559,0;363544,0;363544,479891;321091,479891;40924,70015" o:connectangles="0,0,0,0,0,0,0,0,0,0,0"/>
                </v:shape>
                <v:shape id="Freeform: Shape 13" o:spid="_x0000_s1032" style="position:absolute;left:33974;top:83;width:3035;height:4799;visibility:visible;mso-wrap-style:square;v-text-anchor:middle" coordsize="303534,47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" path="m,479891l,,96468,r,389758l303535,389758r,90133l,479891xe" fillcolor="#03bfd7" stroked="f" strokeweight=".16975mm">
                  <v:stroke joinstyle="miter"/>
                  <v:path arrowok="t" o:connecttype="custom" o:connectlocs="0,479891;0,0;96468,0;96468,389758;303535,389758;303535,479891;0,479891" o:connectangles="0,0,0,0,0,0,0"/>
                </v:shape>
                <v:shape id="Freeform: Shape 14" o:spid="_x0000_s1033" style="position:absolute;left:37593;top:83;width:3077;height:4799;visibility:visible;mso-wrap-style:square;v-text-anchor:middle" coordsize="307694,4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" path="m,479891l,,305492,r,90132l96407,90132r,99855l302067,189987r,88849l96407,278836r,110983l307695,389819r,90133l61,479952,,479891xe" fillcolor="#03bfd7" stroked="f" strokeweight=".16975mm">
                  <v:stroke joinstyle="miter"/>
                  <v:path arrowok="t" o:connecttype="custom" o:connectlocs="0,479891;0,0;305492,0;305492,90132;96407,90132;96407,189987;302067,189987;302067,278836;96407,278836;96407,389819;307695,389819;307695,479952;61,479952" o:connectangles="0,0,0,0,0,0,0,0,0,0,0,0,0"/>
                </v:shape>
                <v:shape id="Freeform: Shape 15" o:spid="_x0000_s1034" style="position:absolute;left:41106;top:83;width:4565;height:4799;visibility:visible;mso-wrap-style:square;v-text-anchor:middle" coordsize="456464,47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" path="m306655,348178r-164430,l95061,479891,,479891,173483,,274723,,456465,479891r-101974,l306593,348178r62,xm172077,266300r104787,l224134,121991,172138,266300r-61,xe" fillcolor="#03bfd7" stroked="f" strokeweight=".16975mm">
                  <v:stroke joinstyle="miter"/>
                  <v:path arrowok="t" o:connecttype="custom" o:connectlocs="306655,348178;142225,348178;95061,479891;0,479891;173483,0;274723,0;456465,479891;354491,479891;306593,348178;172077,266300;276864,266300;224134,121991;172138,266300" o:connectangles="0,0,0,0,0,0,0,0,0,0,0,0,0"/>
                </v:shape>
                <v:shape id="Freeform: Shape 16" o:spid="_x0000_s1035" style="position:absolute;left:46109;top:83;width:3996;height:4799;visibility:visible;mso-wrap-style:square;v-text-anchor:middle" coordsize="399635,47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" path="m93654,163632r,316259l,479891,,,99893,,305921,321823,305921,r93715,l399636,479891r-95795,l93654,163632xe" fillcolor="#03bfd7" stroked="f" strokeweight=".16975mm">
                  <v:stroke joinstyle="miter"/>
                  <v:path arrowok="t" o:connecttype="custom" o:connectlocs="93654,163632;93654,479891;0,479891;0,0;99893,0;305921,321823;305921,0;399636,0;399636,479891;303841,479891;93654,163632" o:connectangles="0,0,0,0,0,0,0,0,0,0,0"/>
                </v:shape>
                <v:shape id="Freeform: Shape 18" o:spid="_x0000_s1036" style="position:absolute;left:6767;width:4905;height:4902;visibility:visible;mso-wrap-style:square;v-text-anchor:middle" coordsize="490537,490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" path="m245299,490225c110109,490225,,380219,,245143,,110067,110109,,245299,,380489,,490537,109944,490537,245143v,135199,-109987,245082,-245238,245082xm245299,41764v-112189,,-203457,91233,-203457,203379c41842,357289,133110,448461,245299,448461v112190,,203397,-91172,203397,-203318c448696,132997,357489,41764,245299,41764xe" fillcolor="#03bfd7" stroked="f" strokeweight=".16975mm">
                  <v:stroke joinstyle="miter"/>
                  <v:path arrowok="t" o:connecttype="custom" o:connectlocs="245299,490225;0,245143;245299,0;490537,245143;245299,490225;245299,41764;41842,245143;245299,448461;448696,245143;245299,41764" o:connectangles="0,0,0,0,0,0,0,0,0,0"/>
                </v:shape>
                <v:shape id="Freeform: Shape 19" o:spid="_x0000_s1037" style="position:absolute;left:29562;top:17;width:3799;height:4902;visibility:visible;mso-wrap-style:square;v-text-anchor:middle" coordsize="379938,490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" path="m245177,399603v-85212,,-154581,-69342,-154581,-154460c90596,160025,160026,90560,245177,90560v57869,,108274,32042,134762,79065l379939,40541c341278,14920,294910,,245177,,109926,,,109944,,245143,,380342,109926,490225,245177,490225v49794,,96101,-14982,134762,-40603l379939,320477v-26488,47146,-76893,79065,-134762,79065l245177,399603xe" fillcolor="#03bfd7" stroked="f" strokeweight=".16975mm">
                  <v:stroke joinstyle="miter"/>
                  <v:path arrowok="t" o:connecttype="custom" o:connectlocs="245177,399603;90596,245143;245177,90560;379939,169625;379939,40541;245177,0;0,245143;245177,490225;379939,449622;379939,320477;245177,399542" o:connectangles="0,0,0,0,0,0,0,0,0,0,0"/>
                </v:shape>
                <v:shape id="Freeform: Shape 20" o:spid="_x0000_s1038" style="position:absolute;left:12270;width:3837;height:4902;visibility:visible;mso-wrap-style:square;v-text-anchor:middle" coordsize="383670,490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" path="m245238,448461c133049,448461,41842,357289,41842,245143v,-112146,91207,-203379,203396,-203379c298702,41764,347273,62616,383670,96553r,-53566c344275,15960,296623,,245238,,109987,,,109944,,245143,,380342,109987,490225,245238,490225v51323,,98976,-15960,138432,-43049l383670,393611v-36336,33876,-84968,54788,-138432,54788l245238,448461xe" fillcolor="#03bfd7" stroked="f" strokeweight=".16975mm">
                  <v:stroke joinstyle="miter"/>
                  <v:path arrowok="t" o:connecttype="custom" o:connectlocs="245238,448461;41842,245143;245238,41764;383670,96553;383670,42987;245238,0;0,245143;245238,490225;383670,447176;383670,393611;245238,448399" o:connectangles="0,0,0,0,0,0,0,0,0,0,0"/>
                </v:shape>
                <v:shape id="Freeform: Shape 21" o:spid="_x0000_s1039" style="position:absolute;left:50722;top:68;width:3830;height:4889;visibility:visible;mso-wrap-style:square;v-text-anchor:middle" coordsize="382997,48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" path="m,292716l,,96407,r,292716c96407,355821,126259,398808,192202,398808v65943,,94389,-44393,94389,-106826l286591,r96406,l382997,291982v,113797,-66616,196959,-192141,196959c65332,488941,61,410610,61,292716r-61,xe" fillcolor="#03bfd7" stroked="f" strokeweight=".16975mm">
                  <v:stroke joinstyle="miter"/>
                  <v:path arrowok="t" o:connecttype="custom" o:connectlocs="0,292716;0,0;96407,0;96407,292716;192202,398808;286591,291982;286591,0;382997,0;382997,291982;190856,488941;61,292716" o:connectangles="0,0,0,0,0,0,0,0,0,0,0"/>
                </v:shape>
                <v:shape id="Freeform: Shape 22" o:spid="_x0000_s1040" style="position:absolute;left:55163;top:68;width:2956;height:4800;visibility:visible;mso-wrap-style:square;v-text-anchor:middle" coordsize="295582,480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" path="m148464,278836r-52730,l95734,480013,,480013,,,148464,v95734,,147118,49224,147118,138011c295582,226798,237286,278774,148464,278774r,62xm95734,83284r,112329l140817,195613v35419,,54872,-22869,54872,-56868c195689,104747,176236,83284,140817,83284r-45083,xe" fillcolor="#03bfd7" stroked="f" strokeweight=".16975mm">
                  <v:stroke joinstyle="miter"/>
                  <v:path arrowok="t" o:connecttype="custom" o:connectlocs="148464,278836;95734,278836;95734,480013;0,480013;0,0;148464,0;295582,138011;148464,278774;95734,83284;95734,195613;140817,195613;195689,138745;140817,83284;95734,83284" o:connectangles="0,0,0,0,0,0,0,0,0,0,0,0,0,0"/>
                </v:shape>
                <v:group id="_x0000_s1041" style="position:absolute;top:91;width:3565;height:2539" coordorigin=",9111" coordsize="356509,253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42" style="position:absolute;top:9111;width:136657;height:253948;visibility:visible;mso-wrap-style:square;v-text-anchor:middle" coordsize="136657,253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" path="m78667,19873r,234075l57012,253948r,-234075l,19873,,,136658,r,19812l78667,19812r,61xe" fillcolor="#03bfd7" stroked="f" strokeweight=".16975mm">
                    <v:stroke joinstyle="miter"/>
                    <v:path arrowok="t" o:connecttype="custom" o:connectlocs="78667,19873;78667,253948;57012,253948;57012,19873;0,19873;0,0;136658,0;136658,19812;78667,19812" o:connectangles="0,0,0,0,0,0,0,0,0"/>
                  </v:shape>
                  <v:shape id="Freeform: Shape 25" o:spid="_x0000_s1043" style="position:absolute;left:172932;top:9111;width:183576;height:253948;visibility:visible;mso-wrap-style:square;v-text-anchor:middle" coordsize="183576,253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" path="m183577,253948r-21655,l161922,131407r-140267,l21655,253948,,253948,,,21655,r,111228l161922,111228,161922,r21655,l183577,253948xe" fillcolor="#03bfd7" stroked="f" strokeweight=".16975mm">
                    <v:stroke joinstyle="miter"/>
                    <v:path arrowok="t" o:connecttype="custom" o:connectlocs="183577,253948;161922,253948;161922,131407;21655,131407;21655,253948;0,253948;0,0;21655,0;21655,111228;161922,111228;161922,0;183577,0;183577,253948" o:connectangles="0,0,0,0,0,0,0,0,0,0,0,0,0"/>
                  </v:shape>
                </v:group>
              </v:group>
              <v:shape id="Freeform: Shape 26" o:spid="_x0000_s1044" style="position:absolute;left:58247;top:67;width:1142;height:1145;visibility:visible;mso-wrap-style:square;v-text-anchor:middle" coordsize="114146,114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" path="m28384,106765c19697,101628,12785,94718,7646,85974,2508,77230,,67691,,57235,,46778,2569,37239,7646,28495,12724,19751,19636,12841,28384,7705,37070,2568,46613,,57073,,67534,,77015,2568,85763,7705v8686,5136,15599,12046,20737,20790c111639,37239,114147,46778,114147,57235v,10456,-2570,19995,-7647,28739c101423,94718,94449,101628,85763,106765v-8687,5136,-18229,7704,-28690,7704c46613,114469,37131,111901,28384,106765xm32666,15165c25203,19506,19330,25376,15048,32837,10766,40297,8564,48429,8564,57235v,8805,2141,16938,6484,24275c19391,88848,25203,94780,32666,99182v7463,4403,15537,6604,24346,6604c65821,105786,73896,103585,81236,99182,88577,94780,94449,88909,98854,81510v4404,-7398,6606,-15470,6606,-24275c105460,48429,103258,40297,98854,32837,94449,25376,88577,19506,81236,15165,73896,10823,65821,8683,57012,8683v-8809,,-16944,2140,-24346,6482xm55666,64389r-11316,l44350,90194r-9176,l35174,24826r26671,c67779,24826,72794,26661,76893,30329v4099,3669,6179,8500,6179,14370c83072,49163,82031,52832,79952,55706v-2080,2874,-4466,4953,-7158,6298c70103,63349,67962,64022,66310,64022l83806,90132r-11317,l55544,64328r122,61xm44350,32898r,23114l61845,56012v3242,,5994,-1101,8319,-3241c72489,50631,73651,47940,73651,44699v,-3607,-1162,-6481,-3487,-8622c67839,33937,65026,32837,61845,32837r-17495,l44350,32898xe" fillcolor="#03bfd7" stroked="f" strokeweight=".16975mm">
                <v:stroke joinstyle="miter"/>
                <v:path arrowok="t" o:connecttype="custom" o:connectlocs="28384,106765;7646,85974;0,57235;7646,28495;28384,7705;57073,0;85763,7705;106500,28495;114147,57235;106500,85974;85763,106765;57073,114469;28384,106765;32666,15165;15048,32837;8564,57235;15048,81510;32666,99182;57012,105786;81236,99182;98854,81510;105460,57235;98854,32837;81236,15165;57012,8683;32666,15165;55666,64389;44350,64389;44350,90194;35174,90194;35174,24826;61845,24826;76893,30329;83072,44699;79952,55706;72794,62004;66310,64022;83806,90132;72489,90132;55544,64328;44350,32898;44350,56012;61845,56012;70164,52771;73651,44699;70164,36077;61845,32837;44350,32837" o:connectangles="0,0,0,0,0,0,0,0,0,0,0,0,0,0,0,0,0,0,0,0,0,0,0,0,0,0,0,0,0,0,0,0,0,0,0,0,0,0,0,0,0,0,0,0,0,0,0,0"/>
              </v:shape>
              <w10:wrap anchorx="page" anchory="page"/>
            </v:group>
          </w:pict>
        </mc:Fallback>
      </mc:AlternateContent>
    </w:r>
  </w:p>
  <w:p w14:paraId="304E3F3F" w14:textId="77777777" w:rsidR="009A2DBA" w:rsidRPr="00612C8C" w:rsidRDefault="009821DA">
    <w:pPr>
      <w:pStyle w:val="Header"/>
      <w:rPr>
        <w:i/>
      </w:rPr>
    </w:pPr>
    <w:r w:rsidRPr="009821DA">
      <w:rPr>
        <w:noProof/>
        <w:lang w:val="fr-FR" w:eastAsia="fr-F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B36739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222FFC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CA2875"/>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07A14AB8"/>
    <w:multiLevelType w:val="hybridMultilevel"/>
    <w:tmpl w:val="701EA76A"/>
    <w:lvl w:ilvl="0" w:tplc="F6744444">
      <w:start w:val="1"/>
      <w:numFmt w:val="upperLetter"/>
      <w:lvlText w:val="%1."/>
      <w:lvlJc w:val="left"/>
      <w:pPr>
        <w:ind w:left="720" w:hanging="360"/>
      </w:pPr>
      <w:rPr>
        <w:rFonts w:hint="default"/>
        <w:color w:val="01CBE1"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4436EA"/>
    <w:multiLevelType w:val="hybridMultilevel"/>
    <w:tmpl w:val="F044E96C"/>
    <w:lvl w:ilvl="0" w:tplc="F1C2428E">
      <w:start w:val="1"/>
      <w:numFmt w:val="upperLetter"/>
      <w:lvlText w:val="%1."/>
      <w:lvlJc w:val="left"/>
      <w:pPr>
        <w:ind w:left="720" w:hanging="360"/>
      </w:pPr>
      <w:rPr>
        <w:rFonts w:hint="default"/>
        <w:color w:val="01CBE1"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7054DA"/>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115F1BD8"/>
    <w:multiLevelType w:val="multilevel"/>
    <w:tmpl w:val="0D68CA72"/>
    <w:numStyleLink w:val="Bulletlist"/>
  </w:abstractNum>
  <w:abstractNum w:abstractNumId="7" w15:restartNumberingAfterBreak="0">
    <w:nsid w:val="131071FC"/>
    <w:multiLevelType w:val="multilevel"/>
    <w:tmpl w:val="4508BD58"/>
    <w:numStyleLink w:val="Headinglist"/>
  </w:abstractNum>
  <w:abstractNum w:abstractNumId="8" w15:restartNumberingAfterBreak="0">
    <w:nsid w:val="1C773B10"/>
    <w:multiLevelType w:val="hybridMultilevel"/>
    <w:tmpl w:val="160C0DB8"/>
    <w:lvl w:ilvl="0" w:tplc="92C28044">
      <w:start w:val="1"/>
      <w:numFmt w:val="bullet"/>
      <w:lvlText w:val=""/>
      <w:lvlJc w:val="left"/>
      <w:pPr>
        <w:ind w:left="1080" w:hanging="360"/>
      </w:pPr>
      <w:rPr>
        <w:rFonts w:ascii="Symbol" w:hAnsi="Symbol"/>
      </w:rPr>
    </w:lvl>
    <w:lvl w:ilvl="1" w:tplc="1FD0E4B2">
      <w:start w:val="1"/>
      <w:numFmt w:val="bullet"/>
      <w:lvlText w:val=""/>
      <w:lvlJc w:val="left"/>
      <w:pPr>
        <w:ind w:left="1080" w:hanging="360"/>
      </w:pPr>
      <w:rPr>
        <w:rFonts w:ascii="Symbol" w:hAnsi="Symbol"/>
      </w:rPr>
    </w:lvl>
    <w:lvl w:ilvl="2" w:tplc="43800D40">
      <w:start w:val="1"/>
      <w:numFmt w:val="bullet"/>
      <w:lvlText w:val=""/>
      <w:lvlJc w:val="left"/>
      <w:pPr>
        <w:ind w:left="1080" w:hanging="360"/>
      </w:pPr>
      <w:rPr>
        <w:rFonts w:ascii="Symbol" w:hAnsi="Symbol"/>
      </w:rPr>
    </w:lvl>
    <w:lvl w:ilvl="3" w:tplc="BBCC2CDA">
      <w:start w:val="1"/>
      <w:numFmt w:val="bullet"/>
      <w:lvlText w:val=""/>
      <w:lvlJc w:val="left"/>
      <w:pPr>
        <w:ind w:left="1080" w:hanging="360"/>
      </w:pPr>
      <w:rPr>
        <w:rFonts w:ascii="Symbol" w:hAnsi="Symbol"/>
      </w:rPr>
    </w:lvl>
    <w:lvl w:ilvl="4" w:tplc="0810C624">
      <w:start w:val="1"/>
      <w:numFmt w:val="bullet"/>
      <w:lvlText w:val=""/>
      <w:lvlJc w:val="left"/>
      <w:pPr>
        <w:ind w:left="1080" w:hanging="360"/>
      </w:pPr>
      <w:rPr>
        <w:rFonts w:ascii="Symbol" w:hAnsi="Symbol"/>
      </w:rPr>
    </w:lvl>
    <w:lvl w:ilvl="5" w:tplc="CE30C77A">
      <w:start w:val="1"/>
      <w:numFmt w:val="bullet"/>
      <w:lvlText w:val=""/>
      <w:lvlJc w:val="left"/>
      <w:pPr>
        <w:ind w:left="1080" w:hanging="360"/>
      </w:pPr>
      <w:rPr>
        <w:rFonts w:ascii="Symbol" w:hAnsi="Symbol"/>
      </w:rPr>
    </w:lvl>
    <w:lvl w:ilvl="6" w:tplc="36387160">
      <w:start w:val="1"/>
      <w:numFmt w:val="bullet"/>
      <w:lvlText w:val=""/>
      <w:lvlJc w:val="left"/>
      <w:pPr>
        <w:ind w:left="1080" w:hanging="360"/>
      </w:pPr>
      <w:rPr>
        <w:rFonts w:ascii="Symbol" w:hAnsi="Symbol"/>
      </w:rPr>
    </w:lvl>
    <w:lvl w:ilvl="7" w:tplc="CC0EB266">
      <w:start w:val="1"/>
      <w:numFmt w:val="bullet"/>
      <w:lvlText w:val=""/>
      <w:lvlJc w:val="left"/>
      <w:pPr>
        <w:ind w:left="1080" w:hanging="360"/>
      </w:pPr>
      <w:rPr>
        <w:rFonts w:ascii="Symbol" w:hAnsi="Symbol"/>
      </w:rPr>
    </w:lvl>
    <w:lvl w:ilvl="8" w:tplc="A68E4604">
      <w:start w:val="1"/>
      <w:numFmt w:val="bullet"/>
      <w:lvlText w:val=""/>
      <w:lvlJc w:val="left"/>
      <w:pPr>
        <w:ind w:left="1080" w:hanging="360"/>
      </w:pPr>
      <w:rPr>
        <w:rFonts w:ascii="Symbol" w:hAnsi="Symbol"/>
      </w:rPr>
    </w:lvl>
  </w:abstractNum>
  <w:abstractNum w:abstractNumId="9" w15:restartNumberingAfterBreak="0">
    <w:nsid w:val="1E915AD4"/>
    <w:multiLevelType w:val="hybridMultilevel"/>
    <w:tmpl w:val="7F1826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07B3691"/>
    <w:multiLevelType w:val="multilevel"/>
    <w:tmpl w:val="5600A40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6F07F31"/>
    <w:multiLevelType w:val="hybridMultilevel"/>
    <w:tmpl w:val="9B28D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7AD57ED"/>
    <w:multiLevelType w:val="hybridMultilevel"/>
    <w:tmpl w:val="CC22B718"/>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9141AF0"/>
    <w:multiLevelType w:val="hybridMultilevel"/>
    <w:tmpl w:val="AAD679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987FB1"/>
    <w:multiLevelType w:val="hybridMultilevel"/>
    <w:tmpl w:val="DF44EBC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DAA01E1"/>
    <w:multiLevelType w:val="hybridMultilevel"/>
    <w:tmpl w:val="842E3E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E036945"/>
    <w:multiLevelType w:val="hybridMultilevel"/>
    <w:tmpl w:val="929282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43E712F"/>
    <w:multiLevelType w:val="multilevel"/>
    <w:tmpl w:val="89482298"/>
    <w:numStyleLink w:val="Numberinglist"/>
  </w:abstractNum>
  <w:abstractNum w:abstractNumId="18" w15:restartNumberingAfterBreak="0">
    <w:nsid w:val="34F133E7"/>
    <w:multiLevelType w:val="multilevel"/>
    <w:tmpl w:val="8EF032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8357F19"/>
    <w:multiLevelType w:val="multilevel"/>
    <w:tmpl w:val="89482298"/>
    <w:numStyleLink w:val="Numberinglist"/>
  </w:abstractNum>
  <w:abstractNum w:abstractNumId="20" w15:restartNumberingAfterBreak="0">
    <w:nsid w:val="38F96085"/>
    <w:multiLevelType w:val="multilevel"/>
    <w:tmpl w:val="22300558"/>
    <w:styleLink w:val="Headings"/>
    <w:lvl w:ilvl="0">
      <w:start w:val="1"/>
      <w:numFmt w:val="decimal"/>
      <w:lvlText w:val="%1."/>
      <w:lvlJc w:val="left"/>
      <w:pPr>
        <w:tabs>
          <w:tab w:val="num" w:pos="1134"/>
        </w:tabs>
        <w:ind w:left="1134" w:hanging="1134"/>
      </w:pPr>
      <w:rPr>
        <w:rFonts w:ascii="Arial" w:hAnsi="Arial" w:hint="default"/>
        <w:b/>
        <w:i w:val="0"/>
        <w:sz w:val="24"/>
        <w:u w:val="none"/>
      </w:rPr>
    </w:lvl>
    <w:lvl w:ilvl="1">
      <w:start w:val="1"/>
      <w:numFmt w:val="decimal"/>
      <w:lvlText w:val="%1.%2"/>
      <w:lvlJc w:val="left"/>
      <w:pPr>
        <w:tabs>
          <w:tab w:val="num" w:pos="1134"/>
        </w:tabs>
        <w:ind w:left="1134" w:hanging="1134"/>
      </w:pPr>
      <w:rPr>
        <w:rFonts w:ascii="Arial" w:hAnsi="Arial" w:hint="default"/>
        <w:b/>
        <w:i w:val="0"/>
        <w:sz w:val="24"/>
        <w:u w:val="none"/>
      </w:rPr>
    </w:lvl>
    <w:lvl w:ilvl="2">
      <w:start w:val="1"/>
      <w:numFmt w:val="decimal"/>
      <w:lvlText w:val="%1.%2.%3"/>
      <w:lvlJc w:val="left"/>
      <w:pPr>
        <w:tabs>
          <w:tab w:val="num" w:pos="1134"/>
        </w:tabs>
        <w:ind w:left="1134" w:hanging="1134"/>
      </w:pPr>
      <w:rPr>
        <w:rFonts w:ascii="Arial" w:hAnsi="Arial" w:hint="default"/>
        <w:b/>
        <w:i w:val="0"/>
        <w:sz w:val="24"/>
        <w:u w:val="none"/>
      </w:rPr>
    </w:lvl>
    <w:lvl w:ilvl="3">
      <w:start w:val="1"/>
      <w:numFmt w:val="decimal"/>
      <w:lvlText w:val="%1.%2.%3.%4"/>
      <w:lvlJc w:val="left"/>
      <w:pPr>
        <w:tabs>
          <w:tab w:val="num" w:pos="1134"/>
        </w:tabs>
        <w:ind w:left="1134" w:hanging="1134"/>
      </w:pPr>
      <w:rPr>
        <w:rFonts w:ascii="Arial" w:hAnsi="Arial" w:hint="default"/>
        <w:b/>
        <w:i w:val="0"/>
        <w:sz w:val="24"/>
        <w:u w:val="none"/>
      </w:rPr>
    </w:lvl>
    <w:lvl w:ilvl="4">
      <w:start w:val="1"/>
      <w:numFmt w:val="upperLetter"/>
      <w:lvlRestart w:val="0"/>
      <w:lvlText w:val="appendix %5"/>
      <w:lvlJc w:val="left"/>
      <w:pPr>
        <w:tabs>
          <w:tab w:val="num" w:pos="2275"/>
        </w:tabs>
        <w:ind w:left="2275" w:hanging="2275"/>
      </w:pPr>
      <w:rPr>
        <w:rFonts w:ascii="Arial" w:hAnsi="Arial" w:hint="default"/>
        <w:b/>
        <w:i w:val="0"/>
        <w:caps/>
        <w:sz w:val="22"/>
      </w:rPr>
    </w:lvl>
    <w:lvl w:ilvl="5">
      <w:start w:val="1"/>
      <w:numFmt w:val="decimal"/>
      <w:lvlText w:val="appendix %5.%6"/>
      <w:lvlJc w:val="left"/>
      <w:pPr>
        <w:tabs>
          <w:tab w:val="num" w:pos="3445"/>
        </w:tabs>
        <w:ind w:left="1170" w:firstLine="0"/>
      </w:pPr>
      <w:rPr>
        <w:rFonts w:ascii="Arial" w:hAnsi="Arial" w:hint="default"/>
        <w:b/>
        <w:i w:val="0"/>
        <w:caps/>
        <w:sz w:val="22"/>
      </w:rPr>
    </w:lvl>
    <w:lvl w:ilvl="6">
      <w:start w:val="1"/>
      <w:numFmt w:val="decimal"/>
      <w:lvlText w:val="appendix %5.%6.%7"/>
      <w:lvlJc w:val="left"/>
      <w:pPr>
        <w:tabs>
          <w:tab w:val="num" w:pos="2275"/>
        </w:tabs>
        <w:ind w:left="0" w:firstLine="0"/>
      </w:pPr>
      <w:rPr>
        <w:rFonts w:ascii="Arial" w:hAnsi="Arial" w:hint="default"/>
        <w:b/>
        <w:i w:val="0"/>
        <w:caps/>
        <w:sz w:val="22"/>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3C8F708A"/>
    <w:multiLevelType w:val="multilevel"/>
    <w:tmpl w:val="89482298"/>
    <w:styleLink w:val="Numberinglist"/>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E5B6EEC"/>
    <w:multiLevelType w:val="hybridMultilevel"/>
    <w:tmpl w:val="285EF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6A0D24"/>
    <w:multiLevelType w:val="multilevel"/>
    <w:tmpl w:val="4508BD58"/>
    <w:styleLink w:val="Headinglist"/>
    <w:lvl w:ilvl="0">
      <w:start w:val="1"/>
      <w:numFmt w:val="decimal"/>
      <w:pStyle w:val="Heading1"/>
      <w:lvlText w:val="%1."/>
      <w:lvlJc w:val="left"/>
      <w:pPr>
        <w:tabs>
          <w:tab w:val="num" w:pos="720"/>
        </w:tabs>
        <w:ind w:left="720" w:hanging="720"/>
      </w:pPr>
      <w:rPr>
        <w:rFonts w:ascii="Proxima Nova Light" w:hAnsi="Proxima Nova Light" w:hint="default"/>
        <w:b w:val="0"/>
        <w:i w:val="0"/>
        <w:caps/>
        <w:color w:val="01CBE1" w:themeColor="accent1"/>
        <w:sz w:val="64"/>
      </w:rPr>
    </w:lvl>
    <w:lvl w:ilvl="1">
      <w:start w:val="1"/>
      <w:numFmt w:val="decimal"/>
      <w:pStyle w:val="Heading2"/>
      <w:lvlText w:val="%1.%2"/>
      <w:lvlJc w:val="left"/>
      <w:pPr>
        <w:tabs>
          <w:tab w:val="num" w:pos="720"/>
        </w:tabs>
        <w:ind w:left="720" w:hanging="720"/>
      </w:pPr>
      <w:rPr>
        <w:rFonts w:ascii="Proxima Nova" w:hAnsi="Proxima Nova" w:hint="default"/>
        <w:b/>
        <w:i w:val="0"/>
        <w:caps/>
        <w:color w:val="01283C" w:themeColor="text1"/>
        <w:sz w:val="28"/>
      </w:rPr>
    </w:lvl>
    <w:lvl w:ilvl="2">
      <w:start w:val="1"/>
      <w:numFmt w:val="decimal"/>
      <w:pStyle w:val="Heading3"/>
      <w:lvlText w:val="%1.%2.%3"/>
      <w:lvlJc w:val="left"/>
      <w:pPr>
        <w:tabs>
          <w:tab w:val="num" w:pos="720"/>
        </w:tabs>
        <w:ind w:left="720" w:hanging="720"/>
      </w:pPr>
      <w:rPr>
        <w:rFonts w:ascii="Proxima Nova" w:hAnsi="Proxima Nova" w:hint="default"/>
        <w:b/>
        <w:i w:val="0"/>
        <w:caps w:val="0"/>
        <w:color w:val="01283C" w:themeColor="text1"/>
        <w:sz w:val="20"/>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9"/>
        </w:tabs>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24" w15:restartNumberingAfterBreak="0">
    <w:nsid w:val="417741DB"/>
    <w:multiLevelType w:val="multilevel"/>
    <w:tmpl w:val="0D68CA72"/>
    <w:styleLink w:val="Bulletlist"/>
    <w:lvl w:ilvl="0">
      <w:start w:val="1"/>
      <w:numFmt w:val="bullet"/>
      <w:pStyle w:val="ListBullet"/>
      <w:lvlText w:val="•"/>
      <w:lvlJc w:val="left"/>
      <w:pPr>
        <w:ind w:left="360" w:hanging="360"/>
      </w:pPr>
      <w:rPr>
        <w:rFonts w:ascii="Calibri" w:hAnsi="Calibri" w:hint="default"/>
        <w:color w:val="01283C" w:themeColor="text1"/>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Calibri" w:hAnsi="Calibri"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2D77535"/>
    <w:multiLevelType w:val="hybridMultilevel"/>
    <w:tmpl w:val="9E62B69A"/>
    <w:lvl w:ilvl="0" w:tplc="E1F05C0E">
      <w:start w:val="1"/>
      <w:numFmt w:val="upperLetter"/>
      <w:lvlText w:val="%1."/>
      <w:lvlJc w:val="left"/>
      <w:pPr>
        <w:ind w:left="720" w:hanging="360"/>
      </w:pPr>
      <w:rPr>
        <w:rFonts w:hint="default"/>
        <w:color w:val="01CBE1"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F96791"/>
    <w:multiLevelType w:val="hybridMultilevel"/>
    <w:tmpl w:val="E04EAC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83C71FB"/>
    <w:multiLevelType w:val="hybridMultilevel"/>
    <w:tmpl w:val="DB504A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A22E5A"/>
    <w:multiLevelType w:val="hybridMultilevel"/>
    <w:tmpl w:val="CBEC97C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F1314AB"/>
    <w:multiLevelType w:val="hybridMultilevel"/>
    <w:tmpl w:val="33B65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7D05F21"/>
    <w:multiLevelType w:val="hybridMultilevel"/>
    <w:tmpl w:val="7E5ADE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69827ED4"/>
    <w:multiLevelType w:val="multilevel"/>
    <w:tmpl w:val="4508BD58"/>
    <w:numStyleLink w:val="Headinglist"/>
  </w:abstractNum>
  <w:abstractNum w:abstractNumId="32" w15:restartNumberingAfterBreak="0">
    <w:nsid w:val="6BC00628"/>
    <w:multiLevelType w:val="hybridMultilevel"/>
    <w:tmpl w:val="299A7D4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D6E5A85"/>
    <w:multiLevelType w:val="multilevel"/>
    <w:tmpl w:val="0D68CA72"/>
    <w:numStyleLink w:val="Bulletlist"/>
  </w:abstractNum>
  <w:abstractNum w:abstractNumId="34" w15:restartNumberingAfterBreak="0">
    <w:nsid w:val="6FA44874"/>
    <w:multiLevelType w:val="multilevel"/>
    <w:tmpl w:val="4508BD58"/>
    <w:numStyleLink w:val="Headinglist"/>
  </w:abstractNum>
  <w:abstractNum w:abstractNumId="35" w15:restartNumberingAfterBreak="0">
    <w:nsid w:val="773632FB"/>
    <w:multiLevelType w:val="hybridMultilevel"/>
    <w:tmpl w:val="20B2C4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788306FF"/>
    <w:multiLevelType w:val="hybridMultilevel"/>
    <w:tmpl w:val="2DCE82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7A590534"/>
    <w:multiLevelType w:val="hybridMultilevel"/>
    <w:tmpl w:val="88CC7BE4"/>
    <w:lvl w:ilvl="0" w:tplc="3BEC36C4">
      <w:start w:val="1"/>
      <w:numFmt w:val="upperLetter"/>
      <w:lvlText w:val="%1."/>
      <w:lvlJc w:val="left"/>
      <w:pPr>
        <w:ind w:left="720" w:hanging="360"/>
      </w:pPr>
      <w:rPr>
        <w:rFonts w:hint="default"/>
        <w:color w:val="01CBE1"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6B20E8"/>
    <w:multiLevelType w:val="hybridMultilevel"/>
    <w:tmpl w:val="00DEBB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79144D"/>
    <w:multiLevelType w:val="hybridMultilevel"/>
    <w:tmpl w:val="6ABC27F4"/>
    <w:lvl w:ilvl="0" w:tplc="EF5891AE">
      <w:start w:val="77"/>
      <w:numFmt w:val="bullet"/>
      <w:lvlText w:val="-"/>
      <w:lvlJc w:val="left"/>
      <w:pPr>
        <w:ind w:left="720" w:hanging="360"/>
      </w:pPr>
      <w:rPr>
        <w:rFonts w:ascii="Proxima Nova" w:eastAsiaTheme="minorHAnsi" w:hAnsi="Proxima Nov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CDA1A86"/>
    <w:multiLevelType w:val="hybridMultilevel"/>
    <w:tmpl w:val="97E6DC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DCF470B"/>
    <w:multiLevelType w:val="hybridMultilevel"/>
    <w:tmpl w:val="9EFA525E"/>
    <w:lvl w:ilvl="0" w:tplc="C8F2A9F4">
      <w:numFmt w:val="bullet"/>
      <w:lvlText w:val="-"/>
      <w:lvlJc w:val="left"/>
      <w:pPr>
        <w:ind w:left="720" w:hanging="360"/>
      </w:pPr>
      <w:rPr>
        <w:rFonts w:ascii="Proxima Nova A" w:eastAsiaTheme="minorHAnsi" w:hAnsi="Proxima Nova 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E2B048F"/>
    <w:multiLevelType w:val="multilevel"/>
    <w:tmpl w:val="89482298"/>
    <w:numStyleLink w:val="Numberinglist"/>
  </w:abstractNum>
  <w:abstractNum w:abstractNumId="43" w15:restartNumberingAfterBreak="0">
    <w:nsid w:val="7EEC69EF"/>
    <w:multiLevelType w:val="multilevel"/>
    <w:tmpl w:val="0D68CA72"/>
    <w:numStyleLink w:val="Bulletlist"/>
  </w:abstractNum>
  <w:num w:numId="1" w16cid:durableId="1097747402">
    <w:abstractNumId w:val="20"/>
  </w:num>
  <w:num w:numId="2" w16cid:durableId="862981857">
    <w:abstractNumId w:val="10"/>
  </w:num>
  <w:num w:numId="3" w16cid:durableId="534270523">
    <w:abstractNumId w:val="24"/>
  </w:num>
  <w:num w:numId="4" w16cid:durableId="450053687">
    <w:abstractNumId w:val="33"/>
  </w:num>
  <w:num w:numId="5" w16cid:durableId="536701424">
    <w:abstractNumId w:val="21"/>
  </w:num>
  <w:num w:numId="6" w16cid:durableId="1742092812">
    <w:abstractNumId w:val="1"/>
  </w:num>
  <w:num w:numId="7" w16cid:durableId="199250514">
    <w:abstractNumId w:val="0"/>
  </w:num>
  <w:num w:numId="8" w16cid:durableId="734359137">
    <w:abstractNumId w:val="18"/>
  </w:num>
  <w:num w:numId="9" w16cid:durableId="14311050">
    <w:abstractNumId w:val="23"/>
  </w:num>
  <w:num w:numId="10" w16cid:durableId="11443970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4261932">
    <w:abstractNumId w:val="34"/>
  </w:num>
  <w:num w:numId="12" w16cid:durableId="1142843365">
    <w:abstractNumId w:val="42"/>
  </w:num>
  <w:num w:numId="13" w16cid:durableId="1398433862">
    <w:abstractNumId w:val="6"/>
  </w:num>
  <w:num w:numId="14" w16cid:durableId="1898972087">
    <w:abstractNumId w:val="19"/>
  </w:num>
  <w:num w:numId="15" w16cid:durableId="331838806">
    <w:abstractNumId w:val="5"/>
  </w:num>
  <w:num w:numId="16" w16cid:durableId="338388361">
    <w:abstractNumId w:val="2"/>
  </w:num>
  <w:num w:numId="17" w16cid:durableId="1202979035">
    <w:abstractNumId w:val="43"/>
  </w:num>
  <w:num w:numId="18" w16cid:durableId="1586919062">
    <w:abstractNumId w:val="17"/>
  </w:num>
  <w:num w:numId="19" w16cid:durableId="381558534">
    <w:abstractNumId w:val="31"/>
  </w:num>
  <w:num w:numId="20" w16cid:durableId="1432429616">
    <w:abstractNumId w:val="4"/>
  </w:num>
  <w:num w:numId="21" w16cid:durableId="761948927">
    <w:abstractNumId w:val="37"/>
  </w:num>
  <w:num w:numId="22" w16cid:durableId="103043929">
    <w:abstractNumId w:val="25"/>
  </w:num>
  <w:num w:numId="23" w16cid:durableId="829442613">
    <w:abstractNumId w:val="3"/>
  </w:num>
  <w:num w:numId="24" w16cid:durableId="295137404">
    <w:abstractNumId w:val="7"/>
  </w:num>
  <w:num w:numId="25" w16cid:durableId="1904485221">
    <w:abstractNumId w:val="11"/>
  </w:num>
  <w:num w:numId="26" w16cid:durableId="254828608">
    <w:abstractNumId w:val="9"/>
  </w:num>
  <w:num w:numId="27" w16cid:durableId="1369181646">
    <w:abstractNumId w:val="15"/>
  </w:num>
  <w:num w:numId="28" w16cid:durableId="1742677209">
    <w:abstractNumId w:val="29"/>
  </w:num>
  <w:num w:numId="29" w16cid:durableId="672877236">
    <w:abstractNumId w:val="16"/>
  </w:num>
  <w:num w:numId="30" w16cid:durableId="1511488559">
    <w:abstractNumId w:val="28"/>
  </w:num>
  <w:num w:numId="31" w16cid:durableId="1534883946">
    <w:abstractNumId w:val="13"/>
  </w:num>
  <w:num w:numId="32" w16cid:durableId="15428259">
    <w:abstractNumId w:val="40"/>
  </w:num>
  <w:num w:numId="33" w16cid:durableId="353774734">
    <w:abstractNumId w:val="38"/>
  </w:num>
  <w:num w:numId="34" w16cid:durableId="729038834">
    <w:abstractNumId w:val="35"/>
  </w:num>
  <w:num w:numId="35" w16cid:durableId="1152867848">
    <w:abstractNumId w:val="32"/>
  </w:num>
  <w:num w:numId="36" w16cid:durableId="2031176207">
    <w:abstractNumId w:val="30"/>
  </w:num>
  <w:num w:numId="37" w16cid:durableId="80670737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79270072">
    <w:abstractNumId w:val="12"/>
  </w:num>
  <w:num w:numId="39" w16cid:durableId="670982783">
    <w:abstractNumId w:val="39"/>
  </w:num>
  <w:num w:numId="40" w16cid:durableId="1592273564">
    <w:abstractNumId w:val="14"/>
  </w:num>
  <w:num w:numId="41" w16cid:durableId="170991917">
    <w:abstractNumId w:val="36"/>
  </w:num>
  <w:num w:numId="42" w16cid:durableId="2076392606">
    <w:abstractNumId w:val="26"/>
  </w:num>
  <w:num w:numId="43" w16cid:durableId="1995914172">
    <w:abstractNumId w:val="41"/>
  </w:num>
  <w:num w:numId="44" w16cid:durableId="80765173">
    <w:abstractNumId w:val="27"/>
  </w:num>
  <w:num w:numId="45" w16cid:durableId="940142997">
    <w:abstractNumId w:val="22"/>
  </w:num>
  <w:num w:numId="46" w16cid:durableId="102166122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TrueType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238"/>
  <w:drawingGridVerticalSpacing w:val="238"/>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E0MzY2sjQxMDJW0lEKTi0uzszPAykwrAUASf5vbywAAAA="/>
    <w:docVar w:name="doDocumentNumber" w:val="568734/1"/>
    <w:docVar w:name="Reference" w:val="Algemeen - 568734/1"/>
    <w:docVar w:name="WorksiteDocNumber" w:val="568734"/>
    <w:docVar w:name="WorksiteDocVersion" w:val="1"/>
  </w:docVars>
  <w:rsids>
    <w:rsidRoot w:val="00AF6B24"/>
    <w:rsid w:val="000004C6"/>
    <w:rsid w:val="00001AC0"/>
    <w:rsid w:val="00002DCF"/>
    <w:rsid w:val="00004B4A"/>
    <w:rsid w:val="00005B83"/>
    <w:rsid w:val="0000602A"/>
    <w:rsid w:val="00006AE8"/>
    <w:rsid w:val="00010664"/>
    <w:rsid w:val="00010A28"/>
    <w:rsid w:val="00010B8E"/>
    <w:rsid w:val="000112F0"/>
    <w:rsid w:val="00012313"/>
    <w:rsid w:val="000136D5"/>
    <w:rsid w:val="00017873"/>
    <w:rsid w:val="00017962"/>
    <w:rsid w:val="00017BAD"/>
    <w:rsid w:val="00022C6C"/>
    <w:rsid w:val="00024367"/>
    <w:rsid w:val="00024F8E"/>
    <w:rsid w:val="000302AB"/>
    <w:rsid w:val="000308EB"/>
    <w:rsid w:val="00031ECB"/>
    <w:rsid w:val="000327E8"/>
    <w:rsid w:val="00034F67"/>
    <w:rsid w:val="00035A40"/>
    <w:rsid w:val="00036C1B"/>
    <w:rsid w:val="0004047D"/>
    <w:rsid w:val="00041943"/>
    <w:rsid w:val="000446A0"/>
    <w:rsid w:val="000458DD"/>
    <w:rsid w:val="00045EAC"/>
    <w:rsid w:val="00050A31"/>
    <w:rsid w:val="00052142"/>
    <w:rsid w:val="0005214A"/>
    <w:rsid w:val="00052912"/>
    <w:rsid w:val="00054A47"/>
    <w:rsid w:val="00055033"/>
    <w:rsid w:val="00055148"/>
    <w:rsid w:val="00055C6F"/>
    <w:rsid w:val="000618DA"/>
    <w:rsid w:val="00062A6D"/>
    <w:rsid w:val="0006579B"/>
    <w:rsid w:val="00070DCE"/>
    <w:rsid w:val="00073D16"/>
    <w:rsid w:val="00074A38"/>
    <w:rsid w:val="00077813"/>
    <w:rsid w:val="00081D07"/>
    <w:rsid w:val="00082BEE"/>
    <w:rsid w:val="00082DE2"/>
    <w:rsid w:val="0008352D"/>
    <w:rsid w:val="00085AF4"/>
    <w:rsid w:val="0009015F"/>
    <w:rsid w:val="0009222D"/>
    <w:rsid w:val="000934D9"/>
    <w:rsid w:val="0009452B"/>
    <w:rsid w:val="000947BA"/>
    <w:rsid w:val="00095B51"/>
    <w:rsid w:val="00095ECF"/>
    <w:rsid w:val="00097BA2"/>
    <w:rsid w:val="000A2097"/>
    <w:rsid w:val="000A396C"/>
    <w:rsid w:val="000A4C96"/>
    <w:rsid w:val="000A4E80"/>
    <w:rsid w:val="000A5F7D"/>
    <w:rsid w:val="000A6688"/>
    <w:rsid w:val="000A7A4A"/>
    <w:rsid w:val="000B0A64"/>
    <w:rsid w:val="000B15AC"/>
    <w:rsid w:val="000B4CBF"/>
    <w:rsid w:val="000B6F35"/>
    <w:rsid w:val="000B7702"/>
    <w:rsid w:val="000C0240"/>
    <w:rsid w:val="000C028F"/>
    <w:rsid w:val="000C1357"/>
    <w:rsid w:val="000C2F1E"/>
    <w:rsid w:val="000C2F5A"/>
    <w:rsid w:val="000C3B40"/>
    <w:rsid w:val="000C41AF"/>
    <w:rsid w:val="000C4CB6"/>
    <w:rsid w:val="000C7C02"/>
    <w:rsid w:val="000D6808"/>
    <w:rsid w:val="000E3770"/>
    <w:rsid w:val="000E48A7"/>
    <w:rsid w:val="000E544D"/>
    <w:rsid w:val="000F69F1"/>
    <w:rsid w:val="000F7221"/>
    <w:rsid w:val="000F7A05"/>
    <w:rsid w:val="00100324"/>
    <w:rsid w:val="00101925"/>
    <w:rsid w:val="00102486"/>
    <w:rsid w:val="001027B1"/>
    <w:rsid w:val="00104258"/>
    <w:rsid w:val="00106689"/>
    <w:rsid w:val="001076F4"/>
    <w:rsid w:val="00107E3E"/>
    <w:rsid w:val="00112724"/>
    <w:rsid w:val="001128A1"/>
    <w:rsid w:val="00113960"/>
    <w:rsid w:val="00113F97"/>
    <w:rsid w:val="00114467"/>
    <w:rsid w:val="001150E2"/>
    <w:rsid w:val="0011518D"/>
    <w:rsid w:val="00117418"/>
    <w:rsid w:val="00121040"/>
    <w:rsid w:val="00121A14"/>
    <w:rsid w:val="00121B3F"/>
    <w:rsid w:val="00123229"/>
    <w:rsid w:val="00125F99"/>
    <w:rsid w:val="00127BB7"/>
    <w:rsid w:val="0014127F"/>
    <w:rsid w:val="00142B04"/>
    <w:rsid w:val="00142CB0"/>
    <w:rsid w:val="00144A4A"/>
    <w:rsid w:val="00145252"/>
    <w:rsid w:val="00145E43"/>
    <w:rsid w:val="00146034"/>
    <w:rsid w:val="00150019"/>
    <w:rsid w:val="00150BFD"/>
    <w:rsid w:val="00155219"/>
    <w:rsid w:val="00156BC7"/>
    <w:rsid w:val="001575D3"/>
    <w:rsid w:val="00157601"/>
    <w:rsid w:val="00160BF9"/>
    <w:rsid w:val="00161235"/>
    <w:rsid w:val="0016162D"/>
    <w:rsid w:val="00161C2A"/>
    <w:rsid w:val="00162FAB"/>
    <w:rsid w:val="001630A8"/>
    <w:rsid w:val="00164A1A"/>
    <w:rsid w:val="00164E1C"/>
    <w:rsid w:val="00165390"/>
    <w:rsid w:val="00166672"/>
    <w:rsid w:val="0016793E"/>
    <w:rsid w:val="00167B18"/>
    <w:rsid w:val="00167D7B"/>
    <w:rsid w:val="00173B36"/>
    <w:rsid w:val="00175512"/>
    <w:rsid w:val="001760CE"/>
    <w:rsid w:val="001767B9"/>
    <w:rsid w:val="0017782A"/>
    <w:rsid w:val="001779B0"/>
    <w:rsid w:val="00177D5A"/>
    <w:rsid w:val="00177DEE"/>
    <w:rsid w:val="001806BA"/>
    <w:rsid w:val="00180D88"/>
    <w:rsid w:val="00181C82"/>
    <w:rsid w:val="001832A2"/>
    <w:rsid w:val="00185871"/>
    <w:rsid w:val="0018612F"/>
    <w:rsid w:val="00186C9B"/>
    <w:rsid w:val="00187070"/>
    <w:rsid w:val="00190DA6"/>
    <w:rsid w:val="00191938"/>
    <w:rsid w:val="00196D2B"/>
    <w:rsid w:val="0019748C"/>
    <w:rsid w:val="00197492"/>
    <w:rsid w:val="001A0432"/>
    <w:rsid w:val="001A07F0"/>
    <w:rsid w:val="001A1DB2"/>
    <w:rsid w:val="001A3244"/>
    <w:rsid w:val="001A50BD"/>
    <w:rsid w:val="001A5EE9"/>
    <w:rsid w:val="001A77BB"/>
    <w:rsid w:val="001A7B0F"/>
    <w:rsid w:val="001B00E1"/>
    <w:rsid w:val="001B07A1"/>
    <w:rsid w:val="001B0C10"/>
    <w:rsid w:val="001B748A"/>
    <w:rsid w:val="001C60BB"/>
    <w:rsid w:val="001C6528"/>
    <w:rsid w:val="001D162A"/>
    <w:rsid w:val="001D2ED9"/>
    <w:rsid w:val="001D40D9"/>
    <w:rsid w:val="001D49F5"/>
    <w:rsid w:val="001D6AC7"/>
    <w:rsid w:val="001D719A"/>
    <w:rsid w:val="001D72FC"/>
    <w:rsid w:val="001D7FB9"/>
    <w:rsid w:val="001E00A0"/>
    <w:rsid w:val="001E01E2"/>
    <w:rsid w:val="001E043A"/>
    <w:rsid w:val="001E0459"/>
    <w:rsid w:val="001E083E"/>
    <w:rsid w:val="001E3BFD"/>
    <w:rsid w:val="001E44BA"/>
    <w:rsid w:val="001E6930"/>
    <w:rsid w:val="001E6B1C"/>
    <w:rsid w:val="001F0224"/>
    <w:rsid w:val="001F03FD"/>
    <w:rsid w:val="001F2E87"/>
    <w:rsid w:val="001F385B"/>
    <w:rsid w:val="001F5395"/>
    <w:rsid w:val="001F5608"/>
    <w:rsid w:val="001F7237"/>
    <w:rsid w:val="001F72C0"/>
    <w:rsid w:val="001F7B06"/>
    <w:rsid w:val="00204E00"/>
    <w:rsid w:val="0020739C"/>
    <w:rsid w:val="00210A08"/>
    <w:rsid w:val="00210BB9"/>
    <w:rsid w:val="00210DAF"/>
    <w:rsid w:val="00211C95"/>
    <w:rsid w:val="0021212D"/>
    <w:rsid w:val="00212230"/>
    <w:rsid w:val="002149E8"/>
    <w:rsid w:val="00215ADE"/>
    <w:rsid w:val="0022190E"/>
    <w:rsid w:val="00222723"/>
    <w:rsid w:val="00225BB9"/>
    <w:rsid w:val="00226C3D"/>
    <w:rsid w:val="0022703B"/>
    <w:rsid w:val="0022780A"/>
    <w:rsid w:val="00231B8F"/>
    <w:rsid w:val="00231E4C"/>
    <w:rsid w:val="002348DC"/>
    <w:rsid w:val="00236969"/>
    <w:rsid w:val="00237F1A"/>
    <w:rsid w:val="00241319"/>
    <w:rsid w:val="00241413"/>
    <w:rsid w:val="0024183A"/>
    <w:rsid w:val="002418BD"/>
    <w:rsid w:val="00246807"/>
    <w:rsid w:val="002478B3"/>
    <w:rsid w:val="002504DC"/>
    <w:rsid w:val="0025172A"/>
    <w:rsid w:val="002539DD"/>
    <w:rsid w:val="00253BDF"/>
    <w:rsid w:val="00254F29"/>
    <w:rsid w:val="00257236"/>
    <w:rsid w:val="00257B05"/>
    <w:rsid w:val="00261C0C"/>
    <w:rsid w:val="00266779"/>
    <w:rsid w:val="0026720B"/>
    <w:rsid w:val="00270165"/>
    <w:rsid w:val="00270EDC"/>
    <w:rsid w:val="00270EF1"/>
    <w:rsid w:val="00271E0E"/>
    <w:rsid w:val="002749D5"/>
    <w:rsid w:val="00275FFF"/>
    <w:rsid w:val="002779BF"/>
    <w:rsid w:val="00277A07"/>
    <w:rsid w:val="00280C94"/>
    <w:rsid w:val="002821B2"/>
    <w:rsid w:val="0028306D"/>
    <w:rsid w:val="00284EC8"/>
    <w:rsid w:val="002871FE"/>
    <w:rsid w:val="002876C8"/>
    <w:rsid w:val="00291652"/>
    <w:rsid w:val="00292167"/>
    <w:rsid w:val="00293C91"/>
    <w:rsid w:val="00294350"/>
    <w:rsid w:val="002948EA"/>
    <w:rsid w:val="00295A4B"/>
    <w:rsid w:val="00296A57"/>
    <w:rsid w:val="00296FF4"/>
    <w:rsid w:val="002A05AD"/>
    <w:rsid w:val="002A33EB"/>
    <w:rsid w:val="002A35B5"/>
    <w:rsid w:val="002A521A"/>
    <w:rsid w:val="002A7F66"/>
    <w:rsid w:val="002B122D"/>
    <w:rsid w:val="002B335B"/>
    <w:rsid w:val="002B3E3B"/>
    <w:rsid w:val="002B6776"/>
    <w:rsid w:val="002C1D7B"/>
    <w:rsid w:val="002C45F6"/>
    <w:rsid w:val="002C77FA"/>
    <w:rsid w:val="002D22EA"/>
    <w:rsid w:val="002D2B6C"/>
    <w:rsid w:val="002D4940"/>
    <w:rsid w:val="002D669E"/>
    <w:rsid w:val="002D787C"/>
    <w:rsid w:val="002E3F3D"/>
    <w:rsid w:val="002E5100"/>
    <w:rsid w:val="002E65A3"/>
    <w:rsid w:val="002E65AB"/>
    <w:rsid w:val="002E7527"/>
    <w:rsid w:val="002E7AAF"/>
    <w:rsid w:val="002F062E"/>
    <w:rsid w:val="002F0A03"/>
    <w:rsid w:val="002F1558"/>
    <w:rsid w:val="002F180B"/>
    <w:rsid w:val="002F4544"/>
    <w:rsid w:val="002F576C"/>
    <w:rsid w:val="002F5904"/>
    <w:rsid w:val="002F5A0E"/>
    <w:rsid w:val="00302A89"/>
    <w:rsid w:val="00303D31"/>
    <w:rsid w:val="00305668"/>
    <w:rsid w:val="0030605B"/>
    <w:rsid w:val="00306381"/>
    <w:rsid w:val="00306CA8"/>
    <w:rsid w:val="00306CEC"/>
    <w:rsid w:val="003106AB"/>
    <w:rsid w:val="00310D23"/>
    <w:rsid w:val="00310E9D"/>
    <w:rsid w:val="00311D17"/>
    <w:rsid w:val="00314A31"/>
    <w:rsid w:val="00315EA5"/>
    <w:rsid w:val="00316B16"/>
    <w:rsid w:val="00316CA0"/>
    <w:rsid w:val="003174D7"/>
    <w:rsid w:val="00317DCC"/>
    <w:rsid w:val="003211A2"/>
    <w:rsid w:val="003219A7"/>
    <w:rsid w:val="003248E6"/>
    <w:rsid w:val="0032503F"/>
    <w:rsid w:val="00327324"/>
    <w:rsid w:val="0032770A"/>
    <w:rsid w:val="003306C7"/>
    <w:rsid w:val="003319CA"/>
    <w:rsid w:val="00332F2A"/>
    <w:rsid w:val="00333DEB"/>
    <w:rsid w:val="00334560"/>
    <w:rsid w:val="003411FA"/>
    <w:rsid w:val="0034160C"/>
    <w:rsid w:val="00342F58"/>
    <w:rsid w:val="003432EC"/>
    <w:rsid w:val="00344ADD"/>
    <w:rsid w:val="00345083"/>
    <w:rsid w:val="00346D31"/>
    <w:rsid w:val="0035065A"/>
    <w:rsid w:val="00350796"/>
    <w:rsid w:val="00350B30"/>
    <w:rsid w:val="00350F24"/>
    <w:rsid w:val="00351942"/>
    <w:rsid w:val="00352C55"/>
    <w:rsid w:val="00353923"/>
    <w:rsid w:val="00353C45"/>
    <w:rsid w:val="00353E68"/>
    <w:rsid w:val="00356B50"/>
    <w:rsid w:val="003573AB"/>
    <w:rsid w:val="00360227"/>
    <w:rsid w:val="0036040F"/>
    <w:rsid w:val="003609B1"/>
    <w:rsid w:val="00365879"/>
    <w:rsid w:val="00367149"/>
    <w:rsid w:val="00370E4D"/>
    <w:rsid w:val="0037460F"/>
    <w:rsid w:val="00376B4D"/>
    <w:rsid w:val="0038150E"/>
    <w:rsid w:val="00381FD6"/>
    <w:rsid w:val="003826AA"/>
    <w:rsid w:val="00383D7E"/>
    <w:rsid w:val="0038420B"/>
    <w:rsid w:val="00384827"/>
    <w:rsid w:val="00385428"/>
    <w:rsid w:val="00386812"/>
    <w:rsid w:val="00387ABB"/>
    <w:rsid w:val="003914AD"/>
    <w:rsid w:val="00394742"/>
    <w:rsid w:val="00395062"/>
    <w:rsid w:val="003976C0"/>
    <w:rsid w:val="00397CE9"/>
    <w:rsid w:val="003A06A4"/>
    <w:rsid w:val="003A0EF8"/>
    <w:rsid w:val="003A1A8B"/>
    <w:rsid w:val="003A23F3"/>
    <w:rsid w:val="003A254C"/>
    <w:rsid w:val="003A29FD"/>
    <w:rsid w:val="003A5786"/>
    <w:rsid w:val="003A6EF4"/>
    <w:rsid w:val="003B057B"/>
    <w:rsid w:val="003B23DD"/>
    <w:rsid w:val="003B2C72"/>
    <w:rsid w:val="003B2EF7"/>
    <w:rsid w:val="003B7583"/>
    <w:rsid w:val="003B7CBD"/>
    <w:rsid w:val="003C0344"/>
    <w:rsid w:val="003C04F6"/>
    <w:rsid w:val="003C052C"/>
    <w:rsid w:val="003C0E3E"/>
    <w:rsid w:val="003C1510"/>
    <w:rsid w:val="003C3B01"/>
    <w:rsid w:val="003C5086"/>
    <w:rsid w:val="003D597D"/>
    <w:rsid w:val="003D7A6D"/>
    <w:rsid w:val="003E60DE"/>
    <w:rsid w:val="003E76E1"/>
    <w:rsid w:val="003F0595"/>
    <w:rsid w:val="003F15A7"/>
    <w:rsid w:val="003F1866"/>
    <w:rsid w:val="003F210D"/>
    <w:rsid w:val="003F278E"/>
    <w:rsid w:val="003F4433"/>
    <w:rsid w:val="00400A1F"/>
    <w:rsid w:val="00405472"/>
    <w:rsid w:val="00407423"/>
    <w:rsid w:val="00410DC0"/>
    <w:rsid w:val="0041114C"/>
    <w:rsid w:val="00412CEE"/>
    <w:rsid w:val="00417E75"/>
    <w:rsid w:val="00420256"/>
    <w:rsid w:val="00420BAF"/>
    <w:rsid w:val="0042596D"/>
    <w:rsid w:val="00425B63"/>
    <w:rsid w:val="00430125"/>
    <w:rsid w:val="0043132D"/>
    <w:rsid w:val="0043407F"/>
    <w:rsid w:val="004342E2"/>
    <w:rsid w:val="00436B15"/>
    <w:rsid w:val="00436CDC"/>
    <w:rsid w:val="00436E95"/>
    <w:rsid w:val="0044141A"/>
    <w:rsid w:val="00441C0D"/>
    <w:rsid w:val="0044314C"/>
    <w:rsid w:val="0044357A"/>
    <w:rsid w:val="00445941"/>
    <w:rsid w:val="00451A12"/>
    <w:rsid w:val="004532CB"/>
    <w:rsid w:val="00454637"/>
    <w:rsid w:val="00455BCF"/>
    <w:rsid w:val="00457B3B"/>
    <w:rsid w:val="00462586"/>
    <w:rsid w:val="00463C2C"/>
    <w:rsid w:val="00463EDE"/>
    <w:rsid w:val="00464B90"/>
    <w:rsid w:val="00465BEC"/>
    <w:rsid w:val="00466A82"/>
    <w:rsid w:val="00466AD1"/>
    <w:rsid w:val="00466F18"/>
    <w:rsid w:val="00467BA9"/>
    <w:rsid w:val="004727CD"/>
    <w:rsid w:val="00472F4A"/>
    <w:rsid w:val="0047332F"/>
    <w:rsid w:val="00476749"/>
    <w:rsid w:val="00480467"/>
    <w:rsid w:val="00481BC6"/>
    <w:rsid w:val="00482191"/>
    <w:rsid w:val="00482BE5"/>
    <w:rsid w:val="004842A4"/>
    <w:rsid w:val="00491844"/>
    <w:rsid w:val="00494382"/>
    <w:rsid w:val="004A1019"/>
    <w:rsid w:val="004A5EC6"/>
    <w:rsid w:val="004A67FD"/>
    <w:rsid w:val="004A7850"/>
    <w:rsid w:val="004B3726"/>
    <w:rsid w:val="004B39D7"/>
    <w:rsid w:val="004B3DCF"/>
    <w:rsid w:val="004B4A02"/>
    <w:rsid w:val="004B595D"/>
    <w:rsid w:val="004B6F5B"/>
    <w:rsid w:val="004C1761"/>
    <w:rsid w:val="004C2090"/>
    <w:rsid w:val="004C303B"/>
    <w:rsid w:val="004C6969"/>
    <w:rsid w:val="004C7493"/>
    <w:rsid w:val="004C757B"/>
    <w:rsid w:val="004D0800"/>
    <w:rsid w:val="004D1725"/>
    <w:rsid w:val="004D1BA1"/>
    <w:rsid w:val="004D3E30"/>
    <w:rsid w:val="004E08E0"/>
    <w:rsid w:val="004E0D27"/>
    <w:rsid w:val="004E30C5"/>
    <w:rsid w:val="004E4653"/>
    <w:rsid w:val="004E46E2"/>
    <w:rsid w:val="004E5A56"/>
    <w:rsid w:val="004E5FD6"/>
    <w:rsid w:val="004F024C"/>
    <w:rsid w:val="004F0ACC"/>
    <w:rsid w:val="004F22AA"/>
    <w:rsid w:val="004F3C0F"/>
    <w:rsid w:val="004F46F5"/>
    <w:rsid w:val="004F5339"/>
    <w:rsid w:val="004F579B"/>
    <w:rsid w:val="004F6E64"/>
    <w:rsid w:val="004F71C1"/>
    <w:rsid w:val="004F74E3"/>
    <w:rsid w:val="004F7E89"/>
    <w:rsid w:val="0050002F"/>
    <w:rsid w:val="005008E5"/>
    <w:rsid w:val="00501758"/>
    <w:rsid w:val="005042BB"/>
    <w:rsid w:val="005049BD"/>
    <w:rsid w:val="00505166"/>
    <w:rsid w:val="0050636D"/>
    <w:rsid w:val="005119EE"/>
    <w:rsid w:val="00511BD2"/>
    <w:rsid w:val="005132FE"/>
    <w:rsid w:val="00514628"/>
    <w:rsid w:val="00514F34"/>
    <w:rsid w:val="005157C6"/>
    <w:rsid w:val="00517DF3"/>
    <w:rsid w:val="00521139"/>
    <w:rsid w:val="00522EC8"/>
    <w:rsid w:val="005266C7"/>
    <w:rsid w:val="005274A0"/>
    <w:rsid w:val="005307F7"/>
    <w:rsid w:val="00530963"/>
    <w:rsid w:val="00530992"/>
    <w:rsid w:val="00531A08"/>
    <w:rsid w:val="005370A1"/>
    <w:rsid w:val="00537B04"/>
    <w:rsid w:val="00540D6A"/>
    <w:rsid w:val="005411E4"/>
    <w:rsid w:val="0054281D"/>
    <w:rsid w:val="00542EA4"/>
    <w:rsid w:val="0054323F"/>
    <w:rsid w:val="00543E49"/>
    <w:rsid w:val="00545B48"/>
    <w:rsid w:val="00546C49"/>
    <w:rsid w:val="00550487"/>
    <w:rsid w:val="005533AC"/>
    <w:rsid w:val="0055641D"/>
    <w:rsid w:val="005569F0"/>
    <w:rsid w:val="00556BC0"/>
    <w:rsid w:val="005578C1"/>
    <w:rsid w:val="005631A2"/>
    <w:rsid w:val="00566C6E"/>
    <w:rsid w:val="005677E4"/>
    <w:rsid w:val="00567D49"/>
    <w:rsid w:val="00570DC4"/>
    <w:rsid w:val="00571FF5"/>
    <w:rsid w:val="00575784"/>
    <w:rsid w:val="005806A0"/>
    <w:rsid w:val="00582E59"/>
    <w:rsid w:val="00583672"/>
    <w:rsid w:val="005853E1"/>
    <w:rsid w:val="0059129E"/>
    <w:rsid w:val="00594856"/>
    <w:rsid w:val="00596DED"/>
    <w:rsid w:val="00596EF5"/>
    <w:rsid w:val="005A0512"/>
    <w:rsid w:val="005A1437"/>
    <w:rsid w:val="005A2694"/>
    <w:rsid w:val="005A3EB4"/>
    <w:rsid w:val="005A4923"/>
    <w:rsid w:val="005B08E5"/>
    <w:rsid w:val="005B34DC"/>
    <w:rsid w:val="005B6146"/>
    <w:rsid w:val="005B65FF"/>
    <w:rsid w:val="005B77E9"/>
    <w:rsid w:val="005B7991"/>
    <w:rsid w:val="005B7A84"/>
    <w:rsid w:val="005C029D"/>
    <w:rsid w:val="005C17CC"/>
    <w:rsid w:val="005C1D32"/>
    <w:rsid w:val="005C2F0F"/>
    <w:rsid w:val="005C3CB1"/>
    <w:rsid w:val="005C4ED5"/>
    <w:rsid w:val="005C5A88"/>
    <w:rsid w:val="005C6095"/>
    <w:rsid w:val="005C65D3"/>
    <w:rsid w:val="005C6B1E"/>
    <w:rsid w:val="005C711A"/>
    <w:rsid w:val="005D0E2C"/>
    <w:rsid w:val="005D1FF6"/>
    <w:rsid w:val="005D3EC2"/>
    <w:rsid w:val="005D4194"/>
    <w:rsid w:val="005D5BB8"/>
    <w:rsid w:val="005D63AA"/>
    <w:rsid w:val="005D64FE"/>
    <w:rsid w:val="005E0484"/>
    <w:rsid w:val="005E28D1"/>
    <w:rsid w:val="005E3CC1"/>
    <w:rsid w:val="005E51EB"/>
    <w:rsid w:val="005E5895"/>
    <w:rsid w:val="005E6066"/>
    <w:rsid w:val="005E644B"/>
    <w:rsid w:val="005F1CEE"/>
    <w:rsid w:val="005F383A"/>
    <w:rsid w:val="005F4F67"/>
    <w:rsid w:val="00600074"/>
    <w:rsid w:val="006016F9"/>
    <w:rsid w:val="006044AC"/>
    <w:rsid w:val="0060465A"/>
    <w:rsid w:val="00604F57"/>
    <w:rsid w:val="00605402"/>
    <w:rsid w:val="00605B9E"/>
    <w:rsid w:val="00606192"/>
    <w:rsid w:val="00606DE4"/>
    <w:rsid w:val="00611728"/>
    <w:rsid w:val="00612C8C"/>
    <w:rsid w:val="00615168"/>
    <w:rsid w:val="0062003A"/>
    <w:rsid w:val="00623619"/>
    <w:rsid w:val="00623E88"/>
    <w:rsid w:val="00624DF5"/>
    <w:rsid w:val="006263A2"/>
    <w:rsid w:val="006275AC"/>
    <w:rsid w:val="0062798E"/>
    <w:rsid w:val="00630A5C"/>
    <w:rsid w:val="006314D7"/>
    <w:rsid w:val="0063395C"/>
    <w:rsid w:val="00636490"/>
    <w:rsid w:val="00636AAC"/>
    <w:rsid w:val="00640320"/>
    <w:rsid w:val="006452D1"/>
    <w:rsid w:val="00645BBF"/>
    <w:rsid w:val="006517CE"/>
    <w:rsid w:val="00651806"/>
    <w:rsid w:val="006548B0"/>
    <w:rsid w:val="00655631"/>
    <w:rsid w:val="00660695"/>
    <w:rsid w:val="006631B4"/>
    <w:rsid w:val="00663D23"/>
    <w:rsid w:val="00671F1C"/>
    <w:rsid w:val="0067615F"/>
    <w:rsid w:val="00676458"/>
    <w:rsid w:val="00677E9C"/>
    <w:rsid w:val="006800B5"/>
    <w:rsid w:val="0068329D"/>
    <w:rsid w:val="006841FA"/>
    <w:rsid w:val="006842A1"/>
    <w:rsid w:val="00684E8F"/>
    <w:rsid w:val="006860B8"/>
    <w:rsid w:val="006863DC"/>
    <w:rsid w:val="00691DAA"/>
    <w:rsid w:val="00693B52"/>
    <w:rsid w:val="006940C2"/>
    <w:rsid w:val="00695263"/>
    <w:rsid w:val="00697EAF"/>
    <w:rsid w:val="006A1E0E"/>
    <w:rsid w:val="006B0172"/>
    <w:rsid w:val="006B2586"/>
    <w:rsid w:val="006B53B8"/>
    <w:rsid w:val="006B5BBA"/>
    <w:rsid w:val="006B7080"/>
    <w:rsid w:val="006B70B3"/>
    <w:rsid w:val="006B7735"/>
    <w:rsid w:val="006C3E61"/>
    <w:rsid w:val="006C47F2"/>
    <w:rsid w:val="006C597B"/>
    <w:rsid w:val="006C6777"/>
    <w:rsid w:val="006C73D8"/>
    <w:rsid w:val="006C7E61"/>
    <w:rsid w:val="006D0A07"/>
    <w:rsid w:val="006D2139"/>
    <w:rsid w:val="006D4D11"/>
    <w:rsid w:val="006E2D1D"/>
    <w:rsid w:val="006E54AB"/>
    <w:rsid w:val="006F1237"/>
    <w:rsid w:val="006F2E89"/>
    <w:rsid w:val="006F4557"/>
    <w:rsid w:val="006F4792"/>
    <w:rsid w:val="006F5703"/>
    <w:rsid w:val="006F5EE5"/>
    <w:rsid w:val="006F6588"/>
    <w:rsid w:val="00701300"/>
    <w:rsid w:val="00701B58"/>
    <w:rsid w:val="0070270E"/>
    <w:rsid w:val="007040C8"/>
    <w:rsid w:val="007103AC"/>
    <w:rsid w:val="00710C06"/>
    <w:rsid w:val="00710C9F"/>
    <w:rsid w:val="00712840"/>
    <w:rsid w:val="0071439D"/>
    <w:rsid w:val="0071777D"/>
    <w:rsid w:val="0072035B"/>
    <w:rsid w:val="00725451"/>
    <w:rsid w:val="00725CC9"/>
    <w:rsid w:val="007337F8"/>
    <w:rsid w:val="0073422A"/>
    <w:rsid w:val="00736F0A"/>
    <w:rsid w:val="00743971"/>
    <w:rsid w:val="00744FF6"/>
    <w:rsid w:val="00750B34"/>
    <w:rsid w:val="00751182"/>
    <w:rsid w:val="00752805"/>
    <w:rsid w:val="00753C03"/>
    <w:rsid w:val="007565E9"/>
    <w:rsid w:val="00756E77"/>
    <w:rsid w:val="007574B5"/>
    <w:rsid w:val="0075792C"/>
    <w:rsid w:val="00757E69"/>
    <w:rsid w:val="0076068B"/>
    <w:rsid w:val="007607C2"/>
    <w:rsid w:val="00761D0D"/>
    <w:rsid w:val="0076355C"/>
    <w:rsid w:val="007641C7"/>
    <w:rsid w:val="007647E5"/>
    <w:rsid w:val="007664A6"/>
    <w:rsid w:val="00766A81"/>
    <w:rsid w:val="00767618"/>
    <w:rsid w:val="00770435"/>
    <w:rsid w:val="0077179E"/>
    <w:rsid w:val="00771B56"/>
    <w:rsid w:val="00774F22"/>
    <w:rsid w:val="00775C22"/>
    <w:rsid w:val="007766F1"/>
    <w:rsid w:val="00777E5A"/>
    <w:rsid w:val="007824D0"/>
    <w:rsid w:val="00782D0F"/>
    <w:rsid w:val="0078534D"/>
    <w:rsid w:val="0078629D"/>
    <w:rsid w:val="007903AE"/>
    <w:rsid w:val="007918F2"/>
    <w:rsid w:val="00792E7F"/>
    <w:rsid w:val="00793CFC"/>
    <w:rsid w:val="00796E71"/>
    <w:rsid w:val="007A24CE"/>
    <w:rsid w:val="007A5C25"/>
    <w:rsid w:val="007A5E82"/>
    <w:rsid w:val="007B00D4"/>
    <w:rsid w:val="007B08B8"/>
    <w:rsid w:val="007B24A6"/>
    <w:rsid w:val="007B267A"/>
    <w:rsid w:val="007B595A"/>
    <w:rsid w:val="007B63D7"/>
    <w:rsid w:val="007B71D5"/>
    <w:rsid w:val="007B7DEF"/>
    <w:rsid w:val="007C0DB1"/>
    <w:rsid w:val="007C2B1C"/>
    <w:rsid w:val="007C4182"/>
    <w:rsid w:val="007D00EE"/>
    <w:rsid w:val="007D0E1D"/>
    <w:rsid w:val="007D264D"/>
    <w:rsid w:val="007D2B4F"/>
    <w:rsid w:val="007D6AAE"/>
    <w:rsid w:val="007E0506"/>
    <w:rsid w:val="007E12CF"/>
    <w:rsid w:val="007E148A"/>
    <w:rsid w:val="007E1EEA"/>
    <w:rsid w:val="007E201E"/>
    <w:rsid w:val="007E20FA"/>
    <w:rsid w:val="007E39A0"/>
    <w:rsid w:val="007E5A11"/>
    <w:rsid w:val="007E5BF2"/>
    <w:rsid w:val="007F11AC"/>
    <w:rsid w:val="007F1C1E"/>
    <w:rsid w:val="007F22D8"/>
    <w:rsid w:val="007F30F6"/>
    <w:rsid w:val="007F409C"/>
    <w:rsid w:val="007F40FA"/>
    <w:rsid w:val="007F4AE3"/>
    <w:rsid w:val="007F72DB"/>
    <w:rsid w:val="00800859"/>
    <w:rsid w:val="00801066"/>
    <w:rsid w:val="00804B71"/>
    <w:rsid w:val="0080705C"/>
    <w:rsid w:val="00811720"/>
    <w:rsid w:val="00811DC5"/>
    <w:rsid w:val="0081640E"/>
    <w:rsid w:val="008168B1"/>
    <w:rsid w:val="008169A1"/>
    <w:rsid w:val="008209C9"/>
    <w:rsid w:val="00821D34"/>
    <w:rsid w:val="0082349A"/>
    <w:rsid w:val="00823A27"/>
    <w:rsid w:val="00824DFD"/>
    <w:rsid w:val="008268D2"/>
    <w:rsid w:val="00827221"/>
    <w:rsid w:val="00830779"/>
    <w:rsid w:val="00831BB6"/>
    <w:rsid w:val="0083503A"/>
    <w:rsid w:val="00840C9D"/>
    <w:rsid w:val="0084197C"/>
    <w:rsid w:val="008435AB"/>
    <w:rsid w:val="00843784"/>
    <w:rsid w:val="00843AC9"/>
    <w:rsid w:val="00843F00"/>
    <w:rsid w:val="00847BA1"/>
    <w:rsid w:val="0085187C"/>
    <w:rsid w:val="00852543"/>
    <w:rsid w:val="00853F1D"/>
    <w:rsid w:val="00854785"/>
    <w:rsid w:val="0085604D"/>
    <w:rsid w:val="008560FE"/>
    <w:rsid w:val="00857D41"/>
    <w:rsid w:val="008644D1"/>
    <w:rsid w:val="0086653A"/>
    <w:rsid w:val="00866F44"/>
    <w:rsid w:val="008708E8"/>
    <w:rsid w:val="0087157C"/>
    <w:rsid w:val="00872BFC"/>
    <w:rsid w:val="008735AD"/>
    <w:rsid w:val="00873CBA"/>
    <w:rsid w:val="008750EB"/>
    <w:rsid w:val="008775D9"/>
    <w:rsid w:val="00883F58"/>
    <w:rsid w:val="00885235"/>
    <w:rsid w:val="008879D9"/>
    <w:rsid w:val="0089067B"/>
    <w:rsid w:val="008907FD"/>
    <w:rsid w:val="00891C28"/>
    <w:rsid w:val="008934A4"/>
    <w:rsid w:val="00895032"/>
    <w:rsid w:val="00896002"/>
    <w:rsid w:val="00897250"/>
    <w:rsid w:val="008A1A20"/>
    <w:rsid w:val="008A1F1B"/>
    <w:rsid w:val="008A50B7"/>
    <w:rsid w:val="008B0CED"/>
    <w:rsid w:val="008B177B"/>
    <w:rsid w:val="008B1C6C"/>
    <w:rsid w:val="008B2E80"/>
    <w:rsid w:val="008B2F7C"/>
    <w:rsid w:val="008B324C"/>
    <w:rsid w:val="008B4723"/>
    <w:rsid w:val="008B7BC8"/>
    <w:rsid w:val="008C009D"/>
    <w:rsid w:val="008C0D5A"/>
    <w:rsid w:val="008C1BE0"/>
    <w:rsid w:val="008C301E"/>
    <w:rsid w:val="008C4AC8"/>
    <w:rsid w:val="008C6100"/>
    <w:rsid w:val="008C6834"/>
    <w:rsid w:val="008C705C"/>
    <w:rsid w:val="008C73BD"/>
    <w:rsid w:val="008C74CF"/>
    <w:rsid w:val="008C7B8E"/>
    <w:rsid w:val="008D0738"/>
    <w:rsid w:val="008D2330"/>
    <w:rsid w:val="008D24FE"/>
    <w:rsid w:val="008D3009"/>
    <w:rsid w:val="008D58D7"/>
    <w:rsid w:val="008E3CFB"/>
    <w:rsid w:val="008E400A"/>
    <w:rsid w:val="008E5A69"/>
    <w:rsid w:val="008E5F64"/>
    <w:rsid w:val="008E64A0"/>
    <w:rsid w:val="008E74A6"/>
    <w:rsid w:val="008F1A11"/>
    <w:rsid w:val="008F3E82"/>
    <w:rsid w:val="008F4F44"/>
    <w:rsid w:val="008F7874"/>
    <w:rsid w:val="00904B13"/>
    <w:rsid w:val="00906C7E"/>
    <w:rsid w:val="009078E0"/>
    <w:rsid w:val="009100BF"/>
    <w:rsid w:val="00911F9C"/>
    <w:rsid w:val="00914702"/>
    <w:rsid w:val="00915D8B"/>
    <w:rsid w:val="00916281"/>
    <w:rsid w:val="00916EED"/>
    <w:rsid w:val="009202C2"/>
    <w:rsid w:val="009214E4"/>
    <w:rsid w:val="00923A72"/>
    <w:rsid w:val="00930BEF"/>
    <w:rsid w:val="00931B4D"/>
    <w:rsid w:val="00934E44"/>
    <w:rsid w:val="00942CEF"/>
    <w:rsid w:val="00943D3D"/>
    <w:rsid w:val="009455E7"/>
    <w:rsid w:val="00947015"/>
    <w:rsid w:val="009475FB"/>
    <w:rsid w:val="009561C6"/>
    <w:rsid w:val="0096012B"/>
    <w:rsid w:val="00960454"/>
    <w:rsid w:val="00960C6B"/>
    <w:rsid w:val="00961A8E"/>
    <w:rsid w:val="00961B25"/>
    <w:rsid w:val="00961E07"/>
    <w:rsid w:val="0096269A"/>
    <w:rsid w:val="00962F58"/>
    <w:rsid w:val="00966343"/>
    <w:rsid w:val="009702C7"/>
    <w:rsid w:val="00970322"/>
    <w:rsid w:val="00970A1D"/>
    <w:rsid w:val="00970CB2"/>
    <w:rsid w:val="00977348"/>
    <w:rsid w:val="009805C8"/>
    <w:rsid w:val="00981B20"/>
    <w:rsid w:val="009821DA"/>
    <w:rsid w:val="0098258D"/>
    <w:rsid w:val="00982FAF"/>
    <w:rsid w:val="00983A58"/>
    <w:rsid w:val="009848AF"/>
    <w:rsid w:val="00984939"/>
    <w:rsid w:val="00987414"/>
    <w:rsid w:val="00987E15"/>
    <w:rsid w:val="0099057A"/>
    <w:rsid w:val="009906F0"/>
    <w:rsid w:val="00990B03"/>
    <w:rsid w:val="009913B7"/>
    <w:rsid w:val="009928F3"/>
    <w:rsid w:val="00992A1B"/>
    <w:rsid w:val="00992E33"/>
    <w:rsid w:val="009933DE"/>
    <w:rsid w:val="00993BF1"/>
    <w:rsid w:val="00994D6A"/>
    <w:rsid w:val="009A0206"/>
    <w:rsid w:val="009A1B64"/>
    <w:rsid w:val="009A1E80"/>
    <w:rsid w:val="009A2DBA"/>
    <w:rsid w:val="009A3C84"/>
    <w:rsid w:val="009A4F19"/>
    <w:rsid w:val="009A5965"/>
    <w:rsid w:val="009B5360"/>
    <w:rsid w:val="009B7D8F"/>
    <w:rsid w:val="009B7E59"/>
    <w:rsid w:val="009C0948"/>
    <w:rsid w:val="009C0CC0"/>
    <w:rsid w:val="009C29CE"/>
    <w:rsid w:val="009C2E04"/>
    <w:rsid w:val="009C3BAB"/>
    <w:rsid w:val="009C4337"/>
    <w:rsid w:val="009C4F8E"/>
    <w:rsid w:val="009C71FD"/>
    <w:rsid w:val="009D028D"/>
    <w:rsid w:val="009D3D59"/>
    <w:rsid w:val="009D4123"/>
    <w:rsid w:val="009D7546"/>
    <w:rsid w:val="009E2AA0"/>
    <w:rsid w:val="009E389D"/>
    <w:rsid w:val="009E4535"/>
    <w:rsid w:val="009E59AD"/>
    <w:rsid w:val="009E66A3"/>
    <w:rsid w:val="009E6B8F"/>
    <w:rsid w:val="009F205E"/>
    <w:rsid w:val="009F24FE"/>
    <w:rsid w:val="009F4B19"/>
    <w:rsid w:val="009F4F1D"/>
    <w:rsid w:val="009F4F37"/>
    <w:rsid w:val="009F6521"/>
    <w:rsid w:val="009F6753"/>
    <w:rsid w:val="009F6E0E"/>
    <w:rsid w:val="00A0044C"/>
    <w:rsid w:val="00A00A1A"/>
    <w:rsid w:val="00A012F1"/>
    <w:rsid w:val="00A04401"/>
    <w:rsid w:val="00A04D75"/>
    <w:rsid w:val="00A103DF"/>
    <w:rsid w:val="00A124AD"/>
    <w:rsid w:val="00A15678"/>
    <w:rsid w:val="00A158A5"/>
    <w:rsid w:val="00A17222"/>
    <w:rsid w:val="00A177E6"/>
    <w:rsid w:val="00A17B9D"/>
    <w:rsid w:val="00A2053A"/>
    <w:rsid w:val="00A22041"/>
    <w:rsid w:val="00A22089"/>
    <w:rsid w:val="00A227E4"/>
    <w:rsid w:val="00A22A78"/>
    <w:rsid w:val="00A22DE9"/>
    <w:rsid w:val="00A23185"/>
    <w:rsid w:val="00A234BB"/>
    <w:rsid w:val="00A23F2F"/>
    <w:rsid w:val="00A24196"/>
    <w:rsid w:val="00A24B1C"/>
    <w:rsid w:val="00A279CC"/>
    <w:rsid w:val="00A30BCE"/>
    <w:rsid w:val="00A32F09"/>
    <w:rsid w:val="00A32FE8"/>
    <w:rsid w:val="00A34A74"/>
    <w:rsid w:val="00A368A6"/>
    <w:rsid w:val="00A47EB4"/>
    <w:rsid w:val="00A51D32"/>
    <w:rsid w:val="00A5249B"/>
    <w:rsid w:val="00A5509B"/>
    <w:rsid w:val="00A60C70"/>
    <w:rsid w:val="00A611DD"/>
    <w:rsid w:val="00A6340E"/>
    <w:rsid w:val="00A63974"/>
    <w:rsid w:val="00A6405C"/>
    <w:rsid w:val="00A6458B"/>
    <w:rsid w:val="00A66567"/>
    <w:rsid w:val="00A66F59"/>
    <w:rsid w:val="00A670A3"/>
    <w:rsid w:val="00A708CF"/>
    <w:rsid w:val="00A71765"/>
    <w:rsid w:val="00A72666"/>
    <w:rsid w:val="00A73AC3"/>
    <w:rsid w:val="00A73D11"/>
    <w:rsid w:val="00A74D43"/>
    <w:rsid w:val="00A7646B"/>
    <w:rsid w:val="00A76E1E"/>
    <w:rsid w:val="00A803F2"/>
    <w:rsid w:val="00A80F37"/>
    <w:rsid w:val="00A81CCF"/>
    <w:rsid w:val="00A82022"/>
    <w:rsid w:val="00A83BF4"/>
    <w:rsid w:val="00A83DAF"/>
    <w:rsid w:val="00A90DF0"/>
    <w:rsid w:val="00A92B1E"/>
    <w:rsid w:val="00A937D5"/>
    <w:rsid w:val="00A93F0F"/>
    <w:rsid w:val="00A93F47"/>
    <w:rsid w:val="00A9621F"/>
    <w:rsid w:val="00A96CB6"/>
    <w:rsid w:val="00AA0532"/>
    <w:rsid w:val="00AA19AA"/>
    <w:rsid w:val="00AA226B"/>
    <w:rsid w:val="00AA35A0"/>
    <w:rsid w:val="00AA4C5E"/>
    <w:rsid w:val="00AA5DA0"/>
    <w:rsid w:val="00AA6060"/>
    <w:rsid w:val="00AA6694"/>
    <w:rsid w:val="00AA7305"/>
    <w:rsid w:val="00AB135A"/>
    <w:rsid w:val="00AB150A"/>
    <w:rsid w:val="00AC1086"/>
    <w:rsid w:val="00AC14B3"/>
    <w:rsid w:val="00AC1AFF"/>
    <w:rsid w:val="00AC2B60"/>
    <w:rsid w:val="00AC3F89"/>
    <w:rsid w:val="00AC7177"/>
    <w:rsid w:val="00AC75D2"/>
    <w:rsid w:val="00AD0E93"/>
    <w:rsid w:val="00AE00D9"/>
    <w:rsid w:val="00AE28A5"/>
    <w:rsid w:val="00AE5231"/>
    <w:rsid w:val="00AE6BE0"/>
    <w:rsid w:val="00AE6E50"/>
    <w:rsid w:val="00AF00B4"/>
    <w:rsid w:val="00AF07DC"/>
    <w:rsid w:val="00AF0B65"/>
    <w:rsid w:val="00AF1E66"/>
    <w:rsid w:val="00AF447D"/>
    <w:rsid w:val="00AF68ED"/>
    <w:rsid w:val="00AF6B24"/>
    <w:rsid w:val="00B04968"/>
    <w:rsid w:val="00B04999"/>
    <w:rsid w:val="00B105E3"/>
    <w:rsid w:val="00B11C87"/>
    <w:rsid w:val="00B1218A"/>
    <w:rsid w:val="00B1222F"/>
    <w:rsid w:val="00B12E8F"/>
    <w:rsid w:val="00B17F4B"/>
    <w:rsid w:val="00B21E6A"/>
    <w:rsid w:val="00B23699"/>
    <w:rsid w:val="00B257E8"/>
    <w:rsid w:val="00B2792B"/>
    <w:rsid w:val="00B30181"/>
    <w:rsid w:val="00B30759"/>
    <w:rsid w:val="00B30883"/>
    <w:rsid w:val="00B3388F"/>
    <w:rsid w:val="00B34B52"/>
    <w:rsid w:val="00B35D8F"/>
    <w:rsid w:val="00B4046F"/>
    <w:rsid w:val="00B410F9"/>
    <w:rsid w:val="00B43609"/>
    <w:rsid w:val="00B44D7E"/>
    <w:rsid w:val="00B47DD3"/>
    <w:rsid w:val="00B5020D"/>
    <w:rsid w:val="00B52673"/>
    <w:rsid w:val="00B550E4"/>
    <w:rsid w:val="00B55500"/>
    <w:rsid w:val="00B57DEC"/>
    <w:rsid w:val="00B60D5E"/>
    <w:rsid w:val="00B613DC"/>
    <w:rsid w:val="00B62BF8"/>
    <w:rsid w:val="00B639E6"/>
    <w:rsid w:val="00B64DF3"/>
    <w:rsid w:val="00B65976"/>
    <w:rsid w:val="00B676F7"/>
    <w:rsid w:val="00B71932"/>
    <w:rsid w:val="00B74A65"/>
    <w:rsid w:val="00B77141"/>
    <w:rsid w:val="00B80C27"/>
    <w:rsid w:val="00B80D7B"/>
    <w:rsid w:val="00B811B3"/>
    <w:rsid w:val="00B84A2D"/>
    <w:rsid w:val="00B852AA"/>
    <w:rsid w:val="00B8682F"/>
    <w:rsid w:val="00B9049C"/>
    <w:rsid w:val="00B91586"/>
    <w:rsid w:val="00B9184E"/>
    <w:rsid w:val="00B92501"/>
    <w:rsid w:val="00B9376A"/>
    <w:rsid w:val="00B96489"/>
    <w:rsid w:val="00BA1C62"/>
    <w:rsid w:val="00BA1D16"/>
    <w:rsid w:val="00BA1E4C"/>
    <w:rsid w:val="00BA22CB"/>
    <w:rsid w:val="00BA23BF"/>
    <w:rsid w:val="00BA55AF"/>
    <w:rsid w:val="00BA5D56"/>
    <w:rsid w:val="00BB3E93"/>
    <w:rsid w:val="00BB4041"/>
    <w:rsid w:val="00BB67FB"/>
    <w:rsid w:val="00BB7368"/>
    <w:rsid w:val="00BC083B"/>
    <w:rsid w:val="00BC257C"/>
    <w:rsid w:val="00BC6F76"/>
    <w:rsid w:val="00BD0DE1"/>
    <w:rsid w:val="00BD29A2"/>
    <w:rsid w:val="00BD4715"/>
    <w:rsid w:val="00BD4F93"/>
    <w:rsid w:val="00BD6E34"/>
    <w:rsid w:val="00BD7D5A"/>
    <w:rsid w:val="00BE055E"/>
    <w:rsid w:val="00BE06A7"/>
    <w:rsid w:val="00BE2E27"/>
    <w:rsid w:val="00BE4AA0"/>
    <w:rsid w:val="00BE5487"/>
    <w:rsid w:val="00BE60BA"/>
    <w:rsid w:val="00BE65D8"/>
    <w:rsid w:val="00BF028B"/>
    <w:rsid w:val="00BF0CD1"/>
    <w:rsid w:val="00BF32DA"/>
    <w:rsid w:val="00BF4110"/>
    <w:rsid w:val="00BF51DC"/>
    <w:rsid w:val="00BF5B24"/>
    <w:rsid w:val="00BF5E89"/>
    <w:rsid w:val="00BF5F25"/>
    <w:rsid w:val="00BF69CD"/>
    <w:rsid w:val="00BF6ADC"/>
    <w:rsid w:val="00BF7D3F"/>
    <w:rsid w:val="00C00109"/>
    <w:rsid w:val="00C04CF0"/>
    <w:rsid w:val="00C072F0"/>
    <w:rsid w:val="00C0776B"/>
    <w:rsid w:val="00C1151C"/>
    <w:rsid w:val="00C14963"/>
    <w:rsid w:val="00C15DDC"/>
    <w:rsid w:val="00C16411"/>
    <w:rsid w:val="00C25C3E"/>
    <w:rsid w:val="00C27EC8"/>
    <w:rsid w:val="00C3033A"/>
    <w:rsid w:val="00C33C44"/>
    <w:rsid w:val="00C3462F"/>
    <w:rsid w:val="00C34B2F"/>
    <w:rsid w:val="00C4205C"/>
    <w:rsid w:val="00C4292A"/>
    <w:rsid w:val="00C42A82"/>
    <w:rsid w:val="00C4503F"/>
    <w:rsid w:val="00C455E7"/>
    <w:rsid w:val="00C45AF4"/>
    <w:rsid w:val="00C47268"/>
    <w:rsid w:val="00C50A6E"/>
    <w:rsid w:val="00C50E2D"/>
    <w:rsid w:val="00C54554"/>
    <w:rsid w:val="00C55F5A"/>
    <w:rsid w:val="00C570CD"/>
    <w:rsid w:val="00C576C1"/>
    <w:rsid w:val="00C6284D"/>
    <w:rsid w:val="00C63605"/>
    <w:rsid w:val="00C65453"/>
    <w:rsid w:val="00C674C2"/>
    <w:rsid w:val="00C67CC8"/>
    <w:rsid w:val="00C70ACA"/>
    <w:rsid w:val="00C746ED"/>
    <w:rsid w:val="00C7549D"/>
    <w:rsid w:val="00C757B4"/>
    <w:rsid w:val="00C77AFE"/>
    <w:rsid w:val="00C81F52"/>
    <w:rsid w:val="00C839FE"/>
    <w:rsid w:val="00C84336"/>
    <w:rsid w:val="00C84D81"/>
    <w:rsid w:val="00C8589A"/>
    <w:rsid w:val="00C8781B"/>
    <w:rsid w:val="00C90B0D"/>
    <w:rsid w:val="00C91864"/>
    <w:rsid w:val="00C93106"/>
    <w:rsid w:val="00C960A6"/>
    <w:rsid w:val="00CA3004"/>
    <w:rsid w:val="00CB2095"/>
    <w:rsid w:val="00CB58D6"/>
    <w:rsid w:val="00CB75F8"/>
    <w:rsid w:val="00CC02B6"/>
    <w:rsid w:val="00CC55F3"/>
    <w:rsid w:val="00CC5D25"/>
    <w:rsid w:val="00CC6E40"/>
    <w:rsid w:val="00CC7B41"/>
    <w:rsid w:val="00CD080D"/>
    <w:rsid w:val="00CD2944"/>
    <w:rsid w:val="00CD2D3D"/>
    <w:rsid w:val="00CD33FA"/>
    <w:rsid w:val="00CD6297"/>
    <w:rsid w:val="00CE4443"/>
    <w:rsid w:val="00CE4810"/>
    <w:rsid w:val="00CE5BB8"/>
    <w:rsid w:val="00CE7172"/>
    <w:rsid w:val="00CF0B8C"/>
    <w:rsid w:val="00CF41C9"/>
    <w:rsid w:val="00D0378F"/>
    <w:rsid w:val="00D03DB1"/>
    <w:rsid w:val="00D0450D"/>
    <w:rsid w:val="00D054F0"/>
    <w:rsid w:val="00D0623E"/>
    <w:rsid w:val="00D079AE"/>
    <w:rsid w:val="00D11C28"/>
    <w:rsid w:val="00D12014"/>
    <w:rsid w:val="00D13B3B"/>
    <w:rsid w:val="00D14D68"/>
    <w:rsid w:val="00D15098"/>
    <w:rsid w:val="00D16523"/>
    <w:rsid w:val="00D20044"/>
    <w:rsid w:val="00D20119"/>
    <w:rsid w:val="00D20A62"/>
    <w:rsid w:val="00D21F90"/>
    <w:rsid w:val="00D24D77"/>
    <w:rsid w:val="00D250D8"/>
    <w:rsid w:val="00D25FB8"/>
    <w:rsid w:val="00D274F5"/>
    <w:rsid w:val="00D31F4E"/>
    <w:rsid w:val="00D32D76"/>
    <w:rsid w:val="00D336B0"/>
    <w:rsid w:val="00D337BA"/>
    <w:rsid w:val="00D33D1A"/>
    <w:rsid w:val="00D36FF9"/>
    <w:rsid w:val="00D40D9F"/>
    <w:rsid w:val="00D41991"/>
    <w:rsid w:val="00D425AC"/>
    <w:rsid w:val="00D43FE0"/>
    <w:rsid w:val="00D45898"/>
    <w:rsid w:val="00D50709"/>
    <w:rsid w:val="00D51066"/>
    <w:rsid w:val="00D5158B"/>
    <w:rsid w:val="00D530A5"/>
    <w:rsid w:val="00D5351F"/>
    <w:rsid w:val="00D54F89"/>
    <w:rsid w:val="00D574AD"/>
    <w:rsid w:val="00D57C8A"/>
    <w:rsid w:val="00D602C8"/>
    <w:rsid w:val="00D614A9"/>
    <w:rsid w:val="00D66A5F"/>
    <w:rsid w:val="00D67020"/>
    <w:rsid w:val="00D70265"/>
    <w:rsid w:val="00D71425"/>
    <w:rsid w:val="00D73006"/>
    <w:rsid w:val="00D7330A"/>
    <w:rsid w:val="00D74FAB"/>
    <w:rsid w:val="00D8069F"/>
    <w:rsid w:val="00D80E72"/>
    <w:rsid w:val="00D8232D"/>
    <w:rsid w:val="00D83037"/>
    <w:rsid w:val="00D832AB"/>
    <w:rsid w:val="00D83614"/>
    <w:rsid w:val="00D84CBD"/>
    <w:rsid w:val="00D85131"/>
    <w:rsid w:val="00D85A3D"/>
    <w:rsid w:val="00D8712F"/>
    <w:rsid w:val="00D90352"/>
    <w:rsid w:val="00D90656"/>
    <w:rsid w:val="00D91D50"/>
    <w:rsid w:val="00D937A5"/>
    <w:rsid w:val="00D95FCC"/>
    <w:rsid w:val="00D97EF7"/>
    <w:rsid w:val="00DA1FDB"/>
    <w:rsid w:val="00DA2FC6"/>
    <w:rsid w:val="00DA341D"/>
    <w:rsid w:val="00DA3DC9"/>
    <w:rsid w:val="00DA49E4"/>
    <w:rsid w:val="00DA5B3C"/>
    <w:rsid w:val="00DB1AA9"/>
    <w:rsid w:val="00DB1B4E"/>
    <w:rsid w:val="00DB3BE9"/>
    <w:rsid w:val="00DB619B"/>
    <w:rsid w:val="00DB63D1"/>
    <w:rsid w:val="00DB7490"/>
    <w:rsid w:val="00DB7F8E"/>
    <w:rsid w:val="00DC0AC7"/>
    <w:rsid w:val="00DC5476"/>
    <w:rsid w:val="00DC6330"/>
    <w:rsid w:val="00DC719F"/>
    <w:rsid w:val="00DC7A9C"/>
    <w:rsid w:val="00DC7EBD"/>
    <w:rsid w:val="00DD1C31"/>
    <w:rsid w:val="00DD51B3"/>
    <w:rsid w:val="00DD6317"/>
    <w:rsid w:val="00DD70BB"/>
    <w:rsid w:val="00DD73D1"/>
    <w:rsid w:val="00DD7B0A"/>
    <w:rsid w:val="00DE3673"/>
    <w:rsid w:val="00DE6051"/>
    <w:rsid w:val="00DF08D6"/>
    <w:rsid w:val="00DF2807"/>
    <w:rsid w:val="00DF4773"/>
    <w:rsid w:val="00DF50AD"/>
    <w:rsid w:val="00DF552E"/>
    <w:rsid w:val="00DF7289"/>
    <w:rsid w:val="00E03C1E"/>
    <w:rsid w:val="00E04C7C"/>
    <w:rsid w:val="00E04F8E"/>
    <w:rsid w:val="00E0599A"/>
    <w:rsid w:val="00E06885"/>
    <w:rsid w:val="00E10767"/>
    <w:rsid w:val="00E10EDE"/>
    <w:rsid w:val="00E11C6F"/>
    <w:rsid w:val="00E13EAB"/>
    <w:rsid w:val="00E1617F"/>
    <w:rsid w:val="00E1749D"/>
    <w:rsid w:val="00E214DB"/>
    <w:rsid w:val="00E21607"/>
    <w:rsid w:val="00E22B11"/>
    <w:rsid w:val="00E23C6C"/>
    <w:rsid w:val="00E23F47"/>
    <w:rsid w:val="00E24B50"/>
    <w:rsid w:val="00E24F96"/>
    <w:rsid w:val="00E265BB"/>
    <w:rsid w:val="00E2691B"/>
    <w:rsid w:val="00E3243D"/>
    <w:rsid w:val="00E32F16"/>
    <w:rsid w:val="00E3489A"/>
    <w:rsid w:val="00E37215"/>
    <w:rsid w:val="00E41A21"/>
    <w:rsid w:val="00E43997"/>
    <w:rsid w:val="00E43C07"/>
    <w:rsid w:val="00E45D50"/>
    <w:rsid w:val="00E47F82"/>
    <w:rsid w:val="00E517BE"/>
    <w:rsid w:val="00E51E0B"/>
    <w:rsid w:val="00E53251"/>
    <w:rsid w:val="00E53A3C"/>
    <w:rsid w:val="00E55546"/>
    <w:rsid w:val="00E55D2E"/>
    <w:rsid w:val="00E56408"/>
    <w:rsid w:val="00E60547"/>
    <w:rsid w:val="00E60FFA"/>
    <w:rsid w:val="00E62EA6"/>
    <w:rsid w:val="00E6387A"/>
    <w:rsid w:val="00E64CF8"/>
    <w:rsid w:val="00E663D0"/>
    <w:rsid w:val="00E7404E"/>
    <w:rsid w:val="00E8046F"/>
    <w:rsid w:val="00E813F9"/>
    <w:rsid w:val="00E81677"/>
    <w:rsid w:val="00E8235D"/>
    <w:rsid w:val="00E85A73"/>
    <w:rsid w:val="00E8631C"/>
    <w:rsid w:val="00E8651C"/>
    <w:rsid w:val="00E9265A"/>
    <w:rsid w:val="00E92AB3"/>
    <w:rsid w:val="00E92B95"/>
    <w:rsid w:val="00E93344"/>
    <w:rsid w:val="00E93AEA"/>
    <w:rsid w:val="00EA198D"/>
    <w:rsid w:val="00EA20B7"/>
    <w:rsid w:val="00EA2A88"/>
    <w:rsid w:val="00EA4204"/>
    <w:rsid w:val="00EA5162"/>
    <w:rsid w:val="00EA6F7E"/>
    <w:rsid w:val="00EB06F7"/>
    <w:rsid w:val="00EB09DB"/>
    <w:rsid w:val="00EB2269"/>
    <w:rsid w:val="00EB23BD"/>
    <w:rsid w:val="00EB4120"/>
    <w:rsid w:val="00EB6FC9"/>
    <w:rsid w:val="00EC06FD"/>
    <w:rsid w:val="00EC2925"/>
    <w:rsid w:val="00EC325D"/>
    <w:rsid w:val="00EC3F52"/>
    <w:rsid w:val="00EC4BAF"/>
    <w:rsid w:val="00EC5340"/>
    <w:rsid w:val="00EC55FE"/>
    <w:rsid w:val="00EC58AA"/>
    <w:rsid w:val="00EC5F73"/>
    <w:rsid w:val="00ED12F6"/>
    <w:rsid w:val="00ED16B7"/>
    <w:rsid w:val="00ED1843"/>
    <w:rsid w:val="00ED2E23"/>
    <w:rsid w:val="00ED39CC"/>
    <w:rsid w:val="00ED4020"/>
    <w:rsid w:val="00ED5746"/>
    <w:rsid w:val="00ED6708"/>
    <w:rsid w:val="00ED7D35"/>
    <w:rsid w:val="00EE0B2E"/>
    <w:rsid w:val="00EE0F9F"/>
    <w:rsid w:val="00EE1462"/>
    <w:rsid w:val="00EE2B67"/>
    <w:rsid w:val="00EE4742"/>
    <w:rsid w:val="00EE6275"/>
    <w:rsid w:val="00EE7A59"/>
    <w:rsid w:val="00EE7C27"/>
    <w:rsid w:val="00EF3C6C"/>
    <w:rsid w:val="00EF413A"/>
    <w:rsid w:val="00EF491F"/>
    <w:rsid w:val="00EF4E48"/>
    <w:rsid w:val="00EF56E9"/>
    <w:rsid w:val="00EF5B8C"/>
    <w:rsid w:val="00EF6C9E"/>
    <w:rsid w:val="00EF7ABC"/>
    <w:rsid w:val="00EF7C29"/>
    <w:rsid w:val="00F001D7"/>
    <w:rsid w:val="00F02838"/>
    <w:rsid w:val="00F05D37"/>
    <w:rsid w:val="00F068BA"/>
    <w:rsid w:val="00F0691A"/>
    <w:rsid w:val="00F06B70"/>
    <w:rsid w:val="00F107A0"/>
    <w:rsid w:val="00F126A1"/>
    <w:rsid w:val="00F14260"/>
    <w:rsid w:val="00F20CC3"/>
    <w:rsid w:val="00F22131"/>
    <w:rsid w:val="00F26B0C"/>
    <w:rsid w:val="00F2778B"/>
    <w:rsid w:val="00F27C17"/>
    <w:rsid w:val="00F31D96"/>
    <w:rsid w:val="00F336F9"/>
    <w:rsid w:val="00F33959"/>
    <w:rsid w:val="00F377CA"/>
    <w:rsid w:val="00F400BF"/>
    <w:rsid w:val="00F402E1"/>
    <w:rsid w:val="00F42D99"/>
    <w:rsid w:val="00F456E2"/>
    <w:rsid w:val="00F550C7"/>
    <w:rsid w:val="00F5696F"/>
    <w:rsid w:val="00F569F1"/>
    <w:rsid w:val="00F60185"/>
    <w:rsid w:val="00F60C45"/>
    <w:rsid w:val="00F614BB"/>
    <w:rsid w:val="00F63B78"/>
    <w:rsid w:val="00F64639"/>
    <w:rsid w:val="00F65067"/>
    <w:rsid w:val="00F654B3"/>
    <w:rsid w:val="00F65680"/>
    <w:rsid w:val="00F65EA7"/>
    <w:rsid w:val="00F70373"/>
    <w:rsid w:val="00F71BE7"/>
    <w:rsid w:val="00F73A22"/>
    <w:rsid w:val="00F73CBB"/>
    <w:rsid w:val="00F74ABF"/>
    <w:rsid w:val="00F7706A"/>
    <w:rsid w:val="00F84516"/>
    <w:rsid w:val="00F86CFB"/>
    <w:rsid w:val="00F86EB3"/>
    <w:rsid w:val="00F86FAA"/>
    <w:rsid w:val="00F90D43"/>
    <w:rsid w:val="00F94DEC"/>
    <w:rsid w:val="00FA0E6F"/>
    <w:rsid w:val="00FA12B6"/>
    <w:rsid w:val="00FA2315"/>
    <w:rsid w:val="00FA2BB2"/>
    <w:rsid w:val="00FA4031"/>
    <w:rsid w:val="00FA40AC"/>
    <w:rsid w:val="00FA41B5"/>
    <w:rsid w:val="00FA590C"/>
    <w:rsid w:val="00FA617F"/>
    <w:rsid w:val="00FA7074"/>
    <w:rsid w:val="00FB002D"/>
    <w:rsid w:val="00FB16CE"/>
    <w:rsid w:val="00FB1911"/>
    <w:rsid w:val="00FB7C0C"/>
    <w:rsid w:val="00FC165D"/>
    <w:rsid w:val="00FC1716"/>
    <w:rsid w:val="00FC6FE4"/>
    <w:rsid w:val="00FD126D"/>
    <w:rsid w:val="00FD3F3C"/>
    <w:rsid w:val="00FD7301"/>
    <w:rsid w:val="00FD7752"/>
    <w:rsid w:val="00FE6B66"/>
    <w:rsid w:val="00FF1318"/>
    <w:rsid w:val="57D74589"/>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6FC6EF"/>
  <w15:docId w15:val="{C80B6A87-03C4-4732-A10A-F1480ED09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roxima Nova" w:eastAsiaTheme="minorHAnsi" w:hAnsi="Proxima Nova" w:cstheme="minorBidi"/>
        <w:color w:val="01283C" w:themeColor="text1"/>
        <w:lang w:val="nl-NL" w:eastAsia="nl-NL"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B24"/>
    <w:pPr>
      <w:spacing w:after="160" w:line="259" w:lineRule="auto"/>
    </w:pPr>
    <w:rPr>
      <w:rFonts w:asciiTheme="minorHAnsi" w:hAnsiTheme="minorHAnsi"/>
      <w:color w:val="auto"/>
      <w:sz w:val="22"/>
      <w:szCs w:val="22"/>
      <w:lang w:eastAsia="en-US"/>
    </w:rPr>
  </w:style>
  <w:style w:type="paragraph" w:styleId="Heading1">
    <w:name w:val="heading 1"/>
    <w:basedOn w:val="Normal"/>
    <w:next w:val="Normal"/>
    <w:link w:val="Heading1Char"/>
    <w:uiPriority w:val="9"/>
    <w:qFormat/>
    <w:rsid w:val="00293C91"/>
    <w:pPr>
      <w:keepNext/>
      <w:keepLines/>
      <w:pageBreakBefore/>
      <w:numPr>
        <w:numId w:val="24"/>
      </w:numPr>
      <w:spacing w:after="480" w:line="480" w:lineRule="atLeast"/>
      <w:outlineLvl w:val="0"/>
    </w:pPr>
    <w:rPr>
      <w:rFonts w:eastAsiaTheme="majorEastAsia" w:cstheme="majorBidi"/>
      <w:caps/>
      <w:color w:val="01CBE1" w:themeColor="accent1"/>
      <w:sz w:val="64"/>
      <w:szCs w:val="32"/>
    </w:rPr>
  </w:style>
  <w:style w:type="paragraph" w:styleId="Heading2">
    <w:name w:val="heading 2"/>
    <w:basedOn w:val="Normal"/>
    <w:next w:val="Normal"/>
    <w:link w:val="Heading2Char"/>
    <w:uiPriority w:val="9"/>
    <w:unhideWhenUsed/>
    <w:qFormat/>
    <w:rsid w:val="00293C91"/>
    <w:pPr>
      <w:keepNext/>
      <w:keepLines/>
      <w:numPr>
        <w:ilvl w:val="1"/>
        <w:numId w:val="24"/>
      </w:numPr>
      <w:spacing w:before="240" w:after="240" w:line="280" w:lineRule="atLeast"/>
      <w:contextualSpacing/>
      <w:outlineLvl w:val="1"/>
    </w:pPr>
    <w:rPr>
      <w:rFonts w:asciiTheme="majorHAnsi" w:eastAsiaTheme="majorEastAsia" w:hAnsiTheme="majorHAnsi" w:cstheme="majorBidi"/>
      <w:b/>
      <w:caps/>
      <w:sz w:val="28"/>
      <w:szCs w:val="26"/>
    </w:rPr>
  </w:style>
  <w:style w:type="paragraph" w:styleId="Heading3">
    <w:name w:val="heading 3"/>
    <w:basedOn w:val="Normal"/>
    <w:next w:val="Normal"/>
    <w:link w:val="Heading3Char"/>
    <w:uiPriority w:val="9"/>
    <w:unhideWhenUsed/>
    <w:qFormat/>
    <w:rsid w:val="00D079AE"/>
    <w:pPr>
      <w:keepNext/>
      <w:keepLines/>
      <w:numPr>
        <w:ilvl w:val="2"/>
        <w:numId w:val="24"/>
      </w:numPr>
      <w:spacing w:before="480" w:after="0" w:line="280" w:lineRule="atLeast"/>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2"/>
    <w:unhideWhenUsed/>
    <w:rsid w:val="00293C91"/>
    <w:pPr>
      <w:keepNext/>
      <w:keepLines/>
      <w:numPr>
        <w:ilvl w:val="3"/>
        <w:numId w:val="24"/>
      </w:numPr>
      <w:spacing w:before="40" w:after="0"/>
      <w:outlineLvl w:val="3"/>
    </w:pPr>
    <w:rPr>
      <w:rFonts w:asciiTheme="majorHAnsi" w:eastAsiaTheme="majorEastAsia" w:hAnsiTheme="majorHAnsi" w:cstheme="majorBidi"/>
      <w:iCs/>
      <w:color w:val="648590" w:themeColor="background2" w:themeShade="80"/>
    </w:rPr>
  </w:style>
  <w:style w:type="paragraph" w:styleId="Heading5">
    <w:name w:val="heading 5"/>
    <w:aliases w:val="Appendix A"/>
    <w:basedOn w:val="Normal"/>
    <w:next w:val="Normal"/>
    <w:link w:val="Heading5Char"/>
    <w:uiPriority w:val="2"/>
    <w:unhideWhenUsed/>
    <w:rsid w:val="00293C91"/>
    <w:pPr>
      <w:keepNext/>
      <w:keepLines/>
      <w:numPr>
        <w:ilvl w:val="4"/>
        <w:numId w:val="24"/>
      </w:numPr>
      <w:spacing w:before="40" w:after="0"/>
      <w:outlineLvl w:val="4"/>
    </w:pPr>
    <w:rPr>
      <w:rFonts w:asciiTheme="majorHAnsi" w:eastAsiaTheme="majorEastAsia" w:hAnsiTheme="majorHAnsi" w:cstheme="majorBidi"/>
      <w:color w:val="0097A8" w:themeColor="accent1" w:themeShade="BF"/>
    </w:rPr>
  </w:style>
  <w:style w:type="paragraph" w:styleId="Heading6">
    <w:name w:val="heading 6"/>
    <w:aliases w:val="Appendix A.1"/>
    <w:basedOn w:val="Normal"/>
    <w:next w:val="Normal"/>
    <w:link w:val="Heading6Char"/>
    <w:uiPriority w:val="2"/>
    <w:unhideWhenUsed/>
    <w:rsid w:val="00293C91"/>
    <w:pPr>
      <w:keepNext/>
      <w:keepLines/>
      <w:numPr>
        <w:ilvl w:val="5"/>
        <w:numId w:val="24"/>
      </w:numPr>
      <w:spacing w:before="40" w:after="0"/>
      <w:outlineLvl w:val="5"/>
    </w:pPr>
    <w:rPr>
      <w:rFonts w:asciiTheme="majorHAnsi" w:eastAsiaTheme="majorEastAsia" w:hAnsiTheme="majorHAnsi" w:cstheme="majorBidi"/>
      <w:color w:val="00646F" w:themeColor="accent1" w:themeShade="7F"/>
    </w:rPr>
  </w:style>
  <w:style w:type="paragraph" w:styleId="Heading7">
    <w:name w:val="heading 7"/>
    <w:aliases w:val="Appendix A.1.1"/>
    <w:basedOn w:val="Normal"/>
    <w:next w:val="Normal"/>
    <w:link w:val="Heading7Char"/>
    <w:uiPriority w:val="2"/>
    <w:unhideWhenUsed/>
    <w:rsid w:val="00293C91"/>
    <w:pPr>
      <w:keepNext/>
      <w:keepLines/>
      <w:numPr>
        <w:ilvl w:val="6"/>
        <w:numId w:val="24"/>
      </w:numPr>
      <w:spacing w:before="40" w:after="0"/>
      <w:outlineLvl w:val="6"/>
    </w:pPr>
    <w:rPr>
      <w:rFonts w:asciiTheme="majorHAnsi" w:eastAsiaTheme="majorEastAsia" w:hAnsiTheme="majorHAnsi" w:cstheme="majorBidi"/>
      <w:i/>
      <w:iCs/>
      <w:color w:val="00646F" w:themeColor="accent1" w:themeShade="7F"/>
    </w:rPr>
  </w:style>
  <w:style w:type="paragraph" w:styleId="Heading8">
    <w:name w:val="heading 8"/>
    <w:basedOn w:val="Normal"/>
    <w:next w:val="Normal"/>
    <w:link w:val="Heading8Char"/>
    <w:uiPriority w:val="9"/>
    <w:semiHidden/>
    <w:unhideWhenUsed/>
    <w:qFormat/>
    <w:rsid w:val="00293C91"/>
    <w:pPr>
      <w:keepNext/>
      <w:keepLines/>
      <w:numPr>
        <w:ilvl w:val="7"/>
        <w:numId w:val="24"/>
      </w:numPr>
      <w:spacing w:before="40" w:after="0"/>
      <w:outlineLvl w:val="7"/>
    </w:pPr>
    <w:rPr>
      <w:rFonts w:asciiTheme="majorHAnsi" w:eastAsiaTheme="majorEastAsia" w:hAnsiTheme="majorHAnsi" w:cstheme="majorBidi"/>
      <w:color w:val="02547F" w:themeColor="text1" w:themeTint="D8"/>
      <w:sz w:val="21"/>
      <w:szCs w:val="21"/>
    </w:rPr>
  </w:style>
  <w:style w:type="paragraph" w:styleId="Heading9">
    <w:name w:val="heading 9"/>
    <w:basedOn w:val="Normal"/>
    <w:next w:val="Normal"/>
    <w:link w:val="Heading9Char"/>
    <w:uiPriority w:val="9"/>
    <w:semiHidden/>
    <w:unhideWhenUsed/>
    <w:qFormat/>
    <w:rsid w:val="00293C91"/>
    <w:pPr>
      <w:keepNext/>
      <w:keepLines/>
      <w:numPr>
        <w:ilvl w:val="8"/>
        <w:numId w:val="24"/>
      </w:numPr>
      <w:spacing w:before="40" w:after="0"/>
      <w:outlineLvl w:val="8"/>
    </w:pPr>
    <w:rPr>
      <w:rFonts w:asciiTheme="majorHAnsi" w:eastAsiaTheme="majorEastAsia" w:hAnsiTheme="majorHAnsi" w:cstheme="majorBidi"/>
      <w:i/>
      <w:iCs/>
      <w:color w:val="02547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uiPriority w:val="99"/>
    <w:rsid w:val="00386812"/>
    <w:pPr>
      <w:numPr>
        <w:numId w:val="3"/>
      </w:numPr>
    </w:pPr>
  </w:style>
  <w:style w:type="numbering" w:customStyle="1" w:styleId="Numberinglist">
    <w:name w:val="Numbering list"/>
    <w:uiPriority w:val="99"/>
    <w:rsid w:val="009C29CE"/>
    <w:pPr>
      <w:numPr>
        <w:numId w:val="5"/>
      </w:numPr>
    </w:pPr>
  </w:style>
  <w:style w:type="paragraph" w:styleId="ListBullet">
    <w:name w:val="List Bullet"/>
    <w:basedOn w:val="Normal"/>
    <w:uiPriority w:val="1"/>
    <w:unhideWhenUsed/>
    <w:qFormat/>
    <w:rsid w:val="00386812"/>
    <w:pPr>
      <w:numPr>
        <w:numId w:val="17"/>
      </w:numPr>
    </w:pPr>
  </w:style>
  <w:style w:type="numbering" w:customStyle="1" w:styleId="Headinglist">
    <w:name w:val="Heading list"/>
    <w:uiPriority w:val="99"/>
    <w:rsid w:val="00293C91"/>
    <w:pPr>
      <w:numPr>
        <w:numId w:val="9"/>
      </w:numPr>
    </w:pPr>
  </w:style>
  <w:style w:type="character" w:customStyle="1" w:styleId="Superscript">
    <w:name w:val="Superscript"/>
    <w:rsid w:val="005E6066"/>
    <w:rPr>
      <w:rFonts w:ascii="Tahoma" w:hAnsi="Tahoma"/>
      <w:vertAlign w:val="superscript"/>
    </w:rPr>
  </w:style>
  <w:style w:type="paragraph" w:styleId="BodyText">
    <w:name w:val="Body Text"/>
    <w:basedOn w:val="Normal"/>
    <w:link w:val="BodyTextChar"/>
    <w:uiPriority w:val="99"/>
    <w:semiHidden/>
    <w:unhideWhenUsed/>
    <w:rsid w:val="00400A1F"/>
    <w:pPr>
      <w:spacing w:before="100" w:beforeAutospacing="1" w:after="100" w:afterAutospacing="1"/>
    </w:pPr>
  </w:style>
  <w:style w:type="character" w:customStyle="1" w:styleId="BodyTextChar">
    <w:name w:val="Body Text Char"/>
    <w:link w:val="BodyText"/>
    <w:uiPriority w:val="99"/>
    <w:semiHidden/>
    <w:rsid w:val="00400A1F"/>
    <w:rPr>
      <w:sz w:val="24"/>
      <w:szCs w:val="24"/>
    </w:rPr>
  </w:style>
  <w:style w:type="paragraph" w:styleId="BalloonText">
    <w:name w:val="Balloon Text"/>
    <w:basedOn w:val="Normal"/>
    <w:link w:val="BalloonTextChar"/>
    <w:uiPriority w:val="99"/>
    <w:semiHidden/>
    <w:unhideWhenUsed/>
    <w:rsid w:val="00400A1F"/>
    <w:rPr>
      <w:rFonts w:ascii="Tahoma" w:hAnsi="Tahoma" w:cs="Tahoma"/>
      <w:sz w:val="16"/>
      <w:szCs w:val="16"/>
    </w:rPr>
  </w:style>
  <w:style w:type="character" w:customStyle="1" w:styleId="BalloonTextChar">
    <w:name w:val="Balloon Text Char"/>
    <w:link w:val="BalloonText"/>
    <w:uiPriority w:val="99"/>
    <w:semiHidden/>
    <w:rsid w:val="00400A1F"/>
    <w:rPr>
      <w:rFonts w:ascii="Tahoma" w:hAnsi="Tahoma" w:cs="Tahoma"/>
      <w:sz w:val="16"/>
      <w:szCs w:val="16"/>
    </w:rPr>
  </w:style>
  <w:style w:type="paragraph" w:styleId="ListParagraph">
    <w:name w:val="List Paragraph"/>
    <w:basedOn w:val="Normal"/>
    <w:uiPriority w:val="34"/>
    <w:qFormat/>
    <w:rsid w:val="00897250"/>
    <w:pPr>
      <w:ind w:left="720"/>
      <w:contextualSpacing/>
    </w:pPr>
  </w:style>
  <w:style w:type="character" w:styleId="CommentReference">
    <w:name w:val="annotation reference"/>
    <w:basedOn w:val="DefaultParagraphFont"/>
    <w:uiPriority w:val="99"/>
    <w:semiHidden/>
    <w:unhideWhenUsed/>
    <w:rsid w:val="00D11C28"/>
    <w:rPr>
      <w:sz w:val="16"/>
      <w:szCs w:val="16"/>
    </w:rPr>
  </w:style>
  <w:style w:type="paragraph" w:styleId="CommentText">
    <w:name w:val="annotation text"/>
    <w:basedOn w:val="Normal"/>
    <w:link w:val="CommentTextChar"/>
    <w:uiPriority w:val="99"/>
    <w:unhideWhenUsed/>
    <w:rsid w:val="00D11C28"/>
  </w:style>
  <w:style w:type="character" w:customStyle="1" w:styleId="CommentTextChar">
    <w:name w:val="Comment Text Char"/>
    <w:basedOn w:val="DefaultParagraphFont"/>
    <w:link w:val="CommentText"/>
    <w:uiPriority w:val="99"/>
    <w:rsid w:val="00D11C28"/>
  </w:style>
  <w:style w:type="paragraph" w:styleId="CommentSubject">
    <w:name w:val="annotation subject"/>
    <w:basedOn w:val="CommentText"/>
    <w:next w:val="CommentText"/>
    <w:link w:val="CommentSubjectChar"/>
    <w:uiPriority w:val="99"/>
    <w:semiHidden/>
    <w:unhideWhenUsed/>
    <w:rsid w:val="00D11C28"/>
    <w:rPr>
      <w:b/>
      <w:bCs/>
    </w:rPr>
  </w:style>
  <w:style w:type="character" w:customStyle="1" w:styleId="CommentSubjectChar">
    <w:name w:val="Comment Subject Char"/>
    <w:basedOn w:val="CommentTextChar"/>
    <w:link w:val="CommentSubject"/>
    <w:uiPriority w:val="99"/>
    <w:semiHidden/>
    <w:rsid w:val="00D11C28"/>
    <w:rPr>
      <w:b/>
      <w:bCs/>
    </w:rPr>
  </w:style>
  <w:style w:type="paragraph" w:styleId="BodyTextIndent">
    <w:name w:val="Body Text Indent"/>
    <w:basedOn w:val="Normal"/>
    <w:link w:val="BodyTextIndentChar"/>
    <w:uiPriority w:val="99"/>
    <w:semiHidden/>
    <w:unhideWhenUsed/>
    <w:rsid w:val="00210A08"/>
    <w:pPr>
      <w:ind w:left="360"/>
    </w:pPr>
  </w:style>
  <w:style w:type="character" w:customStyle="1" w:styleId="BodyTextIndentChar">
    <w:name w:val="Body Text Indent Char"/>
    <w:basedOn w:val="DefaultParagraphFont"/>
    <w:link w:val="BodyTextIndent"/>
    <w:uiPriority w:val="99"/>
    <w:semiHidden/>
    <w:rsid w:val="00210A08"/>
    <w:rPr>
      <w:sz w:val="24"/>
      <w:szCs w:val="24"/>
    </w:rPr>
  </w:style>
  <w:style w:type="paragraph" w:styleId="Header">
    <w:name w:val="header"/>
    <w:basedOn w:val="Normal"/>
    <w:link w:val="HeaderChar"/>
    <w:uiPriority w:val="99"/>
    <w:rsid w:val="00B676F7"/>
    <w:pPr>
      <w:tabs>
        <w:tab w:val="center" w:pos="4513"/>
        <w:tab w:val="right" w:pos="9026"/>
      </w:tabs>
    </w:pPr>
    <w:rPr>
      <w:rFonts w:eastAsia="Calibri"/>
      <w:color w:val="808080" w:themeColor="background1" w:themeShade="80"/>
      <w:szCs w:val="21"/>
      <w:lang w:val="en-AU"/>
    </w:rPr>
  </w:style>
  <w:style w:type="character" w:customStyle="1" w:styleId="HeaderChar">
    <w:name w:val="Header Char"/>
    <w:basedOn w:val="DefaultParagraphFont"/>
    <w:link w:val="Header"/>
    <w:uiPriority w:val="99"/>
    <w:rsid w:val="00B676F7"/>
    <w:rPr>
      <w:rFonts w:eastAsia="Calibri"/>
      <w:color w:val="808080" w:themeColor="background1" w:themeShade="80"/>
      <w:szCs w:val="21"/>
      <w:lang w:val="en-AU" w:eastAsia="en-US"/>
    </w:rPr>
  </w:style>
  <w:style w:type="paragraph" w:customStyle="1" w:styleId="Default">
    <w:name w:val="Default"/>
    <w:uiPriority w:val="99"/>
    <w:rsid w:val="00314A31"/>
    <w:pPr>
      <w:autoSpaceDE w:val="0"/>
      <w:autoSpaceDN w:val="0"/>
      <w:adjustRightInd w:val="0"/>
    </w:pPr>
    <w:rPr>
      <w:rFonts w:eastAsia="Calibri" w:cs="Arial"/>
      <w:color w:val="000000"/>
      <w:sz w:val="24"/>
      <w:szCs w:val="24"/>
      <w:lang w:val="en-US" w:eastAsia="en-US"/>
    </w:rPr>
  </w:style>
  <w:style w:type="paragraph" w:styleId="Footer">
    <w:name w:val="footer"/>
    <w:basedOn w:val="Normal"/>
    <w:link w:val="FooterChar"/>
    <w:uiPriority w:val="99"/>
    <w:unhideWhenUsed/>
    <w:rsid w:val="00D33D1A"/>
    <w:pPr>
      <w:tabs>
        <w:tab w:val="center" w:pos="4536"/>
        <w:tab w:val="right" w:pos="9072"/>
      </w:tabs>
    </w:pPr>
    <w:rPr>
      <w:color w:val="5B7F92" w:themeColor="accent5"/>
      <w:sz w:val="18"/>
    </w:rPr>
  </w:style>
  <w:style w:type="character" w:customStyle="1" w:styleId="FooterChar">
    <w:name w:val="Footer Char"/>
    <w:basedOn w:val="DefaultParagraphFont"/>
    <w:link w:val="Footer"/>
    <w:uiPriority w:val="99"/>
    <w:rsid w:val="00D33D1A"/>
    <w:rPr>
      <w:color w:val="5B7F92" w:themeColor="accent5"/>
      <w:sz w:val="18"/>
    </w:rPr>
  </w:style>
  <w:style w:type="paragraph" w:styleId="NormalWeb">
    <w:name w:val="Normal (Web)"/>
    <w:basedOn w:val="Normal"/>
    <w:uiPriority w:val="99"/>
    <w:unhideWhenUsed/>
    <w:rsid w:val="00302A89"/>
  </w:style>
  <w:style w:type="character" w:styleId="PageNumber">
    <w:name w:val="page number"/>
    <w:basedOn w:val="DefaultParagraphFont"/>
    <w:unhideWhenUsed/>
    <w:rsid w:val="00843784"/>
  </w:style>
  <w:style w:type="paragraph" w:styleId="ListNumber">
    <w:name w:val="List Number"/>
    <w:basedOn w:val="Normal"/>
    <w:uiPriority w:val="1"/>
    <w:unhideWhenUsed/>
    <w:qFormat/>
    <w:rsid w:val="009C29CE"/>
    <w:pPr>
      <w:numPr>
        <w:numId w:val="18"/>
      </w:numPr>
    </w:pPr>
  </w:style>
  <w:style w:type="table" w:styleId="ListTable3">
    <w:name w:val="List Table 3"/>
    <w:basedOn w:val="TableNormal"/>
    <w:uiPriority w:val="48"/>
    <w:rsid w:val="00556BC0"/>
    <w:pPr>
      <w:spacing w:after="0" w:line="240" w:lineRule="auto"/>
    </w:pPr>
    <w:tblPr>
      <w:tblStyleRowBandSize w:val="1"/>
      <w:tblStyleColBandSize w:val="1"/>
      <w:tblBorders>
        <w:top w:val="single" w:sz="4" w:space="0" w:color="01283C" w:themeColor="text1"/>
        <w:left w:val="single" w:sz="4" w:space="0" w:color="01283C" w:themeColor="text1"/>
        <w:bottom w:val="single" w:sz="4" w:space="0" w:color="01283C" w:themeColor="text1"/>
        <w:right w:val="single" w:sz="4" w:space="0" w:color="01283C" w:themeColor="text1"/>
      </w:tblBorders>
    </w:tblPr>
    <w:tblStylePr w:type="firstRow">
      <w:rPr>
        <w:b/>
        <w:bCs/>
        <w:color w:val="FFFFFF" w:themeColor="background1"/>
      </w:rPr>
      <w:tblPr/>
      <w:tcPr>
        <w:shd w:val="clear" w:color="auto" w:fill="01283C" w:themeFill="text1"/>
      </w:tcPr>
    </w:tblStylePr>
    <w:tblStylePr w:type="lastRow">
      <w:rPr>
        <w:b/>
        <w:bCs/>
      </w:rPr>
      <w:tblPr/>
      <w:tcPr>
        <w:tcBorders>
          <w:top w:val="double" w:sz="4" w:space="0" w:color="01283C"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283C" w:themeColor="text1"/>
          <w:right w:val="single" w:sz="4" w:space="0" w:color="01283C" w:themeColor="text1"/>
        </w:tcBorders>
      </w:tcPr>
    </w:tblStylePr>
    <w:tblStylePr w:type="band1Horz">
      <w:tblPr/>
      <w:tcPr>
        <w:tcBorders>
          <w:top w:val="single" w:sz="4" w:space="0" w:color="01283C" w:themeColor="text1"/>
          <w:bottom w:val="single" w:sz="4" w:space="0" w:color="01283C"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283C" w:themeColor="text1"/>
          <w:left w:val="nil"/>
        </w:tcBorders>
      </w:tcPr>
    </w:tblStylePr>
    <w:tblStylePr w:type="swCell">
      <w:tblPr/>
      <w:tcPr>
        <w:tcBorders>
          <w:top w:val="double" w:sz="4" w:space="0" w:color="01283C" w:themeColor="text1"/>
          <w:right w:val="nil"/>
        </w:tcBorders>
      </w:tcPr>
    </w:tblStylePr>
  </w:style>
  <w:style w:type="table" w:customStyle="1" w:styleId="TheOceanCleanupTable">
    <w:name w:val="The Ocean Cleanup Table"/>
    <w:basedOn w:val="TableNormal"/>
    <w:uiPriority w:val="99"/>
    <w:rsid w:val="009455E7"/>
    <w:pPr>
      <w:spacing w:after="0"/>
    </w:pPr>
    <w:tblPr>
      <w:tblStyleRowBandSize w:val="1"/>
      <w:tblStyleColBandSize w:val="1"/>
      <w:tblBorders>
        <w:insideH w:val="single" w:sz="12" w:space="0" w:color="01CBE1" w:themeColor="accent1"/>
      </w:tblBorders>
      <w:tblCellMar>
        <w:top w:w="120" w:type="dxa"/>
        <w:left w:w="120" w:type="dxa"/>
        <w:bottom w:w="120" w:type="dxa"/>
        <w:right w:w="120" w:type="dxa"/>
      </w:tblCellMar>
    </w:tblPr>
    <w:tcPr>
      <w:shd w:val="clear" w:color="auto" w:fill="FFFFFF" w:themeFill="background1"/>
    </w:tcPr>
    <w:tblStylePr w:type="firstRow">
      <w:pPr>
        <w:jc w:val="left"/>
      </w:pPr>
      <w:rPr>
        <w:rFonts w:asciiTheme="majorHAnsi" w:hAnsiTheme="majorHAnsi"/>
        <w:color w:val="FFFFFF" w:themeColor="background1"/>
        <w:sz w:val="20"/>
      </w:rPr>
      <w:tblPr/>
      <w:tcPr>
        <w:tcBorders>
          <w:top w:val="nil"/>
          <w:left w:val="nil"/>
          <w:bottom w:val="nil"/>
          <w:right w:val="nil"/>
          <w:insideH w:val="nil"/>
          <w:insideV w:val="nil"/>
          <w:tl2br w:val="nil"/>
          <w:tr2bl w:val="nil"/>
        </w:tcBorders>
        <w:shd w:val="clear" w:color="auto" w:fill="01283C" w:themeFill="text1"/>
      </w:tcPr>
    </w:tblStylePr>
    <w:tblStylePr w:type="lastRow">
      <w:pPr>
        <w:jc w:val="right"/>
      </w:pPr>
      <w:rPr>
        <w:rFonts w:ascii="Proxima Nova" w:hAnsi="Proxima Nova"/>
        <w:b/>
        <w:color w:val="01283C" w:themeColor="text1"/>
        <w:sz w:val="20"/>
      </w:rPr>
      <w:tblPr/>
      <w:tcPr>
        <w:tcBorders>
          <w:top w:val="nil"/>
          <w:left w:val="nil"/>
          <w:bottom w:val="nil"/>
          <w:right w:val="nil"/>
          <w:insideH w:val="nil"/>
          <w:insideV w:val="nil"/>
          <w:tl2br w:val="nil"/>
          <w:tr2bl w:val="nil"/>
        </w:tcBorders>
        <w:shd w:val="clear" w:color="auto" w:fill="01CBE1" w:themeFill="accent1"/>
      </w:tcPr>
    </w:tblStylePr>
    <w:tblStylePr w:type="firstCol">
      <w:pPr>
        <w:jc w:val="left"/>
      </w:pPr>
      <w:rPr>
        <w:sz w:val="20"/>
      </w:rPr>
      <w:tblPr/>
      <w:tcPr>
        <w:shd w:val="clear" w:color="auto" w:fill="F2F5F6" w:themeFill="background2"/>
      </w:tcPr>
    </w:tblStylePr>
    <w:tblStylePr w:type="lastCol">
      <w:rPr>
        <w:sz w:val="20"/>
      </w:rPr>
    </w:tblStylePr>
    <w:tblStylePr w:type="band1Vert">
      <w:tblPr/>
      <w:tcPr>
        <w:shd w:val="clear" w:color="auto" w:fill="FFFFFF" w:themeFill="background1"/>
      </w:tcPr>
    </w:tblStylePr>
    <w:tblStylePr w:type="band2Vert">
      <w:tblPr/>
      <w:tcPr>
        <w:shd w:val="clear" w:color="auto" w:fill="A3E3E8" w:themeFill="accent4"/>
      </w:tcPr>
    </w:tblStylePr>
    <w:tblStylePr w:type="band1Horz">
      <w:tblPr/>
      <w:tcPr>
        <w:shd w:val="clear" w:color="auto" w:fill="FFFFFF" w:themeFill="background1"/>
      </w:tcPr>
    </w:tblStylePr>
    <w:tblStylePr w:type="band2Horz">
      <w:tblPr/>
      <w:tcPr>
        <w:shd w:val="clear" w:color="auto" w:fill="A3E3E8" w:themeFill="accent4"/>
      </w:tcPr>
    </w:tblStylePr>
  </w:style>
  <w:style w:type="character" w:styleId="Hyperlink">
    <w:name w:val="Hyperlink"/>
    <w:basedOn w:val="DefaultParagraphFont"/>
    <w:uiPriority w:val="99"/>
    <w:unhideWhenUsed/>
    <w:rsid w:val="00316B16"/>
    <w:rPr>
      <w:color w:val="01283C" w:themeColor="hyperlink"/>
      <w:u w:val="single"/>
    </w:rPr>
  </w:style>
  <w:style w:type="character" w:customStyle="1" w:styleId="Heading1Char">
    <w:name w:val="Heading 1 Char"/>
    <w:basedOn w:val="DefaultParagraphFont"/>
    <w:link w:val="Heading1"/>
    <w:uiPriority w:val="9"/>
    <w:rsid w:val="00293C91"/>
    <w:rPr>
      <w:rFonts w:asciiTheme="minorHAnsi" w:eastAsiaTheme="majorEastAsia" w:hAnsiTheme="minorHAnsi" w:cstheme="majorBidi"/>
      <w:caps/>
      <w:color w:val="01CBE1" w:themeColor="accent1"/>
      <w:sz w:val="64"/>
      <w:szCs w:val="32"/>
    </w:rPr>
  </w:style>
  <w:style w:type="table" w:styleId="TableGrid">
    <w:name w:val="Table Grid"/>
    <w:basedOn w:val="TableNormal"/>
    <w:uiPriority w:val="39"/>
    <w:rsid w:val="00BF7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93C91"/>
    <w:rPr>
      <w:rFonts w:asciiTheme="majorHAnsi" w:eastAsiaTheme="majorEastAsia" w:hAnsiTheme="majorHAnsi" w:cstheme="majorBidi"/>
      <w:b/>
      <w:caps/>
      <w:sz w:val="28"/>
      <w:szCs w:val="26"/>
    </w:rPr>
  </w:style>
  <w:style w:type="character" w:customStyle="1" w:styleId="Heading3Char">
    <w:name w:val="Heading 3 Char"/>
    <w:basedOn w:val="DefaultParagraphFont"/>
    <w:link w:val="Heading3"/>
    <w:uiPriority w:val="9"/>
    <w:rsid w:val="00D079AE"/>
    <w:rPr>
      <w:rFonts w:asciiTheme="majorHAnsi" w:eastAsiaTheme="majorEastAsia" w:hAnsiTheme="majorHAnsi" w:cstheme="majorBidi"/>
      <w:b/>
      <w:szCs w:val="24"/>
    </w:rPr>
  </w:style>
  <w:style w:type="character" w:customStyle="1" w:styleId="Heading4Char">
    <w:name w:val="Heading 4 Char"/>
    <w:basedOn w:val="DefaultParagraphFont"/>
    <w:link w:val="Heading4"/>
    <w:uiPriority w:val="2"/>
    <w:rsid w:val="00766A81"/>
    <w:rPr>
      <w:rFonts w:asciiTheme="majorHAnsi" w:eastAsiaTheme="majorEastAsia" w:hAnsiTheme="majorHAnsi" w:cstheme="majorBidi"/>
      <w:iCs/>
      <w:color w:val="648590" w:themeColor="background2" w:themeShade="80"/>
      <w:sz w:val="22"/>
    </w:rPr>
  </w:style>
  <w:style w:type="character" w:customStyle="1" w:styleId="Heading5Char">
    <w:name w:val="Heading 5 Char"/>
    <w:aliases w:val="Appendix A Char"/>
    <w:basedOn w:val="DefaultParagraphFont"/>
    <w:link w:val="Heading5"/>
    <w:uiPriority w:val="2"/>
    <w:rsid w:val="002B6776"/>
    <w:rPr>
      <w:rFonts w:asciiTheme="majorHAnsi" w:eastAsiaTheme="majorEastAsia" w:hAnsiTheme="majorHAnsi" w:cstheme="majorBidi"/>
      <w:color w:val="0097A8" w:themeColor="accent1" w:themeShade="BF"/>
      <w:sz w:val="20"/>
    </w:rPr>
  </w:style>
  <w:style w:type="character" w:customStyle="1" w:styleId="Heading6Char">
    <w:name w:val="Heading 6 Char"/>
    <w:aliases w:val="Appendix A.1 Char"/>
    <w:basedOn w:val="DefaultParagraphFont"/>
    <w:link w:val="Heading6"/>
    <w:uiPriority w:val="2"/>
    <w:rsid w:val="002B6776"/>
    <w:rPr>
      <w:rFonts w:asciiTheme="majorHAnsi" w:eastAsiaTheme="majorEastAsia" w:hAnsiTheme="majorHAnsi" w:cstheme="majorBidi"/>
      <w:color w:val="00646F" w:themeColor="accent1" w:themeShade="7F"/>
      <w:sz w:val="20"/>
    </w:rPr>
  </w:style>
  <w:style w:type="character" w:customStyle="1" w:styleId="Heading7Char">
    <w:name w:val="Heading 7 Char"/>
    <w:aliases w:val="Appendix A.1.1 Char"/>
    <w:basedOn w:val="DefaultParagraphFont"/>
    <w:link w:val="Heading7"/>
    <w:uiPriority w:val="2"/>
    <w:rsid w:val="002B6776"/>
    <w:rPr>
      <w:rFonts w:asciiTheme="majorHAnsi" w:eastAsiaTheme="majorEastAsia" w:hAnsiTheme="majorHAnsi" w:cstheme="majorBidi"/>
      <w:i/>
      <w:iCs/>
      <w:color w:val="00646F" w:themeColor="accent1" w:themeShade="7F"/>
      <w:sz w:val="20"/>
    </w:rPr>
  </w:style>
  <w:style w:type="character" w:customStyle="1" w:styleId="Heading8Char">
    <w:name w:val="Heading 8 Char"/>
    <w:basedOn w:val="DefaultParagraphFont"/>
    <w:link w:val="Heading8"/>
    <w:uiPriority w:val="9"/>
    <w:semiHidden/>
    <w:rsid w:val="00B5020D"/>
    <w:rPr>
      <w:rFonts w:asciiTheme="majorHAnsi" w:eastAsiaTheme="majorEastAsia" w:hAnsiTheme="majorHAnsi" w:cstheme="majorBidi"/>
      <w:color w:val="02547F" w:themeColor="text1" w:themeTint="D8"/>
      <w:sz w:val="21"/>
      <w:szCs w:val="21"/>
    </w:rPr>
  </w:style>
  <w:style w:type="character" w:customStyle="1" w:styleId="Heading9Char">
    <w:name w:val="Heading 9 Char"/>
    <w:basedOn w:val="DefaultParagraphFont"/>
    <w:link w:val="Heading9"/>
    <w:uiPriority w:val="9"/>
    <w:semiHidden/>
    <w:rsid w:val="00B5020D"/>
    <w:rPr>
      <w:rFonts w:asciiTheme="majorHAnsi" w:eastAsiaTheme="majorEastAsia" w:hAnsiTheme="majorHAnsi" w:cstheme="majorBidi"/>
      <w:i/>
      <w:iCs/>
      <w:color w:val="02547F" w:themeColor="text1" w:themeTint="D8"/>
      <w:sz w:val="21"/>
      <w:szCs w:val="21"/>
    </w:rPr>
  </w:style>
  <w:style w:type="paragraph" w:styleId="Caption">
    <w:name w:val="caption"/>
    <w:basedOn w:val="Normal"/>
    <w:next w:val="Normal"/>
    <w:uiPriority w:val="35"/>
    <w:unhideWhenUsed/>
    <w:rsid w:val="00B5020D"/>
    <w:pPr>
      <w:spacing w:after="200" w:line="240" w:lineRule="auto"/>
    </w:pPr>
    <w:rPr>
      <w:i/>
      <w:iCs/>
      <w:color w:val="000000" w:themeColor="text2"/>
      <w:sz w:val="18"/>
      <w:szCs w:val="18"/>
    </w:rPr>
  </w:style>
  <w:style w:type="paragraph" w:styleId="Title">
    <w:name w:val="Title"/>
    <w:basedOn w:val="Normal"/>
    <w:next w:val="Normal"/>
    <w:link w:val="TitleChar"/>
    <w:uiPriority w:val="10"/>
    <w:rsid w:val="00B502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2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47332F"/>
    <w:pPr>
      <w:numPr>
        <w:ilvl w:val="1"/>
      </w:numPr>
    </w:pPr>
    <w:rPr>
      <w:rFonts w:ascii="Proxima Nova A" w:eastAsiaTheme="minorEastAsia" w:hAnsi="Proxima Nova A"/>
      <w:color w:val="648590" w:themeColor="background2" w:themeShade="80"/>
      <w:spacing w:val="15"/>
    </w:rPr>
  </w:style>
  <w:style w:type="character" w:customStyle="1" w:styleId="SubtitleChar">
    <w:name w:val="Subtitle Char"/>
    <w:basedOn w:val="DefaultParagraphFont"/>
    <w:link w:val="Subtitle"/>
    <w:uiPriority w:val="11"/>
    <w:rsid w:val="0047332F"/>
    <w:rPr>
      <w:rFonts w:ascii="Proxima Nova A" w:eastAsiaTheme="minorEastAsia" w:hAnsi="Proxima Nova A"/>
      <w:color w:val="648590" w:themeColor="background2" w:themeShade="80"/>
      <w:spacing w:val="15"/>
    </w:rPr>
  </w:style>
  <w:style w:type="character" w:styleId="Strong">
    <w:name w:val="Strong"/>
    <w:basedOn w:val="DefaultParagraphFont"/>
    <w:uiPriority w:val="22"/>
    <w:rsid w:val="00B5020D"/>
    <w:rPr>
      <w:b/>
      <w:bCs/>
    </w:rPr>
  </w:style>
  <w:style w:type="character" w:styleId="Emphasis">
    <w:name w:val="Emphasis"/>
    <w:basedOn w:val="DefaultParagraphFont"/>
    <w:uiPriority w:val="20"/>
    <w:rsid w:val="00B5020D"/>
    <w:rPr>
      <w:i/>
      <w:iCs/>
    </w:rPr>
  </w:style>
  <w:style w:type="paragraph" w:styleId="NoSpacing">
    <w:name w:val="No Spacing"/>
    <w:uiPriority w:val="1"/>
    <w:rsid w:val="00B5020D"/>
    <w:pPr>
      <w:spacing w:after="0" w:line="240" w:lineRule="auto"/>
    </w:pPr>
  </w:style>
  <w:style w:type="paragraph" w:styleId="Quote">
    <w:name w:val="Quote"/>
    <w:basedOn w:val="Normal"/>
    <w:next w:val="Normal"/>
    <w:link w:val="QuoteChar"/>
    <w:uiPriority w:val="29"/>
    <w:rsid w:val="00B5020D"/>
    <w:pPr>
      <w:spacing w:before="200"/>
      <w:ind w:left="864" w:right="864"/>
      <w:jc w:val="center"/>
    </w:pPr>
    <w:rPr>
      <w:i/>
      <w:iCs/>
      <w:color w:val="0371AA" w:themeColor="text1" w:themeTint="BF"/>
    </w:rPr>
  </w:style>
  <w:style w:type="character" w:customStyle="1" w:styleId="QuoteChar">
    <w:name w:val="Quote Char"/>
    <w:basedOn w:val="DefaultParagraphFont"/>
    <w:link w:val="Quote"/>
    <w:uiPriority w:val="29"/>
    <w:rsid w:val="00B5020D"/>
    <w:rPr>
      <w:i/>
      <w:iCs/>
      <w:color w:val="0371AA" w:themeColor="text1" w:themeTint="BF"/>
    </w:rPr>
  </w:style>
  <w:style w:type="paragraph" w:styleId="IntenseQuote">
    <w:name w:val="Intense Quote"/>
    <w:basedOn w:val="Normal"/>
    <w:next w:val="Normal"/>
    <w:link w:val="IntenseQuoteChar"/>
    <w:uiPriority w:val="30"/>
    <w:rsid w:val="00B5020D"/>
    <w:pPr>
      <w:pBdr>
        <w:top w:val="single" w:sz="4" w:space="10" w:color="01CBE1" w:themeColor="accent1"/>
        <w:bottom w:val="single" w:sz="4" w:space="10" w:color="01CBE1" w:themeColor="accent1"/>
      </w:pBdr>
      <w:spacing w:before="360" w:after="360"/>
      <w:ind w:left="864" w:right="864"/>
      <w:jc w:val="center"/>
    </w:pPr>
    <w:rPr>
      <w:i/>
      <w:iCs/>
      <w:color w:val="01CBE1" w:themeColor="accent1"/>
    </w:rPr>
  </w:style>
  <w:style w:type="character" w:customStyle="1" w:styleId="IntenseQuoteChar">
    <w:name w:val="Intense Quote Char"/>
    <w:basedOn w:val="DefaultParagraphFont"/>
    <w:link w:val="IntenseQuote"/>
    <w:uiPriority w:val="30"/>
    <w:rsid w:val="00B5020D"/>
    <w:rPr>
      <w:i/>
      <w:iCs/>
      <w:color w:val="01CBE1" w:themeColor="accent1"/>
    </w:rPr>
  </w:style>
  <w:style w:type="character" w:styleId="SubtleEmphasis">
    <w:name w:val="Subtle Emphasis"/>
    <w:basedOn w:val="DefaultParagraphFont"/>
    <w:uiPriority w:val="19"/>
    <w:rsid w:val="00B5020D"/>
    <w:rPr>
      <w:i/>
      <w:iCs/>
      <w:color w:val="0371AA" w:themeColor="text1" w:themeTint="BF"/>
    </w:rPr>
  </w:style>
  <w:style w:type="character" w:styleId="IntenseEmphasis">
    <w:name w:val="Intense Emphasis"/>
    <w:basedOn w:val="DefaultParagraphFont"/>
    <w:uiPriority w:val="21"/>
    <w:rsid w:val="00B5020D"/>
    <w:rPr>
      <w:i/>
      <w:iCs/>
      <w:color w:val="01CBE1" w:themeColor="accent1"/>
    </w:rPr>
  </w:style>
  <w:style w:type="character" w:styleId="SubtleReference">
    <w:name w:val="Subtle Reference"/>
    <w:basedOn w:val="DefaultParagraphFont"/>
    <w:uiPriority w:val="31"/>
    <w:rsid w:val="00B5020D"/>
    <w:rPr>
      <w:smallCaps/>
      <w:color w:val="038FD7" w:themeColor="text1" w:themeTint="A5"/>
    </w:rPr>
  </w:style>
  <w:style w:type="character" w:styleId="IntenseReference">
    <w:name w:val="Intense Reference"/>
    <w:basedOn w:val="DefaultParagraphFont"/>
    <w:uiPriority w:val="32"/>
    <w:rsid w:val="00B5020D"/>
    <w:rPr>
      <w:b/>
      <w:bCs/>
      <w:smallCaps/>
      <w:color w:val="01CBE1" w:themeColor="accent1"/>
      <w:spacing w:val="5"/>
    </w:rPr>
  </w:style>
  <w:style w:type="character" w:styleId="BookTitle">
    <w:name w:val="Book Title"/>
    <w:basedOn w:val="DefaultParagraphFont"/>
    <w:uiPriority w:val="33"/>
    <w:rsid w:val="00B5020D"/>
    <w:rPr>
      <w:b/>
      <w:bCs/>
      <w:i/>
      <w:iCs/>
      <w:spacing w:val="5"/>
    </w:rPr>
  </w:style>
  <w:style w:type="paragraph" w:styleId="TOCHeading">
    <w:name w:val="TOC Heading"/>
    <w:basedOn w:val="Heading1"/>
    <w:next w:val="Normal"/>
    <w:uiPriority w:val="39"/>
    <w:unhideWhenUsed/>
    <w:rsid w:val="00B5020D"/>
    <w:pPr>
      <w:outlineLvl w:val="9"/>
    </w:pPr>
  </w:style>
  <w:style w:type="numbering" w:customStyle="1" w:styleId="Headings">
    <w:name w:val="Headings"/>
    <w:uiPriority w:val="99"/>
    <w:rsid w:val="00F26B0C"/>
    <w:pPr>
      <w:numPr>
        <w:numId w:val="1"/>
      </w:numPr>
    </w:pPr>
  </w:style>
  <w:style w:type="table" w:styleId="GridTable1Light-Accent2">
    <w:name w:val="Grid Table 1 Light Accent 2"/>
    <w:basedOn w:val="TableNormal"/>
    <w:uiPriority w:val="46"/>
    <w:rsid w:val="001F7B06"/>
    <w:pPr>
      <w:spacing w:after="0" w:line="240" w:lineRule="auto"/>
    </w:pPr>
    <w:tblPr>
      <w:tblStyleRowBandSize w:val="1"/>
      <w:tblStyleColBandSize w:val="1"/>
      <w:tblBorders>
        <w:top w:val="single" w:sz="4" w:space="0" w:color="79EDFF" w:themeColor="accent2" w:themeTint="66"/>
        <w:left w:val="single" w:sz="4" w:space="0" w:color="79EDFF" w:themeColor="accent2" w:themeTint="66"/>
        <w:bottom w:val="single" w:sz="4" w:space="0" w:color="79EDFF" w:themeColor="accent2" w:themeTint="66"/>
        <w:right w:val="single" w:sz="4" w:space="0" w:color="79EDFF" w:themeColor="accent2" w:themeTint="66"/>
        <w:insideH w:val="single" w:sz="4" w:space="0" w:color="79EDFF" w:themeColor="accent2" w:themeTint="66"/>
        <w:insideV w:val="single" w:sz="4" w:space="0" w:color="79EDFF" w:themeColor="accent2" w:themeTint="66"/>
      </w:tblBorders>
    </w:tblPr>
    <w:tblStylePr w:type="firstRow">
      <w:rPr>
        <w:b/>
        <w:bCs/>
      </w:rPr>
      <w:tblPr/>
      <w:tcPr>
        <w:tcBorders>
          <w:bottom w:val="single" w:sz="12" w:space="0" w:color="36E4FF" w:themeColor="accent2" w:themeTint="99"/>
        </w:tcBorders>
      </w:tcPr>
    </w:tblStylePr>
    <w:tblStylePr w:type="lastRow">
      <w:rPr>
        <w:b/>
        <w:bCs/>
      </w:rPr>
      <w:tblPr/>
      <w:tcPr>
        <w:tcBorders>
          <w:top w:val="double" w:sz="2" w:space="0" w:color="36E4FF" w:themeColor="accent2"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430125"/>
    <w:pPr>
      <w:tabs>
        <w:tab w:val="left" w:pos="660"/>
        <w:tab w:val="right" w:leader="underscore" w:pos="5103"/>
      </w:tabs>
      <w:spacing w:before="300"/>
    </w:pPr>
    <w:rPr>
      <w:b/>
      <w:caps/>
      <w:sz w:val="24"/>
    </w:rPr>
  </w:style>
  <w:style w:type="paragraph" w:styleId="TOC2">
    <w:name w:val="toc 2"/>
    <w:basedOn w:val="Normal"/>
    <w:next w:val="Normal"/>
    <w:autoRedefine/>
    <w:uiPriority w:val="39"/>
    <w:unhideWhenUsed/>
    <w:rsid w:val="00430125"/>
    <w:pPr>
      <w:tabs>
        <w:tab w:val="left" w:pos="660"/>
        <w:tab w:val="right" w:leader="underscore" w:pos="5103"/>
      </w:tabs>
      <w:spacing w:after="0"/>
    </w:pPr>
    <w:rPr>
      <w:caps/>
    </w:rPr>
  </w:style>
  <w:style w:type="paragraph" w:styleId="TOC3">
    <w:name w:val="toc 3"/>
    <w:basedOn w:val="Normal"/>
    <w:next w:val="Normal"/>
    <w:autoRedefine/>
    <w:uiPriority w:val="39"/>
    <w:unhideWhenUsed/>
    <w:rsid w:val="00430125"/>
    <w:pPr>
      <w:tabs>
        <w:tab w:val="right" w:leader="underscore" w:pos="5103"/>
      </w:tabs>
      <w:contextualSpacing/>
    </w:pPr>
    <w:rPr>
      <w:caps/>
      <w:sz w:val="16"/>
    </w:rPr>
  </w:style>
  <w:style w:type="character" w:styleId="UnresolvedMention">
    <w:name w:val="Unresolved Mention"/>
    <w:basedOn w:val="DefaultParagraphFont"/>
    <w:uiPriority w:val="99"/>
    <w:semiHidden/>
    <w:unhideWhenUsed/>
    <w:rsid w:val="00B96489"/>
    <w:rPr>
      <w:color w:val="808080"/>
      <w:shd w:val="clear" w:color="auto" w:fill="E6E6E6"/>
    </w:rPr>
  </w:style>
  <w:style w:type="paragraph" w:styleId="PlainText">
    <w:name w:val="Plain Text"/>
    <w:basedOn w:val="Normal"/>
    <w:link w:val="PlainTextChar"/>
    <w:uiPriority w:val="99"/>
    <w:semiHidden/>
    <w:unhideWhenUsed/>
    <w:rsid w:val="006B2586"/>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B2586"/>
    <w:rPr>
      <w:rFonts w:ascii="Calibri" w:hAnsi="Calibri"/>
      <w:szCs w:val="21"/>
      <w:lang w:eastAsia="en-US"/>
    </w:rPr>
  </w:style>
  <w:style w:type="character" w:styleId="FollowedHyperlink">
    <w:name w:val="FollowedHyperlink"/>
    <w:basedOn w:val="DefaultParagraphFont"/>
    <w:uiPriority w:val="99"/>
    <w:semiHidden/>
    <w:unhideWhenUsed/>
    <w:rsid w:val="006B2586"/>
    <w:rPr>
      <w:color w:val="01283C" w:themeColor="followedHyperlink"/>
      <w:u w:val="single"/>
    </w:rPr>
  </w:style>
  <w:style w:type="character" w:styleId="HTMLCite">
    <w:name w:val="HTML Cite"/>
    <w:basedOn w:val="DefaultParagraphFont"/>
    <w:uiPriority w:val="99"/>
    <w:semiHidden/>
    <w:unhideWhenUsed/>
    <w:rsid w:val="009933DE"/>
    <w:rPr>
      <w:i/>
      <w:iCs/>
    </w:rPr>
  </w:style>
  <w:style w:type="paragraph" w:styleId="TOC4">
    <w:name w:val="toc 4"/>
    <w:basedOn w:val="Normal"/>
    <w:next w:val="Normal"/>
    <w:autoRedefine/>
    <w:uiPriority w:val="39"/>
    <w:unhideWhenUsed/>
    <w:rsid w:val="00623619"/>
    <w:pPr>
      <w:spacing w:after="100"/>
      <w:ind w:left="660"/>
    </w:pPr>
    <w:rPr>
      <w:rFonts w:eastAsiaTheme="minorEastAsia"/>
    </w:rPr>
  </w:style>
  <w:style w:type="paragraph" w:styleId="TOC5">
    <w:name w:val="toc 5"/>
    <w:basedOn w:val="Normal"/>
    <w:next w:val="Normal"/>
    <w:autoRedefine/>
    <w:uiPriority w:val="39"/>
    <w:unhideWhenUsed/>
    <w:rsid w:val="00623619"/>
    <w:pPr>
      <w:spacing w:after="100"/>
      <w:ind w:left="880"/>
    </w:pPr>
    <w:rPr>
      <w:rFonts w:eastAsiaTheme="minorEastAsia"/>
    </w:rPr>
  </w:style>
  <w:style w:type="paragraph" w:styleId="TOC6">
    <w:name w:val="toc 6"/>
    <w:basedOn w:val="Normal"/>
    <w:next w:val="Normal"/>
    <w:autoRedefine/>
    <w:uiPriority w:val="39"/>
    <w:unhideWhenUsed/>
    <w:rsid w:val="00623619"/>
    <w:pPr>
      <w:spacing w:after="100"/>
      <w:ind w:left="1100"/>
    </w:pPr>
    <w:rPr>
      <w:rFonts w:eastAsiaTheme="minorEastAsia"/>
    </w:rPr>
  </w:style>
  <w:style w:type="paragraph" w:styleId="TOC7">
    <w:name w:val="toc 7"/>
    <w:basedOn w:val="Normal"/>
    <w:next w:val="Normal"/>
    <w:autoRedefine/>
    <w:uiPriority w:val="39"/>
    <w:unhideWhenUsed/>
    <w:rsid w:val="00623619"/>
    <w:pPr>
      <w:spacing w:after="100"/>
      <w:ind w:left="1320"/>
    </w:pPr>
    <w:rPr>
      <w:rFonts w:eastAsiaTheme="minorEastAsia"/>
    </w:rPr>
  </w:style>
  <w:style w:type="paragraph" w:styleId="TOC8">
    <w:name w:val="toc 8"/>
    <w:basedOn w:val="Normal"/>
    <w:next w:val="Normal"/>
    <w:autoRedefine/>
    <w:uiPriority w:val="39"/>
    <w:unhideWhenUsed/>
    <w:rsid w:val="00623619"/>
    <w:pPr>
      <w:spacing w:after="100"/>
      <w:ind w:left="1540"/>
    </w:pPr>
    <w:rPr>
      <w:rFonts w:eastAsiaTheme="minorEastAsia"/>
    </w:rPr>
  </w:style>
  <w:style w:type="paragraph" w:styleId="TOC9">
    <w:name w:val="toc 9"/>
    <w:basedOn w:val="Normal"/>
    <w:next w:val="Normal"/>
    <w:autoRedefine/>
    <w:uiPriority w:val="39"/>
    <w:unhideWhenUsed/>
    <w:rsid w:val="00623619"/>
    <w:pPr>
      <w:spacing w:after="100"/>
      <w:ind w:left="1760"/>
    </w:pPr>
    <w:rPr>
      <w:rFonts w:eastAsiaTheme="minorEastAsia"/>
    </w:rPr>
  </w:style>
  <w:style w:type="paragraph" w:styleId="Revision">
    <w:name w:val="Revision"/>
    <w:hidden/>
    <w:uiPriority w:val="99"/>
    <w:semiHidden/>
    <w:rsid w:val="00A66F59"/>
    <w:pPr>
      <w:spacing w:after="0" w:line="240" w:lineRule="auto"/>
    </w:pPr>
  </w:style>
  <w:style w:type="paragraph" w:styleId="FootnoteText">
    <w:name w:val="footnote text"/>
    <w:basedOn w:val="Normal"/>
    <w:link w:val="FootnoteTextChar"/>
    <w:uiPriority w:val="99"/>
    <w:semiHidden/>
    <w:unhideWhenUsed/>
    <w:rsid w:val="004E5A56"/>
    <w:pPr>
      <w:spacing w:after="0" w:line="240" w:lineRule="auto"/>
    </w:pPr>
  </w:style>
  <w:style w:type="character" w:customStyle="1" w:styleId="FootnoteTextChar">
    <w:name w:val="Footnote Text Char"/>
    <w:basedOn w:val="DefaultParagraphFont"/>
    <w:link w:val="FootnoteText"/>
    <w:uiPriority w:val="99"/>
    <w:semiHidden/>
    <w:rsid w:val="004E5A56"/>
    <w:rPr>
      <w:sz w:val="20"/>
      <w:szCs w:val="20"/>
    </w:rPr>
  </w:style>
  <w:style w:type="character" w:styleId="FootnoteReference">
    <w:name w:val="footnote reference"/>
    <w:basedOn w:val="DefaultParagraphFont"/>
    <w:uiPriority w:val="99"/>
    <w:semiHidden/>
    <w:unhideWhenUsed/>
    <w:rsid w:val="004E5A56"/>
    <w:rPr>
      <w:vertAlign w:val="superscript"/>
    </w:rPr>
  </w:style>
  <w:style w:type="table" w:customStyle="1" w:styleId="GridTable1Light-Accent21">
    <w:name w:val="Grid Table 1 Light - Accent 21"/>
    <w:basedOn w:val="TableNormal"/>
    <w:uiPriority w:val="46"/>
    <w:rsid w:val="00E663D0"/>
    <w:pPr>
      <w:spacing w:after="0" w:line="240" w:lineRule="auto"/>
    </w:pPr>
    <w:tblPr>
      <w:tblStyleRowBandSize w:val="1"/>
      <w:tblStyleColBandSize w:val="1"/>
      <w:tblBorders>
        <w:top w:val="single" w:sz="4" w:space="0" w:color="79EDFF" w:themeColor="accent2" w:themeTint="66"/>
        <w:left w:val="single" w:sz="4" w:space="0" w:color="79EDFF" w:themeColor="accent2" w:themeTint="66"/>
        <w:bottom w:val="single" w:sz="4" w:space="0" w:color="79EDFF" w:themeColor="accent2" w:themeTint="66"/>
        <w:right w:val="single" w:sz="4" w:space="0" w:color="79EDFF" w:themeColor="accent2" w:themeTint="66"/>
        <w:insideH w:val="single" w:sz="4" w:space="0" w:color="79EDFF" w:themeColor="accent2" w:themeTint="66"/>
        <w:insideV w:val="single" w:sz="4" w:space="0" w:color="79EDFF" w:themeColor="accent2" w:themeTint="66"/>
      </w:tblBorders>
    </w:tblPr>
    <w:tblStylePr w:type="firstRow">
      <w:rPr>
        <w:b/>
        <w:bCs/>
      </w:rPr>
      <w:tblPr/>
      <w:tcPr>
        <w:tcBorders>
          <w:bottom w:val="single" w:sz="12" w:space="0" w:color="36E4FF" w:themeColor="accent2" w:themeTint="99"/>
        </w:tcBorders>
      </w:tcPr>
    </w:tblStylePr>
    <w:tblStylePr w:type="lastRow">
      <w:rPr>
        <w:b/>
        <w:bCs/>
      </w:rPr>
      <w:tblPr/>
      <w:tcPr>
        <w:tcBorders>
          <w:top w:val="double" w:sz="2" w:space="0" w:color="36E4FF" w:themeColor="accent2"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EA5162"/>
    <w:rPr>
      <w:color w:val="808080"/>
    </w:rPr>
  </w:style>
  <w:style w:type="paragraph" w:customStyle="1" w:styleId="Heading1withoutnumbering">
    <w:name w:val="Heading 1 (without numbering)"/>
    <w:basedOn w:val="Normal"/>
    <w:next w:val="Normal"/>
    <w:uiPriority w:val="2"/>
    <w:qFormat/>
    <w:rsid w:val="00293C91"/>
    <w:pPr>
      <w:spacing w:after="480" w:line="480" w:lineRule="atLeast"/>
    </w:pPr>
    <w:rPr>
      <w:caps/>
      <w:color w:val="01CBE1" w:themeColor="accent1"/>
      <w:sz w:val="64"/>
    </w:rPr>
  </w:style>
  <w:style w:type="paragraph" w:customStyle="1" w:styleId="Heading2withoutnumbering">
    <w:name w:val="Heading 2 (without numbering)"/>
    <w:basedOn w:val="Normal"/>
    <w:next w:val="Normal"/>
    <w:uiPriority w:val="2"/>
    <w:unhideWhenUsed/>
    <w:qFormat/>
    <w:rsid w:val="00D079AE"/>
    <w:pPr>
      <w:spacing w:before="480" w:after="240" w:line="280" w:lineRule="atLeast"/>
    </w:pPr>
    <w:rPr>
      <w:rFonts w:asciiTheme="majorHAnsi" w:hAnsiTheme="majorHAnsi"/>
      <w:b/>
      <w:caps/>
      <w:sz w:val="28"/>
    </w:rPr>
  </w:style>
  <w:style w:type="paragraph" w:customStyle="1" w:styleId="Heading3withoutnumbering">
    <w:name w:val="Heading 3 (without numbering)"/>
    <w:basedOn w:val="Normal"/>
    <w:next w:val="Normal"/>
    <w:uiPriority w:val="2"/>
    <w:unhideWhenUsed/>
    <w:qFormat/>
    <w:rsid w:val="00D079AE"/>
    <w:pPr>
      <w:spacing w:before="480" w:after="0" w:line="280" w:lineRule="atLeast"/>
    </w:pPr>
    <w:rPr>
      <w:rFonts w:asciiTheme="majorHAnsi" w:hAnsiTheme="majorHAnsi"/>
      <w:b/>
    </w:rPr>
  </w:style>
  <w:style w:type="paragraph" w:customStyle="1" w:styleId="Heading4withoutnumbering">
    <w:name w:val="Heading 4 (without numbering)"/>
    <w:basedOn w:val="Normal"/>
    <w:next w:val="Normal"/>
    <w:uiPriority w:val="2"/>
    <w:semiHidden/>
    <w:unhideWhenUsed/>
    <w:qFormat/>
    <w:rsid w:val="005411E4"/>
    <w:pPr>
      <w:spacing w:before="40" w:after="0"/>
    </w:pPr>
    <w:rPr>
      <w:rFonts w:asciiTheme="majorHAnsi" w:hAnsiTheme="majorHAnsi"/>
      <w:color w:val="5B7F92" w:themeColor="accent5"/>
    </w:rPr>
  </w:style>
  <w:style w:type="paragraph" w:customStyle="1" w:styleId="IntroductionText">
    <w:name w:val="Introduction Text"/>
    <w:basedOn w:val="Normal"/>
    <w:link w:val="IntroductionTextChar"/>
    <w:qFormat/>
    <w:rsid w:val="004B3DCF"/>
    <w:pPr>
      <w:spacing w:line="276" w:lineRule="auto"/>
    </w:pPr>
    <w:rPr>
      <w:rFonts w:ascii="Proxima Nova Light" w:hAnsi="Proxima Nova Light"/>
      <w:sz w:val="28"/>
      <w:szCs w:val="28"/>
    </w:rPr>
  </w:style>
  <w:style w:type="character" w:customStyle="1" w:styleId="IntroductionTextChar">
    <w:name w:val="Introduction Text Char"/>
    <w:basedOn w:val="DefaultParagraphFont"/>
    <w:link w:val="IntroductionText"/>
    <w:rsid w:val="004B3DCF"/>
    <w:rPr>
      <w:rFonts w:ascii="Proxima Nova Light" w:hAnsi="Proxima Nova Light"/>
      <w:sz w:val="28"/>
      <w:szCs w:val="28"/>
    </w:rPr>
  </w:style>
  <w:style w:type="table" w:customStyle="1" w:styleId="TheOceanCleanupTable-Simple">
    <w:name w:val="The Ocean Cleanup Table - Simple"/>
    <w:basedOn w:val="TableNormal"/>
    <w:uiPriority w:val="99"/>
    <w:rsid w:val="005C2F0F"/>
    <w:pPr>
      <w:spacing w:before="120" w:line="240" w:lineRule="auto"/>
    </w:pPr>
    <w:tblPr>
      <w:tblStyleRowBandSize w:val="1"/>
      <w:tblStyleColBandSize w:val="1"/>
    </w:tblPr>
    <w:tblStylePr w:type="band2Vert">
      <w:tblPr/>
      <w:tcPr>
        <w:shd w:val="clear" w:color="auto" w:fill="F2F5F6" w:themeFill="background2"/>
      </w:tcPr>
    </w:tblStylePr>
    <w:tblStylePr w:type="band1Horz">
      <w:tblPr/>
      <w:tcPr>
        <w:shd w:val="clear" w:color="auto" w:fill="FFFFFF" w:themeFill="background1"/>
      </w:tcPr>
    </w:tblStylePr>
    <w:tblStylePr w:type="band2Horz">
      <w:tblPr/>
      <w:tcPr>
        <w:shd w:val="clear" w:color="auto" w:fill="F2F5F6" w:themeFill="background2"/>
      </w:tcPr>
    </w:tblStylePr>
  </w:style>
  <w:style w:type="character" w:customStyle="1" w:styleId="anchor-text">
    <w:name w:val="anchor-text"/>
    <w:basedOn w:val="DefaultParagraphFont"/>
    <w:rsid w:val="00AF6B24"/>
  </w:style>
  <w:style w:type="table" w:styleId="PlainTable1">
    <w:name w:val="Plain Table 1"/>
    <w:basedOn w:val="TableNormal"/>
    <w:uiPriority w:val="99"/>
    <w:rsid w:val="00AF6B2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1">
    <w:name w:val="Grid Table 3 Accent 1"/>
    <w:basedOn w:val="TableNormal"/>
    <w:uiPriority w:val="48"/>
    <w:rsid w:val="00AF6B24"/>
    <w:pPr>
      <w:spacing w:after="0" w:line="240" w:lineRule="auto"/>
    </w:pPr>
    <w:tblPr>
      <w:tblStyleRowBandSize w:val="1"/>
      <w:tblStyleColBandSize w:val="1"/>
      <w:tblBorders>
        <w:top w:val="single" w:sz="4" w:space="0" w:color="55EDFE" w:themeColor="accent1" w:themeTint="99"/>
        <w:left w:val="single" w:sz="4" w:space="0" w:color="55EDFE" w:themeColor="accent1" w:themeTint="99"/>
        <w:bottom w:val="single" w:sz="4" w:space="0" w:color="55EDFE" w:themeColor="accent1" w:themeTint="99"/>
        <w:right w:val="single" w:sz="4" w:space="0" w:color="55EDFE" w:themeColor="accent1" w:themeTint="99"/>
        <w:insideH w:val="single" w:sz="4" w:space="0" w:color="55EDFE" w:themeColor="accent1" w:themeTint="99"/>
        <w:insideV w:val="single" w:sz="4" w:space="0" w:color="55EDF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9FE" w:themeFill="accent1" w:themeFillTint="33"/>
      </w:tcPr>
    </w:tblStylePr>
    <w:tblStylePr w:type="band1Horz">
      <w:tblPr/>
      <w:tcPr>
        <w:shd w:val="clear" w:color="auto" w:fill="C6F9FE" w:themeFill="accent1" w:themeFillTint="33"/>
      </w:tcPr>
    </w:tblStylePr>
    <w:tblStylePr w:type="neCell">
      <w:tblPr/>
      <w:tcPr>
        <w:tcBorders>
          <w:bottom w:val="single" w:sz="4" w:space="0" w:color="55EDFE" w:themeColor="accent1" w:themeTint="99"/>
        </w:tcBorders>
      </w:tcPr>
    </w:tblStylePr>
    <w:tblStylePr w:type="nwCell">
      <w:tblPr/>
      <w:tcPr>
        <w:tcBorders>
          <w:bottom w:val="single" w:sz="4" w:space="0" w:color="55EDFE" w:themeColor="accent1" w:themeTint="99"/>
        </w:tcBorders>
      </w:tcPr>
    </w:tblStylePr>
    <w:tblStylePr w:type="seCell">
      <w:tblPr/>
      <w:tcPr>
        <w:tcBorders>
          <w:top w:val="single" w:sz="4" w:space="0" w:color="55EDFE" w:themeColor="accent1" w:themeTint="99"/>
        </w:tcBorders>
      </w:tcPr>
    </w:tblStylePr>
    <w:tblStylePr w:type="swCell">
      <w:tblPr/>
      <w:tcPr>
        <w:tcBorders>
          <w:top w:val="single" w:sz="4" w:space="0" w:color="55EDFE" w:themeColor="accent1" w:themeTint="99"/>
        </w:tcBorders>
      </w:tcPr>
    </w:tblStylePr>
  </w:style>
  <w:style w:type="table" w:styleId="GridTable4">
    <w:name w:val="Grid Table 4"/>
    <w:basedOn w:val="TableNormal"/>
    <w:uiPriority w:val="49"/>
    <w:rsid w:val="00AF6B24"/>
    <w:pPr>
      <w:spacing w:after="0" w:line="240" w:lineRule="auto"/>
    </w:pPr>
    <w:tblPr>
      <w:tblStyleRowBandSize w:val="1"/>
      <w:tblStyleColBandSize w:val="1"/>
      <w:tblBorders>
        <w:top w:val="single" w:sz="4" w:space="0" w:color="049DEC" w:themeColor="text1" w:themeTint="99"/>
        <w:left w:val="single" w:sz="4" w:space="0" w:color="049DEC" w:themeColor="text1" w:themeTint="99"/>
        <w:bottom w:val="single" w:sz="4" w:space="0" w:color="049DEC" w:themeColor="text1" w:themeTint="99"/>
        <w:right w:val="single" w:sz="4" w:space="0" w:color="049DEC" w:themeColor="text1" w:themeTint="99"/>
        <w:insideH w:val="single" w:sz="4" w:space="0" w:color="049DEC" w:themeColor="text1" w:themeTint="99"/>
        <w:insideV w:val="single" w:sz="4" w:space="0" w:color="049DEC" w:themeColor="text1" w:themeTint="99"/>
      </w:tblBorders>
    </w:tblPr>
    <w:tblStylePr w:type="firstRow">
      <w:rPr>
        <w:b/>
        <w:bCs/>
        <w:color w:val="FFFFFF" w:themeColor="background1"/>
      </w:rPr>
      <w:tblPr/>
      <w:tcPr>
        <w:tcBorders>
          <w:top w:val="single" w:sz="4" w:space="0" w:color="01283C" w:themeColor="text1"/>
          <w:left w:val="single" w:sz="4" w:space="0" w:color="01283C" w:themeColor="text1"/>
          <w:bottom w:val="single" w:sz="4" w:space="0" w:color="01283C" w:themeColor="text1"/>
          <w:right w:val="single" w:sz="4" w:space="0" w:color="01283C" w:themeColor="text1"/>
          <w:insideH w:val="nil"/>
          <w:insideV w:val="nil"/>
        </w:tcBorders>
        <w:shd w:val="clear" w:color="auto" w:fill="01283C" w:themeFill="text1"/>
      </w:tcPr>
    </w:tblStylePr>
    <w:tblStylePr w:type="lastRow">
      <w:rPr>
        <w:b/>
        <w:bCs/>
      </w:rPr>
      <w:tblPr/>
      <w:tcPr>
        <w:tcBorders>
          <w:top w:val="double" w:sz="4" w:space="0" w:color="01283C" w:themeColor="text1"/>
        </w:tcBorders>
      </w:tcPr>
    </w:tblStylePr>
    <w:tblStylePr w:type="firstCol">
      <w:rPr>
        <w:b/>
        <w:bCs/>
      </w:rPr>
    </w:tblStylePr>
    <w:tblStylePr w:type="lastCol">
      <w:rPr>
        <w:b/>
        <w:bCs/>
      </w:rPr>
    </w:tblStylePr>
    <w:tblStylePr w:type="band1Vert">
      <w:tblPr/>
      <w:tcPr>
        <w:shd w:val="clear" w:color="auto" w:fill="A6DFFD" w:themeFill="text1" w:themeFillTint="33"/>
      </w:tcPr>
    </w:tblStylePr>
    <w:tblStylePr w:type="band1Horz">
      <w:tblPr/>
      <w:tcPr>
        <w:shd w:val="clear" w:color="auto" w:fill="A6DFFD" w:themeFill="text1" w:themeFillTint="33"/>
      </w:tcPr>
    </w:tblStylePr>
  </w:style>
  <w:style w:type="table" w:styleId="GridTable1Light-Accent5">
    <w:name w:val="Grid Table 1 Light Accent 5"/>
    <w:basedOn w:val="TableNormal"/>
    <w:uiPriority w:val="46"/>
    <w:rsid w:val="00AF6B24"/>
    <w:pPr>
      <w:spacing w:after="0" w:line="240" w:lineRule="auto"/>
    </w:pPr>
    <w:tblPr>
      <w:tblStyleRowBandSize w:val="1"/>
      <w:tblStyleColBandSize w:val="1"/>
      <w:tblBorders>
        <w:top w:val="single" w:sz="4" w:space="0" w:color="BBCCD5" w:themeColor="accent5" w:themeTint="66"/>
        <w:left w:val="single" w:sz="4" w:space="0" w:color="BBCCD5" w:themeColor="accent5" w:themeTint="66"/>
        <w:bottom w:val="single" w:sz="4" w:space="0" w:color="BBCCD5" w:themeColor="accent5" w:themeTint="66"/>
        <w:right w:val="single" w:sz="4" w:space="0" w:color="BBCCD5" w:themeColor="accent5" w:themeTint="66"/>
        <w:insideH w:val="single" w:sz="4" w:space="0" w:color="BBCCD5" w:themeColor="accent5" w:themeTint="66"/>
        <w:insideV w:val="single" w:sz="4" w:space="0" w:color="BBCCD5" w:themeColor="accent5" w:themeTint="66"/>
      </w:tblBorders>
    </w:tblPr>
    <w:tblStylePr w:type="firstRow">
      <w:rPr>
        <w:b/>
        <w:bCs/>
      </w:rPr>
      <w:tblPr/>
      <w:tcPr>
        <w:tcBorders>
          <w:bottom w:val="single" w:sz="12" w:space="0" w:color="99B2C0" w:themeColor="accent5" w:themeTint="99"/>
        </w:tcBorders>
      </w:tcPr>
    </w:tblStylePr>
    <w:tblStylePr w:type="lastRow">
      <w:rPr>
        <w:b/>
        <w:bCs/>
      </w:rPr>
      <w:tblPr/>
      <w:tcPr>
        <w:tcBorders>
          <w:top w:val="double" w:sz="2" w:space="0" w:color="99B2C0" w:themeColor="accent5"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AF6B24"/>
    <w:rPr>
      <w:color w:val="2B579A"/>
      <w:shd w:val="clear" w:color="auto" w:fill="E1DFDD"/>
    </w:rPr>
  </w:style>
  <w:style w:type="character" w:styleId="LineNumber">
    <w:name w:val="line number"/>
    <w:basedOn w:val="DefaultParagraphFont"/>
    <w:uiPriority w:val="99"/>
    <w:semiHidden/>
    <w:unhideWhenUsed/>
    <w:rsid w:val="00AF6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3972">
      <w:bodyDiv w:val="1"/>
      <w:marLeft w:val="0"/>
      <w:marRight w:val="0"/>
      <w:marTop w:val="0"/>
      <w:marBottom w:val="0"/>
      <w:divBdr>
        <w:top w:val="none" w:sz="0" w:space="0" w:color="auto"/>
        <w:left w:val="none" w:sz="0" w:space="0" w:color="auto"/>
        <w:bottom w:val="none" w:sz="0" w:space="0" w:color="auto"/>
        <w:right w:val="none" w:sz="0" w:space="0" w:color="auto"/>
      </w:divBdr>
    </w:div>
    <w:div w:id="59208282">
      <w:bodyDiv w:val="1"/>
      <w:marLeft w:val="0"/>
      <w:marRight w:val="0"/>
      <w:marTop w:val="0"/>
      <w:marBottom w:val="0"/>
      <w:divBdr>
        <w:top w:val="none" w:sz="0" w:space="0" w:color="auto"/>
        <w:left w:val="none" w:sz="0" w:space="0" w:color="auto"/>
        <w:bottom w:val="none" w:sz="0" w:space="0" w:color="auto"/>
        <w:right w:val="none" w:sz="0" w:space="0" w:color="auto"/>
      </w:divBdr>
    </w:div>
    <w:div w:id="77022177">
      <w:bodyDiv w:val="1"/>
      <w:marLeft w:val="0"/>
      <w:marRight w:val="0"/>
      <w:marTop w:val="0"/>
      <w:marBottom w:val="0"/>
      <w:divBdr>
        <w:top w:val="none" w:sz="0" w:space="0" w:color="auto"/>
        <w:left w:val="none" w:sz="0" w:space="0" w:color="auto"/>
        <w:bottom w:val="none" w:sz="0" w:space="0" w:color="auto"/>
        <w:right w:val="none" w:sz="0" w:space="0" w:color="auto"/>
      </w:divBdr>
    </w:div>
    <w:div w:id="93869476">
      <w:bodyDiv w:val="1"/>
      <w:marLeft w:val="0"/>
      <w:marRight w:val="0"/>
      <w:marTop w:val="0"/>
      <w:marBottom w:val="0"/>
      <w:divBdr>
        <w:top w:val="none" w:sz="0" w:space="0" w:color="auto"/>
        <w:left w:val="none" w:sz="0" w:space="0" w:color="auto"/>
        <w:bottom w:val="none" w:sz="0" w:space="0" w:color="auto"/>
        <w:right w:val="none" w:sz="0" w:space="0" w:color="auto"/>
      </w:divBdr>
      <w:divsChild>
        <w:div w:id="1640380153">
          <w:marLeft w:val="0"/>
          <w:marRight w:val="0"/>
          <w:marTop w:val="0"/>
          <w:marBottom w:val="0"/>
          <w:divBdr>
            <w:top w:val="none" w:sz="0" w:space="0" w:color="auto"/>
            <w:left w:val="none" w:sz="0" w:space="0" w:color="auto"/>
            <w:bottom w:val="none" w:sz="0" w:space="0" w:color="auto"/>
            <w:right w:val="none" w:sz="0" w:space="0" w:color="auto"/>
          </w:divBdr>
          <w:divsChild>
            <w:div w:id="1265385175">
              <w:marLeft w:val="0"/>
              <w:marRight w:val="0"/>
              <w:marTop w:val="0"/>
              <w:marBottom w:val="0"/>
              <w:divBdr>
                <w:top w:val="none" w:sz="0" w:space="0" w:color="auto"/>
                <w:left w:val="none" w:sz="0" w:space="0" w:color="auto"/>
                <w:bottom w:val="none" w:sz="0" w:space="0" w:color="auto"/>
                <w:right w:val="none" w:sz="0" w:space="0" w:color="auto"/>
              </w:divBdr>
              <w:divsChild>
                <w:div w:id="665136620">
                  <w:marLeft w:val="0"/>
                  <w:marRight w:val="0"/>
                  <w:marTop w:val="0"/>
                  <w:marBottom w:val="0"/>
                  <w:divBdr>
                    <w:top w:val="none" w:sz="0" w:space="0" w:color="auto"/>
                    <w:left w:val="none" w:sz="0" w:space="0" w:color="auto"/>
                    <w:bottom w:val="none" w:sz="0" w:space="0" w:color="auto"/>
                    <w:right w:val="none" w:sz="0" w:space="0" w:color="auto"/>
                  </w:divBdr>
                  <w:divsChild>
                    <w:div w:id="1568370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566578">
      <w:bodyDiv w:val="1"/>
      <w:marLeft w:val="0"/>
      <w:marRight w:val="0"/>
      <w:marTop w:val="0"/>
      <w:marBottom w:val="0"/>
      <w:divBdr>
        <w:top w:val="none" w:sz="0" w:space="0" w:color="auto"/>
        <w:left w:val="none" w:sz="0" w:space="0" w:color="auto"/>
        <w:bottom w:val="none" w:sz="0" w:space="0" w:color="auto"/>
        <w:right w:val="none" w:sz="0" w:space="0" w:color="auto"/>
      </w:divBdr>
    </w:div>
    <w:div w:id="439760485">
      <w:bodyDiv w:val="1"/>
      <w:marLeft w:val="0"/>
      <w:marRight w:val="0"/>
      <w:marTop w:val="0"/>
      <w:marBottom w:val="0"/>
      <w:divBdr>
        <w:top w:val="none" w:sz="0" w:space="0" w:color="auto"/>
        <w:left w:val="none" w:sz="0" w:space="0" w:color="auto"/>
        <w:bottom w:val="none" w:sz="0" w:space="0" w:color="auto"/>
        <w:right w:val="none" w:sz="0" w:space="0" w:color="auto"/>
      </w:divBdr>
    </w:div>
    <w:div w:id="539779477">
      <w:bodyDiv w:val="1"/>
      <w:marLeft w:val="0"/>
      <w:marRight w:val="0"/>
      <w:marTop w:val="0"/>
      <w:marBottom w:val="0"/>
      <w:divBdr>
        <w:top w:val="none" w:sz="0" w:space="0" w:color="auto"/>
        <w:left w:val="none" w:sz="0" w:space="0" w:color="auto"/>
        <w:bottom w:val="none" w:sz="0" w:space="0" w:color="auto"/>
        <w:right w:val="none" w:sz="0" w:space="0" w:color="auto"/>
      </w:divBdr>
    </w:div>
    <w:div w:id="553126858">
      <w:bodyDiv w:val="1"/>
      <w:marLeft w:val="0"/>
      <w:marRight w:val="0"/>
      <w:marTop w:val="0"/>
      <w:marBottom w:val="0"/>
      <w:divBdr>
        <w:top w:val="none" w:sz="0" w:space="0" w:color="auto"/>
        <w:left w:val="none" w:sz="0" w:space="0" w:color="auto"/>
        <w:bottom w:val="none" w:sz="0" w:space="0" w:color="auto"/>
        <w:right w:val="none" w:sz="0" w:space="0" w:color="auto"/>
      </w:divBdr>
    </w:div>
    <w:div w:id="566376952">
      <w:bodyDiv w:val="1"/>
      <w:marLeft w:val="0"/>
      <w:marRight w:val="0"/>
      <w:marTop w:val="0"/>
      <w:marBottom w:val="0"/>
      <w:divBdr>
        <w:top w:val="none" w:sz="0" w:space="0" w:color="auto"/>
        <w:left w:val="none" w:sz="0" w:space="0" w:color="auto"/>
        <w:bottom w:val="none" w:sz="0" w:space="0" w:color="auto"/>
        <w:right w:val="none" w:sz="0" w:space="0" w:color="auto"/>
      </w:divBdr>
    </w:div>
    <w:div w:id="720906794">
      <w:bodyDiv w:val="1"/>
      <w:marLeft w:val="0"/>
      <w:marRight w:val="0"/>
      <w:marTop w:val="0"/>
      <w:marBottom w:val="0"/>
      <w:divBdr>
        <w:top w:val="none" w:sz="0" w:space="0" w:color="auto"/>
        <w:left w:val="none" w:sz="0" w:space="0" w:color="auto"/>
        <w:bottom w:val="none" w:sz="0" w:space="0" w:color="auto"/>
        <w:right w:val="none" w:sz="0" w:space="0" w:color="auto"/>
      </w:divBdr>
    </w:div>
    <w:div w:id="723649704">
      <w:bodyDiv w:val="1"/>
      <w:marLeft w:val="0"/>
      <w:marRight w:val="0"/>
      <w:marTop w:val="0"/>
      <w:marBottom w:val="0"/>
      <w:divBdr>
        <w:top w:val="none" w:sz="0" w:space="0" w:color="auto"/>
        <w:left w:val="none" w:sz="0" w:space="0" w:color="auto"/>
        <w:bottom w:val="none" w:sz="0" w:space="0" w:color="auto"/>
        <w:right w:val="none" w:sz="0" w:space="0" w:color="auto"/>
      </w:divBdr>
    </w:div>
    <w:div w:id="731120795">
      <w:bodyDiv w:val="1"/>
      <w:marLeft w:val="0"/>
      <w:marRight w:val="0"/>
      <w:marTop w:val="0"/>
      <w:marBottom w:val="0"/>
      <w:divBdr>
        <w:top w:val="none" w:sz="0" w:space="0" w:color="auto"/>
        <w:left w:val="none" w:sz="0" w:space="0" w:color="auto"/>
        <w:bottom w:val="none" w:sz="0" w:space="0" w:color="auto"/>
        <w:right w:val="none" w:sz="0" w:space="0" w:color="auto"/>
      </w:divBdr>
      <w:divsChild>
        <w:div w:id="65104712">
          <w:marLeft w:val="480"/>
          <w:marRight w:val="0"/>
          <w:marTop w:val="0"/>
          <w:marBottom w:val="0"/>
          <w:divBdr>
            <w:top w:val="none" w:sz="0" w:space="0" w:color="auto"/>
            <w:left w:val="none" w:sz="0" w:space="0" w:color="auto"/>
            <w:bottom w:val="none" w:sz="0" w:space="0" w:color="auto"/>
            <w:right w:val="none" w:sz="0" w:space="0" w:color="auto"/>
          </w:divBdr>
        </w:div>
      </w:divsChild>
    </w:div>
    <w:div w:id="759719217">
      <w:bodyDiv w:val="1"/>
      <w:marLeft w:val="0"/>
      <w:marRight w:val="0"/>
      <w:marTop w:val="0"/>
      <w:marBottom w:val="0"/>
      <w:divBdr>
        <w:top w:val="none" w:sz="0" w:space="0" w:color="auto"/>
        <w:left w:val="none" w:sz="0" w:space="0" w:color="auto"/>
        <w:bottom w:val="none" w:sz="0" w:space="0" w:color="auto"/>
        <w:right w:val="none" w:sz="0" w:space="0" w:color="auto"/>
      </w:divBdr>
    </w:div>
    <w:div w:id="776490743">
      <w:bodyDiv w:val="1"/>
      <w:marLeft w:val="0"/>
      <w:marRight w:val="0"/>
      <w:marTop w:val="0"/>
      <w:marBottom w:val="0"/>
      <w:divBdr>
        <w:top w:val="none" w:sz="0" w:space="0" w:color="auto"/>
        <w:left w:val="none" w:sz="0" w:space="0" w:color="auto"/>
        <w:bottom w:val="none" w:sz="0" w:space="0" w:color="auto"/>
        <w:right w:val="none" w:sz="0" w:space="0" w:color="auto"/>
      </w:divBdr>
    </w:div>
    <w:div w:id="913979109">
      <w:bodyDiv w:val="1"/>
      <w:marLeft w:val="0"/>
      <w:marRight w:val="0"/>
      <w:marTop w:val="0"/>
      <w:marBottom w:val="0"/>
      <w:divBdr>
        <w:top w:val="none" w:sz="0" w:space="0" w:color="auto"/>
        <w:left w:val="none" w:sz="0" w:space="0" w:color="auto"/>
        <w:bottom w:val="none" w:sz="0" w:space="0" w:color="auto"/>
        <w:right w:val="none" w:sz="0" w:space="0" w:color="auto"/>
      </w:divBdr>
    </w:div>
    <w:div w:id="993876794">
      <w:bodyDiv w:val="1"/>
      <w:marLeft w:val="0"/>
      <w:marRight w:val="0"/>
      <w:marTop w:val="0"/>
      <w:marBottom w:val="0"/>
      <w:divBdr>
        <w:top w:val="none" w:sz="0" w:space="0" w:color="auto"/>
        <w:left w:val="none" w:sz="0" w:space="0" w:color="auto"/>
        <w:bottom w:val="none" w:sz="0" w:space="0" w:color="auto"/>
        <w:right w:val="none" w:sz="0" w:space="0" w:color="auto"/>
      </w:divBdr>
    </w:div>
    <w:div w:id="998535647">
      <w:bodyDiv w:val="1"/>
      <w:marLeft w:val="0"/>
      <w:marRight w:val="0"/>
      <w:marTop w:val="0"/>
      <w:marBottom w:val="0"/>
      <w:divBdr>
        <w:top w:val="none" w:sz="0" w:space="0" w:color="auto"/>
        <w:left w:val="none" w:sz="0" w:space="0" w:color="auto"/>
        <w:bottom w:val="none" w:sz="0" w:space="0" w:color="auto"/>
        <w:right w:val="none" w:sz="0" w:space="0" w:color="auto"/>
      </w:divBdr>
    </w:div>
    <w:div w:id="1008168310">
      <w:bodyDiv w:val="1"/>
      <w:marLeft w:val="0"/>
      <w:marRight w:val="0"/>
      <w:marTop w:val="0"/>
      <w:marBottom w:val="0"/>
      <w:divBdr>
        <w:top w:val="none" w:sz="0" w:space="0" w:color="auto"/>
        <w:left w:val="none" w:sz="0" w:space="0" w:color="auto"/>
        <w:bottom w:val="none" w:sz="0" w:space="0" w:color="auto"/>
        <w:right w:val="none" w:sz="0" w:space="0" w:color="auto"/>
      </w:divBdr>
    </w:div>
    <w:div w:id="1139422699">
      <w:bodyDiv w:val="1"/>
      <w:marLeft w:val="0"/>
      <w:marRight w:val="0"/>
      <w:marTop w:val="0"/>
      <w:marBottom w:val="0"/>
      <w:divBdr>
        <w:top w:val="none" w:sz="0" w:space="0" w:color="auto"/>
        <w:left w:val="none" w:sz="0" w:space="0" w:color="auto"/>
        <w:bottom w:val="none" w:sz="0" w:space="0" w:color="auto"/>
        <w:right w:val="none" w:sz="0" w:space="0" w:color="auto"/>
      </w:divBdr>
    </w:div>
    <w:div w:id="1398287750">
      <w:bodyDiv w:val="1"/>
      <w:marLeft w:val="0"/>
      <w:marRight w:val="0"/>
      <w:marTop w:val="0"/>
      <w:marBottom w:val="0"/>
      <w:divBdr>
        <w:top w:val="none" w:sz="0" w:space="0" w:color="auto"/>
        <w:left w:val="none" w:sz="0" w:space="0" w:color="auto"/>
        <w:bottom w:val="none" w:sz="0" w:space="0" w:color="auto"/>
        <w:right w:val="none" w:sz="0" w:space="0" w:color="auto"/>
      </w:divBdr>
    </w:div>
    <w:div w:id="1410036809">
      <w:bodyDiv w:val="1"/>
      <w:marLeft w:val="0"/>
      <w:marRight w:val="0"/>
      <w:marTop w:val="0"/>
      <w:marBottom w:val="0"/>
      <w:divBdr>
        <w:top w:val="none" w:sz="0" w:space="0" w:color="auto"/>
        <w:left w:val="none" w:sz="0" w:space="0" w:color="auto"/>
        <w:bottom w:val="none" w:sz="0" w:space="0" w:color="auto"/>
        <w:right w:val="none" w:sz="0" w:space="0" w:color="auto"/>
      </w:divBdr>
      <w:divsChild>
        <w:div w:id="1101872865">
          <w:marLeft w:val="0"/>
          <w:marRight w:val="0"/>
          <w:marTop w:val="225"/>
          <w:marBottom w:val="90"/>
          <w:divBdr>
            <w:top w:val="none" w:sz="0" w:space="0" w:color="auto"/>
            <w:left w:val="none" w:sz="0" w:space="0" w:color="auto"/>
            <w:bottom w:val="none" w:sz="0" w:space="0" w:color="auto"/>
            <w:right w:val="none" w:sz="0" w:space="0" w:color="auto"/>
          </w:divBdr>
        </w:div>
        <w:div w:id="1352956537">
          <w:marLeft w:val="0"/>
          <w:marRight w:val="0"/>
          <w:marTop w:val="0"/>
          <w:marBottom w:val="0"/>
          <w:divBdr>
            <w:top w:val="none" w:sz="0" w:space="0" w:color="auto"/>
            <w:left w:val="none" w:sz="0" w:space="0" w:color="auto"/>
            <w:bottom w:val="none" w:sz="0" w:space="0" w:color="auto"/>
            <w:right w:val="none" w:sz="0" w:space="0" w:color="auto"/>
          </w:divBdr>
          <w:divsChild>
            <w:div w:id="31164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63440">
      <w:bodyDiv w:val="1"/>
      <w:marLeft w:val="0"/>
      <w:marRight w:val="0"/>
      <w:marTop w:val="0"/>
      <w:marBottom w:val="0"/>
      <w:divBdr>
        <w:top w:val="none" w:sz="0" w:space="0" w:color="auto"/>
        <w:left w:val="none" w:sz="0" w:space="0" w:color="auto"/>
        <w:bottom w:val="none" w:sz="0" w:space="0" w:color="auto"/>
        <w:right w:val="none" w:sz="0" w:space="0" w:color="auto"/>
      </w:divBdr>
    </w:div>
    <w:div w:id="1598781840">
      <w:bodyDiv w:val="1"/>
      <w:marLeft w:val="0"/>
      <w:marRight w:val="0"/>
      <w:marTop w:val="0"/>
      <w:marBottom w:val="0"/>
      <w:divBdr>
        <w:top w:val="none" w:sz="0" w:space="0" w:color="auto"/>
        <w:left w:val="none" w:sz="0" w:space="0" w:color="auto"/>
        <w:bottom w:val="none" w:sz="0" w:space="0" w:color="auto"/>
        <w:right w:val="none" w:sz="0" w:space="0" w:color="auto"/>
      </w:divBdr>
      <w:divsChild>
        <w:div w:id="694698252">
          <w:marLeft w:val="0"/>
          <w:marRight w:val="0"/>
          <w:marTop w:val="0"/>
          <w:marBottom w:val="0"/>
          <w:divBdr>
            <w:top w:val="none" w:sz="0" w:space="0" w:color="auto"/>
            <w:left w:val="none" w:sz="0" w:space="0" w:color="auto"/>
            <w:bottom w:val="none" w:sz="0" w:space="0" w:color="auto"/>
            <w:right w:val="none" w:sz="0" w:space="0" w:color="auto"/>
          </w:divBdr>
          <w:divsChild>
            <w:div w:id="718093010">
              <w:marLeft w:val="0"/>
              <w:marRight w:val="0"/>
              <w:marTop w:val="0"/>
              <w:marBottom w:val="0"/>
              <w:divBdr>
                <w:top w:val="none" w:sz="0" w:space="0" w:color="auto"/>
                <w:left w:val="none" w:sz="0" w:space="0" w:color="auto"/>
                <w:bottom w:val="none" w:sz="0" w:space="0" w:color="auto"/>
                <w:right w:val="none" w:sz="0" w:space="0" w:color="auto"/>
              </w:divBdr>
            </w:div>
          </w:divsChild>
        </w:div>
        <w:div w:id="1579822299">
          <w:marLeft w:val="0"/>
          <w:marRight w:val="0"/>
          <w:marTop w:val="0"/>
          <w:marBottom w:val="0"/>
          <w:divBdr>
            <w:top w:val="none" w:sz="0" w:space="0" w:color="auto"/>
            <w:left w:val="none" w:sz="0" w:space="0" w:color="auto"/>
            <w:bottom w:val="none" w:sz="0" w:space="0" w:color="auto"/>
            <w:right w:val="none" w:sz="0" w:space="0" w:color="auto"/>
          </w:divBdr>
          <w:divsChild>
            <w:div w:id="949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7013">
      <w:bodyDiv w:val="1"/>
      <w:marLeft w:val="0"/>
      <w:marRight w:val="0"/>
      <w:marTop w:val="0"/>
      <w:marBottom w:val="0"/>
      <w:divBdr>
        <w:top w:val="none" w:sz="0" w:space="0" w:color="auto"/>
        <w:left w:val="none" w:sz="0" w:space="0" w:color="auto"/>
        <w:bottom w:val="none" w:sz="0" w:space="0" w:color="auto"/>
        <w:right w:val="none" w:sz="0" w:space="0" w:color="auto"/>
      </w:divBdr>
    </w:div>
    <w:div w:id="1830243202">
      <w:bodyDiv w:val="1"/>
      <w:marLeft w:val="0"/>
      <w:marRight w:val="0"/>
      <w:marTop w:val="0"/>
      <w:marBottom w:val="0"/>
      <w:divBdr>
        <w:top w:val="none" w:sz="0" w:space="0" w:color="auto"/>
        <w:left w:val="none" w:sz="0" w:space="0" w:color="auto"/>
        <w:bottom w:val="none" w:sz="0" w:space="0" w:color="auto"/>
        <w:right w:val="none" w:sz="0" w:space="0" w:color="auto"/>
      </w:divBdr>
    </w:div>
    <w:div w:id="1830560416">
      <w:bodyDiv w:val="1"/>
      <w:marLeft w:val="0"/>
      <w:marRight w:val="0"/>
      <w:marTop w:val="0"/>
      <w:marBottom w:val="0"/>
      <w:divBdr>
        <w:top w:val="none" w:sz="0" w:space="0" w:color="auto"/>
        <w:left w:val="none" w:sz="0" w:space="0" w:color="auto"/>
        <w:bottom w:val="none" w:sz="0" w:space="0" w:color="auto"/>
        <w:right w:val="none" w:sz="0" w:space="0" w:color="auto"/>
      </w:divBdr>
    </w:div>
    <w:div w:id="1864005603">
      <w:bodyDiv w:val="1"/>
      <w:marLeft w:val="0"/>
      <w:marRight w:val="0"/>
      <w:marTop w:val="0"/>
      <w:marBottom w:val="0"/>
      <w:divBdr>
        <w:top w:val="none" w:sz="0" w:space="0" w:color="auto"/>
        <w:left w:val="none" w:sz="0" w:space="0" w:color="auto"/>
        <w:bottom w:val="none" w:sz="0" w:space="0" w:color="auto"/>
        <w:right w:val="none" w:sz="0" w:space="0" w:color="auto"/>
      </w:divBdr>
    </w:div>
    <w:div w:id="1882783922">
      <w:bodyDiv w:val="1"/>
      <w:marLeft w:val="0"/>
      <w:marRight w:val="0"/>
      <w:marTop w:val="0"/>
      <w:marBottom w:val="0"/>
      <w:divBdr>
        <w:top w:val="none" w:sz="0" w:space="0" w:color="auto"/>
        <w:left w:val="none" w:sz="0" w:space="0" w:color="auto"/>
        <w:bottom w:val="none" w:sz="0" w:space="0" w:color="auto"/>
        <w:right w:val="none" w:sz="0" w:space="0" w:color="auto"/>
      </w:divBdr>
    </w:div>
    <w:div w:id="1919635409">
      <w:bodyDiv w:val="1"/>
      <w:marLeft w:val="0"/>
      <w:marRight w:val="0"/>
      <w:marTop w:val="0"/>
      <w:marBottom w:val="0"/>
      <w:divBdr>
        <w:top w:val="none" w:sz="0" w:space="0" w:color="auto"/>
        <w:left w:val="none" w:sz="0" w:space="0" w:color="auto"/>
        <w:bottom w:val="none" w:sz="0" w:space="0" w:color="auto"/>
        <w:right w:val="none" w:sz="0" w:space="0" w:color="auto"/>
      </w:divBdr>
    </w:div>
    <w:div w:id="1998683115">
      <w:bodyDiv w:val="1"/>
      <w:marLeft w:val="0"/>
      <w:marRight w:val="0"/>
      <w:marTop w:val="0"/>
      <w:marBottom w:val="0"/>
      <w:divBdr>
        <w:top w:val="none" w:sz="0" w:space="0" w:color="auto"/>
        <w:left w:val="none" w:sz="0" w:space="0" w:color="auto"/>
        <w:bottom w:val="none" w:sz="0" w:space="0" w:color="auto"/>
        <w:right w:val="none" w:sz="0" w:space="0" w:color="auto"/>
      </w:divBdr>
    </w:div>
    <w:div w:id="201702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8.svg"/><Relationship Id="rId21" Type="http://schemas.openxmlformats.org/officeDocument/2006/relationships/image" Target="media/image10.png"/><Relationship Id="rId34" Type="http://schemas.openxmlformats.org/officeDocument/2006/relationships/image" Target="media/image23.svg"/><Relationship Id="rId42" Type="http://schemas.openxmlformats.org/officeDocument/2006/relationships/hyperlink" Target="https://doi.org/10.4121/fad0aa03-37b4-4a3c-8263-8ed60a03b393.v1" TargetMode="External"/><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jpeg"/><Relationship Id="rId11" Type="http://schemas.openxmlformats.org/officeDocument/2006/relationships/endnotes" Target="endnotes.xml"/><Relationship Id="rId24" Type="http://schemas.openxmlformats.org/officeDocument/2006/relationships/image" Target="media/image13.jpeg"/><Relationship Id="rId32" Type="http://schemas.openxmlformats.org/officeDocument/2006/relationships/image" Target="media/image21.sv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footer" Target="footer3.xml"/><Relationship Id="rId5" Type="http://schemas.openxmlformats.org/officeDocument/2006/relationships/customXml" Target="../customXml/item5.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image" Target="media/image38.jpe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3.jpeg"/><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doi.org/10.4121/fad0aa03-37b4-4a3c-8263-8ed60a03b393.v1"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svg"/><Relationship Id="rId49" Type="http://schemas.openxmlformats.org/officeDocument/2006/relationships/image" Target="media/image36.jpeg"/><Relationship Id="rId5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https://tocu.sharepoint.com/sites/missioncontrol/Office365Templates/Word%20Template.dotx" TargetMode="External"/></Relationships>
</file>

<file path=word/theme/theme1.xml><?xml version="1.0" encoding="utf-8"?>
<a:theme xmlns:a="http://schemas.openxmlformats.org/drawingml/2006/main" name="Office-thema">
  <a:themeElements>
    <a:clrScheme name="The Ocean Cleanup">
      <a:dk1>
        <a:srgbClr val="01283C"/>
      </a:dk1>
      <a:lt1>
        <a:srgbClr val="FFFFFF"/>
      </a:lt1>
      <a:dk2>
        <a:srgbClr val="000000"/>
      </a:dk2>
      <a:lt2>
        <a:srgbClr val="F2F5F6"/>
      </a:lt2>
      <a:accent1>
        <a:srgbClr val="01CBE1"/>
      </a:accent1>
      <a:accent2>
        <a:srgbClr val="0099B0"/>
      </a:accent2>
      <a:accent3>
        <a:srgbClr val="00B5C7"/>
      </a:accent3>
      <a:accent4>
        <a:srgbClr val="A3E3E8"/>
      </a:accent4>
      <a:accent5>
        <a:srgbClr val="5B7F92"/>
      </a:accent5>
      <a:accent6>
        <a:srgbClr val="A5B3BD"/>
      </a:accent6>
      <a:hlink>
        <a:srgbClr val="01283C"/>
      </a:hlink>
      <a:folHlink>
        <a:srgbClr val="01283C"/>
      </a:folHlink>
    </a:clrScheme>
    <a:fontScheme name="Ocean Cleanup 2023">
      <a:majorFont>
        <a:latin typeface="Proxima Nova"/>
        <a:ea typeface=""/>
        <a:cs typeface=""/>
      </a:majorFont>
      <a:minorFont>
        <a:latin typeface="Proxima Nova Light"/>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iscipline xmlns="5f8a41d6-8f77-44ab-948e-be743af94d95" xsi:nil="true"/>
    <DocumentType xmlns="5f8a41d6-8f77-44ab-948e-be743af94d95" xsi:nil="true"/>
    <TaxCatchAll xmlns="670cbeee-7d97-4f5a-b6bb-ba65856350f5" xsi:nil="true"/>
    <Status xmlns="5f8a41d6-8f77-44ab-948e-be743af94d95">Draft</Status>
    <lcf76f155ced4ddcb4097134ff3c332f xmlns="5f8a41d6-8f77-44ab-948e-be743af94d95">
      <Terms xmlns="http://schemas.microsoft.com/office/infopath/2007/PartnerControls"/>
    </lcf76f155ced4ddcb4097134ff3c332f>
    <Sequence xmlns="5f8a41d6-8f77-44ab-948e-be743af94d95" xsi:nil="true"/>
    <Project xmlns="5f8a41d6-8f77-44ab-948e-be743af94d95">PRJ0107</Project>
    <Classification xmlns="5f8a41d6-8f77-44ab-948e-be743af94d95">Internal-only</Classification>
    <_dlc_DocId xmlns="670cbeee-7d97-4f5a-b6bb-ba65856350f5">PRJ0107-1527948644-38835</_dlc_DocId>
    <_dlc_DocIdUrl xmlns="670cbeee-7d97-4f5a-b6bb-ba65856350f5">
      <Url>https://tocu.sharepoint.com/sites/Rivers-PRJ0107/_layouts/15/DocIdRedir.aspx?ID=PRJ0107-1527948644-38835</Url>
      <Description>PRJ0107-1527948644-3883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337759BBDE24BA627378D7A6CB140" ma:contentTypeVersion="24" ma:contentTypeDescription="Create a new document." ma:contentTypeScope="" ma:versionID="4426b4410fffd3df875b60d61f8ab441">
  <xsd:schema xmlns:xsd="http://www.w3.org/2001/XMLSchema" xmlns:xs="http://www.w3.org/2001/XMLSchema" xmlns:p="http://schemas.microsoft.com/office/2006/metadata/properties" xmlns:ns1="http://schemas.microsoft.com/sharepoint/v3" xmlns:ns2="670cbeee-7d97-4f5a-b6bb-ba65856350f5" xmlns:ns3="5f8a41d6-8f77-44ab-948e-be743af94d95" targetNamespace="http://schemas.microsoft.com/office/2006/metadata/properties" ma:root="true" ma:fieldsID="996214c1f7d3835131d506e89c16885f" ns1:_="" ns2:_="" ns3:_="">
    <xsd:import namespace="http://schemas.microsoft.com/sharepoint/v3"/>
    <xsd:import namespace="670cbeee-7d97-4f5a-b6bb-ba65856350f5"/>
    <xsd:import namespace="5f8a41d6-8f77-44ab-948e-be743af94d95"/>
    <xsd:element name="properties">
      <xsd:complexType>
        <xsd:sequence>
          <xsd:element name="documentManagement">
            <xsd:complexType>
              <xsd:all>
                <xsd:element ref="ns2:_dlc_DocId" minOccurs="0"/>
                <xsd:element ref="ns2:_dlc_DocIdUrl" minOccurs="0"/>
                <xsd:element ref="ns2:_dlc_DocIdPersistId" minOccurs="0"/>
                <xsd:element ref="ns3:Project" minOccurs="0"/>
                <xsd:element ref="ns3:Discipline" minOccurs="0"/>
                <xsd:element ref="ns3:DocumentType" minOccurs="0"/>
                <xsd:element ref="ns3:Sequence" minOccurs="0"/>
                <xsd:element ref="ns3:Status" minOccurs="0"/>
                <xsd:element ref="ns3:Classification"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ServiceDateTaken" minOccurs="0"/>
                <xsd:element ref="ns3:MediaServiceLocation" minOccurs="0"/>
                <xsd:element ref="ns3:lcf76f155ced4ddcb4097134ff3c332f" minOccurs="0"/>
                <xsd:element ref="ns2:TaxCatchAll" minOccurs="0"/>
                <xsd:element ref="ns3:MediaServiceOCR" minOccurs="0"/>
                <xsd:element ref="ns3: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0" nillable="true" ma:displayName="Unified Compliance Policy Properties" ma:hidden="true" ma:internalName="_ip_UnifiedCompliancePolicyProperties">
      <xsd:simpleType>
        <xsd:restriction base="dms:Note"/>
      </xsd:simpleType>
    </xsd:element>
    <xsd:element name="_ip_UnifiedCompliancePolicyUIAction" ma:index="3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0cbeee-7d97-4f5a-b6bb-ba65856350f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blijven behouden" ma:description="Id behouden tijdens toevoegen." ma:hidden="true" ma:internalName="_dlc_DocIdPersistId" ma:readOnly="true">
      <xsd:simpleType>
        <xsd:restriction base="dms:Boolean"/>
      </xsd:simpleType>
    </xsd:element>
    <xsd:element name="TaxCatchAll" ma:index="27" nillable="true" ma:displayName="Taxonomy Catch All Column" ma:hidden="true" ma:list="{eba1c482-a918-4941-bd77-73b6e7697bb4}" ma:internalName="TaxCatchAll" ma:showField="CatchAllData" ma:web="670cbeee-7d97-4f5a-b6bb-ba65856350f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f8a41d6-8f77-44ab-948e-be743af94d95" elementFormDefault="qualified">
    <xsd:import namespace="http://schemas.microsoft.com/office/2006/documentManagement/types"/>
    <xsd:import namespace="http://schemas.microsoft.com/office/infopath/2007/PartnerControls"/>
    <xsd:element name="Project" ma:index="11" nillable="true" ma:displayName="Project" ma:default="PRJ0107" ma:description="Project Code" ma:internalName="Project" ma:readOnly="false">
      <xsd:simpleType>
        <xsd:restriction base="dms:Text">
          <xsd:maxLength value="7"/>
        </xsd:restriction>
      </xsd:simpleType>
    </xsd:element>
    <xsd:element name="Discipline" ma:index="12" nillable="true" ma:displayName="Discipline" ma:format="Dropdown" ma:internalName="Discipline" ma:readOnly="false">
      <xsd:simpleType>
        <xsd:restriction base="dms:Choice">
          <xsd:enumeration value="AP - Analysis &amp; Performance"/>
          <xsd:enumeration value="BD - Business Development"/>
          <xsd:enumeration value="CM - Catch Management"/>
          <xsd:enumeration value="CO - Communication"/>
          <xsd:enumeration value="DS - Data Science"/>
          <xsd:enumeration value="EN - Engineering"/>
          <xsd:enumeration value="ES - Environment &amp; Social"/>
          <xsd:enumeration value="FI - Finance"/>
          <xsd:enumeration value="FP - Funding &amp; Partnerships"/>
          <xsd:enumeration value="HR - HR &amp; Facility"/>
          <xsd:enumeration value="IT - IT"/>
          <xsd:enumeration value="LE - Legal"/>
          <xsd:enumeration value="MT - Management Team"/>
          <xsd:enumeration value="NA - Not for Approvals / Not Applicable"/>
          <xsd:enumeration value="OP - Operations"/>
          <xsd:enumeration value="PG - Program Management"/>
          <xsd:enumeration value="PM - Project Management"/>
          <xsd:enumeration value="QM - Quality Management"/>
          <xsd:enumeration value="SB - Supervisory Board"/>
          <xsd:enumeration value="SC - Supply Chain, Procurement, Logistics"/>
        </xsd:restriction>
      </xsd:simpleType>
    </xsd:element>
    <xsd:element name="DocumentType" ma:index="13" nillable="true" ma:displayName="Document type" ma:format="Dropdown" ma:internalName="DocumentType" ma:readOnly="false">
      <xsd:simpleType>
        <xsd:restriction base="dms:Choice">
          <xsd:enumeration value="BOM - Bill of Materials"/>
          <xsd:enumeration value="BUD - Budget"/>
          <xsd:enumeration value="CAL - (Technical) calculation"/>
          <xsd:enumeration value="CON - Contract"/>
          <xsd:enumeration value="DAF - Data file"/>
          <xsd:enumeration value="DWG - Drawing"/>
          <xsd:enumeration value="IMG - Image"/>
          <xsd:enumeration value="INC - Incident report"/>
          <xsd:enumeration value="INF - Information"/>
          <xsd:enumeration value="INV - invoice"/>
          <xsd:enumeration value="LES - Lessons learned"/>
          <xsd:enumeration value="LET - letter"/>
          <xsd:enumeration value="MAN - Manual"/>
          <xsd:enumeration value="MEM - Memo"/>
          <xsd:enumeration value="MOC - Management of Change"/>
          <xsd:enumeration value="MOM - Minutes of Meeting"/>
          <xsd:enumeration value="ORG - Organization chart"/>
          <xsd:enumeration value="PLA - Plan"/>
          <xsd:enumeration value="POR - Purchase Order"/>
          <xsd:enumeration value="PPT - Presentation"/>
          <xsd:enumeration value="PRO - Procedure"/>
          <xsd:enumeration value="PRT - part file"/>
          <xsd:enumeration value="QUO - quote"/>
          <xsd:enumeration value="REC - Records"/>
          <xsd:enumeration value="REP - Report"/>
          <xsd:enumeration value="RFI - request for information"/>
          <xsd:enumeration value="RFP - request for proposal"/>
          <xsd:enumeration value="RFQ - request for quote"/>
          <xsd:enumeration value="RSK - Risk Assessment"/>
          <xsd:enumeration value="SPE - Specification"/>
          <xsd:enumeration value="SUP - Supplier"/>
          <xsd:enumeration value="TMP - Template"/>
          <xsd:enumeration value="TNO - Technical note"/>
        </xsd:restriction>
      </xsd:simpleType>
    </xsd:element>
    <xsd:element name="Sequence" ma:index="14" nillable="true" ma:displayName="Sequence" ma:default="" ma:internalName="Sequence" ma:readOnly="false" ma:percentage="FALSE">
      <xsd:simpleType>
        <xsd:restriction base="dms:Number">
          <xsd:maxInclusive value="999"/>
          <xsd:minInclusive value="0"/>
        </xsd:restriction>
      </xsd:simpleType>
    </xsd:element>
    <xsd:element name="Status" ma:index="15" nillable="true" ma:displayName="Status" ma:default="Draft" ma:format="Dropdown" ma:internalName="Status" ma:readOnly="false">
      <xsd:simpleType>
        <xsd:restriction base="dms:Choice">
          <xsd:enumeration value="Draft"/>
        </xsd:restriction>
      </xsd:simpleType>
    </xsd:element>
    <xsd:element name="Classification" ma:index="16" nillable="true" ma:displayName="Classification" ma:default="Internal-only" ma:format="Dropdown" ma:internalName="Classification" ma:readOnly="false">
      <xsd:simpleType>
        <xsd:restriction base="dms:Choice">
          <xsd:enumeration value="Internal-only"/>
          <xsd:enumeration value="Confidential"/>
          <xsd:enumeration value="Restricted"/>
          <xsd:enumeration value="External use"/>
        </xsd:restriction>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c12be52-e8f3-430e-bb4f-01de0febd91c"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B58A4D5-4E3C-4B06-8D95-882E1DD988B6}">
  <ds:schemaRefs>
    <ds:schemaRef ds:uri="http://schemas.openxmlformats.org/officeDocument/2006/bibliography"/>
  </ds:schemaRefs>
</ds:datastoreItem>
</file>

<file path=customXml/itemProps2.xml><?xml version="1.0" encoding="utf-8"?>
<ds:datastoreItem xmlns:ds="http://schemas.openxmlformats.org/officeDocument/2006/customXml" ds:itemID="{1764C221-004C-4C8C-89BB-FD537A9E052C}">
  <ds:schemaRefs>
    <ds:schemaRef ds:uri="http://purl.org/dc/elements/1.1/"/>
    <ds:schemaRef ds:uri="http://www.w3.org/XML/1998/namespace"/>
    <ds:schemaRef ds:uri="http://purl.org/dc/terms/"/>
    <ds:schemaRef ds:uri="http://schemas.microsoft.com/office/2006/documentManagement/types"/>
    <ds:schemaRef ds:uri="670cbeee-7d97-4f5a-b6bb-ba65856350f5"/>
    <ds:schemaRef ds:uri="http://schemas.microsoft.com/office/infopath/2007/PartnerControls"/>
    <ds:schemaRef ds:uri="http://schemas.openxmlformats.org/package/2006/metadata/core-properties"/>
    <ds:schemaRef ds:uri="5f8a41d6-8f77-44ab-948e-be743af94d95"/>
    <ds:schemaRef ds:uri="http://schemas.microsoft.com/sharepoint/v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FEED96C-3ED3-4460-94A5-1ADB146A1230}">
  <ds:schemaRefs>
    <ds:schemaRef ds:uri="http://schemas.microsoft.com/sharepoint/v3/contenttype/forms"/>
  </ds:schemaRefs>
</ds:datastoreItem>
</file>

<file path=customXml/itemProps4.xml><?xml version="1.0" encoding="utf-8"?>
<ds:datastoreItem xmlns:ds="http://schemas.openxmlformats.org/officeDocument/2006/customXml" ds:itemID="{EDBE17BE-91CA-408B-A05A-536F3DB976AA}"/>
</file>

<file path=customXml/itemProps5.xml><?xml version="1.0" encoding="utf-8"?>
<ds:datastoreItem xmlns:ds="http://schemas.openxmlformats.org/officeDocument/2006/customXml" ds:itemID="{251663C7-BE46-478E-8222-62E40683EB4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Word%20Template</Template>
  <TotalTime>1</TotalTime>
  <Pages>25</Pages>
  <Words>1423</Words>
  <Characters>8114</Characters>
  <Application>Microsoft Office Word</Application>
  <DocSecurity>0</DocSecurity>
  <Lines>67</Lines>
  <Paragraphs>19</Paragraphs>
  <ScaleCrop>false</ScaleCrop>
  <HeadingPairs>
    <vt:vector size="6" baseType="variant">
      <vt:variant>
        <vt:lpstr>Title</vt:lpstr>
      </vt:variant>
      <vt:variant>
        <vt:i4>1</vt:i4>
      </vt:variant>
      <vt:variant>
        <vt:lpstr>Titel</vt:lpstr>
      </vt:variant>
      <vt:variant>
        <vt:i4>1</vt:i4>
      </vt:variant>
      <vt:variant>
        <vt:lpstr>Koppen</vt:lpstr>
      </vt:variant>
      <vt:variant>
        <vt:i4>14</vt:i4>
      </vt:variant>
    </vt:vector>
  </HeadingPairs>
  <TitlesOfParts>
    <vt:vector size="16" baseType="lpstr">
      <vt:lpstr>Model 7</vt:lpstr>
      <vt:lpstr>Model 7</vt:lpstr>
      <vt:lpstr>Further considerations to building 3 Interceptors in one batch</vt:lpstr>
      <vt:lpstr>    Recap as presented</vt:lpstr>
      <vt:lpstr>        Why three Interceptors</vt:lpstr>
      <vt:lpstr>        Why forego the feedback of Interceptor 1.1</vt:lpstr>
      <vt:lpstr>    Complementary as discussed</vt:lpstr>
      <vt:lpstr>        Forecasts</vt:lpstr>
      <vt:lpstr>    Reservation of production capacity</vt:lpstr>
      <vt:lpstr>    Timeline to deployment</vt:lpstr>
      <vt:lpstr>Plan and timeline for the development of the Riverteam for the expected fast sca</vt:lpstr>
      <vt:lpstr>Deadline / plan B for the deployment of Interceptor 1.1</vt:lpstr>
      <vt:lpstr>Production strategy that is not depending on a single supplier.</vt:lpstr>
      <vt:lpstr>Business development / commercial plan for the deployment of the next Release Ca</vt:lpstr>
      <vt:lpstr>Financial plan and motivation</vt:lpstr>
      <vt:lpstr>Strategic plan</vt:lpstr>
    </vt:vector>
  </TitlesOfParts>
  <Company>NOC*NSF</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tijn Pinson | The Ocean Cleanup</dc:creator>
  <cp:keywords/>
  <cp:lastModifiedBy>Stijn Pinson | The Ocean Cleanup</cp:lastModifiedBy>
  <cp:revision>5</cp:revision>
  <cp:lastPrinted>2018-10-26T16:49:00Z</cp:lastPrinted>
  <dcterms:created xsi:type="dcterms:W3CDTF">2025-07-29T09:19:00Z</dcterms:created>
  <dcterms:modified xsi:type="dcterms:W3CDTF">2025-07-2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37759BBDE24BA627378D7A6CB140</vt:lpwstr>
  </property>
  <property fmtid="{D5CDD505-2E9C-101B-9397-08002B2CF9AE}" pid="3" name="WorksiteDocNumber">
    <vt:lpwstr>568734</vt:lpwstr>
  </property>
  <property fmtid="{D5CDD505-2E9C-101B-9397-08002B2CF9AE}" pid="4" name="WorksiteDocVersion">
    <vt:lpwstr>1</vt:lpwstr>
  </property>
  <property fmtid="{D5CDD505-2E9C-101B-9397-08002B2CF9AE}" pid="5" name="doDocumentNumber">
    <vt:lpwstr>568734/1</vt:lpwstr>
  </property>
  <property fmtid="{D5CDD505-2E9C-101B-9397-08002B2CF9AE}" pid="6" name="Reference">
    <vt:lpwstr>Algemeen - 568734.1</vt:lpwstr>
  </property>
  <property fmtid="{D5CDD505-2E9C-101B-9397-08002B2CF9AE}" pid="7" name="TaxKeyword">
    <vt:lpwstr/>
  </property>
  <property fmtid="{D5CDD505-2E9C-101B-9397-08002B2CF9AE}" pid="8" name="AuthorIds_UIVersion_512">
    <vt:lpwstr>44</vt:lpwstr>
  </property>
  <property fmtid="{D5CDD505-2E9C-101B-9397-08002B2CF9AE}" pid="9" name="MediaServiceImageTags">
    <vt:lpwstr/>
  </property>
  <property fmtid="{D5CDD505-2E9C-101B-9397-08002B2CF9AE}" pid="10" name="_dlc_DocIdItemGuid">
    <vt:lpwstr>643bc21e-a664-4901-8c86-971692946a49</vt:lpwstr>
  </property>
</Properties>
</file>